
<file path=[Content_Types].xml><?xml version="1.0" encoding="utf-8"?>
<Types xmlns="http://schemas.openxmlformats.org/package/2006/content-types">
  <Default Extension="doc" ContentType="application/msword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F47FB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36"/>
          <w:szCs w:val="36"/>
        </w:rPr>
      </w:pPr>
      <w:bookmarkStart w:id="0" w:name="_Toc275956662"/>
      <w:bookmarkStart w:id="1" w:name="_Toc493077143"/>
      <w:bookmarkStart w:id="2" w:name="_Toc275956693"/>
      <w:bookmarkStart w:id="3" w:name="_Toc288724151"/>
      <w:bookmarkStart w:id="4" w:name="_Toc288724466"/>
      <w:bookmarkStart w:id="5" w:name="_Toc288726190"/>
      <w:bookmarkStart w:id="6" w:name="_Toc288731246"/>
      <w:bookmarkStart w:id="7" w:name="_Toc288731431"/>
      <w:r w:rsidRPr="00747419">
        <w:rPr>
          <w:rFonts w:ascii="Times New Roman" w:hAnsi="Times New Roman"/>
          <w:b/>
          <w:iCs w:val="0"/>
          <w:sz w:val="36"/>
          <w:szCs w:val="36"/>
        </w:rPr>
        <w:t>T.C.</w:t>
      </w:r>
    </w:p>
    <w:p w14:paraId="7DD93AD3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36"/>
          <w:szCs w:val="36"/>
        </w:rPr>
      </w:pPr>
      <w:r w:rsidRPr="00747419">
        <w:rPr>
          <w:rFonts w:ascii="Times New Roman" w:hAnsi="Times New Roman"/>
          <w:b/>
          <w:bCs/>
          <w:iCs w:val="0"/>
          <w:sz w:val="36"/>
          <w:szCs w:val="36"/>
        </w:rPr>
        <w:t>YILDIZ TEKNİK ÜNİVERSİTESİ</w:t>
      </w:r>
    </w:p>
    <w:p w14:paraId="11B2BE45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36"/>
          <w:szCs w:val="36"/>
        </w:rPr>
      </w:pPr>
    </w:p>
    <w:p w14:paraId="113A1C3C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8"/>
          <w:szCs w:val="28"/>
        </w:rPr>
      </w:pPr>
      <w:r w:rsidRPr="00747419">
        <w:rPr>
          <w:rFonts w:ascii="Times New Roman" w:hAnsi="Times New Roman"/>
          <w:b/>
          <w:bCs/>
          <w:iCs w:val="0"/>
          <w:sz w:val="28"/>
          <w:szCs w:val="28"/>
        </w:rPr>
        <w:t>ELEKTRİK</w:t>
      </w:r>
      <w:r w:rsidRPr="00747419">
        <w:rPr>
          <w:rFonts w:ascii="Times New Roman" w:hAnsi="Times New Roman"/>
          <w:bCs/>
          <w:iCs w:val="0"/>
          <w:sz w:val="28"/>
          <w:szCs w:val="28"/>
        </w:rPr>
        <w:t>-</w:t>
      </w:r>
      <w:r w:rsidRPr="00747419">
        <w:rPr>
          <w:rFonts w:ascii="Times New Roman" w:hAnsi="Times New Roman"/>
          <w:b/>
          <w:bCs/>
          <w:iCs w:val="0"/>
          <w:sz w:val="28"/>
          <w:szCs w:val="28"/>
        </w:rPr>
        <w:t>ELEKTRONİK FAKÜLTESİ</w:t>
      </w:r>
    </w:p>
    <w:p w14:paraId="7D59E1FD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8"/>
          <w:szCs w:val="28"/>
        </w:rPr>
      </w:pPr>
    </w:p>
    <w:p w14:paraId="7C3FAFF3" w14:textId="77777777" w:rsidR="00747419" w:rsidRPr="00747419" w:rsidRDefault="00716E3F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</w:rPr>
      </w:pPr>
      <w:r>
        <w:rPr>
          <w:rFonts w:ascii="Times New Roman" w:hAnsi="Times New Roman"/>
          <w:b/>
          <w:iCs w:val="0"/>
          <w:sz w:val="28"/>
          <w:szCs w:val="28"/>
        </w:rPr>
        <w:t>BİLGİSAYAR</w:t>
      </w:r>
      <w:r w:rsidR="00747419" w:rsidRPr="00747419">
        <w:rPr>
          <w:rFonts w:ascii="Times New Roman" w:hAnsi="Times New Roman"/>
          <w:b/>
          <w:iCs w:val="0"/>
          <w:sz w:val="28"/>
          <w:szCs w:val="28"/>
        </w:rPr>
        <w:t xml:space="preserve"> MÜHENDİSLİĞİ BÖLÜMÜ</w:t>
      </w:r>
    </w:p>
    <w:p w14:paraId="7649DAAF" w14:textId="77777777" w:rsidR="00747419" w:rsidRPr="00747419" w:rsidRDefault="00747419" w:rsidP="00131F12">
      <w:pPr>
        <w:spacing w:before="0" w:after="0"/>
        <w:rPr>
          <w:rFonts w:ascii="Times New Roman" w:hAnsi="Times New Roman"/>
          <w:b/>
          <w:iCs w:val="0"/>
          <w:sz w:val="28"/>
          <w:szCs w:val="28"/>
        </w:rPr>
      </w:pPr>
    </w:p>
    <w:p w14:paraId="0A5768DC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</w:rPr>
      </w:pPr>
    </w:p>
    <w:p w14:paraId="565E6802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</w:rPr>
      </w:pPr>
    </w:p>
    <w:p w14:paraId="7EC8F561" w14:textId="2072F71D" w:rsidR="00747419" w:rsidRPr="00747419" w:rsidRDefault="00471EA1" w:rsidP="00747419">
      <w:pPr>
        <w:spacing w:before="0" w:after="0"/>
        <w:jc w:val="center"/>
        <w:rPr>
          <w:rFonts w:ascii="Times New Roman" w:hAnsi="Times New Roman"/>
          <w:b/>
          <w:iCs w:val="0"/>
          <w:sz w:val="36"/>
          <w:szCs w:val="36"/>
          <w:lang w:eastAsia="en-US"/>
        </w:rPr>
      </w:pPr>
      <w:r>
        <w:rPr>
          <w:rFonts w:ascii="Times New Roman" w:hAnsi="Times New Roman"/>
          <w:b/>
          <w:iCs w:val="0"/>
          <w:sz w:val="36"/>
          <w:szCs w:val="36"/>
          <w:lang w:eastAsia="en-US"/>
        </w:rPr>
        <w:t>Uzman Sistemlere Giriş</w:t>
      </w:r>
    </w:p>
    <w:p w14:paraId="7E7A9693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3FEF8DD9" w14:textId="776EAA5C" w:rsidR="00747419" w:rsidRPr="00747419" w:rsidRDefault="00F947AF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  <w:lang w:eastAsia="en-US"/>
        </w:rPr>
      </w:pPr>
      <w:r>
        <w:rPr>
          <w:rFonts w:ascii="Times New Roman" w:hAnsi="Times New Roman"/>
          <w:b/>
          <w:iCs w:val="0"/>
          <w:sz w:val="28"/>
          <w:szCs w:val="28"/>
          <w:lang w:eastAsia="en-US"/>
        </w:rPr>
        <w:t>PROJE</w:t>
      </w:r>
    </w:p>
    <w:p w14:paraId="64218ED4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720DCFD2" w14:textId="14A3E910" w:rsidR="00747419" w:rsidRDefault="00747419" w:rsidP="006E5B18">
      <w:pPr>
        <w:spacing w:before="0" w:after="0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6F30BA2A" w14:textId="77777777" w:rsidR="00696541" w:rsidRDefault="00696541" w:rsidP="006E5B18">
      <w:pPr>
        <w:spacing w:before="0" w:after="0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11DA7A62" w14:textId="77777777" w:rsidR="00131F12" w:rsidRPr="00747419" w:rsidRDefault="00131F12" w:rsidP="006E5B18">
      <w:pPr>
        <w:spacing w:before="0" w:after="0"/>
        <w:rPr>
          <w:rFonts w:ascii="Times New Roman" w:hAnsi="Times New Roman"/>
          <w:b/>
          <w:iCs w:val="0"/>
          <w:sz w:val="28"/>
          <w:szCs w:val="28"/>
          <w:lang w:eastAsia="en-US"/>
        </w:rPr>
      </w:pPr>
    </w:p>
    <w:p w14:paraId="16EA9A1C" w14:textId="38E58B2B" w:rsidR="00747419" w:rsidRPr="00747419" w:rsidRDefault="00F947AF" w:rsidP="00B241A8">
      <w:pPr>
        <w:spacing w:before="0" w:after="0" w:line="276" w:lineRule="auto"/>
        <w:jc w:val="center"/>
        <w:rPr>
          <w:rFonts w:ascii="Times New Roman" w:hAnsi="Times New Roman"/>
          <w:b/>
          <w:iCs w:val="0"/>
          <w:lang w:eastAsia="en-US"/>
        </w:rPr>
      </w:pPr>
      <w:r>
        <w:rPr>
          <w:rFonts w:ascii="Times New Roman" w:hAnsi="Times New Roman"/>
          <w:b/>
          <w:iCs w:val="0"/>
          <w:lang w:eastAsia="en-US"/>
        </w:rPr>
        <w:t>Projenin</w:t>
      </w:r>
      <w:r w:rsidR="00747419" w:rsidRPr="00747419">
        <w:rPr>
          <w:rFonts w:ascii="Times New Roman" w:hAnsi="Times New Roman"/>
          <w:b/>
          <w:iCs w:val="0"/>
          <w:lang w:eastAsia="en-US"/>
        </w:rPr>
        <w:t xml:space="preserve"> Konusu</w:t>
      </w:r>
    </w:p>
    <w:p w14:paraId="10893FD7" w14:textId="1E38744C" w:rsidR="002C4063" w:rsidRDefault="000D485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  <w:r w:rsidRPr="000D4859">
        <w:rPr>
          <w:rFonts w:ascii="Times New Roman" w:hAnsi="Times New Roman"/>
          <w:bCs/>
          <w:iCs w:val="0"/>
          <w:lang w:eastAsia="en-US"/>
        </w:rPr>
        <w:t>Çeşitli ML Algoritmaları</w:t>
      </w:r>
      <w:r>
        <w:rPr>
          <w:rFonts w:ascii="Times New Roman" w:hAnsi="Times New Roman"/>
          <w:bCs/>
          <w:iCs w:val="0"/>
          <w:lang w:eastAsia="en-US"/>
        </w:rPr>
        <w:t xml:space="preserve"> ile </w:t>
      </w:r>
      <w:r w:rsidRPr="000D4859">
        <w:rPr>
          <w:rFonts w:ascii="Times New Roman" w:hAnsi="Times New Roman"/>
          <w:bCs/>
          <w:iCs w:val="0"/>
          <w:lang w:eastAsia="en-US"/>
        </w:rPr>
        <w:t xml:space="preserve">Ev </w:t>
      </w:r>
      <w:r w:rsidR="000B7264">
        <w:rPr>
          <w:rFonts w:ascii="Times New Roman" w:hAnsi="Times New Roman"/>
          <w:bCs/>
          <w:iCs w:val="0"/>
          <w:lang w:eastAsia="en-US"/>
        </w:rPr>
        <w:t>Kiralarını</w:t>
      </w:r>
      <w:r w:rsidRPr="000D4859">
        <w:rPr>
          <w:rFonts w:ascii="Times New Roman" w:hAnsi="Times New Roman"/>
          <w:bCs/>
          <w:iCs w:val="0"/>
          <w:lang w:eastAsia="en-US"/>
        </w:rPr>
        <w:t xml:space="preserve"> Tahmin Eden Uzman Sistem</w:t>
      </w:r>
    </w:p>
    <w:p w14:paraId="38C5BB01" w14:textId="418EDECA" w:rsidR="00696541" w:rsidRDefault="00696541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2105BC3C" w14:textId="7857A675" w:rsidR="00F43879" w:rsidRDefault="00F4387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5599CA6B" w14:textId="26D745B9" w:rsidR="00816BA2" w:rsidRDefault="00816BA2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2B9A86AD" w14:textId="77777777" w:rsidR="00280B3A" w:rsidRPr="00747419" w:rsidRDefault="00280B3A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70005A7E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05CF5EA5" w14:textId="609BB7D7" w:rsidR="00747419" w:rsidRPr="00737D8B" w:rsidRDefault="00747419" w:rsidP="00EE1915">
      <w:pPr>
        <w:spacing w:before="0" w:after="0" w:line="276" w:lineRule="auto"/>
        <w:jc w:val="center"/>
        <w:rPr>
          <w:rFonts w:ascii="Times New Roman" w:hAnsi="Times New Roman"/>
          <w:b/>
          <w:bCs/>
          <w:iCs w:val="0"/>
        </w:rPr>
      </w:pPr>
      <w:r w:rsidRPr="00737D8B">
        <w:rPr>
          <w:rFonts w:ascii="Times New Roman" w:hAnsi="Times New Roman"/>
          <w:b/>
          <w:bCs/>
          <w:iCs w:val="0"/>
        </w:rPr>
        <w:t>Dersi Veren Öğretim Üyesi</w:t>
      </w:r>
    </w:p>
    <w:p w14:paraId="7F6E9DD4" w14:textId="29465210" w:rsidR="00747419" w:rsidRPr="003D79B3" w:rsidRDefault="000D33D6" w:rsidP="00EE1915">
      <w:pPr>
        <w:spacing w:before="0" w:after="0" w:line="276" w:lineRule="auto"/>
        <w:jc w:val="center"/>
        <w:rPr>
          <w:rFonts w:ascii="Times New Roman" w:hAnsi="Times New Roman"/>
          <w:bCs/>
          <w:iCs w:val="0"/>
        </w:rPr>
      </w:pPr>
      <w:r>
        <w:rPr>
          <w:rFonts w:ascii="Times New Roman" w:hAnsi="Times New Roman"/>
          <w:bCs/>
          <w:iCs w:val="0"/>
        </w:rPr>
        <w:t>Doç. Dr. Mehmet Fatih AMASYALI</w:t>
      </w:r>
    </w:p>
    <w:p w14:paraId="51A9CF91" w14:textId="77777777" w:rsidR="00747419" w:rsidRPr="00737D8B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</w:rPr>
      </w:pPr>
    </w:p>
    <w:p w14:paraId="4FE97166" w14:textId="0595B981" w:rsidR="00747419" w:rsidRDefault="00747419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5BFA2A4E" w14:textId="3B62D5AB" w:rsidR="00131F12" w:rsidRDefault="00131F12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59ABD710" w14:textId="77777777" w:rsidR="00696541" w:rsidRDefault="00696541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2FCF1787" w14:textId="77777777" w:rsidR="006E5B18" w:rsidRPr="00737D8B" w:rsidRDefault="006E5B18" w:rsidP="006E5B18">
      <w:pPr>
        <w:spacing w:before="0" w:after="0"/>
        <w:rPr>
          <w:rFonts w:ascii="Times New Roman" w:hAnsi="Times New Roman"/>
          <w:b/>
          <w:bCs/>
          <w:iCs w:val="0"/>
        </w:rPr>
      </w:pPr>
    </w:p>
    <w:p w14:paraId="0AE48AEE" w14:textId="18CD2DBD" w:rsidR="00747419" w:rsidRPr="00737D8B" w:rsidRDefault="00F947AF" w:rsidP="00770956">
      <w:pPr>
        <w:spacing w:before="0" w:after="0" w:line="360" w:lineRule="auto"/>
        <w:jc w:val="center"/>
        <w:rPr>
          <w:rFonts w:ascii="Times New Roman" w:hAnsi="Times New Roman"/>
          <w:b/>
          <w:bCs/>
          <w:iCs w:val="0"/>
        </w:rPr>
      </w:pPr>
      <w:r>
        <w:rPr>
          <w:rFonts w:ascii="Times New Roman" w:hAnsi="Times New Roman"/>
          <w:b/>
          <w:iCs w:val="0"/>
          <w:lang w:eastAsia="en-US"/>
        </w:rPr>
        <w:t>Projeyi</w:t>
      </w:r>
      <w:r w:rsidR="005A5186" w:rsidRPr="00747419">
        <w:rPr>
          <w:rFonts w:ascii="Times New Roman" w:hAnsi="Times New Roman"/>
          <w:b/>
          <w:iCs w:val="0"/>
          <w:lang w:eastAsia="en-US"/>
        </w:rPr>
        <w:t xml:space="preserve"> </w:t>
      </w:r>
      <w:r w:rsidR="00747419" w:rsidRPr="00737D8B">
        <w:rPr>
          <w:rFonts w:ascii="Times New Roman" w:hAnsi="Times New Roman"/>
          <w:b/>
          <w:bCs/>
          <w:iCs w:val="0"/>
        </w:rPr>
        <w:t>Yapan Öğrenci</w:t>
      </w:r>
      <w:r>
        <w:rPr>
          <w:rFonts w:ascii="Times New Roman" w:hAnsi="Times New Roman"/>
          <w:b/>
          <w:bCs/>
          <w:iCs w:val="0"/>
        </w:rPr>
        <w:t>ler</w:t>
      </w:r>
    </w:p>
    <w:tbl>
      <w:tblPr>
        <w:tblW w:w="43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68"/>
        <w:gridCol w:w="2039"/>
      </w:tblGrid>
      <w:tr w:rsidR="00525933" w:rsidRPr="00F13E57" w14:paraId="235F468D" w14:textId="77777777" w:rsidTr="0025758C">
        <w:trPr>
          <w:trHeight w:val="457"/>
          <w:jc w:val="center"/>
        </w:trPr>
        <w:tc>
          <w:tcPr>
            <w:tcW w:w="2268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B0832A" w14:textId="1CB7372C" w:rsidR="00525933" w:rsidRPr="00F13E57" w:rsidRDefault="00736A73" w:rsidP="00CA182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</w:t>
            </w:r>
            <w:r w:rsidR="00525933" w:rsidRPr="00F13E57">
              <w:rPr>
                <w:rFonts w:ascii="Times New Roman" w:hAnsi="Times New Roman"/>
              </w:rPr>
              <w:t>16014033</w:t>
            </w:r>
          </w:p>
        </w:tc>
        <w:tc>
          <w:tcPr>
            <w:tcW w:w="2039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0920A" w14:textId="176B87A0" w:rsidR="00525933" w:rsidRPr="00F13E57" w:rsidRDefault="00525933" w:rsidP="00CA182C">
            <w:pPr>
              <w:rPr>
                <w:rFonts w:ascii="Times New Roman" w:hAnsi="Times New Roman"/>
              </w:rPr>
            </w:pPr>
            <w:r w:rsidRPr="00F13E57">
              <w:rPr>
                <w:rFonts w:ascii="Times New Roman" w:hAnsi="Times New Roman"/>
              </w:rPr>
              <w:t>Ferhat</w:t>
            </w:r>
            <w:r>
              <w:rPr>
                <w:rFonts w:ascii="Times New Roman" w:hAnsi="Times New Roman"/>
              </w:rPr>
              <w:t xml:space="preserve"> </w:t>
            </w:r>
            <w:r w:rsidRPr="00F13E57">
              <w:rPr>
                <w:rFonts w:ascii="Times New Roman" w:hAnsi="Times New Roman"/>
              </w:rPr>
              <w:t>TAŞ</w:t>
            </w:r>
          </w:p>
        </w:tc>
      </w:tr>
      <w:tr w:rsidR="00F947AF" w:rsidRPr="00F13E57" w14:paraId="35804DD3" w14:textId="77777777" w:rsidTr="0025758C">
        <w:trPr>
          <w:trHeight w:val="457"/>
          <w:jc w:val="center"/>
        </w:trPr>
        <w:tc>
          <w:tcPr>
            <w:tcW w:w="2268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11D9BE" w14:textId="1E2E6308" w:rsidR="00F947AF" w:rsidRDefault="00F947AF" w:rsidP="00CA182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16014023</w:t>
            </w:r>
          </w:p>
        </w:tc>
        <w:tc>
          <w:tcPr>
            <w:tcW w:w="2039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DB4203" w14:textId="35DCA229" w:rsidR="00F947AF" w:rsidRPr="00F13E57" w:rsidRDefault="00F947AF" w:rsidP="00CA182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ray Zeki SAH</w:t>
            </w:r>
          </w:p>
        </w:tc>
      </w:tr>
      <w:tr w:rsidR="000D4E5A" w:rsidRPr="00F13E57" w14:paraId="669B0950" w14:textId="77777777" w:rsidTr="0025758C">
        <w:trPr>
          <w:trHeight w:val="457"/>
          <w:jc w:val="center"/>
        </w:trPr>
        <w:tc>
          <w:tcPr>
            <w:tcW w:w="2268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E64D48" w14:textId="35462152" w:rsidR="000D4E5A" w:rsidRDefault="000D4E5A" w:rsidP="00CA182C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Ç17014901</w:t>
            </w:r>
          </w:p>
        </w:tc>
        <w:tc>
          <w:tcPr>
            <w:tcW w:w="2039" w:type="dxa"/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82FA35D" w14:textId="207720B5" w:rsidR="000D4E5A" w:rsidRPr="00F13E57" w:rsidRDefault="000D4E5A" w:rsidP="00CA182C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mre KURU</w:t>
            </w:r>
          </w:p>
        </w:tc>
      </w:tr>
    </w:tbl>
    <w:p w14:paraId="0FE93CF3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01D3F8E5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68592053" w14:textId="77777777" w:rsidR="00747419" w:rsidRPr="00747419" w:rsidRDefault="00747419" w:rsidP="009956D8">
      <w:pPr>
        <w:spacing w:before="0" w:after="0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3E39F455" w14:textId="77777777" w:rsidR="00747419" w:rsidRPr="00747419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  <w:sz w:val="20"/>
          <w:szCs w:val="20"/>
        </w:rPr>
      </w:pPr>
    </w:p>
    <w:p w14:paraId="505F3519" w14:textId="77777777" w:rsidR="00747419" w:rsidRPr="00EB00BE" w:rsidRDefault="00747419" w:rsidP="00747419">
      <w:pPr>
        <w:spacing w:before="0" w:after="0"/>
        <w:jc w:val="center"/>
        <w:rPr>
          <w:rFonts w:ascii="Times New Roman" w:hAnsi="Times New Roman"/>
          <w:b/>
          <w:bCs/>
          <w:iCs w:val="0"/>
        </w:rPr>
      </w:pPr>
    </w:p>
    <w:p w14:paraId="6F84E036" w14:textId="38AF593A" w:rsidR="00747419" w:rsidRPr="00EB00BE" w:rsidRDefault="00731BFD" w:rsidP="002100EA">
      <w:pPr>
        <w:spacing w:before="0" w:after="0" w:line="276" w:lineRule="auto"/>
        <w:jc w:val="center"/>
        <w:rPr>
          <w:rFonts w:ascii="Times New Roman" w:hAnsi="Times New Roman"/>
          <w:b/>
          <w:bCs/>
          <w:iCs w:val="0"/>
        </w:rPr>
      </w:pPr>
      <w:r>
        <w:rPr>
          <w:rFonts w:ascii="Times New Roman" w:hAnsi="Times New Roman"/>
          <w:b/>
          <w:iCs w:val="0"/>
          <w:lang w:eastAsia="en-US"/>
        </w:rPr>
        <w:t>Proje</w:t>
      </w:r>
      <w:r w:rsidR="005A5186">
        <w:rPr>
          <w:rFonts w:ascii="Times New Roman" w:hAnsi="Times New Roman"/>
          <w:b/>
          <w:iCs w:val="0"/>
          <w:lang w:eastAsia="en-US"/>
        </w:rPr>
        <w:t xml:space="preserve"> </w:t>
      </w:r>
      <w:r w:rsidR="00747419" w:rsidRPr="00EB00BE">
        <w:rPr>
          <w:rFonts w:ascii="Times New Roman" w:hAnsi="Times New Roman"/>
          <w:b/>
          <w:bCs/>
          <w:iCs w:val="0"/>
        </w:rPr>
        <w:t>Teslim Tarihi</w:t>
      </w:r>
    </w:p>
    <w:p w14:paraId="579A798B" w14:textId="63AA3941" w:rsidR="00747419" w:rsidRPr="00747419" w:rsidRDefault="00731BFD" w:rsidP="002100EA">
      <w:pPr>
        <w:spacing w:before="0" w:after="0" w:line="276" w:lineRule="auto"/>
        <w:jc w:val="center"/>
        <w:rPr>
          <w:rFonts w:ascii="Times New Roman" w:hAnsi="Times New Roman"/>
          <w:iCs w:val="0"/>
          <w:sz w:val="20"/>
          <w:szCs w:val="20"/>
        </w:rPr>
      </w:pPr>
      <w:r>
        <w:rPr>
          <w:rFonts w:ascii="Times New Roman" w:hAnsi="Times New Roman"/>
          <w:iCs w:val="0"/>
        </w:rPr>
        <w:t>06</w:t>
      </w:r>
      <w:r w:rsidR="00747419" w:rsidRPr="00EB00BE">
        <w:rPr>
          <w:rFonts w:ascii="Times New Roman" w:hAnsi="Times New Roman"/>
          <w:iCs w:val="0"/>
        </w:rPr>
        <w:t>.</w:t>
      </w:r>
      <w:r>
        <w:rPr>
          <w:rFonts w:ascii="Times New Roman" w:hAnsi="Times New Roman"/>
          <w:iCs w:val="0"/>
        </w:rPr>
        <w:t>01</w:t>
      </w:r>
      <w:r w:rsidR="001D3685">
        <w:rPr>
          <w:rFonts w:ascii="Times New Roman" w:hAnsi="Times New Roman"/>
          <w:iCs w:val="0"/>
        </w:rPr>
        <w:t>.</w:t>
      </w:r>
      <w:r w:rsidR="00747419" w:rsidRPr="00EB00BE">
        <w:rPr>
          <w:rFonts w:ascii="Times New Roman" w:hAnsi="Times New Roman"/>
          <w:iCs w:val="0"/>
        </w:rPr>
        <w:t>202</w:t>
      </w:r>
      <w:r>
        <w:rPr>
          <w:rFonts w:ascii="Times New Roman" w:hAnsi="Times New Roman"/>
          <w:iCs w:val="0"/>
        </w:rPr>
        <w:t>2</w:t>
      </w:r>
      <w:r w:rsidR="00747419" w:rsidRPr="00747419">
        <w:rPr>
          <w:rFonts w:ascii="Times New Roman" w:hAnsi="Times New Roman"/>
          <w:iCs w:val="0"/>
          <w:sz w:val="20"/>
          <w:szCs w:val="20"/>
        </w:rPr>
        <w:object w:dxaOrig="9024" w:dyaOrig="456" w14:anchorId="313053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24pt" o:ole="">
            <v:imagedata r:id="rId11" o:title=""/>
          </v:shape>
          <o:OLEObject Type="Embed" ProgID="Word.Document.8" ShapeID="_x0000_i1025" DrawAspect="Content" ObjectID="_1702655206" r:id="rId12">
            <o:FieldCodes>\s</o:FieldCodes>
          </o:OLEObject>
        </w:object>
      </w:r>
    </w:p>
    <w:p w14:paraId="5C35A223" w14:textId="77777777" w:rsidR="00C836B8" w:rsidRPr="00C836B8" w:rsidRDefault="00C836B8" w:rsidP="00C836B8">
      <w:pPr>
        <w:pStyle w:val="anametin"/>
        <w:sectPr w:rsidR="00C836B8" w:rsidRPr="00C836B8" w:rsidSect="00A9310B">
          <w:footerReference w:type="default" r:id="rId13"/>
          <w:footnotePr>
            <w:numRestart w:val="eachPage"/>
          </w:footnotePr>
          <w:pgSz w:w="11906" w:h="16838" w:code="9"/>
          <w:pgMar w:top="1418" w:right="1418" w:bottom="1418" w:left="1985" w:header="709" w:footer="709" w:gutter="0"/>
          <w:pgNumType w:fmt="lowerRoman" w:start="1"/>
          <w:cols w:space="708"/>
          <w:titlePg/>
          <w:docGrid w:linePitch="360"/>
        </w:sectPr>
      </w:pPr>
    </w:p>
    <w:p w14:paraId="1099EDFD" w14:textId="153F806C" w:rsidR="00303CA8" w:rsidRPr="00303CA8" w:rsidRDefault="00E174D8" w:rsidP="00BB0BF4">
      <w:pPr>
        <w:pStyle w:val="bolumbasi"/>
      </w:pPr>
      <w:bookmarkStart w:id="8" w:name="_Toc38899471"/>
      <w:bookmarkStart w:id="9" w:name="_Toc91972116"/>
      <w:r w:rsidRPr="00B16E5A">
        <w:lastRenderedPageBreak/>
        <w:t>İÇİNDEKİLER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07FE6F54" w14:textId="5819C8C7" w:rsidR="006906D1" w:rsidRDefault="00D64C61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r>
        <w:rPr>
          <w:rFonts w:eastAsia="TheSansLight"/>
        </w:rPr>
        <w:fldChar w:fldCharType="begin"/>
      </w:r>
      <w:r>
        <w:rPr>
          <w:rFonts w:eastAsia="TheSansLight"/>
        </w:rPr>
        <w:instrText xml:space="preserve"> TOC \o "1-4" \h \z \u </w:instrText>
      </w:r>
      <w:r>
        <w:rPr>
          <w:rFonts w:eastAsia="TheSansLight"/>
        </w:rPr>
        <w:fldChar w:fldCharType="separate"/>
      </w:r>
      <w:hyperlink w:anchor="_Toc91972116" w:history="1">
        <w:r w:rsidR="006906D1" w:rsidRPr="00AC1B6B">
          <w:rPr>
            <w:rStyle w:val="Kpr"/>
          </w:rPr>
          <w:t>İÇİNDEKİLER</w:t>
        </w:r>
        <w:r w:rsidR="006906D1">
          <w:rPr>
            <w:webHidden/>
          </w:rPr>
          <w:tab/>
        </w:r>
        <w:r w:rsidR="006906D1">
          <w:rPr>
            <w:webHidden/>
          </w:rPr>
          <w:fldChar w:fldCharType="begin"/>
        </w:r>
        <w:r w:rsidR="006906D1">
          <w:rPr>
            <w:webHidden/>
          </w:rPr>
          <w:instrText xml:space="preserve"> PAGEREF _Toc91972116 \h </w:instrText>
        </w:r>
        <w:r w:rsidR="006906D1">
          <w:rPr>
            <w:webHidden/>
          </w:rPr>
        </w:r>
        <w:r w:rsidR="006906D1">
          <w:rPr>
            <w:webHidden/>
          </w:rPr>
          <w:fldChar w:fldCharType="separate"/>
        </w:r>
        <w:r w:rsidR="00AD1704">
          <w:rPr>
            <w:webHidden/>
          </w:rPr>
          <w:t>1</w:t>
        </w:r>
        <w:r w:rsidR="006906D1">
          <w:rPr>
            <w:webHidden/>
          </w:rPr>
          <w:fldChar w:fldCharType="end"/>
        </w:r>
      </w:hyperlink>
    </w:p>
    <w:p w14:paraId="470193A0" w14:textId="5D6EB6E0" w:rsidR="006906D1" w:rsidRDefault="005B0749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972117" w:history="1">
        <w:r w:rsidR="006906D1" w:rsidRPr="00AC1B6B">
          <w:rPr>
            <w:rStyle w:val="Kpr"/>
          </w:rPr>
          <w:t>KONU TANITIMI</w:t>
        </w:r>
        <w:r w:rsidR="006906D1">
          <w:rPr>
            <w:webHidden/>
          </w:rPr>
          <w:tab/>
        </w:r>
        <w:r w:rsidR="006906D1">
          <w:rPr>
            <w:webHidden/>
          </w:rPr>
          <w:fldChar w:fldCharType="begin"/>
        </w:r>
        <w:r w:rsidR="006906D1">
          <w:rPr>
            <w:webHidden/>
          </w:rPr>
          <w:instrText xml:space="preserve"> PAGEREF _Toc91972117 \h </w:instrText>
        </w:r>
        <w:r w:rsidR="006906D1">
          <w:rPr>
            <w:webHidden/>
          </w:rPr>
        </w:r>
        <w:r w:rsidR="006906D1">
          <w:rPr>
            <w:webHidden/>
          </w:rPr>
          <w:fldChar w:fldCharType="separate"/>
        </w:r>
        <w:r w:rsidR="00AD1704">
          <w:rPr>
            <w:webHidden/>
          </w:rPr>
          <w:t>2</w:t>
        </w:r>
        <w:r w:rsidR="006906D1">
          <w:rPr>
            <w:webHidden/>
          </w:rPr>
          <w:fldChar w:fldCharType="end"/>
        </w:r>
      </w:hyperlink>
    </w:p>
    <w:p w14:paraId="22893E1D" w14:textId="4066DCEE" w:rsidR="006906D1" w:rsidRDefault="005B0749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972118" w:history="1">
        <w:r w:rsidR="006906D1" w:rsidRPr="00AC1B6B">
          <w:rPr>
            <w:rStyle w:val="Kpr"/>
          </w:rPr>
          <w:t>GELİŞTİRME SÜRECİ</w:t>
        </w:r>
        <w:r w:rsidR="006906D1">
          <w:rPr>
            <w:webHidden/>
          </w:rPr>
          <w:tab/>
        </w:r>
        <w:r w:rsidR="006906D1">
          <w:rPr>
            <w:webHidden/>
          </w:rPr>
          <w:fldChar w:fldCharType="begin"/>
        </w:r>
        <w:r w:rsidR="006906D1">
          <w:rPr>
            <w:webHidden/>
          </w:rPr>
          <w:instrText xml:space="preserve"> PAGEREF _Toc91972118 \h </w:instrText>
        </w:r>
        <w:r w:rsidR="006906D1">
          <w:rPr>
            <w:webHidden/>
          </w:rPr>
        </w:r>
        <w:r w:rsidR="006906D1">
          <w:rPr>
            <w:webHidden/>
          </w:rPr>
          <w:fldChar w:fldCharType="separate"/>
        </w:r>
        <w:r w:rsidR="00AD1704">
          <w:rPr>
            <w:webHidden/>
          </w:rPr>
          <w:t>3</w:t>
        </w:r>
        <w:r w:rsidR="006906D1">
          <w:rPr>
            <w:webHidden/>
          </w:rPr>
          <w:fldChar w:fldCharType="end"/>
        </w:r>
      </w:hyperlink>
    </w:p>
    <w:p w14:paraId="0620A1F9" w14:textId="53BB9470" w:rsidR="006906D1" w:rsidRDefault="005B0749">
      <w:pPr>
        <w:pStyle w:val="T3"/>
        <w:tabs>
          <w:tab w:val="left" w:pos="1440"/>
          <w:tab w:val="right" w:leader="dot" w:pos="8493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1972119" w:history="1">
        <w:r w:rsidR="006906D1" w:rsidRPr="00AC1B6B">
          <w:rPr>
            <w:rStyle w:val="Kpr"/>
            <w:rFonts w:cstheme="minorHAnsi"/>
            <w:noProof/>
          </w:rPr>
          <w:t>1.</w:t>
        </w:r>
        <w:r w:rsidR="006906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6906D1" w:rsidRPr="00AC1B6B">
          <w:rPr>
            <w:rStyle w:val="Kpr"/>
            <w:rFonts w:cstheme="minorHAnsi"/>
            <w:noProof/>
          </w:rPr>
          <w:t>Veri Seti Hazırlanması</w:t>
        </w:r>
        <w:r w:rsidR="006906D1">
          <w:rPr>
            <w:noProof/>
            <w:webHidden/>
          </w:rPr>
          <w:tab/>
        </w:r>
        <w:r w:rsidR="006906D1">
          <w:rPr>
            <w:noProof/>
            <w:webHidden/>
          </w:rPr>
          <w:fldChar w:fldCharType="begin"/>
        </w:r>
        <w:r w:rsidR="006906D1">
          <w:rPr>
            <w:noProof/>
            <w:webHidden/>
          </w:rPr>
          <w:instrText xml:space="preserve"> PAGEREF _Toc91972119 \h </w:instrText>
        </w:r>
        <w:r w:rsidR="006906D1">
          <w:rPr>
            <w:noProof/>
            <w:webHidden/>
          </w:rPr>
        </w:r>
        <w:r w:rsidR="006906D1">
          <w:rPr>
            <w:noProof/>
            <w:webHidden/>
          </w:rPr>
          <w:fldChar w:fldCharType="separate"/>
        </w:r>
        <w:r w:rsidR="00AD1704">
          <w:rPr>
            <w:noProof/>
            <w:webHidden/>
          </w:rPr>
          <w:t>3</w:t>
        </w:r>
        <w:r w:rsidR="006906D1">
          <w:rPr>
            <w:noProof/>
            <w:webHidden/>
          </w:rPr>
          <w:fldChar w:fldCharType="end"/>
        </w:r>
      </w:hyperlink>
    </w:p>
    <w:p w14:paraId="2CF29337" w14:textId="032B4752" w:rsidR="006906D1" w:rsidRDefault="005B0749">
      <w:pPr>
        <w:pStyle w:val="T3"/>
        <w:tabs>
          <w:tab w:val="left" w:pos="1440"/>
          <w:tab w:val="right" w:leader="dot" w:pos="8493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1972120" w:history="1">
        <w:r w:rsidR="006906D1" w:rsidRPr="00AC1B6B">
          <w:rPr>
            <w:rStyle w:val="Kpr"/>
            <w:rFonts w:cstheme="minorHAnsi"/>
            <w:noProof/>
          </w:rPr>
          <w:t>2.</w:t>
        </w:r>
        <w:r w:rsidR="006906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6906D1" w:rsidRPr="00AC1B6B">
          <w:rPr>
            <w:rStyle w:val="Kpr"/>
            <w:rFonts w:cstheme="minorHAnsi"/>
            <w:noProof/>
          </w:rPr>
          <w:t>Makine Öğrenmesi Algoritmaları ile Eğitim İşlemleri</w:t>
        </w:r>
        <w:r w:rsidR="006906D1">
          <w:rPr>
            <w:noProof/>
            <w:webHidden/>
          </w:rPr>
          <w:tab/>
        </w:r>
        <w:r w:rsidR="006906D1">
          <w:rPr>
            <w:noProof/>
            <w:webHidden/>
          </w:rPr>
          <w:fldChar w:fldCharType="begin"/>
        </w:r>
        <w:r w:rsidR="006906D1">
          <w:rPr>
            <w:noProof/>
            <w:webHidden/>
          </w:rPr>
          <w:instrText xml:space="preserve"> PAGEREF _Toc91972120 \h </w:instrText>
        </w:r>
        <w:r w:rsidR="006906D1">
          <w:rPr>
            <w:noProof/>
            <w:webHidden/>
          </w:rPr>
        </w:r>
        <w:r w:rsidR="006906D1">
          <w:rPr>
            <w:noProof/>
            <w:webHidden/>
          </w:rPr>
          <w:fldChar w:fldCharType="separate"/>
        </w:r>
        <w:r w:rsidR="00AD1704">
          <w:rPr>
            <w:noProof/>
            <w:webHidden/>
          </w:rPr>
          <w:t>3</w:t>
        </w:r>
        <w:r w:rsidR="006906D1">
          <w:rPr>
            <w:noProof/>
            <w:webHidden/>
          </w:rPr>
          <w:fldChar w:fldCharType="end"/>
        </w:r>
      </w:hyperlink>
    </w:p>
    <w:p w14:paraId="710682F0" w14:textId="1166B2A8" w:rsidR="006906D1" w:rsidRDefault="005B0749">
      <w:pPr>
        <w:pStyle w:val="T3"/>
        <w:tabs>
          <w:tab w:val="left" w:pos="1440"/>
          <w:tab w:val="right" w:leader="dot" w:pos="8493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1972121" w:history="1">
        <w:r w:rsidR="006906D1" w:rsidRPr="00AC1B6B">
          <w:rPr>
            <w:rStyle w:val="Kpr"/>
            <w:rFonts w:cstheme="minorHAnsi"/>
            <w:noProof/>
          </w:rPr>
          <w:t>3.</w:t>
        </w:r>
        <w:r w:rsidR="006906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6906D1" w:rsidRPr="00AC1B6B">
          <w:rPr>
            <w:rStyle w:val="Kpr"/>
            <w:rFonts w:cstheme="minorHAnsi"/>
            <w:noProof/>
          </w:rPr>
          <w:t>Sunucu Oluşturulması</w:t>
        </w:r>
        <w:r w:rsidR="006906D1">
          <w:rPr>
            <w:noProof/>
            <w:webHidden/>
          </w:rPr>
          <w:tab/>
        </w:r>
        <w:r w:rsidR="006906D1">
          <w:rPr>
            <w:noProof/>
            <w:webHidden/>
          </w:rPr>
          <w:fldChar w:fldCharType="begin"/>
        </w:r>
        <w:r w:rsidR="006906D1">
          <w:rPr>
            <w:noProof/>
            <w:webHidden/>
          </w:rPr>
          <w:instrText xml:space="preserve"> PAGEREF _Toc91972121 \h </w:instrText>
        </w:r>
        <w:r w:rsidR="006906D1">
          <w:rPr>
            <w:noProof/>
            <w:webHidden/>
          </w:rPr>
        </w:r>
        <w:r w:rsidR="006906D1">
          <w:rPr>
            <w:noProof/>
            <w:webHidden/>
          </w:rPr>
          <w:fldChar w:fldCharType="separate"/>
        </w:r>
        <w:r w:rsidR="00AD1704">
          <w:rPr>
            <w:noProof/>
            <w:webHidden/>
          </w:rPr>
          <w:t>4</w:t>
        </w:r>
        <w:r w:rsidR="006906D1">
          <w:rPr>
            <w:noProof/>
            <w:webHidden/>
          </w:rPr>
          <w:fldChar w:fldCharType="end"/>
        </w:r>
      </w:hyperlink>
    </w:p>
    <w:p w14:paraId="21DA28DA" w14:textId="62D7B03F" w:rsidR="006906D1" w:rsidRDefault="005B0749">
      <w:pPr>
        <w:pStyle w:val="T3"/>
        <w:tabs>
          <w:tab w:val="left" w:pos="1440"/>
          <w:tab w:val="right" w:leader="dot" w:pos="8493"/>
        </w:tabs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1972122" w:history="1">
        <w:r w:rsidR="006906D1" w:rsidRPr="00AC1B6B">
          <w:rPr>
            <w:rStyle w:val="Kpr"/>
            <w:rFonts w:cstheme="minorHAnsi"/>
            <w:noProof/>
          </w:rPr>
          <w:t>4.</w:t>
        </w:r>
        <w:r w:rsidR="006906D1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6906D1" w:rsidRPr="00AC1B6B">
          <w:rPr>
            <w:rStyle w:val="Kpr"/>
            <w:rFonts w:cstheme="minorHAnsi"/>
            <w:noProof/>
          </w:rPr>
          <w:t>Mobil Uygulama Geliştirilmesi</w:t>
        </w:r>
        <w:r w:rsidR="006906D1">
          <w:rPr>
            <w:noProof/>
            <w:webHidden/>
          </w:rPr>
          <w:tab/>
        </w:r>
        <w:r w:rsidR="006906D1">
          <w:rPr>
            <w:noProof/>
            <w:webHidden/>
          </w:rPr>
          <w:fldChar w:fldCharType="begin"/>
        </w:r>
        <w:r w:rsidR="006906D1">
          <w:rPr>
            <w:noProof/>
            <w:webHidden/>
          </w:rPr>
          <w:instrText xml:space="preserve"> PAGEREF _Toc91972122 \h </w:instrText>
        </w:r>
        <w:r w:rsidR="006906D1">
          <w:rPr>
            <w:noProof/>
            <w:webHidden/>
          </w:rPr>
        </w:r>
        <w:r w:rsidR="006906D1">
          <w:rPr>
            <w:noProof/>
            <w:webHidden/>
          </w:rPr>
          <w:fldChar w:fldCharType="separate"/>
        </w:r>
        <w:r w:rsidR="00AD1704">
          <w:rPr>
            <w:noProof/>
            <w:webHidden/>
          </w:rPr>
          <w:t>4</w:t>
        </w:r>
        <w:r w:rsidR="006906D1">
          <w:rPr>
            <w:noProof/>
            <w:webHidden/>
          </w:rPr>
          <w:fldChar w:fldCharType="end"/>
        </w:r>
      </w:hyperlink>
    </w:p>
    <w:p w14:paraId="495DE9D1" w14:textId="6C91C031" w:rsidR="006906D1" w:rsidRDefault="005B0749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972123" w:history="1">
        <w:r w:rsidR="006906D1" w:rsidRPr="00AC1B6B">
          <w:rPr>
            <w:rStyle w:val="Kpr"/>
          </w:rPr>
          <w:t>ÖRNEK ÇALIŞTIRMALAR</w:t>
        </w:r>
        <w:r w:rsidR="006906D1">
          <w:rPr>
            <w:webHidden/>
          </w:rPr>
          <w:tab/>
        </w:r>
        <w:r w:rsidR="006906D1">
          <w:rPr>
            <w:webHidden/>
          </w:rPr>
          <w:fldChar w:fldCharType="begin"/>
        </w:r>
        <w:r w:rsidR="006906D1">
          <w:rPr>
            <w:webHidden/>
          </w:rPr>
          <w:instrText xml:space="preserve"> PAGEREF _Toc91972123 \h </w:instrText>
        </w:r>
        <w:r w:rsidR="006906D1">
          <w:rPr>
            <w:webHidden/>
          </w:rPr>
        </w:r>
        <w:r w:rsidR="006906D1">
          <w:rPr>
            <w:webHidden/>
          </w:rPr>
          <w:fldChar w:fldCharType="separate"/>
        </w:r>
        <w:r w:rsidR="00AD1704">
          <w:rPr>
            <w:webHidden/>
          </w:rPr>
          <w:t>5</w:t>
        </w:r>
        <w:r w:rsidR="006906D1">
          <w:rPr>
            <w:webHidden/>
          </w:rPr>
          <w:fldChar w:fldCharType="end"/>
        </w:r>
      </w:hyperlink>
    </w:p>
    <w:p w14:paraId="32DFE0BA" w14:textId="0EFB9830" w:rsidR="006906D1" w:rsidRDefault="005B0749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972124" w:history="1">
        <w:r w:rsidR="006906D1" w:rsidRPr="00AC1B6B">
          <w:rPr>
            <w:rStyle w:val="Kpr"/>
          </w:rPr>
          <w:t>SİSTEM BAŞARISI VE YORUMLAR</w:t>
        </w:r>
        <w:r w:rsidR="006906D1">
          <w:rPr>
            <w:webHidden/>
          </w:rPr>
          <w:tab/>
        </w:r>
        <w:r w:rsidR="006906D1">
          <w:rPr>
            <w:webHidden/>
          </w:rPr>
          <w:fldChar w:fldCharType="begin"/>
        </w:r>
        <w:r w:rsidR="006906D1">
          <w:rPr>
            <w:webHidden/>
          </w:rPr>
          <w:instrText xml:space="preserve"> PAGEREF _Toc91972124 \h </w:instrText>
        </w:r>
        <w:r w:rsidR="006906D1">
          <w:rPr>
            <w:webHidden/>
          </w:rPr>
        </w:r>
        <w:r w:rsidR="006906D1">
          <w:rPr>
            <w:webHidden/>
          </w:rPr>
          <w:fldChar w:fldCharType="separate"/>
        </w:r>
        <w:r w:rsidR="00AD1704">
          <w:rPr>
            <w:webHidden/>
          </w:rPr>
          <w:t>8</w:t>
        </w:r>
        <w:r w:rsidR="006906D1">
          <w:rPr>
            <w:webHidden/>
          </w:rPr>
          <w:fldChar w:fldCharType="end"/>
        </w:r>
      </w:hyperlink>
    </w:p>
    <w:p w14:paraId="51BD0554" w14:textId="4E9CBED8" w:rsidR="006906D1" w:rsidRDefault="005B0749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91972125" w:history="1">
        <w:r w:rsidR="006906D1" w:rsidRPr="00AC1B6B">
          <w:rPr>
            <w:rStyle w:val="Kpr"/>
          </w:rPr>
          <w:t>KAYNAKLAR</w:t>
        </w:r>
        <w:r w:rsidR="006906D1">
          <w:rPr>
            <w:webHidden/>
          </w:rPr>
          <w:tab/>
        </w:r>
        <w:r w:rsidR="006906D1">
          <w:rPr>
            <w:webHidden/>
          </w:rPr>
          <w:fldChar w:fldCharType="begin"/>
        </w:r>
        <w:r w:rsidR="006906D1">
          <w:rPr>
            <w:webHidden/>
          </w:rPr>
          <w:instrText xml:space="preserve"> PAGEREF _Toc91972125 \h </w:instrText>
        </w:r>
        <w:r w:rsidR="006906D1">
          <w:rPr>
            <w:webHidden/>
          </w:rPr>
        </w:r>
        <w:r w:rsidR="006906D1">
          <w:rPr>
            <w:webHidden/>
          </w:rPr>
          <w:fldChar w:fldCharType="separate"/>
        </w:r>
        <w:r w:rsidR="00AD1704">
          <w:rPr>
            <w:webHidden/>
          </w:rPr>
          <w:t>9</w:t>
        </w:r>
        <w:r w:rsidR="006906D1">
          <w:rPr>
            <w:webHidden/>
          </w:rPr>
          <w:fldChar w:fldCharType="end"/>
        </w:r>
      </w:hyperlink>
    </w:p>
    <w:p w14:paraId="2609B8BC" w14:textId="5B824579" w:rsidR="00A2022F" w:rsidRPr="00AA2E6C" w:rsidRDefault="00D64C61" w:rsidP="00AA2E6C">
      <w:pPr>
        <w:pStyle w:val="T1"/>
        <w:tabs>
          <w:tab w:val="right" w:leader="dot" w:pos="8493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r>
        <w:rPr>
          <w:rFonts w:eastAsia="TheSansLight"/>
        </w:rPr>
        <w:fldChar w:fldCharType="end"/>
      </w:r>
      <w:bookmarkStart w:id="10" w:name="_Toc38899478"/>
      <w:r w:rsidR="00A2022F">
        <w:rPr>
          <w:rFonts w:cs="Calibri"/>
        </w:rPr>
        <w:br w:type="page"/>
      </w:r>
    </w:p>
    <w:p w14:paraId="5E00C0C3" w14:textId="2323176D" w:rsidR="00B05FF7" w:rsidRDefault="002D4B12" w:rsidP="00EB2B28">
      <w:pPr>
        <w:pStyle w:val="bolumbasi"/>
      </w:pPr>
      <w:bookmarkStart w:id="11" w:name="_Toc91972117"/>
      <w:bookmarkEnd w:id="10"/>
      <w:r>
        <w:lastRenderedPageBreak/>
        <w:t>K</w:t>
      </w:r>
      <w:r w:rsidR="000F3375">
        <w:t>ONU TANITIMI</w:t>
      </w:r>
      <w:bookmarkEnd w:id="11"/>
    </w:p>
    <w:p w14:paraId="0E56BA14" w14:textId="526642BA" w:rsidR="0098627A" w:rsidRDefault="002D4B12" w:rsidP="00BE6D24">
      <w:pPr>
        <w:spacing w:line="360" w:lineRule="auto"/>
        <w:jc w:val="both"/>
        <w:rPr>
          <w:rFonts w:eastAsia="TheSansLight"/>
          <w:color w:val="000000" w:themeColor="text1"/>
        </w:rPr>
      </w:pPr>
      <w:r w:rsidRPr="00B0201D">
        <w:rPr>
          <w:rFonts w:eastAsia="TheSansLight"/>
          <w:b/>
          <w:bCs/>
          <w:color w:val="000000" w:themeColor="text1"/>
        </w:rPr>
        <w:t>Proje Konusu:</w:t>
      </w:r>
      <w:r w:rsidRPr="000539CD">
        <w:rPr>
          <w:rFonts w:eastAsia="TheSansLight"/>
          <w:color w:val="000000" w:themeColor="text1"/>
        </w:rPr>
        <w:t xml:space="preserve"> Çeşitli M</w:t>
      </w:r>
      <w:r w:rsidR="00B83164">
        <w:rPr>
          <w:rFonts w:eastAsia="TheSansLight"/>
          <w:color w:val="000000" w:themeColor="text1"/>
        </w:rPr>
        <w:t>L</w:t>
      </w:r>
      <w:r w:rsidRPr="000539CD">
        <w:rPr>
          <w:rFonts w:eastAsia="TheSansLight"/>
          <w:color w:val="000000" w:themeColor="text1"/>
        </w:rPr>
        <w:t xml:space="preserve"> Algoritmalarını Deneyerek Ev</w:t>
      </w:r>
      <w:r>
        <w:rPr>
          <w:rFonts w:eastAsia="TheSansLight"/>
          <w:color w:val="000000" w:themeColor="text1"/>
        </w:rPr>
        <w:t xml:space="preserve"> Kiralarını</w:t>
      </w:r>
      <w:r w:rsidRPr="000539CD">
        <w:rPr>
          <w:rFonts w:eastAsia="TheSansLight"/>
          <w:color w:val="000000" w:themeColor="text1"/>
        </w:rPr>
        <w:t xml:space="preserve"> En Başarılı Şekilde Tahmin Eden Uzman Sistem Geliştirmek</w:t>
      </w:r>
    </w:p>
    <w:p w14:paraId="47AD6298" w14:textId="62574619" w:rsidR="001229AE" w:rsidRDefault="002D4B12" w:rsidP="00BE6D24">
      <w:pPr>
        <w:spacing w:line="360" w:lineRule="auto"/>
        <w:jc w:val="both"/>
        <w:rPr>
          <w:rFonts w:eastAsia="TheSansLight"/>
          <w:color w:val="000000" w:themeColor="text1"/>
        </w:rPr>
      </w:pPr>
      <w:r w:rsidRPr="00B0201D">
        <w:rPr>
          <w:rFonts w:eastAsia="TheSansLight"/>
          <w:b/>
          <w:bCs/>
          <w:color w:val="000000" w:themeColor="text1"/>
        </w:rPr>
        <w:t xml:space="preserve">Proje </w:t>
      </w:r>
      <w:r>
        <w:rPr>
          <w:rFonts w:eastAsia="TheSansLight"/>
          <w:b/>
          <w:bCs/>
          <w:color w:val="000000" w:themeColor="text1"/>
        </w:rPr>
        <w:t>Özeti</w:t>
      </w:r>
      <w:r w:rsidRPr="00B0201D">
        <w:rPr>
          <w:rFonts w:eastAsia="TheSansLight"/>
          <w:b/>
          <w:bCs/>
          <w:color w:val="000000" w:themeColor="text1"/>
        </w:rPr>
        <w:t>:</w:t>
      </w:r>
      <w:r w:rsidRPr="000539CD">
        <w:rPr>
          <w:rFonts w:eastAsia="TheSansLight"/>
          <w:color w:val="000000" w:themeColor="text1"/>
        </w:rPr>
        <w:t xml:space="preserve"> </w:t>
      </w:r>
      <w:r>
        <w:rPr>
          <w:rFonts w:eastAsia="TheSansLight"/>
          <w:color w:val="000000" w:themeColor="text1"/>
        </w:rPr>
        <w:t xml:space="preserve">Projenin </w:t>
      </w:r>
      <w:r w:rsidR="008244FE">
        <w:rPr>
          <w:rFonts w:eastAsia="TheSansLight"/>
          <w:color w:val="000000" w:themeColor="text1"/>
        </w:rPr>
        <w:t>t</w:t>
      </w:r>
      <w:r>
        <w:rPr>
          <w:rFonts w:eastAsia="TheSansLight"/>
          <w:color w:val="000000" w:themeColor="text1"/>
        </w:rPr>
        <w:t xml:space="preserve">emel </w:t>
      </w:r>
      <w:r w:rsidR="008244FE">
        <w:rPr>
          <w:rFonts w:eastAsia="TheSansLight"/>
          <w:color w:val="000000" w:themeColor="text1"/>
        </w:rPr>
        <w:t>a</w:t>
      </w:r>
      <w:r>
        <w:rPr>
          <w:rFonts w:eastAsia="TheSansLight"/>
          <w:color w:val="000000" w:themeColor="text1"/>
        </w:rPr>
        <w:t xml:space="preserve">macı İstanbul’un 10 </w:t>
      </w:r>
      <w:r w:rsidR="00F064CA">
        <w:rPr>
          <w:rFonts w:eastAsia="TheSansLight"/>
          <w:color w:val="000000" w:themeColor="text1"/>
        </w:rPr>
        <w:t>i</w:t>
      </w:r>
      <w:r>
        <w:rPr>
          <w:rFonts w:eastAsia="TheSansLight"/>
          <w:color w:val="000000" w:themeColor="text1"/>
        </w:rPr>
        <w:t>lçesinde (</w:t>
      </w:r>
      <w:proofErr w:type="spellStart"/>
      <w:r w:rsidR="003A1A48" w:rsidRPr="002D4B12">
        <w:rPr>
          <w:rFonts w:eastAsia="TheSansLight"/>
          <w:color w:val="000000" w:themeColor="text1"/>
        </w:rPr>
        <w:t>Esenyurt</w:t>
      </w:r>
      <w:proofErr w:type="spellEnd"/>
      <w:r w:rsidR="003A1A48">
        <w:rPr>
          <w:rFonts w:eastAsia="TheSansLight"/>
          <w:color w:val="000000" w:themeColor="text1"/>
        </w:rPr>
        <w:t>,</w:t>
      </w:r>
      <w:r w:rsidR="003A1A48" w:rsidRPr="002D4B12">
        <w:rPr>
          <w:rFonts w:eastAsia="TheSansLight"/>
          <w:color w:val="000000" w:themeColor="text1"/>
        </w:rPr>
        <w:t xml:space="preserve"> </w:t>
      </w:r>
      <w:r w:rsidR="003A1A48">
        <w:rPr>
          <w:rFonts w:eastAsia="TheSansLight"/>
          <w:color w:val="000000" w:themeColor="text1"/>
        </w:rPr>
        <w:t xml:space="preserve">Beşiktaş, </w:t>
      </w:r>
      <w:r w:rsidR="003A1A48" w:rsidRPr="002D4B12">
        <w:rPr>
          <w:rFonts w:eastAsia="TheSansLight"/>
          <w:color w:val="000000" w:themeColor="text1"/>
        </w:rPr>
        <w:t>Pendik</w:t>
      </w:r>
      <w:r w:rsidR="003A1A48">
        <w:rPr>
          <w:rFonts w:eastAsia="TheSansLight"/>
          <w:color w:val="000000" w:themeColor="text1"/>
        </w:rPr>
        <w:t xml:space="preserve">, Küçükçekmece, </w:t>
      </w:r>
      <w:r w:rsidR="003A1A48" w:rsidRPr="002D4B12">
        <w:rPr>
          <w:rFonts w:eastAsia="TheSansLight"/>
          <w:color w:val="000000" w:themeColor="text1"/>
        </w:rPr>
        <w:t>Bah</w:t>
      </w:r>
      <w:r w:rsidR="003A1A48">
        <w:rPr>
          <w:rFonts w:eastAsia="TheSansLight"/>
          <w:color w:val="000000" w:themeColor="text1"/>
        </w:rPr>
        <w:t>ç</w:t>
      </w:r>
      <w:r w:rsidR="003A1A48" w:rsidRPr="002D4B12">
        <w:rPr>
          <w:rFonts w:eastAsia="TheSansLight"/>
          <w:color w:val="000000" w:themeColor="text1"/>
        </w:rPr>
        <w:t>elievler</w:t>
      </w:r>
      <w:r w:rsidR="003A1A48">
        <w:rPr>
          <w:rFonts w:eastAsia="TheSansLight"/>
          <w:color w:val="000000" w:themeColor="text1"/>
        </w:rPr>
        <w:t>, Üsküdar, Kadıköy, Sarıyer, Bakırköy, Şişli)</w:t>
      </w:r>
      <w:r>
        <w:rPr>
          <w:rFonts w:eastAsia="TheSansLight"/>
          <w:color w:val="000000" w:themeColor="text1"/>
        </w:rPr>
        <w:t xml:space="preserve"> </w:t>
      </w:r>
      <w:r w:rsidR="008244FE">
        <w:rPr>
          <w:rFonts w:eastAsia="TheSansLight"/>
          <w:color w:val="000000" w:themeColor="text1"/>
        </w:rPr>
        <w:t xml:space="preserve">bulunan ev kiralarını başarılı bir şekilde tahmin eden bir uzman sistem geliştirmektir. Bu kapsamda projede çeşitli </w:t>
      </w:r>
      <w:r w:rsidR="00A9434B">
        <w:rPr>
          <w:rFonts w:eastAsia="TheSansLight"/>
          <w:color w:val="000000" w:themeColor="text1"/>
        </w:rPr>
        <w:t xml:space="preserve">Makine Öğrenmesi </w:t>
      </w:r>
      <w:r w:rsidR="008244FE">
        <w:rPr>
          <w:rFonts w:eastAsia="TheSansLight"/>
          <w:color w:val="000000" w:themeColor="text1"/>
        </w:rPr>
        <w:t>algoritmalarıyla modeller oluşturulup ev kiralarını tahmin eden modellerin oluşturulması hedeflenm</w:t>
      </w:r>
      <w:r w:rsidR="004D07A0">
        <w:rPr>
          <w:rFonts w:eastAsia="TheSansLight"/>
          <w:color w:val="000000" w:themeColor="text1"/>
        </w:rPr>
        <w:t>ektedir</w:t>
      </w:r>
      <w:r w:rsidR="008244FE">
        <w:rPr>
          <w:rFonts w:eastAsia="TheSansLight"/>
          <w:color w:val="000000" w:themeColor="text1"/>
        </w:rPr>
        <w:t>.</w:t>
      </w:r>
      <w:r w:rsidR="008E4926">
        <w:rPr>
          <w:rFonts w:eastAsia="TheSansLight"/>
          <w:color w:val="000000" w:themeColor="text1"/>
        </w:rPr>
        <w:t xml:space="preserve"> </w:t>
      </w:r>
      <w:r w:rsidR="006C4ABB">
        <w:rPr>
          <w:rFonts w:eastAsia="TheSansLight"/>
          <w:color w:val="000000" w:themeColor="text1"/>
        </w:rPr>
        <w:t>Daha sonra</w:t>
      </w:r>
      <w:r w:rsidR="009C413F">
        <w:rPr>
          <w:rFonts w:eastAsia="TheSansLight"/>
          <w:color w:val="000000" w:themeColor="text1"/>
        </w:rPr>
        <w:t xml:space="preserve"> bir mobil uygulama gel</w:t>
      </w:r>
      <w:r w:rsidR="00017B9C">
        <w:rPr>
          <w:rFonts w:eastAsia="TheSansLight"/>
          <w:color w:val="000000" w:themeColor="text1"/>
        </w:rPr>
        <w:t>i</w:t>
      </w:r>
      <w:r w:rsidR="009C413F">
        <w:rPr>
          <w:rFonts w:eastAsia="TheSansLight"/>
          <w:color w:val="000000" w:themeColor="text1"/>
        </w:rPr>
        <w:t>ştirilerek ve</w:t>
      </w:r>
      <w:r w:rsidR="006C4ABB">
        <w:rPr>
          <w:rFonts w:eastAsia="TheSansLight"/>
          <w:color w:val="000000" w:themeColor="text1"/>
        </w:rPr>
        <w:t xml:space="preserve"> </w:t>
      </w:r>
      <w:r w:rsidR="00107608">
        <w:rPr>
          <w:rFonts w:eastAsia="TheSansLight"/>
          <w:color w:val="000000" w:themeColor="text1"/>
        </w:rPr>
        <w:t xml:space="preserve">makine öğrenmesinden </w:t>
      </w:r>
      <w:r w:rsidR="006C4ABB">
        <w:rPr>
          <w:rFonts w:eastAsia="TheSansLight"/>
          <w:color w:val="000000" w:themeColor="text1"/>
        </w:rPr>
        <w:t>e</w:t>
      </w:r>
      <w:r w:rsidR="00620124">
        <w:rPr>
          <w:rFonts w:eastAsia="TheSansLight"/>
          <w:color w:val="000000" w:themeColor="text1"/>
        </w:rPr>
        <w:t xml:space="preserve">lde edilen </w:t>
      </w:r>
      <w:r w:rsidR="006C4ABB">
        <w:rPr>
          <w:rFonts w:eastAsia="TheSansLight"/>
          <w:color w:val="000000" w:themeColor="text1"/>
        </w:rPr>
        <w:t>modeller kullanılarak</w:t>
      </w:r>
      <w:r w:rsidR="00985725">
        <w:rPr>
          <w:rFonts w:eastAsia="TheSansLight"/>
          <w:color w:val="000000" w:themeColor="text1"/>
        </w:rPr>
        <w:t xml:space="preserve"> kullanıcının</w:t>
      </w:r>
      <w:r w:rsidR="006C4ABB">
        <w:rPr>
          <w:rFonts w:eastAsia="TheSansLight"/>
          <w:color w:val="000000" w:themeColor="text1"/>
        </w:rPr>
        <w:t xml:space="preserve"> </w:t>
      </w:r>
      <w:r w:rsidR="00985725">
        <w:rPr>
          <w:rFonts w:eastAsia="TheSansLight"/>
          <w:color w:val="000000" w:themeColor="text1"/>
        </w:rPr>
        <w:t xml:space="preserve">girdi verip </w:t>
      </w:r>
      <w:r w:rsidR="00DC33B3">
        <w:rPr>
          <w:rFonts w:eastAsia="TheSansLight"/>
          <w:color w:val="000000" w:themeColor="text1"/>
        </w:rPr>
        <w:t>çıktı olarak ev kira tahminini alması sağlanacaktır.</w:t>
      </w:r>
      <w:r w:rsidR="008244FE">
        <w:rPr>
          <w:rFonts w:eastAsia="TheSansLight"/>
          <w:color w:val="000000" w:themeColor="text1"/>
        </w:rPr>
        <w:t xml:space="preserve"> Böylelikle hem ev kiralarını tahmin eden bir uzman sistem</w:t>
      </w:r>
      <w:r w:rsidR="00D638AD">
        <w:rPr>
          <w:rFonts w:eastAsia="TheSansLight"/>
          <w:color w:val="000000" w:themeColor="text1"/>
        </w:rPr>
        <w:t xml:space="preserve"> (bir nevi cebimizdeki emlakçı)</w:t>
      </w:r>
      <w:r w:rsidR="008244FE">
        <w:rPr>
          <w:rFonts w:eastAsia="TheSansLight"/>
          <w:color w:val="000000" w:themeColor="text1"/>
        </w:rPr>
        <w:t xml:space="preserve"> geliştirilecek, hem de hangi </w:t>
      </w:r>
      <w:r w:rsidR="00A9434B">
        <w:rPr>
          <w:rFonts w:eastAsia="TheSansLight"/>
          <w:color w:val="000000" w:themeColor="text1"/>
        </w:rPr>
        <w:t xml:space="preserve">Makine Öğrenmesi </w:t>
      </w:r>
      <w:r w:rsidR="008244FE">
        <w:rPr>
          <w:rFonts w:eastAsia="TheSansLight"/>
          <w:color w:val="000000" w:themeColor="text1"/>
        </w:rPr>
        <w:t>algoritmasının bu konuda daha başarılı olduğu tespit edilecektir.</w:t>
      </w:r>
    </w:p>
    <w:p w14:paraId="7A9DC0CA" w14:textId="11D64018" w:rsidR="00423752" w:rsidRDefault="00504E75" w:rsidP="00BE6D24">
      <w:pPr>
        <w:spacing w:line="360" w:lineRule="auto"/>
        <w:jc w:val="both"/>
        <w:rPr>
          <w:rFonts w:eastAsia="TheSansLight"/>
          <w:color w:val="000000" w:themeColor="text1"/>
        </w:rPr>
      </w:pPr>
      <w:r>
        <w:rPr>
          <w:rFonts w:eastAsia="TheSansLight"/>
          <w:color w:val="000000" w:themeColor="text1"/>
        </w:rPr>
        <w:t xml:space="preserve">Projeyi gerçekleştirmek için izlenen yol raporun ikinci bölümünde, yani </w:t>
      </w:r>
      <w:r w:rsidR="00DB604B">
        <w:rPr>
          <w:rFonts w:eastAsia="TheSansLight"/>
          <w:color w:val="000000" w:themeColor="text1"/>
        </w:rPr>
        <w:t>G</w:t>
      </w:r>
      <w:r>
        <w:rPr>
          <w:rFonts w:eastAsia="TheSansLight"/>
          <w:color w:val="000000" w:themeColor="text1"/>
        </w:rPr>
        <w:t xml:space="preserve">eliştirme </w:t>
      </w:r>
      <w:r w:rsidR="00DB604B">
        <w:rPr>
          <w:rFonts w:eastAsia="TheSansLight"/>
          <w:color w:val="000000" w:themeColor="text1"/>
        </w:rPr>
        <w:t>S</w:t>
      </w:r>
      <w:r>
        <w:rPr>
          <w:rFonts w:eastAsia="TheSansLight"/>
          <w:color w:val="000000" w:themeColor="text1"/>
        </w:rPr>
        <w:t>üreci’nde detaylı olarak anlatılmıştır.</w:t>
      </w:r>
    </w:p>
    <w:p w14:paraId="6365873F" w14:textId="77777777" w:rsidR="00D26F24" w:rsidRDefault="00D26F24" w:rsidP="00BE6D2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294EE88F" w14:textId="03505FFC" w:rsidR="0075432E" w:rsidRDefault="0075432E" w:rsidP="00BE6D24">
      <w:pPr>
        <w:spacing w:line="360" w:lineRule="auto"/>
        <w:jc w:val="both"/>
        <w:rPr>
          <w:rFonts w:eastAsia="TheSansLight"/>
          <w:color w:val="000000" w:themeColor="text1"/>
        </w:rPr>
      </w:pPr>
      <w:r>
        <w:rPr>
          <w:rFonts w:eastAsia="TheSansLight"/>
          <w:color w:val="000000" w:themeColor="text1"/>
        </w:rPr>
        <w:t xml:space="preserve">Projeyi tanıtmak için bir video </w:t>
      </w:r>
      <w:r w:rsidR="00F731D3">
        <w:rPr>
          <w:rFonts w:eastAsia="TheSansLight"/>
          <w:color w:val="000000" w:themeColor="text1"/>
        </w:rPr>
        <w:t>çekilip</w:t>
      </w:r>
      <w:r>
        <w:rPr>
          <w:rFonts w:eastAsia="TheSansLight"/>
          <w:color w:val="000000" w:themeColor="text1"/>
        </w:rPr>
        <w:t xml:space="preserve"> </w:t>
      </w:r>
      <w:proofErr w:type="spellStart"/>
      <w:r>
        <w:rPr>
          <w:rFonts w:eastAsia="TheSansLight"/>
          <w:color w:val="000000" w:themeColor="text1"/>
        </w:rPr>
        <w:t>YouTube’a</w:t>
      </w:r>
      <w:proofErr w:type="spellEnd"/>
      <w:r>
        <w:rPr>
          <w:rFonts w:eastAsia="TheSansLight"/>
          <w:color w:val="000000" w:themeColor="text1"/>
        </w:rPr>
        <w:t xml:space="preserve"> yüklenmiştir. </w:t>
      </w:r>
      <w:r w:rsidR="00524FDA">
        <w:rPr>
          <w:rFonts w:eastAsia="TheSansLight"/>
          <w:color w:val="000000" w:themeColor="text1"/>
        </w:rPr>
        <w:t>Vid</w:t>
      </w:r>
      <w:r w:rsidR="000B2EEA">
        <w:rPr>
          <w:rFonts w:eastAsia="TheSansLight"/>
          <w:color w:val="000000" w:themeColor="text1"/>
        </w:rPr>
        <w:t>e</w:t>
      </w:r>
      <w:r w:rsidR="00524FDA">
        <w:rPr>
          <w:rFonts w:eastAsia="TheSansLight"/>
          <w:color w:val="000000" w:themeColor="text1"/>
        </w:rPr>
        <w:t>oya</w:t>
      </w:r>
      <w:r>
        <w:rPr>
          <w:rFonts w:eastAsia="TheSansLight"/>
          <w:color w:val="000000" w:themeColor="text1"/>
        </w:rPr>
        <w:t xml:space="preserve"> </w:t>
      </w:r>
      <w:r w:rsidR="00524FDA">
        <w:rPr>
          <w:rFonts w:eastAsia="TheSansLight"/>
          <w:color w:val="000000" w:themeColor="text1"/>
        </w:rPr>
        <w:t>bu</w:t>
      </w:r>
      <w:r w:rsidR="008072E8">
        <w:rPr>
          <w:rFonts w:eastAsia="TheSansLight"/>
          <w:color w:val="000000" w:themeColor="text1"/>
        </w:rPr>
        <w:t xml:space="preserve"> linkten ulaşılabilir:</w:t>
      </w:r>
      <w:r w:rsidR="00A07B33">
        <w:rPr>
          <w:rFonts w:eastAsia="TheSansLight"/>
          <w:color w:val="000000" w:themeColor="text1"/>
        </w:rPr>
        <w:t xml:space="preserve"> </w:t>
      </w:r>
      <w:hyperlink r:id="rId14" w:history="1">
        <w:r w:rsidR="00A07B33" w:rsidRPr="006D6D08">
          <w:rPr>
            <w:rStyle w:val="Kpr"/>
            <w:rFonts w:eastAsia="TheSansLight"/>
          </w:rPr>
          <w:t>https://youtu.be/d-pe_WwLu5U</w:t>
        </w:r>
      </w:hyperlink>
    </w:p>
    <w:p w14:paraId="47BBB865" w14:textId="079DCB78" w:rsidR="00A330CB" w:rsidRDefault="00A330CB" w:rsidP="00BE6D2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4B9366BA" w14:textId="5D6C9C71" w:rsidR="00A330CB" w:rsidRDefault="00A330CB" w:rsidP="003E19B5">
      <w:pPr>
        <w:spacing w:line="360" w:lineRule="auto"/>
        <w:rPr>
          <w:rFonts w:eastAsia="TheSansLight"/>
          <w:color w:val="000000" w:themeColor="text1"/>
        </w:rPr>
      </w:pPr>
      <w:r>
        <w:rPr>
          <w:rFonts w:eastAsia="TheSansLight"/>
          <w:color w:val="000000" w:themeColor="text1"/>
        </w:rPr>
        <w:t>Projede yazılan kodların</w:t>
      </w:r>
      <w:r w:rsidR="005B7FE9">
        <w:rPr>
          <w:rFonts w:eastAsia="TheSansLight"/>
          <w:color w:val="000000" w:themeColor="text1"/>
        </w:rPr>
        <w:t xml:space="preserve"> tümü </w:t>
      </w:r>
      <w:r w:rsidR="002F2E92">
        <w:rPr>
          <w:rFonts w:eastAsia="TheSansLight"/>
          <w:color w:val="000000" w:themeColor="text1"/>
        </w:rPr>
        <w:t xml:space="preserve">boyuttan dolayı </w:t>
      </w:r>
      <w:proofErr w:type="spellStart"/>
      <w:r w:rsidR="005B7FE9">
        <w:rPr>
          <w:rFonts w:eastAsia="TheSansLight"/>
          <w:color w:val="000000" w:themeColor="text1"/>
        </w:rPr>
        <w:t>zip</w:t>
      </w:r>
      <w:proofErr w:type="spellEnd"/>
      <w:r w:rsidR="005B7FE9">
        <w:rPr>
          <w:rFonts w:eastAsia="TheSansLight"/>
          <w:color w:val="000000" w:themeColor="text1"/>
        </w:rPr>
        <w:t xml:space="preserve"> dosyasına koyulmamıştır,</w:t>
      </w:r>
      <w:r>
        <w:rPr>
          <w:rFonts w:eastAsia="TheSansLight"/>
          <w:color w:val="000000" w:themeColor="text1"/>
        </w:rPr>
        <w:t xml:space="preserve"> tüm</w:t>
      </w:r>
      <w:r w:rsidR="000B7FC8">
        <w:rPr>
          <w:rFonts w:eastAsia="TheSansLight"/>
          <w:color w:val="000000" w:themeColor="text1"/>
        </w:rPr>
        <w:t xml:space="preserve"> kodlara</w:t>
      </w:r>
      <w:r>
        <w:rPr>
          <w:rFonts w:eastAsia="TheSansLight"/>
          <w:color w:val="000000" w:themeColor="text1"/>
        </w:rPr>
        <w:t xml:space="preserve"> bu </w:t>
      </w:r>
      <w:proofErr w:type="spellStart"/>
      <w:r w:rsidR="00E87E68">
        <w:rPr>
          <w:rFonts w:eastAsia="TheSansLight"/>
          <w:color w:val="000000" w:themeColor="text1"/>
        </w:rPr>
        <w:t>drive</w:t>
      </w:r>
      <w:proofErr w:type="spellEnd"/>
      <w:r>
        <w:rPr>
          <w:rFonts w:eastAsia="TheSansLight"/>
          <w:color w:val="000000" w:themeColor="text1"/>
        </w:rPr>
        <w:t xml:space="preserve"> linkinden ulaşılabilir: </w:t>
      </w:r>
      <w:hyperlink r:id="rId15" w:history="1">
        <w:r w:rsidR="00E11C37" w:rsidRPr="00775F9B">
          <w:rPr>
            <w:rStyle w:val="Kpr"/>
            <w:rFonts w:eastAsia="TheSansLight"/>
          </w:rPr>
          <w:t>https://drive.google.com/drive/folders/1EA2wzcXAoGCYpFeb75fDSUvfZfbahdZ1?usp=sharing</w:t>
        </w:r>
      </w:hyperlink>
      <w:r w:rsidR="00E11C37">
        <w:rPr>
          <w:rFonts w:eastAsia="TheSansLight"/>
          <w:color w:val="000000" w:themeColor="text1"/>
        </w:rPr>
        <w:t xml:space="preserve"> </w:t>
      </w:r>
    </w:p>
    <w:p w14:paraId="397CE90E" w14:textId="08058100" w:rsidR="00A52771" w:rsidRDefault="00A52771" w:rsidP="00BE6D24">
      <w:pPr>
        <w:spacing w:line="360" w:lineRule="auto"/>
        <w:rPr>
          <w:rFonts w:eastAsia="TheSansLight"/>
          <w:color w:val="000000" w:themeColor="text1"/>
        </w:rPr>
      </w:pPr>
    </w:p>
    <w:p w14:paraId="56329858" w14:textId="6E0B3C69" w:rsidR="00A52771" w:rsidRDefault="00A52771" w:rsidP="007D629F">
      <w:pPr>
        <w:rPr>
          <w:rFonts w:eastAsia="TheSansLight"/>
          <w:color w:val="000000" w:themeColor="text1"/>
        </w:rPr>
      </w:pPr>
    </w:p>
    <w:p w14:paraId="40197D2F" w14:textId="2CE4436D" w:rsidR="00A52771" w:rsidRDefault="00A52771" w:rsidP="007D629F">
      <w:pPr>
        <w:rPr>
          <w:rFonts w:eastAsia="TheSansLight"/>
          <w:color w:val="000000" w:themeColor="text1"/>
        </w:rPr>
      </w:pPr>
    </w:p>
    <w:p w14:paraId="4BFB6DC9" w14:textId="07AF92E9" w:rsidR="00A52771" w:rsidRDefault="00A52771" w:rsidP="007D629F">
      <w:pPr>
        <w:rPr>
          <w:rFonts w:eastAsia="TheSansLight"/>
          <w:color w:val="000000" w:themeColor="text1"/>
        </w:rPr>
      </w:pPr>
    </w:p>
    <w:p w14:paraId="598E0C7C" w14:textId="77777777" w:rsidR="00BA3F1A" w:rsidRDefault="00BA3F1A" w:rsidP="007D629F">
      <w:pPr>
        <w:rPr>
          <w:rFonts w:eastAsia="TheSansLight"/>
          <w:color w:val="000000" w:themeColor="text1"/>
        </w:rPr>
      </w:pPr>
    </w:p>
    <w:p w14:paraId="21EFC77F" w14:textId="77777777" w:rsidR="00AF1CCC" w:rsidRDefault="00AF1CCC" w:rsidP="007D629F">
      <w:pPr>
        <w:rPr>
          <w:rFonts w:eastAsia="TheSansLight"/>
          <w:color w:val="000000" w:themeColor="text1"/>
        </w:rPr>
      </w:pPr>
    </w:p>
    <w:p w14:paraId="5D7DF3DC" w14:textId="4866C067" w:rsidR="00A52771" w:rsidRDefault="00A52771" w:rsidP="00A52771">
      <w:pPr>
        <w:pStyle w:val="bolumbasi"/>
      </w:pPr>
      <w:bookmarkStart w:id="12" w:name="_Toc91972118"/>
      <w:r>
        <w:lastRenderedPageBreak/>
        <w:t>GELİŞTİRME SÜRECİ</w:t>
      </w:r>
      <w:bookmarkEnd w:id="12"/>
    </w:p>
    <w:p w14:paraId="2231A811" w14:textId="13BC59C5" w:rsidR="00E800C7" w:rsidRPr="00CB0CAE" w:rsidRDefault="00E800C7" w:rsidP="00E800C7">
      <w:pPr>
        <w:pStyle w:val="Balk3"/>
        <w:numPr>
          <w:ilvl w:val="0"/>
          <w:numId w:val="17"/>
        </w:numPr>
        <w:spacing w:line="276" w:lineRule="auto"/>
        <w:ind w:left="360"/>
        <w:rPr>
          <w:rFonts w:asciiTheme="minorHAnsi" w:hAnsiTheme="minorHAnsi" w:cstheme="minorHAnsi"/>
          <w:szCs w:val="24"/>
        </w:rPr>
      </w:pPr>
      <w:bookmarkStart w:id="13" w:name="_Toc91687527"/>
      <w:bookmarkStart w:id="14" w:name="_Toc91972119"/>
      <w:r w:rsidRPr="00CB0CAE">
        <w:rPr>
          <w:rFonts w:asciiTheme="minorHAnsi" w:hAnsiTheme="minorHAnsi" w:cstheme="minorHAnsi"/>
          <w:szCs w:val="24"/>
        </w:rPr>
        <w:t>Veri Seti Hazırla</w:t>
      </w:r>
      <w:bookmarkEnd w:id="13"/>
      <w:r w:rsidR="002114E9" w:rsidRPr="00CB0CAE">
        <w:rPr>
          <w:rFonts w:asciiTheme="minorHAnsi" w:hAnsiTheme="minorHAnsi" w:cstheme="minorHAnsi"/>
          <w:szCs w:val="24"/>
        </w:rPr>
        <w:t>nması</w:t>
      </w:r>
      <w:bookmarkEnd w:id="14"/>
    </w:p>
    <w:p w14:paraId="031453A4" w14:textId="79701805" w:rsidR="00083DD8" w:rsidRPr="00CB0CAE" w:rsidRDefault="00A82D4A" w:rsidP="00A37B99">
      <w:p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Projede ilk olarak bir veri seti elde etmek için</w:t>
      </w:r>
      <w:r w:rsidR="00AC0F71" w:rsidRPr="00CB0CAE">
        <w:rPr>
          <w:rFonts w:eastAsia="TheSansLight"/>
          <w:color w:val="000000" w:themeColor="text1"/>
        </w:rPr>
        <w:t xml:space="preserve"> </w:t>
      </w:r>
      <w:proofErr w:type="spellStart"/>
      <w:r w:rsidR="00AC0F71" w:rsidRPr="00CB0CAE">
        <w:rPr>
          <w:rFonts w:eastAsia="TheSansLight"/>
          <w:color w:val="000000" w:themeColor="text1"/>
        </w:rPr>
        <w:t>Python</w:t>
      </w:r>
      <w:proofErr w:type="spellEnd"/>
      <w:r w:rsidR="00AC0F71" w:rsidRPr="00CB0CAE">
        <w:rPr>
          <w:rFonts w:eastAsia="TheSansLight"/>
          <w:color w:val="000000" w:themeColor="text1"/>
        </w:rPr>
        <w:t xml:space="preserve"> ile yazılan bir </w:t>
      </w:r>
      <w:proofErr w:type="spellStart"/>
      <w:r w:rsidR="00AC0F71" w:rsidRPr="00CB0CAE">
        <w:rPr>
          <w:rFonts w:eastAsia="TheSansLight"/>
          <w:color w:val="000000" w:themeColor="text1"/>
        </w:rPr>
        <w:t>crawler</w:t>
      </w:r>
      <w:proofErr w:type="spellEnd"/>
      <w:r w:rsidR="00AC0F71" w:rsidRPr="00CB0CAE">
        <w:rPr>
          <w:rFonts w:eastAsia="TheSansLight"/>
          <w:color w:val="000000" w:themeColor="text1"/>
        </w:rPr>
        <w:t xml:space="preserve"> ile</w:t>
      </w:r>
      <w:r w:rsidRPr="00CB0CAE">
        <w:rPr>
          <w:rFonts w:eastAsia="TheSansLight"/>
          <w:color w:val="000000" w:themeColor="text1"/>
        </w:rPr>
        <w:t xml:space="preserve"> </w:t>
      </w:r>
      <w:hyperlink r:id="rId16" w:history="1">
        <w:r w:rsidR="007C59D3" w:rsidRPr="00CB0CAE">
          <w:rPr>
            <w:rStyle w:val="Kpr"/>
            <w:rFonts w:eastAsia="TheSansLight"/>
          </w:rPr>
          <w:t>https://www.emlakjet.com</w:t>
        </w:r>
      </w:hyperlink>
      <w:r w:rsidR="007C59D3" w:rsidRPr="00CB0CAE">
        <w:rPr>
          <w:rFonts w:eastAsia="TheSansLight"/>
          <w:color w:val="000000" w:themeColor="text1"/>
        </w:rPr>
        <w:t xml:space="preserve"> </w:t>
      </w:r>
      <w:r w:rsidRPr="00CB0CAE">
        <w:rPr>
          <w:rFonts w:eastAsia="TheSansLight"/>
          <w:color w:val="000000" w:themeColor="text1"/>
        </w:rPr>
        <w:t>sitesinden İstanbul’un</w:t>
      </w:r>
      <w:r w:rsidR="00AC0F71" w:rsidRPr="00CB0CAE">
        <w:rPr>
          <w:rFonts w:eastAsia="TheSansLight"/>
          <w:color w:val="000000" w:themeColor="text1"/>
        </w:rPr>
        <w:t xml:space="preserve"> belirlenen</w:t>
      </w:r>
      <w:r w:rsidRPr="00CB0CAE">
        <w:rPr>
          <w:rFonts w:eastAsia="TheSansLight"/>
          <w:color w:val="000000" w:themeColor="text1"/>
        </w:rPr>
        <w:t xml:space="preserve"> 10 ilçesinde bulunan kiralık evlerin verisi çekilmiştir. Daha sonra bu</w:t>
      </w:r>
      <w:r w:rsidR="00A37B99" w:rsidRPr="00CB0CAE">
        <w:rPr>
          <w:rFonts w:eastAsia="TheSansLight"/>
          <w:color w:val="000000" w:themeColor="text1"/>
        </w:rPr>
        <w:t xml:space="preserve"> çekilen</w:t>
      </w:r>
      <w:r w:rsidRPr="00CB0CAE">
        <w:rPr>
          <w:rFonts w:eastAsia="TheSansLight"/>
          <w:color w:val="000000" w:themeColor="text1"/>
        </w:rPr>
        <w:t xml:space="preserve"> verilerle</w:t>
      </w:r>
      <w:r w:rsidR="00006AF4" w:rsidRPr="00CB0CAE">
        <w:rPr>
          <w:rFonts w:eastAsia="TheSansLight"/>
          <w:color w:val="000000" w:themeColor="text1"/>
        </w:rPr>
        <w:t xml:space="preserve"> Makine Öğrenmesi algoritmalarında kullanılmak üzere</w:t>
      </w:r>
      <w:r w:rsidR="00F370F0" w:rsidRPr="00CB0CAE">
        <w:rPr>
          <w:rFonts w:eastAsia="TheSansLight"/>
          <w:color w:val="000000" w:themeColor="text1"/>
        </w:rPr>
        <w:t xml:space="preserve"> bir</w:t>
      </w:r>
      <w:r w:rsidRPr="00CB0CAE">
        <w:rPr>
          <w:rFonts w:eastAsia="TheSansLight"/>
          <w:color w:val="000000" w:themeColor="text1"/>
        </w:rPr>
        <w:t xml:space="preserve"> veri seti oluşturulmuştur.</w:t>
      </w:r>
    </w:p>
    <w:p w14:paraId="1ADE40F3" w14:textId="10F8A87A" w:rsidR="005F1613" w:rsidRPr="00CB0CAE" w:rsidRDefault="0015783F" w:rsidP="00A37B99">
      <w:pPr>
        <w:spacing w:line="360" w:lineRule="auto"/>
        <w:jc w:val="both"/>
        <w:rPr>
          <w:rFonts w:eastAsia="TheSansLight"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500192A" wp14:editId="26AAE82E">
            <wp:simplePos x="0" y="0"/>
            <wp:positionH relativeFrom="column">
              <wp:posOffset>-871008</wp:posOffset>
            </wp:positionH>
            <wp:positionV relativeFrom="paragraph">
              <wp:posOffset>637540</wp:posOffset>
            </wp:positionV>
            <wp:extent cx="6791325" cy="2700655"/>
            <wp:effectExtent l="0" t="0" r="9525" b="4445"/>
            <wp:wrapTight wrapText="bothSides">
              <wp:wrapPolygon edited="0">
                <wp:start x="0" y="0"/>
                <wp:lineTo x="0" y="21483"/>
                <wp:lineTo x="21570" y="21483"/>
                <wp:lineTo x="21570" y="0"/>
                <wp:lineTo x="0" y="0"/>
              </wp:wrapPolygon>
            </wp:wrapTight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1325" cy="2700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575A">
        <w:rPr>
          <w:rFonts w:eastAsia="TheSansLight"/>
          <w:color w:val="000000" w:themeColor="text1"/>
        </w:rPr>
        <w:t>Her bir ilçe için ayrı ayrı veri setleri oluşturulmuştur. Aşağıda Beşiktaş ilçesinde bulunan verilerden birkaç örnek gösterilmiştir.</w:t>
      </w:r>
    </w:p>
    <w:p w14:paraId="4368CB1C" w14:textId="77777777" w:rsidR="008C24F4" w:rsidRPr="00CB0CAE" w:rsidRDefault="008C24F4" w:rsidP="008C24F4">
      <w:pPr>
        <w:spacing w:line="360" w:lineRule="auto"/>
        <w:rPr>
          <w:rFonts w:eastAsia="TheSansLight"/>
          <w:color w:val="000000" w:themeColor="text1"/>
        </w:rPr>
      </w:pPr>
    </w:p>
    <w:p w14:paraId="1D23E976" w14:textId="3F9C847F" w:rsidR="00D1104C" w:rsidRPr="00CB0CAE" w:rsidRDefault="00AB4A2A" w:rsidP="00D1104C">
      <w:pPr>
        <w:pStyle w:val="Balk3"/>
        <w:numPr>
          <w:ilvl w:val="0"/>
          <w:numId w:val="17"/>
        </w:numPr>
        <w:spacing w:line="276" w:lineRule="auto"/>
        <w:ind w:left="360"/>
        <w:rPr>
          <w:rFonts w:asciiTheme="minorHAnsi" w:hAnsiTheme="minorHAnsi" w:cstheme="minorHAnsi"/>
          <w:szCs w:val="24"/>
        </w:rPr>
      </w:pPr>
      <w:bookmarkStart w:id="15" w:name="_Toc91972120"/>
      <w:r w:rsidRPr="00CB0CAE">
        <w:rPr>
          <w:rFonts w:asciiTheme="minorHAnsi" w:hAnsiTheme="minorHAnsi" w:cstheme="minorHAnsi"/>
          <w:szCs w:val="24"/>
        </w:rPr>
        <w:t>Makine Öğrenmesi</w:t>
      </w:r>
      <w:r w:rsidR="00FD542E" w:rsidRPr="00CB0CAE">
        <w:rPr>
          <w:rFonts w:asciiTheme="minorHAnsi" w:hAnsiTheme="minorHAnsi" w:cstheme="minorHAnsi"/>
          <w:szCs w:val="24"/>
        </w:rPr>
        <w:t xml:space="preserve"> Algoritma</w:t>
      </w:r>
      <w:r w:rsidR="00E7165C" w:rsidRPr="00CB0CAE">
        <w:rPr>
          <w:rFonts w:asciiTheme="minorHAnsi" w:hAnsiTheme="minorHAnsi" w:cstheme="minorHAnsi"/>
          <w:szCs w:val="24"/>
        </w:rPr>
        <w:t>ları</w:t>
      </w:r>
      <w:r w:rsidRPr="00CB0CAE">
        <w:rPr>
          <w:rFonts w:asciiTheme="minorHAnsi" w:hAnsiTheme="minorHAnsi" w:cstheme="minorHAnsi"/>
          <w:szCs w:val="24"/>
        </w:rPr>
        <w:t xml:space="preserve"> ile Eğitim İşlemleri</w:t>
      </w:r>
      <w:bookmarkEnd w:id="15"/>
    </w:p>
    <w:p w14:paraId="219AA14D" w14:textId="5C95CFDF" w:rsidR="00D1104C" w:rsidRPr="00CB0CAE" w:rsidRDefault="00005291" w:rsidP="00005291">
      <w:p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 xml:space="preserve">Projenin bu kısmında </w:t>
      </w:r>
      <w:r w:rsidR="00401461" w:rsidRPr="00CB0CAE">
        <w:rPr>
          <w:rFonts w:eastAsia="TheSansLight"/>
          <w:color w:val="000000" w:themeColor="text1"/>
        </w:rPr>
        <w:t>o</w:t>
      </w:r>
      <w:r w:rsidRPr="00CB0CAE">
        <w:rPr>
          <w:rFonts w:eastAsia="TheSansLight"/>
          <w:color w:val="000000" w:themeColor="text1"/>
        </w:rPr>
        <w:t xml:space="preserve">luşturulan veri seti üzerinde Lineer Regresyon, </w:t>
      </w:r>
      <w:proofErr w:type="spellStart"/>
      <w:r w:rsidRPr="00CB0CAE">
        <w:rPr>
          <w:rFonts w:eastAsia="TheSansLight"/>
          <w:color w:val="000000" w:themeColor="text1"/>
        </w:rPr>
        <w:t>Random</w:t>
      </w:r>
      <w:proofErr w:type="spellEnd"/>
      <w:r w:rsidRPr="00CB0CAE">
        <w:rPr>
          <w:rFonts w:eastAsia="TheSansLight"/>
          <w:color w:val="000000" w:themeColor="text1"/>
        </w:rPr>
        <w:t xml:space="preserve"> </w:t>
      </w:r>
      <w:proofErr w:type="spellStart"/>
      <w:r w:rsidRPr="00CB0CAE">
        <w:rPr>
          <w:rFonts w:eastAsia="TheSansLight"/>
          <w:color w:val="000000" w:themeColor="text1"/>
        </w:rPr>
        <w:t>Forest</w:t>
      </w:r>
      <w:proofErr w:type="spellEnd"/>
      <w:r w:rsidRPr="00CB0CAE">
        <w:rPr>
          <w:rFonts w:eastAsia="TheSansLight"/>
          <w:color w:val="000000" w:themeColor="text1"/>
        </w:rPr>
        <w:t>, KNN ve SVR algoritmaları ile eğitim işlemleri yapılmış</w:t>
      </w:r>
      <w:r w:rsidR="002D7B57" w:rsidRPr="00CB0CAE">
        <w:rPr>
          <w:rFonts w:eastAsia="TheSansLight"/>
          <w:color w:val="000000" w:themeColor="text1"/>
        </w:rPr>
        <w:t xml:space="preserve"> ve modeller elde edilmiştir</w:t>
      </w:r>
      <w:r w:rsidR="00FC6844" w:rsidRPr="00CB0CAE">
        <w:rPr>
          <w:rFonts w:eastAsia="TheSansLight"/>
          <w:color w:val="000000" w:themeColor="text1"/>
        </w:rPr>
        <w:t>.</w:t>
      </w:r>
      <w:r w:rsidR="00D66A40" w:rsidRPr="00CB0CAE">
        <w:rPr>
          <w:rFonts w:eastAsia="TheSansLight"/>
          <w:color w:val="000000" w:themeColor="text1"/>
        </w:rPr>
        <w:t xml:space="preserve"> Bu eğitim işlemleri yapılırken</w:t>
      </w:r>
      <w:r w:rsidR="00521B3E" w:rsidRPr="00CB0CAE">
        <w:rPr>
          <w:rFonts w:eastAsia="TheSansLight"/>
          <w:color w:val="000000" w:themeColor="text1"/>
        </w:rPr>
        <w:t xml:space="preserve"> </w:t>
      </w:r>
      <w:proofErr w:type="spellStart"/>
      <w:r w:rsidR="00521B3E" w:rsidRPr="00CB0CAE">
        <w:rPr>
          <w:rFonts w:eastAsia="TheSansLight"/>
          <w:color w:val="000000" w:themeColor="text1"/>
        </w:rPr>
        <w:t>Py</w:t>
      </w:r>
      <w:r w:rsidR="00783CED" w:rsidRPr="00CB0CAE">
        <w:rPr>
          <w:rFonts w:eastAsia="TheSansLight"/>
          <w:color w:val="000000" w:themeColor="text1"/>
        </w:rPr>
        <w:t>th</w:t>
      </w:r>
      <w:r w:rsidR="00521B3E" w:rsidRPr="00CB0CAE">
        <w:rPr>
          <w:rFonts w:eastAsia="TheSansLight"/>
          <w:color w:val="000000" w:themeColor="text1"/>
        </w:rPr>
        <w:t>on’da</w:t>
      </w:r>
      <w:proofErr w:type="spellEnd"/>
      <w:r w:rsidR="00521B3E" w:rsidRPr="00CB0CAE">
        <w:rPr>
          <w:rFonts w:eastAsia="TheSansLight"/>
          <w:color w:val="000000" w:themeColor="text1"/>
        </w:rPr>
        <w:t xml:space="preserve"> bulunan </w:t>
      </w:r>
      <w:proofErr w:type="spellStart"/>
      <w:r w:rsidR="00521B3E" w:rsidRPr="00CB0CAE">
        <w:rPr>
          <w:rFonts w:eastAsia="TheSansLight"/>
          <w:color w:val="000000" w:themeColor="text1"/>
        </w:rPr>
        <w:t>Scikit-Learn</w:t>
      </w:r>
      <w:proofErr w:type="spellEnd"/>
      <w:r w:rsidR="00521B3E" w:rsidRPr="00CB0CAE">
        <w:rPr>
          <w:rFonts w:eastAsia="TheSansLight"/>
          <w:color w:val="000000" w:themeColor="text1"/>
        </w:rPr>
        <w:t xml:space="preserve"> kütüphanesi kullanılmış</w:t>
      </w:r>
      <w:r w:rsidR="00783CED" w:rsidRPr="00CB0CAE">
        <w:rPr>
          <w:rFonts w:eastAsia="TheSansLight"/>
          <w:color w:val="000000" w:themeColor="text1"/>
        </w:rPr>
        <w:t xml:space="preserve"> ve bu işlemler için bir notebook dosyası üzerinde çalışılmıştır.</w:t>
      </w:r>
    </w:p>
    <w:p w14:paraId="3F98B537" w14:textId="2D06B396" w:rsidR="7D2BE92C" w:rsidRDefault="58C197AE" w:rsidP="7D2BE92C">
      <w:pPr>
        <w:spacing w:line="360" w:lineRule="auto"/>
        <w:jc w:val="both"/>
        <w:rPr>
          <w:rFonts w:eastAsia="TheSansLight"/>
          <w:color w:val="000000" w:themeColor="text1"/>
        </w:rPr>
      </w:pPr>
      <w:r w:rsidRPr="58C197AE">
        <w:rPr>
          <w:rFonts w:eastAsia="TheSansLight"/>
          <w:color w:val="000000" w:themeColor="text1"/>
        </w:rPr>
        <w:t xml:space="preserve">Eğitim </w:t>
      </w:r>
      <w:r w:rsidR="3D2D7D41" w:rsidRPr="3D2D7D41">
        <w:rPr>
          <w:rFonts w:eastAsia="TheSansLight"/>
          <w:color w:val="000000" w:themeColor="text1"/>
        </w:rPr>
        <w:t>işlemi</w:t>
      </w:r>
      <w:r w:rsidRPr="58C197AE">
        <w:rPr>
          <w:rFonts w:eastAsia="TheSansLight"/>
          <w:color w:val="000000" w:themeColor="text1"/>
        </w:rPr>
        <w:t xml:space="preserve"> </w:t>
      </w:r>
      <w:r w:rsidR="38619402" w:rsidRPr="38619402">
        <w:rPr>
          <w:rFonts w:eastAsia="TheSansLight"/>
          <w:color w:val="000000" w:themeColor="text1"/>
        </w:rPr>
        <w:t xml:space="preserve">için </w:t>
      </w:r>
      <w:r w:rsidR="3B0EAF6E" w:rsidRPr="3B0EAF6E">
        <w:rPr>
          <w:rFonts w:eastAsia="TheSansLight"/>
          <w:color w:val="000000" w:themeColor="text1"/>
        </w:rPr>
        <w:t xml:space="preserve">veri setinin </w:t>
      </w:r>
      <w:r w:rsidR="3A3B6AE6" w:rsidRPr="3A3B6AE6">
        <w:rPr>
          <w:rFonts w:eastAsia="TheSansLight"/>
          <w:color w:val="000000" w:themeColor="text1"/>
        </w:rPr>
        <w:t>%90’ı</w:t>
      </w:r>
      <w:r w:rsidR="3D2D7D41" w:rsidRPr="3D2D7D41">
        <w:rPr>
          <w:rFonts w:eastAsia="TheSansLight"/>
          <w:color w:val="000000" w:themeColor="text1"/>
        </w:rPr>
        <w:t xml:space="preserve">, test </w:t>
      </w:r>
      <w:r w:rsidR="2768B646" w:rsidRPr="2768B646">
        <w:rPr>
          <w:rFonts w:eastAsia="TheSansLight"/>
          <w:color w:val="000000" w:themeColor="text1"/>
        </w:rPr>
        <w:t xml:space="preserve">işlemi içinse </w:t>
      </w:r>
      <w:r w:rsidR="35C949DA" w:rsidRPr="35C949DA">
        <w:rPr>
          <w:rFonts w:eastAsia="TheSansLight"/>
          <w:color w:val="000000" w:themeColor="text1"/>
        </w:rPr>
        <w:t>%</w:t>
      </w:r>
      <w:r w:rsidR="2A5AC8A1" w:rsidRPr="2A5AC8A1">
        <w:rPr>
          <w:rFonts w:eastAsia="TheSansLight"/>
          <w:color w:val="000000" w:themeColor="text1"/>
        </w:rPr>
        <w:t>10’luk kısmı ayrılmıştır.</w:t>
      </w:r>
      <w:r w:rsidR="2768B646" w:rsidRPr="2768B646">
        <w:rPr>
          <w:rFonts w:eastAsia="TheSansLight"/>
          <w:color w:val="000000" w:themeColor="text1"/>
        </w:rPr>
        <w:t xml:space="preserve"> </w:t>
      </w:r>
      <w:r w:rsidR="1C98F42F" w:rsidRPr="1C98F42F">
        <w:rPr>
          <w:rFonts w:eastAsia="TheSansLight"/>
          <w:color w:val="000000" w:themeColor="text1"/>
        </w:rPr>
        <w:t xml:space="preserve">Daha sonrasında </w:t>
      </w:r>
      <w:r w:rsidR="1F460F9B" w:rsidRPr="1F460F9B">
        <w:rPr>
          <w:rFonts w:eastAsia="TheSansLight"/>
          <w:color w:val="000000" w:themeColor="text1"/>
        </w:rPr>
        <w:t>her bir ilçe</w:t>
      </w:r>
      <w:r w:rsidR="1C98F42F" w:rsidRPr="1C98F42F">
        <w:rPr>
          <w:rFonts w:eastAsia="TheSansLight"/>
          <w:color w:val="000000" w:themeColor="text1"/>
        </w:rPr>
        <w:t xml:space="preserve"> </w:t>
      </w:r>
      <w:r w:rsidR="7085785A" w:rsidRPr="7085785A">
        <w:rPr>
          <w:rFonts w:eastAsia="TheSansLight"/>
          <w:color w:val="000000" w:themeColor="text1"/>
        </w:rPr>
        <w:t xml:space="preserve">için 4 adet </w:t>
      </w:r>
      <w:r w:rsidR="2CD35EA7" w:rsidRPr="2CD35EA7">
        <w:rPr>
          <w:rFonts w:eastAsia="TheSansLight"/>
          <w:color w:val="000000" w:themeColor="text1"/>
        </w:rPr>
        <w:t>makine öğrenmesi modeli</w:t>
      </w:r>
      <w:r w:rsidR="7085785A" w:rsidRPr="7085785A">
        <w:rPr>
          <w:rFonts w:eastAsia="TheSansLight"/>
          <w:color w:val="000000" w:themeColor="text1"/>
        </w:rPr>
        <w:t xml:space="preserve"> </w:t>
      </w:r>
      <w:r w:rsidR="7E12C766" w:rsidRPr="7E12C766">
        <w:rPr>
          <w:rFonts w:eastAsia="TheSansLight"/>
          <w:color w:val="000000" w:themeColor="text1"/>
        </w:rPr>
        <w:t xml:space="preserve">elde edilerek </w:t>
      </w:r>
      <w:r w:rsidR="2EF22C7A" w:rsidRPr="2EF22C7A">
        <w:rPr>
          <w:rFonts w:eastAsia="TheSansLight"/>
          <w:color w:val="000000" w:themeColor="text1"/>
        </w:rPr>
        <w:t xml:space="preserve">kaydedilmiştir. </w:t>
      </w:r>
      <w:r w:rsidR="7E12C766" w:rsidRPr="7E12C766">
        <w:rPr>
          <w:rFonts w:eastAsia="TheSansLight"/>
          <w:color w:val="000000" w:themeColor="text1"/>
        </w:rPr>
        <w:t xml:space="preserve"> </w:t>
      </w:r>
    </w:p>
    <w:p w14:paraId="35FD826D" w14:textId="77777777" w:rsidR="00D1104C" w:rsidRPr="00CB0CAE" w:rsidRDefault="00D1104C" w:rsidP="00005291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2FA77219" w14:textId="0E82EADE" w:rsidR="00D1104C" w:rsidRPr="00CB0CAE" w:rsidRDefault="009E1F79" w:rsidP="00D1104C">
      <w:pPr>
        <w:pStyle w:val="Balk3"/>
        <w:numPr>
          <w:ilvl w:val="0"/>
          <w:numId w:val="17"/>
        </w:numPr>
        <w:spacing w:line="276" w:lineRule="auto"/>
        <w:ind w:left="360"/>
        <w:rPr>
          <w:rFonts w:asciiTheme="minorHAnsi" w:hAnsiTheme="minorHAnsi" w:cstheme="minorHAnsi"/>
          <w:szCs w:val="24"/>
        </w:rPr>
      </w:pPr>
      <w:bookmarkStart w:id="16" w:name="_Toc91972121"/>
      <w:r w:rsidRPr="00CB0CAE">
        <w:rPr>
          <w:rFonts w:asciiTheme="minorHAnsi" w:hAnsiTheme="minorHAnsi" w:cstheme="minorHAnsi"/>
          <w:szCs w:val="24"/>
        </w:rPr>
        <w:lastRenderedPageBreak/>
        <w:t>Sunucu Oluşturulması</w:t>
      </w:r>
      <w:bookmarkEnd w:id="16"/>
    </w:p>
    <w:p w14:paraId="112427C4" w14:textId="52B2B949" w:rsidR="00D1104C" w:rsidRPr="00CB0CAE" w:rsidRDefault="00DC169E" w:rsidP="00B06EFD">
      <w:p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 xml:space="preserve">Projenin bu kısmında </w:t>
      </w:r>
      <w:proofErr w:type="spellStart"/>
      <w:r w:rsidRPr="00CB0CAE">
        <w:rPr>
          <w:rFonts w:eastAsia="TheSansLight"/>
          <w:color w:val="000000" w:themeColor="text1"/>
        </w:rPr>
        <w:t>Python’da</w:t>
      </w:r>
      <w:proofErr w:type="spellEnd"/>
      <w:r w:rsidRPr="00CB0CAE">
        <w:rPr>
          <w:rFonts w:eastAsia="TheSansLight"/>
          <w:color w:val="000000" w:themeColor="text1"/>
        </w:rPr>
        <w:t xml:space="preserve"> bulunan </w:t>
      </w:r>
      <w:proofErr w:type="spellStart"/>
      <w:r w:rsidRPr="00CB0CAE">
        <w:rPr>
          <w:rFonts w:eastAsia="TheSansLight"/>
          <w:color w:val="000000" w:themeColor="text1"/>
        </w:rPr>
        <w:t>Flask</w:t>
      </w:r>
      <w:proofErr w:type="spellEnd"/>
      <w:r w:rsidRPr="00CB0CAE">
        <w:rPr>
          <w:rFonts w:eastAsia="TheSansLight"/>
          <w:color w:val="000000" w:themeColor="text1"/>
        </w:rPr>
        <w:t xml:space="preserve"> kütüphanesi kullanılarak bir </w:t>
      </w:r>
      <w:r w:rsidR="00B06EFD" w:rsidRPr="00CB0CAE">
        <w:rPr>
          <w:rFonts w:eastAsia="TheSansLight"/>
          <w:color w:val="000000" w:themeColor="text1"/>
        </w:rPr>
        <w:t xml:space="preserve">sunucu oluşturulmuştur. Bu sunucuda bir POST metodu yazılmış ve bu </w:t>
      </w:r>
      <w:proofErr w:type="spellStart"/>
      <w:r w:rsidR="00B06EFD" w:rsidRPr="00CB0CAE">
        <w:rPr>
          <w:rFonts w:eastAsia="TheSansLight"/>
          <w:color w:val="000000" w:themeColor="text1"/>
        </w:rPr>
        <w:t>metod</w:t>
      </w:r>
      <w:proofErr w:type="spellEnd"/>
      <w:r w:rsidR="00B06EFD" w:rsidRPr="00CB0CAE">
        <w:rPr>
          <w:rFonts w:eastAsia="TheSansLight"/>
          <w:color w:val="000000" w:themeColor="text1"/>
        </w:rPr>
        <w:t xml:space="preserve"> sayesinde mobil uygulamadan gelecek girdiler alınıp karşılığında önceden eğitilen modeller kullanılarak </w:t>
      </w:r>
      <w:r w:rsidR="00EC3052" w:rsidRPr="00CB0CAE">
        <w:rPr>
          <w:rFonts w:eastAsia="TheSansLight"/>
          <w:color w:val="000000" w:themeColor="text1"/>
        </w:rPr>
        <w:t>çıktılar</w:t>
      </w:r>
      <w:r w:rsidR="00B06EFD" w:rsidRPr="00CB0CAE">
        <w:rPr>
          <w:rFonts w:eastAsia="TheSansLight"/>
          <w:color w:val="000000" w:themeColor="text1"/>
        </w:rPr>
        <w:t xml:space="preserve"> (ev kira tahmin</w:t>
      </w:r>
      <w:r w:rsidR="00EC3052" w:rsidRPr="00CB0CAE">
        <w:rPr>
          <w:rFonts w:eastAsia="TheSansLight"/>
          <w:color w:val="000000" w:themeColor="text1"/>
        </w:rPr>
        <w:t>leri</w:t>
      </w:r>
      <w:r w:rsidR="00B06EFD" w:rsidRPr="00CB0CAE">
        <w:rPr>
          <w:rFonts w:eastAsia="TheSansLight"/>
          <w:color w:val="000000" w:themeColor="text1"/>
        </w:rPr>
        <w:t>) üretilmektedir.</w:t>
      </w:r>
      <w:r w:rsidR="00F52733" w:rsidRPr="00CB0CAE">
        <w:rPr>
          <w:rFonts w:eastAsia="TheSansLight"/>
          <w:color w:val="000000" w:themeColor="text1"/>
        </w:rPr>
        <w:t xml:space="preserve"> </w:t>
      </w:r>
      <w:r w:rsidR="00EC3052" w:rsidRPr="00CB0CAE">
        <w:rPr>
          <w:rFonts w:eastAsia="TheSansLight"/>
          <w:color w:val="000000" w:themeColor="text1"/>
        </w:rPr>
        <w:t xml:space="preserve">Kullanıcıdan alınan her bir girdi için </w:t>
      </w:r>
      <w:r w:rsidR="00542E01" w:rsidRPr="00CB0CAE">
        <w:rPr>
          <w:rFonts w:eastAsia="TheSansLight"/>
          <w:color w:val="000000" w:themeColor="text1"/>
        </w:rPr>
        <w:t>dört adet algoritma</w:t>
      </w:r>
      <w:r w:rsidR="00E0653C" w:rsidRPr="00CB0CAE">
        <w:rPr>
          <w:rFonts w:eastAsia="TheSansLight"/>
          <w:color w:val="000000" w:themeColor="text1"/>
        </w:rPr>
        <w:t xml:space="preserve"> (Lineer Regresyon, </w:t>
      </w:r>
      <w:proofErr w:type="spellStart"/>
      <w:r w:rsidR="00E0653C" w:rsidRPr="00CB0CAE">
        <w:rPr>
          <w:rFonts w:eastAsia="TheSansLight"/>
          <w:color w:val="000000" w:themeColor="text1"/>
        </w:rPr>
        <w:t>Random</w:t>
      </w:r>
      <w:proofErr w:type="spellEnd"/>
      <w:r w:rsidR="00E0653C" w:rsidRPr="00CB0CAE">
        <w:rPr>
          <w:rFonts w:eastAsia="TheSansLight"/>
          <w:color w:val="000000" w:themeColor="text1"/>
        </w:rPr>
        <w:t xml:space="preserve"> </w:t>
      </w:r>
      <w:proofErr w:type="spellStart"/>
      <w:r w:rsidR="00E0653C" w:rsidRPr="00CB0CAE">
        <w:rPr>
          <w:rFonts w:eastAsia="TheSansLight"/>
          <w:color w:val="000000" w:themeColor="text1"/>
        </w:rPr>
        <w:t>Forest</w:t>
      </w:r>
      <w:proofErr w:type="spellEnd"/>
      <w:r w:rsidR="00E0653C" w:rsidRPr="00CB0CAE">
        <w:rPr>
          <w:rFonts w:eastAsia="TheSansLight"/>
          <w:color w:val="000000" w:themeColor="text1"/>
        </w:rPr>
        <w:t>, KNN ve SVR)</w:t>
      </w:r>
      <w:r w:rsidR="00542E01" w:rsidRPr="00CB0CAE">
        <w:rPr>
          <w:rFonts w:eastAsia="TheSansLight"/>
          <w:color w:val="000000" w:themeColor="text1"/>
        </w:rPr>
        <w:t xml:space="preserve"> ile toplamda dört adet çıktı üretilmekte ve mobil uygulamaya gönderilmektedir.</w:t>
      </w:r>
    </w:p>
    <w:p w14:paraId="685A3E79" w14:textId="797E6E23" w:rsidR="622A7371" w:rsidRDefault="057C8979" w:rsidP="622A7371">
      <w:pPr>
        <w:spacing w:line="360" w:lineRule="auto"/>
        <w:jc w:val="both"/>
        <w:rPr>
          <w:rFonts w:eastAsia="TheSansLight"/>
          <w:color w:val="000000" w:themeColor="text1"/>
        </w:rPr>
      </w:pPr>
      <w:r w:rsidRPr="057C8979">
        <w:rPr>
          <w:rFonts w:eastAsia="TheSansLight"/>
          <w:color w:val="000000" w:themeColor="text1"/>
        </w:rPr>
        <w:t xml:space="preserve">Sistemin adım </w:t>
      </w:r>
      <w:r w:rsidR="56BBF238" w:rsidRPr="56BBF238">
        <w:rPr>
          <w:rFonts w:eastAsia="TheSansLight"/>
          <w:color w:val="000000" w:themeColor="text1"/>
        </w:rPr>
        <w:t xml:space="preserve">adım </w:t>
      </w:r>
      <w:r w:rsidR="20DC1E80" w:rsidRPr="20DC1E80">
        <w:rPr>
          <w:rFonts w:eastAsia="TheSansLight"/>
          <w:color w:val="000000" w:themeColor="text1"/>
        </w:rPr>
        <w:t xml:space="preserve">çalışması şu </w:t>
      </w:r>
      <w:r w:rsidR="086E9BD4" w:rsidRPr="086E9BD4">
        <w:rPr>
          <w:rFonts w:eastAsia="TheSansLight"/>
          <w:color w:val="000000" w:themeColor="text1"/>
        </w:rPr>
        <w:t>şekildedir:</w:t>
      </w:r>
    </w:p>
    <w:p w14:paraId="44B07CED" w14:textId="708FA4AD" w:rsidR="086E9BD4" w:rsidRDefault="673B539F" w:rsidP="79490936">
      <w:pPr>
        <w:pStyle w:val="ListeParagraf"/>
        <w:numPr>
          <w:ilvl w:val="0"/>
          <w:numId w:val="49"/>
        </w:numPr>
        <w:spacing w:line="360" w:lineRule="auto"/>
        <w:jc w:val="both"/>
        <w:rPr>
          <w:rFonts w:eastAsia="Calibri" w:cs="Calibri"/>
          <w:color w:val="000000" w:themeColor="text1"/>
        </w:rPr>
      </w:pPr>
      <w:r w:rsidRPr="673B539F">
        <w:rPr>
          <w:rFonts w:eastAsia="TheSansLight"/>
          <w:color w:val="000000" w:themeColor="text1"/>
        </w:rPr>
        <w:t>Kullanıcı girdisi</w:t>
      </w:r>
      <w:r w:rsidR="0A8D69A7" w:rsidRPr="0A8D69A7">
        <w:rPr>
          <w:rFonts w:eastAsia="TheSansLight"/>
          <w:color w:val="000000" w:themeColor="text1"/>
        </w:rPr>
        <w:t xml:space="preserve"> </w:t>
      </w:r>
      <w:r w:rsidR="5BCCD266" w:rsidRPr="5BCCD266">
        <w:rPr>
          <w:rFonts w:eastAsia="TheSansLight"/>
          <w:color w:val="000000" w:themeColor="text1"/>
        </w:rPr>
        <w:t xml:space="preserve">üzerinde </w:t>
      </w:r>
      <w:r w:rsidR="6A2D65FA" w:rsidRPr="6A2D65FA">
        <w:rPr>
          <w:rFonts w:eastAsia="TheSansLight"/>
          <w:color w:val="000000" w:themeColor="text1"/>
        </w:rPr>
        <w:t>düzenleme yapılarak</w:t>
      </w:r>
      <w:r w:rsidR="6C4C33CD" w:rsidRPr="6C4C33CD">
        <w:rPr>
          <w:rFonts w:eastAsia="TheSansLight"/>
          <w:color w:val="000000" w:themeColor="text1"/>
        </w:rPr>
        <w:t xml:space="preserve">, girdi </w:t>
      </w:r>
      <w:r w:rsidR="33C3A464" w:rsidRPr="33C3A464">
        <w:rPr>
          <w:rFonts w:eastAsia="TheSansLight"/>
          <w:color w:val="000000" w:themeColor="text1"/>
        </w:rPr>
        <w:t>makine öğrenmesi modeli</w:t>
      </w:r>
      <w:r w:rsidR="5715BA6B" w:rsidRPr="5715BA6B">
        <w:rPr>
          <w:rFonts w:eastAsia="TheSansLight"/>
          <w:color w:val="000000" w:themeColor="text1"/>
        </w:rPr>
        <w:t xml:space="preserve"> için uygun </w:t>
      </w:r>
      <w:r w:rsidR="564275E3" w:rsidRPr="564275E3">
        <w:rPr>
          <w:rFonts w:eastAsia="TheSansLight"/>
          <w:color w:val="000000" w:themeColor="text1"/>
        </w:rPr>
        <w:t>formata getirilir.</w:t>
      </w:r>
    </w:p>
    <w:p w14:paraId="7DA0B456" w14:textId="6DA53B23" w:rsidR="146A3314" w:rsidRDefault="1CE6A1F2" w:rsidP="79490936">
      <w:pPr>
        <w:pStyle w:val="ListeParagraf"/>
        <w:numPr>
          <w:ilvl w:val="0"/>
          <w:numId w:val="49"/>
        </w:numPr>
        <w:spacing w:line="360" w:lineRule="auto"/>
        <w:jc w:val="both"/>
        <w:rPr>
          <w:color w:val="000000" w:themeColor="text1"/>
        </w:rPr>
      </w:pPr>
      <w:r w:rsidRPr="1CE6A1F2">
        <w:rPr>
          <w:rFonts w:eastAsia="TheSansLight"/>
          <w:color w:val="000000" w:themeColor="text1"/>
        </w:rPr>
        <w:t xml:space="preserve">İstenilen ilçeye </w:t>
      </w:r>
      <w:r w:rsidR="2B473586" w:rsidRPr="2B473586">
        <w:rPr>
          <w:rFonts w:eastAsia="TheSansLight"/>
          <w:color w:val="000000" w:themeColor="text1"/>
        </w:rPr>
        <w:t xml:space="preserve">göre 4 </w:t>
      </w:r>
      <w:r w:rsidR="638ACE00" w:rsidRPr="638ACE00">
        <w:rPr>
          <w:rFonts w:eastAsia="TheSansLight"/>
          <w:color w:val="000000" w:themeColor="text1"/>
        </w:rPr>
        <w:t xml:space="preserve">adet makine öğrenmesi </w:t>
      </w:r>
      <w:r w:rsidR="06DCE408" w:rsidRPr="06DCE408">
        <w:rPr>
          <w:rFonts w:eastAsia="TheSansLight"/>
          <w:color w:val="000000" w:themeColor="text1"/>
        </w:rPr>
        <w:t xml:space="preserve">modeli </w:t>
      </w:r>
      <w:r w:rsidR="146A3314" w:rsidRPr="146A3314">
        <w:rPr>
          <w:rFonts w:eastAsia="TheSansLight"/>
          <w:color w:val="000000" w:themeColor="text1"/>
        </w:rPr>
        <w:t>yüklenir.</w:t>
      </w:r>
    </w:p>
    <w:p w14:paraId="5C7A1FFB" w14:textId="27BA10D6" w:rsidR="3AAE5B76" w:rsidRDefault="3AAE5B76" w:rsidP="79490936">
      <w:pPr>
        <w:pStyle w:val="ListeParagraf"/>
        <w:numPr>
          <w:ilvl w:val="0"/>
          <w:numId w:val="49"/>
        </w:numPr>
        <w:spacing w:line="360" w:lineRule="auto"/>
        <w:jc w:val="both"/>
        <w:rPr>
          <w:color w:val="000000" w:themeColor="text1"/>
        </w:rPr>
      </w:pPr>
      <w:r w:rsidRPr="3AAE5B76">
        <w:rPr>
          <w:rFonts w:eastAsia="TheSansLight"/>
          <w:color w:val="000000" w:themeColor="text1"/>
        </w:rPr>
        <w:t>Modeller</w:t>
      </w:r>
      <w:r w:rsidR="5E00717D" w:rsidRPr="5E00717D">
        <w:rPr>
          <w:rFonts w:eastAsia="TheSansLight"/>
          <w:color w:val="000000" w:themeColor="text1"/>
        </w:rPr>
        <w:t xml:space="preserve"> ile </w:t>
      </w:r>
      <w:r w:rsidR="6C610511" w:rsidRPr="6C610511">
        <w:rPr>
          <w:rFonts w:eastAsia="TheSansLight"/>
          <w:color w:val="000000" w:themeColor="text1"/>
        </w:rPr>
        <w:t xml:space="preserve">kullanıcı girdisi </w:t>
      </w:r>
      <w:r w:rsidR="0FB31B19" w:rsidRPr="0FB31B19">
        <w:rPr>
          <w:rFonts w:eastAsia="TheSansLight"/>
          <w:color w:val="000000" w:themeColor="text1"/>
        </w:rPr>
        <w:t xml:space="preserve">kullanılarak </w:t>
      </w:r>
      <w:r w:rsidR="1A0960DB" w:rsidRPr="1A0960DB">
        <w:rPr>
          <w:rFonts w:eastAsia="TheSansLight"/>
          <w:color w:val="000000" w:themeColor="text1"/>
        </w:rPr>
        <w:t>çıktı üretilir.</w:t>
      </w:r>
    </w:p>
    <w:p w14:paraId="4F7AF73A" w14:textId="7A5A014D" w:rsidR="1A0960DB" w:rsidRDefault="56574727" w:rsidP="79490936">
      <w:pPr>
        <w:pStyle w:val="ListeParagraf"/>
        <w:numPr>
          <w:ilvl w:val="0"/>
          <w:numId w:val="49"/>
        </w:numPr>
        <w:spacing w:line="360" w:lineRule="auto"/>
        <w:jc w:val="both"/>
        <w:rPr>
          <w:color w:val="000000" w:themeColor="text1"/>
        </w:rPr>
      </w:pPr>
      <w:r w:rsidRPr="56574727">
        <w:rPr>
          <w:rFonts w:eastAsia="TheSansLight"/>
          <w:color w:val="000000" w:themeColor="text1"/>
        </w:rPr>
        <w:t xml:space="preserve">Üretilen çıktı </w:t>
      </w:r>
      <w:r w:rsidR="63E49633" w:rsidRPr="63E49633">
        <w:rPr>
          <w:rFonts w:eastAsia="TheSansLight"/>
          <w:color w:val="000000" w:themeColor="text1"/>
        </w:rPr>
        <w:t xml:space="preserve">sözlük </w:t>
      </w:r>
      <w:r w:rsidR="1C282EAE" w:rsidRPr="1C282EAE">
        <w:rPr>
          <w:rFonts w:eastAsia="TheSansLight"/>
          <w:color w:val="000000" w:themeColor="text1"/>
        </w:rPr>
        <w:t xml:space="preserve">formatında </w:t>
      </w:r>
      <w:r w:rsidR="14C3FB47" w:rsidRPr="14C3FB47">
        <w:rPr>
          <w:rFonts w:eastAsia="TheSansLight"/>
          <w:color w:val="000000" w:themeColor="text1"/>
        </w:rPr>
        <w:t xml:space="preserve">mobil </w:t>
      </w:r>
      <w:r w:rsidR="3816114E" w:rsidRPr="3816114E">
        <w:rPr>
          <w:rFonts w:eastAsia="TheSansLight"/>
          <w:color w:val="000000" w:themeColor="text1"/>
        </w:rPr>
        <w:t>uygulamaya gönderilir.</w:t>
      </w:r>
    </w:p>
    <w:p w14:paraId="305E6271" w14:textId="0F707BDF" w:rsidR="00D1104C" w:rsidRPr="00CB0CAE" w:rsidRDefault="00A06568" w:rsidP="00D1104C">
      <w:pPr>
        <w:pStyle w:val="Balk3"/>
        <w:numPr>
          <w:ilvl w:val="0"/>
          <w:numId w:val="17"/>
        </w:numPr>
        <w:spacing w:line="276" w:lineRule="auto"/>
        <w:ind w:left="360"/>
        <w:rPr>
          <w:rFonts w:asciiTheme="minorHAnsi" w:hAnsiTheme="minorHAnsi" w:cstheme="minorHAnsi"/>
          <w:szCs w:val="24"/>
        </w:rPr>
      </w:pPr>
      <w:bookmarkStart w:id="17" w:name="_Toc91972122"/>
      <w:r w:rsidRPr="00CB0CAE">
        <w:rPr>
          <w:rFonts w:asciiTheme="minorHAnsi" w:hAnsiTheme="minorHAnsi" w:cstheme="minorHAnsi"/>
          <w:szCs w:val="24"/>
        </w:rPr>
        <w:t>Mobil Uygulama Geliştirilmesi</w:t>
      </w:r>
      <w:bookmarkEnd w:id="17"/>
    </w:p>
    <w:p w14:paraId="7B3160E0" w14:textId="091FCBAE" w:rsidR="00D1104C" w:rsidRPr="00CB0CAE" w:rsidRDefault="00B57E56" w:rsidP="00B57E56">
      <w:p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Projede kullanıcıyla etkileşim için</w:t>
      </w:r>
      <w:r w:rsidR="00342C28" w:rsidRPr="00CB0CAE">
        <w:rPr>
          <w:rFonts w:eastAsia="TheSansLight"/>
          <w:color w:val="000000" w:themeColor="text1"/>
        </w:rPr>
        <w:t xml:space="preserve"> </w:t>
      </w:r>
      <w:proofErr w:type="spellStart"/>
      <w:r w:rsidR="00342C28" w:rsidRPr="00CB0CAE">
        <w:rPr>
          <w:rFonts w:eastAsia="TheSansLight"/>
          <w:color w:val="000000" w:themeColor="text1"/>
        </w:rPr>
        <w:t>Flutter</w:t>
      </w:r>
      <w:proofErr w:type="spellEnd"/>
      <w:r w:rsidR="00342C28" w:rsidRPr="00CB0CAE">
        <w:rPr>
          <w:rFonts w:eastAsia="TheSansLight"/>
          <w:color w:val="000000" w:themeColor="text1"/>
        </w:rPr>
        <w:t xml:space="preserve"> kullanılarak</w:t>
      </w:r>
      <w:r w:rsidRPr="00CB0CAE">
        <w:rPr>
          <w:rFonts w:eastAsia="TheSansLight"/>
          <w:color w:val="000000" w:themeColor="text1"/>
        </w:rPr>
        <w:t xml:space="preserve"> bir mobil uygulama (bir nevi elimizin altındaki emlakçı) geliştiril</w:t>
      </w:r>
      <w:r w:rsidR="00CB03E7" w:rsidRPr="00CB0CAE">
        <w:rPr>
          <w:rFonts w:eastAsia="TheSansLight"/>
          <w:color w:val="000000" w:themeColor="text1"/>
        </w:rPr>
        <w:t>miştir</w:t>
      </w:r>
      <w:r w:rsidRPr="00CB0CAE">
        <w:rPr>
          <w:rFonts w:eastAsia="TheSansLight"/>
          <w:color w:val="000000" w:themeColor="text1"/>
        </w:rPr>
        <w:t xml:space="preserve">. </w:t>
      </w:r>
      <w:r w:rsidR="00342C28" w:rsidRPr="00CB0CAE">
        <w:rPr>
          <w:rFonts w:eastAsia="TheSansLight"/>
          <w:color w:val="000000" w:themeColor="text1"/>
        </w:rPr>
        <w:t>Bu m</w:t>
      </w:r>
      <w:r w:rsidRPr="00CB0CAE">
        <w:rPr>
          <w:rFonts w:eastAsia="TheSansLight"/>
          <w:color w:val="000000" w:themeColor="text1"/>
        </w:rPr>
        <w:t>obil uygulama kullanıcıdan</w:t>
      </w:r>
      <w:r w:rsidR="001D15D7" w:rsidRPr="00CB0CAE">
        <w:rPr>
          <w:rFonts w:eastAsia="TheSansLight"/>
          <w:color w:val="000000" w:themeColor="text1"/>
        </w:rPr>
        <w:t xml:space="preserve"> istediği</w:t>
      </w:r>
      <w:r w:rsidRPr="00CB0CAE">
        <w:rPr>
          <w:rFonts w:eastAsia="TheSansLight"/>
          <w:color w:val="000000" w:themeColor="text1"/>
        </w:rPr>
        <w:t xml:space="preserve"> ev özelliklerini alıp çıktı olarak evin tahmini</w:t>
      </w:r>
      <w:r w:rsidR="00973E8D" w:rsidRPr="00CB0CAE">
        <w:rPr>
          <w:rFonts w:eastAsia="TheSansLight"/>
          <w:color w:val="000000" w:themeColor="text1"/>
        </w:rPr>
        <w:t xml:space="preserve"> </w:t>
      </w:r>
      <w:r w:rsidR="00DF6733" w:rsidRPr="00CB0CAE">
        <w:rPr>
          <w:rFonts w:eastAsia="TheSansLight"/>
          <w:color w:val="000000" w:themeColor="text1"/>
        </w:rPr>
        <w:t xml:space="preserve">aylık </w:t>
      </w:r>
      <w:r w:rsidR="00973E8D" w:rsidRPr="00CB0CAE">
        <w:rPr>
          <w:rFonts w:eastAsia="TheSansLight"/>
          <w:color w:val="000000" w:themeColor="text1"/>
        </w:rPr>
        <w:t>kira</w:t>
      </w:r>
      <w:r w:rsidR="00F3407C" w:rsidRPr="00CB0CAE">
        <w:rPr>
          <w:rFonts w:eastAsia="TheSansLight"/>
          <w:color w:val="000000" w:themeColor="text1"/>
        </w:rPr>
        <w:t xml:space="preserve">sını </w:t>
      </w:r>
      <w:r w:rsidR="00803FB5" w:rsidRPr="00CB0CAE">
        <w:rPr>
          <w:rFonts w:eastAsia="TheSansLight"/>
          <w:color w:val="000000" w:themeColor="text1"/>
        </w:rPr>
        <w:t>vermektedir</w:t>
      </w:r>
      <w:r w:rsidRPr="00CB0CAE">
        <w:rPr>
          <w:rFonts w:eastAsia="TheSansLight"/>
          <w:color w:val="000000" w:themeColor="text1"/>
        </w:rPr>
        <w:t xml:space="preserve">. </w:t>
      </w:r>
      <w:r w:rsidR="006D666A" w:rsidRPr="00CB0CAE">
        <w:rPr>
          <w:rFonts w:eastAsia="TheSansLight"/>
          <w:color w:val="000000" w:themeColor="text1"/>
        </w:rPr>
        <w:t>Mobil uygulamada k</w:t>
      </w:r>
      <w:r w:rsidR="007D328B" w:rsidRPr="00CB0CAE">
        <w:rPr>
          <w:rFonts w:eastAsia="TheSansLight"/>
          <w:color w:val="000000" w:themeColor="text1"/>
        </w:rPr>
        <w:t>ullanıcıdan girdi olarak aşağıdaki özellikler alın</w:t>
      </w:r>
      <w:r w:rsidR="004C0B78" w:rsidRPr="00CB0CAE">
        <w:rPr>
          <w:rFonts w:eastAsia="TheSansLight"/>
          <w:color w:val="000000" w:themeColor="text1"/>
        </w:rPr>
        <w:t>maktadır</w:t>
      </w:r>
      <w:r w:rsidR="007D328B" w:rsidRPr="00CB0CAE">
        <w:rPr>
          <w:rFonts w:eastAsia="TheSansLight"/>
          <w:color w:val="000000" w:themeColor="text1"/>
        </w:rPr>
        <w:t>:</w:t>
      </w:r>
    </w:p>
    <w:p w14:paraId="52B5DC53" w14:textId="048C5FBF" w:rsidR="007D328B" w:rsidRPr="00CB0CAE" w:rsidRDefault="004200E6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İlçe bilgisi (</w:t>
      </w:r>
      <w:r w:rsidR="00D03FA1" w:rsidRPr="00CB0CAE">
        <w:rPr>
          <w:rFonts w:eastAsia="TheSansLight"/>
          <w:color w:val="000000" w:themeColor="text1"/>
        </w:rPr>
        <w:t>Örnek: Beşiktaş</w:t>
      </w:r>
      <w:r w:rsidRPr="00CB0CAE">
        <w:rPr>
          <w:rFonts w:eastAsia="TheSansLight"/>
          <w:color w:val="000000" w:themeColor="text1"/>
        </w:rPr>
        <w:t>)</w:t>
      </w:r>
    </w:p>
    <w:p w14:paraId="2B4F2F73" w14:textId="44A1DD4B" w:rsidR="004200E6" w:rsidRPr="00CB0CAE" w:rsidRDefault="006F7AFF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Evin alan bilgisi (Örne</w:t>
      </w:r>
      <w:r w:rsidR="00973167" w:rsidRPr="00CB0CAE">
        <w:rPr>
          <w:rFonts w:eastAsia="TheSansLight"/>
          <w:color w:val="000000" w:themeColor="text1"/>
        </w:rPr>
        <w:t>k:</w:t>
      </w:r>
      <w:r w:rsidRPr="00CB0CAE">
        <w:rPr>
          <w:rFonts w:eastAsia="TheSansLight"/>
          <w:color w:val="000000" w:themeColor="text1"/>
        </w:rPr>
        <w:t xml:space="preserve"> 100 m</w:t>
      </w:r>
      <w:r w:rsidRPr="00CB0CAE">
        <w:rPr>
          <w:rFonts w:eastAsia="TheSansLight"/>
          <w:color w:val="000000" w:themeColor="text1"/>
          <w:vertAlign w:val="superscript"/>
        </w:rPr>
        <w:t>2</w:t>
      </w:r>
      <w:r w:rsidRPr="00CB0CAE">
        <w:rPr>
          <w:rFonts w:eastAsia="TheSansLight"/>
          <w:color w:val="000000" w:themeColor="text1"/>
        </w:rPr>
        <w:t>)</w:t>
      </w:r>
    </w:p>
    <w:p w14:paraId="2CC94DFE" w14:textId="2EFF0F5E" w:rsidR="006F7AFF" w:rsidRPr="00CB0CAE" w:rsidRDefault="00973167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Evin oda sayısı (Örnek: 3+1)</w:t>
      </w:r>
    </w:p>
    <w:p w14:paraId="4EA1E4D5" w14:textId="41723CCF" w:rsidR="00973167" w:rsidRPr="00CB0CAE" w:rsidRDefault="000C2952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Bina yaşı (Örnek: 2</w:t>
      </w:r>
      <w:r w:rsidR="00F165FC" w:rsidRPr="00CB0CAE">
        <w:rPr>
          <w:rFonts w:eastAsia="TheSansLight"/>
          <w:color w:val="000000" w:themeColor="text1"/>
        </w:rPr>
        <w:t>1</w:t>
      </w:r>
      <w:r w:rsidRPr="00CB0CAE">
        <w:rPr>
          <w:rFonts w:eastAsia="TheSansLight"/>
          <w:color w:val="000000" w:themeColor="text1"/>
        </w:rPr>
        <w:t xml:space="preserve"> ve Üzeri)</w:t>
      </w:r>
    </w:p>
    <w:p w14:paraId="436E78EB" w14:textId="505B18C1" w:rsidR="000C2952" w:rsidRPr="00CB0CAE" w:rsidRDefault="00CC7250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Banyo sayısı (Örnek: 1)</w:t>
      </w:r>
    </w:p>
    <w:p w14:paraId="6EF632FF" w14:textId="399F6795" w:rsidR="00CC7250" w:rsidRPr="00CB0CAE" w:rsidRDefault="00A91E06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Isıtma tipi (Örnek: Merkezi Doğalgaz)</w:t>
      </w:r>
    </w:p>
    <w:p w14:paraId="759AF69C" w14:textId="4B05DD0F" w:rsidR="00A91E06" w:rsidRPr="00CB0CAE" w:rsidRDefault="000E518C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Balkon durumu (</w:t>
      </w:r>
      <w:r w:rsidR="0030102F" w:rsidRPr="00CB0CAE">
        <w:rPr>
          <w:rFonts w:eastAsia="TheSansLight"/>
          <w:color w:val="000000" w:themeColor="text1"/>
        </w:rPr>
        <w:t>Var-</w:t>
      </w:r>
      <w:r w:rsidRPr="00CB0CAE">
        <w:rPr>
          <w:rFonts w:eastAsia="TheSansLight"/>
          <w:color w:val="000000" w:themeColor="text1"/>
        </w:rPr>
        <w:t>Yok)</w:t>
      </w:r>
    </w:p>
    <w:p w14:paraId="2D295529" w14:textId="171EB0F5" w:rsidR="000E518C" w:rsidRPr="00CB0CAE" w:rsidRDefault="000A191E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Eşya durumu (Eşyalı-Boş)</w:t>
      </w:r>
    </w:p>
    <w:p w14:paraId="6FFF5C0D" w14:textId="28C878F8" w:rsidR="000A191E" w:rsidRPr="00CB0CAE" w:rsidRDefault="000A191E" w:rsidP="000E10F6">
      <w:pPr>
        <w:pStyle w:val="ListeParagraf"/>
        <w:numPr>
          <w:ilvl w:val="0"/>
          <w:numId w:val="18"/>
        </w:num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t>Site içerisinde (Evet-Hayır)</w:t>
      </w:r>
    </w:p>
    <w:p w14:paraId="744B8227" w14:textId="6E5A2774" w:rsidR="00C42D0C" w:rsidRPr="00CB0CAE" w:rsidRDefault="00913A1B" w:rsidP="000A37C3">
      <w:pPr>
        <w:spacing w:line="360" w:lineRule="auto"/>
        <w:jc w:val="both"/>
        <w:rPr>
          <w:rFonts w:eastAsia="TheSansLight"/>
          <w:color w:val="000000" w:themeColor="text1"/>
        </w:rPr>
      </w:pPr>
      <w:r w:rsidRPr="00CB0CAE">
        <w:rPr>
          <w:rFonts w:eastAsia="TheSansLight"/>
          <w:color w:val="000000" w:themeColor="text1"/>
        </w:rPr>
        <w:lastRenderedPageBreak/>
        <w:t xml:space="preserve">Kullanıcı mobil uygulamada yukarıdaki girdileri verdikten sonra bu bilgiler sunucuya gönderilip karşılığında </w:t>
      </w:r>
      <w:r w:rsidR="000A37C3" w:rsidRPr="00CB0CAE">
        <w:rPr>
          <w:rFonts w:eastAsia="TheSansLight"/>
          <w:color w:val="000000" w:themeColor="text1"/>
        </w:rPr>
        <w:t>dört algoritmadan gelen ev kira tahminlerini almaktadır.</w:t>
      </w:r>
    </w:p>
    <w:p w14:paraId="53B2E927" w14:textId="11A75E6E" w:rsidR="00B62DA5" w:rsidRDefault="00B62DA5" w:rsidP="00CB525B">
      <w:pPr>
        <w:spacing w:line="360" w:lineRule="auto"/>
        <w:rPr>
          <w:rFonts w:eastAsia="TheSansLight"/>
          <w:color w:val="000000" w:themeColor="text1"/>
        </w:rPr>
      </w:pPr>
    </w:p>
    <w:p w14:paraId="1D70895A" w14:textId="77777777" w:rsidR="00233BD1" w:rsidRDefault="00233BD1" w:rsidP="00CB525B">
      <w:pPr>
        <w:spacing w:line="360" w:lineRule="auto"/>
        <w:rPr>
          <w:rFonts w:eastAsia="TheSansLight"/>
          <w:color w:val="000000" w:themeColor="text1"/>
        </w:rPr>
      </w:pPr>
    </w:p>
    <w:p w14:paraId="572D4A9E" w14:textId="2983E11E" w:rsidR="00B62DA5" w:rsidRDefault="00D70544" w:rsidP="00CB525B">
      <w:pPr>
        <w:pStyle w:val="bolumbasi"/>
      </w:pPr>
      <w:bookmarkStart w:id="18" w:name="_Toc91972123"/>
      <w:r>
        <w:t>ÖRNEK ÇALIŞTIRMALAR</w:t>
      </w:r>
      <w:bookmarkEnd w:id="18"/>
    </w:p>
    <w:p w14:paraId="18F51D8C" w14:textId="189B52B6" w:rsidR="00383195" w:rsidRPr="005F72CF" w:rsidRDefault="004B7E53" w:rsidP="00831FDE">
      <w:pPr>
        <w:spacing w:line="360" w:lineRule="auto"/>
        <w:jc w:val="both"/>
        <w:rPr>
          <w:rFonts w:eastAsia="TheSansLight"/>
          <w:b/>
          <w:bCs/>
          <w:color w:val="000000" w:themeColor="text1"/>
          <w:u w:val="single"/>
        </w:rPr>
      </w:pPr>
      <w:r w:rsidRPr="004B7E53">
        <w:rPr>
          <w:rFonts w:eastAsia="TheSansLight"/>
          <w:b/>
          <w:bCs/>
          <w:color w:val="000000" w:themeColor="text1"/>
          <w:u w:val="single"/>
        </w:rPr>
        <w:t>Örnek Çalıştırma 1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607"/>
        <w:gridCol w:w="2886"/>
      </w:tblGrid>
      <w:tr w:rsidR="00382AB8" w14:paraId="0EFBDEC8" w14:textId="77777777" w:rsidTr="00382AB8">
        <w:trPr>
          <w:trHeight w:val="5582"/>
        </w:trPr>
        <w:tc>
          <w:tcPr>
            <w:tcW w:w="5662" w:type="dxa"/>
            <w:vAlign w:val="center"/>
          </w:tcPr>
          <w:p w14:paraId="4BBF452D" w14:textId="03CDBD45" w:rsidR="00382AB8" w:rsidRPr="00BC612E" w:rsidRDefault="00382AB8" w:rsidP="00C81A9F">
            <w:pPr>
              <w:spacing w:line="360" w:lineRule="auto"/>
              <w:jc w:val="center"/>
              <w:rPr>
                <w:b/>
                <w:bCs/>
                <w:noProof/>
                <w:color w:val="C00000"/>
                <w:u w:val="single"/>
              </w:rPr>
            </w:pPr>
            <w:r w:rsidRPr="00BC612E">
              <w:rPr>
                <w:rFonts w:eastAsia="TheSansLight"/>
                <w:b/>
                <w:bCs/>
                <w:color w:val="C00000"/>
                <w:u w:val="single"/>
              </w:rPr>
              <w:t>Kullanıcı Girdileri</w:t>
            </w:r>
          </w:p>
          <w:p w14:paraId="3DF037A5" w14:textId="3BD2FFE1" w:rsidR="00382AB8" w:rsidRDefault="00382AB8" w:rsidP="00831FDE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rFonts w:eastAsia="TheSansLight"/>
                <w:noProof/>
                <w:color w:val="000000" w:themeColor="text1"/>
              </w:rPr>
              <w:drawing>
                <wp:inline distT="0" distB="0" distL="0" distR="0" wp14:anchorId="56CDB524" wp14:editId="2CAB131A">
                  <wp:extent cx="1688833" cy="3564466"/>
                  <wp:effectExtent l="0" t="0" r="6985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6684" cy="358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41372FD" wp14:editId="192F2463">
                  <wp:extent cx="1689215" cy="3564255"/>
                  <wp:effectExtent l="0" t="0" r="635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296" cy="35770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1" w:type="dxa"/>
            <w:vAlign w:val="center"/>
          </w:tcPr>
          <w:p w14:paraId="1655176D" w14:textId="3A79D038" w:rsidR="00C81A9F" w:rsidRPr="00BC612E" w:rsidRDefault="00986A9B" w:rsidP="00C81A9F">
            <w:pPr>
              <w:spacing w:line="360" w:lineRule="auto"/>
              <w:jc w:val="center"/>
              <w:rPr>
                <w:rFonts w:eastAsia="TheSansLight"/>
                <w:b/>
                <w:bCs/>
                <w:color w:val="C00000"/>
                <w:u w:val="single"/>
              </w:rPr>
            </w:pPr>
            <w:r>
              <w:rPr>
                <w:rFonts w:eastAsia="TheSansLight"/>
                <w:b/>
                <w:bCs/>
                <w:color w:val="C00000"/>
                <w:u w:val="single"/>
              </w:rPr>
              <w:t>Kira</w:t>
            </w:r>
            <w:r w:rsidR="00C81A9F" w:rsidRPr="00BC612E">
              <w:rPr>
                <w:rFonts w:eastAsia="TheSansLight"/>
                <w:b/>
                <w:bCs/>
                <w:color w:val="C00000"/>
                <w:u w:val="single"/>
              </w:rPr>
              <w:t xml:space="preserve"> </w:t>
            </w:r>
            <w:r w:rsidR="004F1470">
              <w:rPr>
                <w:rFonts w:eastAsia="TheSansLight"/>
                <w:b/>
                <w:bCs/>
                <w:color w:val="C00000"/>
                <w:u w:val="single"/>
              </w:rPr>
              <w:t>Tahmini</w:t>
            </w:r>
          </w:p>
          <w:p w14:paraId="43938FAE" w14:textId="01BEF8A2" w:rsidR="00382AB8" w:rsidRDefault="00382AB8" w:rsidP="00831FDE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3E7F55C1" wp14:editId="2958D5EA">
                  <wp:extent cx="1689216" cy="3564255"/>
                  <wp:effectExtent l="0" t="0" r="6350" b="0"/>
                  <wp:docPr id="5" name="Resi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126" cy="35767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72CF" w14:paraId="028D270B" w14:textId="77777777" w:rsidTr="00382AB8">
        <w:trPr>
          <w:trHeight w:val="1352"/>
        </w:trPr>
        <w:tc>
          <w:tcPr>
            <w:tcW w:w="8493" w:type="dxa"/>
            <w:gridSpan w:val="2"/>
            <w:vAlign w:val="center"/>
          </w:tcPr>
          <w:p w14:paraId="76C87067" w14:textId="1E283EC7" w:rsidR="005F72CF" w:rsidRDefault="005F72CF" w:rsidP="00831FDE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08FD1703" wp14:editId="601D35FB">
                  <wp:extent cx="5232400" cy="687972"/>
                  <wp:effectExtent l="0" t="0" r="6350" b="0"/>
                  <wp:docPr id="6" name="Resi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1556" cy="695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966973" w14:textId="2D582BEF" w:rsidR="00383195" w:rsidRDefault="00383195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13389C6D" w14:textId="77777777" w:rsidR="00B5323B" w:rsidRDefault="00B5323B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0AA76A8B" w14:textId="77777777" w:rsidR="00B5323B" w:rsidRDefault="00B5323B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33ADC4CB" w14:textId="77777777" w:rsidR="00671F31" w:rsidRDefault="00671F31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40806019" w14:textId="5A81B426" w:rsidR="00152DBA" w:rsidRPr="00152DBA" w:rsidRDefault="00152DBA" w:rsidP="00831FDE">
      <w:pPr>
        <w:spacing w:line="360" w:lineRule="auto"/>
        <w:jc w:val="both"/>
        <w:rPr>
          <w:rFonts w:eastAsia="TheSansLight"/>
          <w:b/>
          <w:bCs/>
          <w:color w:val="000000" w:themeColor="text1"/>
          <w:u w:val="single"/>
        </w:rPr>
      </w:pPr>
      <w:r w:rsidRPr="004B7E53">
        <w:rPr>
          <w:rFonts w:eastAsia="TheSansLight"/>
          <w:b/>
          <w:bCs/>
          <w:color w:val="000000" w:themeColor="text1"/>
          <w:u w:val="single"/>
        </w:rPr>
        <w:lastRenderedPageBreak/>
        <w:t xml:space="preserve">Örnek Çalıştırma </w:t>
      </w:r>
      <w:r>
        <w:rPr>
          <w:rFonts w:eastAsia="TheSansLight"/>
          <w:b/>
          <w:bCs/>
          <w:color w:val="000000" w:themeColor="text1"/>
          <w:u w:val="single"/>
        </w:rPr>
        <w:t>2</w:t>
      </w:r>
      <w:r w:rsidRPr="004B7E53">
        <w:rPr>
          <w:rFonts w:eastAsia="TheSansLight"/>
          <w:b/>
          <w:bCs/>
          <w:color w:val="000000" w:themeColor="text1"/>
          <w:u w:val="single"/>
        </w:rP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645"/>
        <w:gridCol w:w="2848"/>
      </w:tblGrid>
      <w:tr w:rsidR="00BF647B" w14:paraId="73B77381" w14:textId="77777777" w:rsidTr="00BF647B">
        <w:trPr>
          <w:trHeight w:val="5474"/>
        </w:trPr>
        <w:tc>
          <w:tcPr>
            <w:tcW w:w="5645" w:type="dxa"/>
            <w:vAlign w:val="center"/>
          </w:tcPr>
          <w:p w14:paraId="440B7BD2" w14:textId="77E0E398" w:rsidR="00BF647B" w:rsidRPr="00BF647B" w:rsidRDefault="00BF647B" w:rsidP="00BF647B">
            <w:pPr>
              <w:spacing w:line="360" w:lineRule="auto"/>
              <w:jc w:val="center"/>
              <w:rPr>
                <w:b/>
                <w:bCs/>
                <w:noProof/>
                <w:color w:val="C00000"/>
                <w:u w:val="single"/>
              </w:rPr>
            </w:pPr>
            <w:r w:rsidRPr="00BC612E">
              <w:rPr>
                <w:rFonts w:eastAsia="TheSansLight"/>
                <w:b/>
                <w:bCs/>
                <w:color w:val="C00000"/>
                <w:u w:val="single"/>
              </w:rPr>
              <w:t>Kullanıcı Girdileri</w:t>
            </w:r>
          </w:p>
          <w:p w14:paraId="326D33C2" w14:textId="042CC197" w:rsidR="00BF647B" w:rsidRDefault="00BF647B" w:rsidP="009B5244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429ACF3A" wp14:editId="23927434">
                  <wp:extent cx="1641165" cy="3462867"/>
                  <wp:effectExtent l="0" t="0" r="0" b="4445"/>
                  <wp:docPr id="7" name="Resi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5712" cy="34935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heSansLight"/>
                <w:color w:val="000000" w:themeColor="text1"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779F13B1" wp14:editId="1B4AC68B">
                  <wp:extent cx="1641166" cy="3462867"/>
                  <wp:effectExtent l="0" t="0" r="0" b="4445"/>
                  <wp:docPr id="8" name="Resi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866" cy="3538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8" w:type="dxa"/>
            <w:vAlign w:val="center"/>
          </w:tcPr>
          <w:p w14:paraId="5E82E4C2" w14:textId="167259FE" w:rsidR="00BF647B" w:rsidRPr="00BF647B" w:rsidRDefault="00BF647B" w:rsidP="00BF647B">
            <w:pPr>
              <w:spacing w:line="360" w:lineRule="auto"/>
              <w:jc w:val="center"/>
              <w:rPr>
                <w:rFonts w:eastAsia="TheSansLight"/>
                <w:b/>
                <w:bCs/>
                <w:color w:val="C00000"/>
                <w:u w:val="single"/>
              </w:rPr>
            </w:pPr>
            <w:r>
              <w:rPr>
                <w:rFonts w:eastAsia="TheSansLight"/>
                <w:b/>
                <w:bCs/>
                <w:color w:val="C00000"/>
                <w:u w:val="single"/>
              </w:rPr>
              <w:t>Kira</w:t>
            </w:r>
            <w:r w:rsidRPr="00BC612E">
              <w:rPr>
                <w:rFonts w:eastAsia="TheSansLight"/>
                <w:b/>
                <w:bCs/>
                <w:color w:val="C00000"/>
                <w:u w:val="single"/>
              </w:rPr>
              <w:t xml:space="preserve"> </w:t>
            </w:r>
            <w:r>
              <w:rPr>
                <w:rFonts w:eastAsia="TheSansLight"/>
                <w:b/>
                <w:bCs/>
                <w:color w:val="C00000"/>
                <w:u w:val="single"/>
              </w:rPr>
              <w:t>Tahmini</w:t>
            </w:r>
          </w:p>
          <w:p w14:paraId="226765C1" w14:textId="2FDA2324" w:rsidR="00BF647B" w:rsidRDefault="00BF647B" w:rsidP="009B5244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76016DB7" wp14:editId="080647A6">
                  <wp:extent cx="1649190" cy="3479800"/>
                  <wp:effectExtent l="0" t="0" r="8255" b="635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4549" cy="3512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71F31" w14:paraId="57180F7B" w14:textId="77777777" w:rsidTr="00BF647B">
        <w:trPr>
          <w:trHeight w:val="1368"/>
        </w:trPr>
        <w:tc>
          <w:tcPr>
            <w:tcW w:w="8493" w:type="dxa"/>
            <w:gridSpan w:val="2"/>
            <w:vAlign w:val="center"/>
          </w:tcPr>
          <w:p w14:paraId="5FD70643" w14:textId="2EE15DD4" w:rsidR="00671F31" w:rsidRDefault="00671F31" w:rsidP="009B5244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16D96203" wp14:editId="244AFBE4">
                  <wp:extent cx="5257800" cy="680799"/>
                  <wp:effectExtent l="0" t="0" r="0" b="5080"/>
                  <wp:docPr id="10" name="Resim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86873" cy="6845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6C9D81" w14:textId="77777777" w:rsidR="00671F31" w:rsidRDefault="00671F31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7CE34353" w14:textId="77777777" w:rsidR="00B5323B" w:rsidRDefault="00B5323B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0B693C0E" w14:textId="77777777" w:rsidR="00B5323B" w:rsidRDefault="00B5323B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0FAA9BFA" w14:textId="77777777" w:rsidR="00B5323B" w:rsidRDefault="00B5323B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384C6AFF" w14:textId="77777777" w:rsidR="00485376" w:rsidRDefault="00485376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69EA9CAC" w14:textId="77777777" w:rsidR="00485376" w:rsidRDefault="00485376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4EE7E161" w14:textId="77777777" w:rsidR="00B571BE" w:rsidRDefault="00B571BE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7960F9DE" w14:textId="77777777" w:rsidR="00485376" w:rsidRDefault="00485376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05C4A9AB" w14:textId="77777777" w:rsidR="00485376" w:rsidRDefault="00485376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7941A3B9" w14:textId="77777777" w:rsidR="00485376" w:rsidRDefault="00485376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49E7AD35" w14:textId="273EBC85" w:rsidR="00485376" w:rsidRPr="00485376" w:rsidRDefault="00485376" w:rsidP="00831FDE">
      <w:pPr>
        <w:spacing w:line="360" w:lineRule="auto"/>
        <w:jc w:val="both"/>
        <w:rPr>
          <w:rFonts w:eastAsia="TheSansLight"/>
          <w:b/>
          <w:bCs/>
          <w:color w:val="000000" w:themeColor="text1"/>
          <w:u w:val="single"/>
        </w:rPr>
      </w:pPr>
      <w:r w:rsidRPr="004B7E53">
        <w:rPr>
          <w:rFonts w:eastAsia="TheSansLight"/>
          <w:b/>
          <w:bCs/>
          <w:color w:val="000000" w:themeColor="text1"/>
          <w:u w:val="single"/>
        </w:rPr>
        <w:lastRenderedPageBreak/>
        <w:t xml:space="preserve">Örnek Çalıştırma </w:t>
      </w:r>
      <w:r>
        <w:rPr>
          <w:rFonts w:eastAsia="TheSansLight"/>
          <w:b/>
          <w:bCs/>
          <w:color w:val="000000" w:themeColor="text1"/>
          <w:u w:val="single"/>
        </w:rPr>
        <w:t>3</w:t>
      </w:r>
      <w:r w:rsidRPr="004B7E53">
        <w:rPr>
          <w:rFonts w:eastAsia="TheSansLight"/>
          <w:b/>
          <w:bCs/>
          <w:color w:val="000000" w:themeColor="text1"/>
          <w:u w:val="single"/>
        </w:rPr>
        <w:t>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5637"/>
        <w:gridCol w:w="2829"/>
      </w:tblGrid>
      <w:tr w:rsidR="00096819" w14:paraId="46208586" w14:textId="77777777" w:rsidTr="00096819">
        <w:trPr>
          <w:trHeight w:val="5298"/>
        </w:trPr>
        <w:tc>
          <w:tcPr>
            <w:tcW w:w="5637" w:type="dxa"/>
            <w:vAlign w:val="center"/>
          </w:tcPr>
          <w:p w14:paraId="4E3ECEE1" w14:textId="4650E02F" w:rsidR="00096819" w:rsidRPr="00096819" w:rsidRDefault="00096819" w:rsidP="00096819">
            <w:pPr>
              <w:spacing w:line="360" w:lineRule="auto"/>
              <w:jc w:val="center"/>
              <w:rPr>
                <w:b/>
                <w:bCs/>
                <w:noProof/>
                <w:color w:val="C00000"/>
                <w:u w:val="single"/>
              </w:rPr>
            </w:pPr>
            <w:r w:rsidRPr="00BC612E">
              <w:rPr>
                <w:rFonts w:eastAsia="TheSansLight"/>
                <w:b/>
                <w:bCs/>
                <w:color w:val="C00000"/>
                <w:u w:val="single"/>
              </w:rPr>
              <w:t>Kullanıcı Girdileri</w:t>
            </w:r>
          </w:p>
          <w:p w14:paraId="5CB61A93" w14:textId="3F4B7E73" w:rsidR="00096819" w:rsidRDefault="00096819" w:rsidP="009B5244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0374AE0E" wp14:editId="3085453E">
                  <wp:extent cx="1625114" cy="3429000"/>
                  <wp:effectExtent l="0" t="0" r="0" b="0"/>
                  <wp:docPr id="28" name="Resi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0569" cy="348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heSansLight"/>
                <w:color w:val="000000" w:themeColor="text1"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1FA85344" wp14:editId="316940E7">
                  <wp:extent cx="1629025" cy="3437255"/>
                  <wp:effectExtent l="0" t="0" r="9525" b="0"/>
                  <wp:docPr id="29" name="Resi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105" cy="345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9" w:type="dxa"/>
            <w:vAlign w:val="center"/>
          </w:tcPr>
          <w:p w14:paraId="3DCEA9DD" w14:textId="36C0C82B" w:rsidR="009B7625" w:rsidRPr="009B7625" w:rsidRDefault="009B7625" w:rsidP="009B7625">
            <w:pPr>
              <w:spacing w:line="360" w:lineRule="auto"/>
              <w:jc w:val="center"/>
              <w:rPr>
                <w:rFonts w:eastAsia="TheSansLight"/>
                <w:b/>
                <w:bCs/>
                <w:color w:val="C00000"/>
                <w:u w:val="single"/>
              </w:rPr>
            </w:pPr>
            <w:r>
              <w:rPr>
                <w:rFonts w:eastAsia="TheSansLight"/>
                <w:b/>
                <w:bCs/>
                <w:color w:val="C00000"/>
                <w:u w:val="single"/>
              </w:rPr>
              <w:t>Kira</w:t>
            </w:r>
            <w:r w:rsidRPr="00BC612E">
              <w:rPr>
                <w:rFonts w:eastAsia="TheSansLight"/>
                <w:b/>
                <w:bCs/>
                <w:color w:val="C00000"/>
                <w:u w:val="single"/>
              </w:rPr>
              <w:t xml:space="preserve"> </w:t>
            </w:r>
            <w:r>
              <w:rPr>
                <w:rFonts w:eastAsia="TheSansLight"/>
                <w:b/>
                <w:bCs/>
                <w:color w:val="C00000"/>
                <w:u w:val="single"/>
              </w:rPr>
              <w:t>Tahmini</w:t>
            </w:r>
          </w:p>
          <w:p w14:paraId="512651E4" w14:textId="6D53AADC" w:rsidR="00096819" w:rsidRDefault="00096819" w:rsidP="009B5244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1C03071E" wp14:editId="24B156FA">
                  <wp:extent cx="1637152" cy="3454400"/>
                  <wp:effectExtent l="0" t="0" r="1270" b="0"/>
                  <wp:docPr id="30" name="Resim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3723" cy="3468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76B5" w14:paraId="25B1A82A" w14:textId="77777777" w:rsidTr="00096819">
        <w:trPr>
          <w:trHeight w:val="1357"/>
        </w:trPr>
        <w:tc>
          <w:tcPr>
            <w:tcW w:w="8466" w:type="dxa"/>
            <w:gridSpan w:val="2"/>
            <w:vAlign w:val="center"/>
          </w:tcPr>
          <w:p w14:paraId="68AF3C85" w14:textId="62CD20B4" w:rsidR="002976B5" w:rsidRDefault="002976B5" w:rsidP="009B5244">
            <w:pPr>
              <w:spacing w:line="360" w:lineRule="auto"/>
              <w:jc w:val="both"/>
              <w:rPr>
                <w:rFonts w:eastAsia="TheSansLight"/>
                <w:color w:val="000000" w:themeColor="text1"/>
              </w:rPr>
            </w:pPr>
            <w:r w:rsidRPr="00754A6C">
              <w:rPr>
                <w:rFonts w:eastAsia="TheSansLight"/>
                <w:noProof/>
                <w:color w:val="000000" w:themeColor="text1"/>
              </w:rPr>
              <w:drawing>
                <wp:inline distT="0" distB="0" distL="0" distR="0" wp14:anchorId="726C81FD" wp14:editId="740F022E">
                  <wp:extent cx="5238961" cy="707318"/>
                  <wp:effectExtent l="0" t="0" r="0" b="0"/>
                  <wp:docPr id="23" name="Resi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2726" cy="711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07F81B" w14:textId="7777777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C391FA2" w14:textId="7777777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2F4B988B" w14:textId="7777777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4F60470D" w14:textId="7777777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043FFBCC" w14:textId="7777777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3F8FFA0D" w14:textId="7777777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771F20B" w14:textId="77777777" w:rsidR="00E86292" w:rsidRDefault="00E86292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9374534" w14:textId="7F05E0D7" w:rsidR="00754A6C" w:rsidRDefault="00754A6C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A977946" w14:textId="7AF700D0" w:rsidR="00610313" w:rsidRDefault="007F4B91" w:rsidP="00831FDE">
      <w:pPr>
        <w:spacing w:line="360" w:lineRule="auto"/>
        <w:jc w:val="both"/>
        <w:rPr>
          <w:rFonts w:eastAsia="TheSansLight"/>
          <w:color w:val="000000" w:themeColor="text1"/>
        </w:rPr>
      </w:pPr>
      <w:r w:rsidRPr="007F4B91">
        <w:t xml:space="preserve"> </w:t>
      </w:r>
    </w:p>
    <w:p w14:paraId="5772F01A" w14:textId="6F720730" w:rsidR="009C17F0" w:rsidRDefault="009C17F0" w:rsidP="00831FDE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599BD9C" w14:textId="2013FF7F" w:rsidR="009C17F0" w:rsidRDefault="00610313" w:rsidP="00CB525B">
      <w:pPr>
        <w:pStyle w:val="bolumbasi"/>
      </w:pPr>
      <w:bookmarkStart w:id="19" w:name="_Toc91972124"/>
      <w:r>
        <w:lastRenderedPageBreak/>
        <w:t>SİSTEM BAŞARISI</w:t>
      </w:r>
      <w:r w:rsidR="18228B39">
        <w:t xml:space="preserve"> VE YORUMLAR</w:t>
      </w:r>
      <w:bookmarkEnd w:id="19"/>
    </w:p>
    <w:p w14:paraId="5FC60628" w14:textId="2AD4D37D" w:rsidR="00785726" w:rsidRDefault="18228B39" w:rsidP="008D5C64">
      <w:pPr>
        <w:spacing w:line="360" w:lineRule="auto"/>
        <w:jc w:val="both"/>
      </w:pPr>
      <w:r w:rsidRPr="18228B39">
        <w:t xml:space="preserve">Sistemde kullanılan modellerin farklı özelliklerinden dolayı farklı girdilerde daha başarılı olmaları beklenmektedir. Örneğin K </w:t>
      </w:r>
      <w:proofErr w:type="spellStart"/>
      <w:r w:rsidRPr="18228B39">
        <w:t>Neighbour</w:t>
      </w:r>
      <w:proofErr w:type="spellEnd"/>
      <w:r w:rsidRPr="18228B39">
        <w:t xml:space="preserve"> </w:t>
      </w:r>
      <w:proofErr w:type="spellStart"/>
      <w:r w:rsidRPr="18228B39">
        <w:t>Regressor</w:t>
      </w:r>
      <w:proofErr w:type="spellEnd"/>
      <w:r w:rsidRPr="18228B39">
        <w:t xml:space="preserve">, eğer </w:t>
      </w:r>
      <w:proofErr w:type="spellStart"/>
      <w:r w:rsidRPr="18228B39">
        <w:t>dataset</w:t>
      </w:r>
      <w:proofErr w:type="spellEnd"/>
      <w:r w:rsidRPr="18228B39">
        <w:t xml:space="preserve"> üzerinde kullanıcı girdisine yakın bir veri varsa çok yakın bir sonuç verirken, </w:t>
      </w:r>
      <w:proofErr w:type="spellStart"/>
      <w:r w:rsidRPr="18228B39">
        <w:t>dataset</w:t>
      </w:r>
      <w:proofErr w:type="spellEnd"/>
      <w:r w:rsidRPr="18228B39">
        <w:t xml:space="preserve"> verisinden belirli oranlarda farklı girdilere sonuç dönme başarısında geride kalabilir.</w:t>
      </w:r>
    </w:p>
    <w:p w14:paraId="00F82794" w14:textId="02B4D880" w:rsidR="00785726" w:rsidRDefault="18228B39" w:rsidP="008D5C64">
      <w:pPr>
        <w:spacing w:line="360" w:lineRule="auto"/>
        <w:jc w:val="both"/>
      </w:pPr>
      <w:r w:rsidRPr="18228B39">
        <w:t xml:space="preserve">Sistemde başarı ölçütü olarak r2 </w:t>
      </w:r>
      <w:proofErr w:type="spellStart"/>
      <w:r w:rsidRPr="18228B39">
        <w:t>score</w:t>
      </w:r>
      <w:proofErr w:type="spellEnd"/>
      <w:r w:rsidRPr="18228B39">
        <w:t xml:space="preserve"> kullanılmıştır. Aşağıdaki tabloda her bir ilçe için farklı algoritmaların r2 </w:t>
      </w:r>
      <w:proofErr w:type="spellStart"/>
      <w:r w:rsidRPr="18228B39">
        <w:t>score</w:t>
      </w:r>
      <w:proofErr w:type="spellEnd"/>
      <w:r w:rsidRPr="18228B39">
        <w:t xml:space="preserve"> değerleri verilmiştir.</w:t>
      </w:r>
    </w:p>
    <w:p w14:paraId="3FC596F2" w14:textId="69B267D0" w:rsidR="00785726" w:rsidRDefault="00785726" w:rsidP="008D5C64">
      <w:pPr>
        <w:spacing w:line="360" w:lineRule="auto"/>
        <w:jc w:val="both"/>
        <w:rPr>
          <w:rFonts w:eastAsia="TheSansLight"/>
        </w:rPr>
      </w:pPr>
      <w:r>
        <w:rPr>
          <w:noProof/>
        </w:rPr>
        <w:drawing>
          <wp:inline distT="0" distB="0" distL="0" distR="0" wp14:anchorId="13ABAA77" wp14:editId="12E351D5">
            <wp:extent cx="5448300" cy="2133918"/>
            <wp:effectExtent l="0" t="0" r="0" b="0"/>
            <wp:docPr id="1493960256" name="Picture 1493960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133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2251D" w14:textId="7E27AA5E" w:rsidR="18228B39" w:rsidRDefault="18228B39" w:rsidP="008D5C64">
      <w:pPr>
        <w:spacing w:line="360" w:lineRule="auto"/>
        <w:jc w:val="both"/>
      </w:pPr>
      <w:r w:rsidRPr="18228B39">
        <w:t xml:space="preserve">Sonuçlardan yola </w:t>
      </w:r>
      <w:r w:rsidR="3B74A140" w:rsidRPr="3B74A140">
        <w:t>çıkarak en başarılı</w:t>
      </w:r>
      <w:r w:rsidR="77C2878C" w:rsidRPr="77C2878C">
        <w:t xml:space="preserve"> </w:t>
      </w:r>
      <w:r w:rsidR="107C890C">
        <w:t>modellerin</w:t>
      </w:r>
      <w:r w:rsidR="77C2878C" w:rsidRPr="77C2878C">
        <w:t xml:space="preserve"> </w:t>
      </w:r>
      <w:proofErr w:type="spellStart"/>
      <w:r w:rsidR="3E66B39B">
        <w:t>Random</w:t>
      </w:r>
      <w:proofErr w:type="spellEnd"/>
      <w:r w:rsidR="3E66B39B">
        <w:t xml:space="preserve"> </w:t>
      </w:r>
      <w:proofErr w:type="spellStart"/>
      <w:r w:rsidR="3E66B39B">
        <w:t>Forest</w:t>
      </w:r>
      <w:proofErr w:type="spellEnd"/>
      <w:r w:rsidR="3E66B39B">
        <w:t xml:space="preserve"> </w:t>
      </w:r>
      <w:proofErr w:type="spellStart"/>
      <w:r w:rsidR="3E66B39B">
        <w:t>Regressor</w:t>
      </w:r>
      <w:proofErr w:type="spellEnd"/>
      <w:r w:rsidR="3E66B39B">
        <w:t xml:space="preserve"> ve</w:t>
      </w:r>
      <w:r w:rsidR="564A4869">
        <w:t xml:space="preserve"> K </w:t>
      </w:r>
      <w:proofErr w:type="spellStart"/>
      <w:r w:rsidR="1CEE7478">
        <w:t>Neighbours</w:t>
      </w:r>
      <w:proofErr w:type="spellEnd"/>
      <w:r w:rsidR="1CEE7478">
        <w:t xml:space="preserve"> </w:t>
      </w:r>
      <w:proofErr w:type="spellStart"/>
      <w:r w:rsidR="66C9A9D0">
        <w:t>Regressor</w:t>
      </w:r>
      <w:proofErr w:type="spellEnd"/>
      <w:r w:rsidR="107C890C">
        <w:t xml:space="preserve"> olduğu söylenebilir. Veri seti boyutunun ilçeden ilçeye değişkenlik göstermesi de bu başarıları </w:t>
      </w:r>
      <w:r w:rsidR="33CE9F13">
        <w:t xml:space="preserve">etkilemektedir. </w:t>
      </w:r>
    </w:p>
    <w:p w14:paraId="2742D348" w14:textId="49B0374A" w:rsidR="00610313" w:rsidRDefault="00610313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0845F9F6" w14:textId="7F93114E" w:rsidR="00610313" w:rsidRDefault="00610313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595A6DF" w14:textId="480C9102" w:rsidR="00FA2D17" w:rsidRDefault="00FA2D17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31553B60" w14:textId="480C9102" w:rsidR="00EB4595" w:rsidRDefault="00EB4595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2BF3C2B7" w14:textId="480C9102" w:rsidR="00EB4595" w:rsidRDefault="00EB4595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6423E435" w14:textId="77777777" w:rsidR="00FA2D17" w:rsidRDefault="00FA2D17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480BCD5B" w14:textId="07D1E4D1" w:rsidR="00610313" w:rsidRDefault="00610313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5F871937" w14:textId="77777777" w:rsidR="00FB4924" w:rsidRDefault="00FB4924" w:rsidP="008D5C64">
      <w:pPr>
        <w:spacing w:line="360" w:lineRule="auto"/>
        <w:jc w:val="both"/>
        <w:rPr>
          <w:rFonts w:eastAsia="TheSansLight"/>
          <w:color w:val="000000" w:themeColor="text1"/>
        </w:rPr>
      </w:pPr>
    </w:p>
    <w:p w14:paraId="3A1D1D64" w14:textId="287461E9" w:rsidR="00610313" w:rsidRDefault="00610313" w:rsidP="00CB525B">
      <w:pPr>
        <w:pStyle w:val="bolumbasi"/>
      </w:pPr>
      <w:bookmarkStart w:id="20" w:name="_Toc91972125"/>
      <w:r>
        <w:lastRenderedPageBreak/>
        <w:t>KAYNAKLAR</w:t>
      </w:r>
      <w:bookmarkEnd w:id="20"/>
    </w:p>
    <w:sdt>
      <w:sdtPr>
        <w:id w:val="-52779610"/>
        <w:docPartObj>
          <w:docPartGallery w:val="Bibliographies"/>
          <w:docPartUnique/>
        </w:docPartObj>
      </w:sdtPr>
      <w:sdtEndPr/>
      <w:sdtContent>
        <w:sdt>
          <w:sdtPr>
            <w:id w:val="111145805"/>
            <w:bibliography/>
          </w:sdtPr>
          <w:sdtEndPr/>
          <w:sdtContent>
            <w:p w14:paraId="2A333752" w14:textId="77777777" w:rsidR="00E84F27" w:rsidRDefault="003307DF" w:rsidP="001755F5">
              <w:pPr>
                <w:rPr>
                  <w:iCs w:val="0"/>
                  <w:noProof/>
                  <w:sz w:val="20"/>
                  <w:szCs w:val="20"/>
                </w:rPr>
              </w:pPr>
              <w:r>
                <w:rPr>
                  <w:b/>
                </w:rPr>
                <w:fldChar w:fldCharType="begin"/>
              </w:r>
              <w:r>
                <w:instrText>BIBLIOGRAPHY</w:instrText>
              </w:r>
              <w:r>
                <w:rPr>
                  <w:b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44"/>
                <w:gridCol w:w="8159"/>
              </w:tblGrid>
              <w:tr w:rsidR="00E84F27" w14:paraId="510D2F91" w14:textId="77777777">
                <w:trPr>
                  <w:divId w:val="12032509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2B0E83" w14:textId="7787A789" w:rsidR="00E84F27" w:rsidRDefault="00E84F27">
                    <w:pPr>
                      <w:pStyle w:val="Kaynak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D8AA61" w14:textId="77777777" w:rsidR="00E84F27" w:rsidRDefault="00E84F27">
                    <w:pPr>
                      <w:pStyle w:val="Kaynak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I. Bershadskiy, «Predicting House Price Using Regression Algorithm for Machine Learning,» [Çevrimiçi]. Available: https://yalantis.com/blog/predictive-algorithm-for-house-price/.</w:t>
                    </w:r>
                  </w:p>
                </w:tc>
              </w:tr>
              <w:tr w:rsidR="00E84F27" w14:paraId="7D9E7161" w14:textId="77777777">
                <w:trPr>
                  <w:divId w:val="12032509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1E6AFD6" w14:textId="77777777" w:rsidR="00E84F27" w:rsidRDefault="00E84F27">
                    <w:pPr>
                      <w:pStyle w:val="Kaynak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F45646" w14:textId="77777777" w:rsidR="00E84F27" w:rsidRDefault="00E84F27">
                    <w:pPr>
                      <w:pStyle w:val="Kaynak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anvickmiller.dev, «Flutter FormBuilder,» [Çevrimiçi]. Available: https://pub.dev/packages/flutter_form_builder.</w:t>
                    </w:r>
                  </w:p>
                </w:tc>
              </w:tr>
              <w:tr w:rsidR="00E84F27" w14:paraId="77A5D7CF" w14:textId="77777777">
                <w:trPr>
                  <w:divId w:val="120325093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2707EAE" w14:textId="77777777" w:rsidR="00E84F27" w:rsidRDefault="00E84F27">
                    <w:pPr>
                      <w:pStyle w:val="Kaynak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B8ABDB" w14:textId="77777777" w:rsidR="00E84F27" w:rsidRDefault="00E84F27">
                    <w:pPr>
                      <w:pStyle w:val="Kaynak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P. Misra, «House Price Predictions Using Keras,» [Çevrimiçi]. Available: https://towardsai.net/p/deep-learning/house-price-predictions-using-keras.</w:t>
                    </w:r>
                  </w:p>
                </w:tc>
              </w:tr>
            </w:tbl>
            <w:p w14:paraId="305505BA" w14:textId="77777777" w:rsidR="00E84F27" w:rsidRDefault="00E84F27">
              <w:pPr>
                <w:divId w:val="1203250935"/>
                <w:rPr>
                  <w:noProof/>
                </w:rPr>
              </w:pPr>
            </w:p>
            <w:p w14:paraId="1A43E7B7" w14:textId="23391E17" w:rsidR="00610313" w:rsidRPr="001755F5" w:rsidRDefault="003307DF" w:rsidP="001755F5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610313" w:rsidRPr="001755F5" w:rsidSect="00B40DD5">
      <w:footerReference w:type="default" r:id="rId31"/>
      <w:footnotePr>
        <w:numRestart w:val="eachPage"/>
      </w:footnotePr>
      <w:pgSz w:w="11906" w:h="16838" w:code="9"/>
      <w:pgMar w:top="1418" w:right="1418" w:bottom="1418" w:left="1985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9368A2" w14:textId="77777777" w:rsidR="005B0749" w:rsidRDefault="005B0749">
      <w:r>
        <w:separator/>
      </w:r>
    </w:p>
  </w:endnote>
  <w:endnote w:type="continuationSeparator" w:id="0">
    <w:p w14:paraId="2E8D5227" w14:textId="77777777" w:rsidR="005B0749" w:rsidRDefault="005B0749">
      <w:r>
        <w:continuationSeparator/>
      </w:r>
    </w:p>
  </w:endnote>
  <w:endnote w:type="continuationNotice" w:id="1">
    <w:p w14:paraId="45DA8062" w14:textId="77777777" w:rsidR="005B0749" w:rsidRDefault="005B0749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heSansLight">
    <w:altName w:val="Yu Gothic"/>
    <w:panose1 w:val="00000000000000000000"/>
    <w:charset w:val="80"/>
    <w:family w:val="auto"/>
    <w:notTrueType/>
    <w:pitch w:val="default"/>
    <w:sig w:usb0="00000005" w:usb1="08070000" w:usb2="00000010" w:usb3="00000000" w:csb0="0002001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22612355"/>
      <w:docPartObj>
        <w:docPartGallery w:val="Page Numbers (Bottom of Page)"/>
        <w:docPartUnique/>
      </w:docPartObj>
    </w:sdtPr>
    <w:sdtEndPr/>
    <w:sdtContent>
      <w:p w14:paraId="3E140D19" w14:textId="77777777" w:rsidR="00410E19" w:rsidRDefault="00410E1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4F96">
          <w:rPr>
            <w:noProof/>
          </w:rPr>
          <w:t>iii</w:t>
        </w:r>
        <w:r>
          <w:fldChar w:fldCharType="end"/>
        </w:r>
      </w:p>
    </w:sdtContent>
  </w:sdt>
  <w:p w14:paraId="22475B24" w14:textId="77777777" w:rsidR="00410E19" w:rsidRDefault="00410E19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62047266"/>
      <w:docPartObj>
        <w:docPartGallery w:val="Page Numbers (Bottom of Page)"/>
        <w:docPartUnique/>
      </w:docPartObj>
    </w:sdtPr>
    <w:sdtEndPr/>
    <w:sdtContent>
      <w:p w14:paraId="1E37FBBA" w14:textId="77777777" w:rsidR="00410E19" w:rsidRDefault="00410E19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34F96">
          <w:rPr>
            <w:noProof/>
          </w:rPr>
          <w:t>3</w:t>
        </w:r>
        <w:r>
          <w:fldChar w:fldCharType="end"/>
        </w:r>
      </w:p>
    </w:sdtContent>
  </w:sdt>
  <w:p w14:paraId="64C0BE26" w14:textId="77777777" w:rsidR="00410E19" w:rsidRDefault="00410E19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7220CE" w14:textId="77777777" w:rsidR="005B0749" w:rsidRDefault="005B0749">
      <w:r>
        <w:separator/>
      </w:r>
    </w:p>
  </w:footnote>
  <w:footnote w:type="continuationSeparator" w:id="0">
    <w:p w14:paraId="6AAE4365" w14:textId="77777777" w:rsidR="005B0749" w:rsidRDefault="005B0749">
      <w:r>
        <w:continuationSeparator/>
      </w:r>
    </w:p>
  </w:footnote>
  <w:footnote w:type="continuationNotice" w:id="1">
    <w:p w14:paraId="048168A0" w14:textId="77777777" w:rsidR="005B0749" w:rsidRDefault="005B0749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41A7606"/>
    <w:lvl w:ilvl="0">
      <w:start w:val="1"/>
      <w:numFmt w:val="bullet"/>
      <w:pStyle w:val="ListeMadde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DC0B95"/>
    <w:multiLevelType w:val="hybridMultilevel"/>
    <w:tmpl w:val="73841766"/>
    <w:lvl w:ilvl="0" w:tplc="19F4FD44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11D5C"/>
    <w:multiLevelType w:val="hybridMultilevel"/>
    <w:tmpl w:val="07CC721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363403"/>
    <w:multiLevelType w:val="hybridMultilevel"/>
    <w:tmpl w:val="2AC40958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F02131"/>
    <w:multiLevelType w:val="hybridMultilevel"/>
    <w:tmpl w:val="FFFFFFFF"/>
    <w:lvl w:ilvl="0" w:tplc="1CAC75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7AFE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4AB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5856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20E3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E2F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4296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5230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DC9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57A06"/>
    <w:multiLevelType w:val="hybridMultilevel"/>
    <w:tmpl w:val="FFFFFFFF"/>
    <w:lvl w:ilvl="0" w:tplc="1A8E1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1266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0AA9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2C0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704F8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563C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069C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C001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824E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E464F"/>
    <w:multiLevelType w:val="multilevel"/>
    <w:tmpl w:val="AAE0E14A"/>
    <w:lvl w:ilvl="0">
      <w:start w:val="1"/>
      <w:numFmt w:val="upperLetter"/>
      <w:pStyle w:val="Ek-Balk1"/>
      <w:suff w:val="nothing"/>
      <w:lvlText w:val="%1-"/>
      <w:lvlJc w:val="right"/>
      <w:pPr>
        <w:ind w:left="720" w:hanging="360"/>
      </w:pPr>
      <w:rPr>
        <w:rFonts w:ascii="Calibri" w:hAnsi="Calibri" w:hint="default"/>
        <w:b w:val="0"/>
        <w:i w:val="0"/>
        <w:vanish w:val="0"/>
        <w:color w:val="FFFFFF" w:themeColor="background1"/>
        <w:spacing w:val="0"/>
        <w:w w:val="100"/>
        <w:kern w:val="16"/>
        <w:position w:val="0"/>
        <w:sz w:val="24"/>
        <w:u w:val="none"/>
        <w14:ligatures w14:val="none"/>
        <w14:numSpacing w14:val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0FF55D11"/>
    <w:multiLevelType w:val="hybridMultilevel"/>
    <w:tmpl w:val="FFFFFFFF"/>
    <w:lvl w:ilvl="0" w:tplc="309E74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862F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562D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F273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1AC4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24D8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841B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04F3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50CD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702F88"/>
    <w:multiLevelType w:val="hybridMultilevel"/>
    <w:tmpl w:val="FFFFFFFF"/>
    <w:lvl w:ilvl="0" w:tplc="77FA1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AB1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446A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F660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D669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062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02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CE20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4A20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914063"/>
    <w:multiLevelType w:val="hybridMultilevel"/>
    <w:tmpl w:val="A05A3680"/>
    <w:lvl w:ilvl="0" w:tplc="1A10557A">
      <w:start w:val="1"/>
      <w:numFmt w:val="bullet"/>
      <w:pStyle w:val="StilMaddearetliSymbolsimgeSol0cmAsl127c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587C21"/>
    <w:multiLevelType w:val="hybridMultilevel"/>
    <w:tmpl w:val="FFFFFFFF"/>
    <w:lvl w:ilvl="0" w:tplc="B3EE6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841E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BDA4F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B2B7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F2E2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523A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404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48C2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514D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832594"/>
    <w:multiLevelType w:val="hybridMultilevel"/>
    <w:tmpl w:val="0EB46B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0A4125"/>
    <w:multiLevelType w:val="hybridMultilevel"/>
    <w:tmpl w:val="FFFFFFFF"/>
    <w:lvl w:ilvl="0" w:tplc="E46C8A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7C3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DC22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1009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014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3CCC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B2A2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5E72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D8AC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F1E0B"/>
    <w:multiLevelType w:val="multilevel"/>
    <w:tmpl w:val="93442ECA"/>
    <w:styleLink w:val="StilMaddearetliSymbolsimge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43145"/>
    <w:multiLevelType w:val="hybridMultilevel"/>
    <w:tmpl w:val="A1A0FCF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1362DC"/>
    <w:multiLevelType w:val="hybridMultilevel"/>
    <w:tmpl w:val="FFFFFFFF"/>
    <w:lvl w:ilvl="0" w:tplc="A232FB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44B5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B9AA1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8A76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6ED3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2066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28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9C19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92EF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9B3B67"/>
    <w:multiLevelType w:val="hybridMultilevel"/>
    <w:tmpl w:val="FFFFFFFF"/>
    <w:lvl w:ilvl="0" w:tplc="56323E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D81E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52F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12D6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2878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84E7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B028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C227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5A47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DD3443"/>
    <w:multiLevelType w:val="hybridMultilevel"/>
    <w:tmpl w:val="FFFFFFFF"/>
    <w:lvl w:ilvl="0" w:tplc="3A065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70E2A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EE1F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FED3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F24D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C077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1E14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418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ACC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BA5822"/>
    <w:multiLevelType w:val="hybridMultilevel"/>
    <w:tmpl w:val="9CE8209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653FD"/>
    <w:multiLevelType w:val="multilevel"/>
    <w:tmpl w:val="D94A6E64"/>
    <w:styleLink w:val="StilMaddearetliSymbolsimgeSol063cmAsl063cm"/>
    <w:lvl w:ilvl="0">
      <w:start w:val="1"/>
      <w:numFmt w:val="bullet"/>
      <w:lvlText w:val=""/>
      <w:lvlJc w:val="left"/>
      <w:pPr>
        <w:ind w:left="1134" w:hanging="774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14087C"/>
    <w:multiLevelType w:val="hybridMultilevel"/>
    <w:tmpl w:val="FFFFFFFF"/>
    <w:lvl w:ilvl="0" w:tplc="59964A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087B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1E48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80C4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ECAF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E404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6A23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8CBF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06D4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387BDC"/>
    <w:multiLevelType w:val="hybridMultilevel"/>
    <w:tmpl w:val="FFFFFFFF"/>
    <w:lvl w:ilvl="0" w:tplc="D0561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0FC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9662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8A5F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5296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7A78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C5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581A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F8C2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1205B6"/>
    <w:multiLevelType w:val="hybridMultilevel"/>
    <w:tmpl w:val="FFFFFFFF"/>
    <w:lvl w:ilvl="0" w:tplc="9410AF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0654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D21B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E4CB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80FD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1CD8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9AC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1233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AEB7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C87F3B"/>
    <w:multiLevelType w:val="hybridMultilevel"/>
    <w:tmpl w:val="FFFFFFFF"/>
    <w:lvl w:ilvl="0" w:tplc="B8B81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32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1ADD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90B2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AE65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F69B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FA56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6C50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81C27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3D72FD"/>
    <w:multiLevelType w:val="multilevel"/>
    <w:tmpl w:val="61F8D78C"/>
    <w:styleLink w:val="StilNumaralandrlmanahatSymbolsimge1"/>
    <w:lvl w:ilvl="0">
      <w:start w:val="1"/>
      <w:numFmt w:val="bullet"/>
      <w:lvlText w:val=""/>
      <w:lvlJc w:val="left"/>
      <w:pPr>
        <w:ind w:left="567" w:hanging="567"/>
      </w:pPr>
      <w:rPr>
        <w:rFonts w:ascii="Symbol" w:hAnsi="Symbol" w:hint="default"/>
        <w:sz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30F4F94"/>
    <w:multiLevelType w:val="hybridMultilevel"/>
    <w:tmpl w:val="FFFFFFFF"/>
    <w:lvl w:ilvl="0" w:tplc="6EB200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6A47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84C9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EC22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129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62FD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902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74F6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A82B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9D2745"/>
    <w:multiLevelType w:val="multilevel"/>
    <w:tmpl w:val="4C64FB2C"/>
    <w:styleLink w:val="StilNumaralandrlmanahatSymbolsimg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50B213FC"/>
    <w:multiLevelType w:val="hybridMultilevel"/>
    <w:tmpl w:val="FFFFFFFF"/>
    <w:lvl w:ilvl="0" w:tplc="ADBA2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1C93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12F4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EC0E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A838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7898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8A36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E01B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2ACE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057D47"/>
    <w:multiLevelType w:val="multilevel"/>
    <w:tmpl w:val="92DA6038"/>
    <w:lvl w:ilvl="0">
      <w:start w:val="1"/>
      <w:numFmt w:val="upperLetter"/>
      <w:suff w:val="nothing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Restart w:val="0"/>
      <w:pStyle w:val="Ek-Balk2"/>
      <w:suff w:val="space"/>
      <w:lvlText w:val="%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-%2.%3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pStyle w:val="Ek-Balk3"/>
      <w:suff w:val="space"/>
      <w:lvlText w:val="%1-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-%2.%3.%4.%5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29" w15:restartNumberingAfterBreak="0">
    <w:nsid w:val="55B12558"/>
    <w:multiLevelType w:val="hybridMultilevel"/>
    <w:tmpl w:val="FFFFFFFF"/>
    <w:lvl w:ilvl="0" w:tplc="A39E4D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DA65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D0E6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06C2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C244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80D8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FE0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E049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057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6766C"/>
    <w:multiLevelType w:val="multilevel"/>
    <w:tmpl w:val="E5CA1562"/>
    <w:lvl w:ilvl="0">
      <w:start w:val="1"/>
      <w:numFmt w:val="decimal"/>
      <w:pStyle w:val="Balk1"/>
      <w:suff w:val="nothing"/>
      <w:lvlText w:val="%1."/>
      <w:lvlJc w:val="right"/>
      <w:pPr>
        <w:ind w:left="113" w:hanging="113"/>
      </w:pPr>
      <w:rPr>
        <w:rFonts w:ascii="Calibri" w:hAnsi="Calibri" w:hint="default"/>
        <w:b w:val="0"/>
        <w:i w:val="0"/>
        <w:vanish w:val="0"/>
        <w:color w:val="FFFFFF" w:themeColor="background1"/>
        <w:sz w:val="24"/>
        <w:u w:val="none"/>
      </w:rPr>
    </w:lvl>
    <w:lvl w:ilvl="1">
      <w:start w:val="1"/>
      <w:numFmt w:val="decimal"/>
      <w:pStyle w:val="Balk2"/>
      <w:lvlText w:val="%1.%2"/>
      <w:lvlJc w:val="left"/>
      <w:pPr>
        <w:tabs>
          <w:tab w:val="num" w:pos="2137"/>
        </w:tabs>
        <w:ind w:left="454" w:hanging="57"/>
      </w:pPr>
      <w:rPr>
        <w:rFonts w:cs="Times New Roman" w:hint="default"/>
        <w:b/>
        <w:bCs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1.%2.%3"/>
      <w:lvlJc w:val="left"/>
      <w:pPr>
        <w:tabs>
          <w:tab w:val="num" w:pos="720"/>
        </w:tabs>
        <w:ind w:left="339" w:hanging="113"/>
      </w:pPr>
      <w:rPr>
        <w:rFonts w:hint="default"/>
        <w:b/>
      </w:rPr>
    </w:lvl>
    <w:lvl w:ilvl="3">
      <w:start w:val="1"/>
      <w:numFmt w:val="decimal"/>
      <w:pStyle w:val="Balk4"/>
      <w:lvlText w:val="%1.%2.%3.%4"/>
      <w:lvlJc w:val="left"/>
      <w:pPr>
        <w:tabs>
          <w:tab w:val="num" w:pos="1080"/>
        </w:tabs>
        <w:ind w:left="452" w:hanging="113"/>
      </w:pPr>
      <w:rPr>
        <w:rFonts w:ascii="Calibri" w:hAnsi="Calibri" w:cs="Times New Roman" w:hint="default"/>
        <w:b/>
        <w:bCs w:val="0"/>
        <w:i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565" w:hanging="11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678" w:hanging="113"/>
      </w:pPr>
      <w:rPr>
        <w:rFonts w:hint="default"/>
      </w:rPr>
    </w:lvl>
    <w:lvl w:ilvl="6">
      <w:start w:val="1"/>
      <w:numFmt w:val="decimal"/>
      <w:pStyle w:val="Balk7"/>
      <w:lvlText w:val="%1.%2.%3.%4.%5.%6.%7"/>
      <w:lvlJc w:val="left"/>
      <w:pPr>
        <w:tabs>
          <w:tab w:val="num" w:pos="1296"/>
        </w:tabs>
        <w:ind w:left="791" w:hanging="113"/>
      </w:pPr>
      <w:rPr>
        <w:rFonts w:hint="default"/>
      </w:rPr>
    </w:lvl>
    <w:lvl w:ilvl="7">
      <w:start w:val="1"/>
      <w:numFmt w:val="decimal"/>
      <w:pStyle w:val="Balk8"/>
      <w:lvlText w:val="%1.%2.%3.%4.%5.%6.%7.%8"/>
      <w:lvlJc w:val="left"/>
      <w:pPr>
        <w:tabs>
          <w:tab w:val="num" w:pos="1440"/>
        </w:tabs>
        <w:ind w:left="904" w:hanging="113"/>
      </w:pPr>
      <w:rPr>
        <w:rFonts w:hint="default"/>
      </w:rPr>
    </w:lvl>
    <w:lvl w:ilvl="8">
      <w:start w:val="1"/>
      <w:numFmt w:val="decimal"/>
      <w:pStyle w:val="Balk9"/>
      <w:lvlText w:val="%1.%2.%3.%4.%5.%6.%7.%8.%9"/>
      <w:lvlJc w:val="left"/>
      <w:pPr>
        <w:tabs>
          <w:tab w:val="num" w:pos="1584"/>
        </w:tabs>
        <w:ind w:left="1017" w:hanging="113"/>
      </w:pPr>
      <w:rPr>
        <w:rFonts w:hint="default"/>
      </w:rPr>
    </w:lvl>
  </w:abstractNum>
  <w:abstractNum w:abstractNumId="31" w15:restartNumberingAfterBreak="0">
    <w:nsid w:val="58950410"/>
    <w:multiLevelType w:val="hybridMultilevel"/>
    <w:tmpl w:val="FFFFFFFF"/>
    <w:lvl w:ilvl="0" w:tplc="26E81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26E5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5209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084B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FE5A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EC83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5EAA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5E08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445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03A99"/>
    <w:multiLevelType w:val="hybridMultilevel"/>
    <w:tmpl w:val="FFFFFFFF"/>
    <w:lvl w:ilvl="0" w:tplc="84DEA3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B64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A66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5C17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FE89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4CC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0EC0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2CFD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AA2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C6025C"/>
    <w:multiLevelType w:val="hybridMultilevel"/>
    <w:tmpl w:val="FFFFFFFF"/>
    <w:lvl w:ilvl="0" w:tplc="7A463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A692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C0D6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3C68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36BF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FA40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4049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DA4F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2E6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900A35"/>
    <w:multiLevelType w:val="hybridMultilevel"/>
    <w:tmpl w:val="FFFFFFFF"/>
    <w:lvl w:ilvl="0" w:tplc="7E82AF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78C5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7620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FCE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2AD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D61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023E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96A9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E63D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BC0207"/>
    <w:multiLevelType w:val="hybridMultilevel"/>
    <w:tmpl w:val="FFFFFFFF"/>
    <w:lvl w:ilvl="0" w:tplc="F7563D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DC76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D474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2A75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5C3C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E23C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3609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3AA5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1279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ED79E3"/>
    <w:multiLevelType w:val="hybridMultilevel"/>
    <w:tmpl w:val="FFFFFFFF"/>
    <w:lvl w:ilvl="0" w:tplc="7C8CAC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1A14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94A4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5890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D8E1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6A81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56FA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8EC8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D407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C21303"/>
    <w:multiLevelType w:val="hybridMultilevel"/>
    <w:tmpl w:val="FFFFFFFF"/>
    <w:lvl w:ilvl="0" w:tplc="096CB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A68E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14FB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7664F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053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CB6F2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2874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DE3E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873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F57F46"/>
    <w:multiLevelType w:val="hybridMultilevel"/>
    <w:tmpl w:val="FFFFFFFF"/>
    <w:lvl w:ilvl="0" w:tplc="FB26A3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68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23400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C2DE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688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5ECC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8845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E870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083A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EA044E"/>
    <w:multiLevelType w:val="hybridMultilevel"/>
    <w:tmpl w:val="9C5E28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C269C"/>
    <w:multiLevelType w:val="hybridMultilevel"/>
    <w:tmpl w:val="FFFFFFFF"/>
    <w:lvl w:ilvl="0" w:tplc="C5446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062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7C65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18E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D250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4058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04E0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AC0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5E7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7420E7"/>
    <w:multiLevelType w:val="hybridMultilevel"/>
    <w:tmpl w:val="FFFFFFFF"/>
    <w:lvl w:ilvl="0" w:tplc="0636AA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D432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501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F645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E87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28F3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2E88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BED3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E326A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524E71"/>
    <w:multiLevelType w:val="hybridMultilevel"/>
    <w:tmpl w:val="FFFFFFFF"/>
    <w:lvl w:ilvl="0" w:tplc="F7563D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5669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626D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98B4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C621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A6D4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D6B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809C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B0CB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732F62"/>
    <w:multiLevelType w:val="hybridMultilevel"/>
    <w:tmpl w:val="FFFFFFFF"/>
    <w:lvl w:ilvl="0" w:tplc="FF809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A261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BC62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F4CF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C4D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7CBF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74C0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3A0E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6ACE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E4D88"/>
    <w:multiLevelType w:val="multilevel"/>
    <w:tmpl w:val="4C64FB2C"/>
    <w:styleLink w:val="StilNumaralandrlmanahatSymbolsimgeSol0cmAsl"/>
    <w:lvl w:ilvl="0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5" w15:restartNumberingAfterBreak="0">
    <w:nsid w:val="7BCE5007"/>
    <w:multiLevelType w:val="hybridMultilevel"/>
    <w:tmpl w:val="BCA823F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0C129B"/>
    <w:multiLevelType w:val="hybridMultilevel"/>
    <w:tmpl w:val="FFFFFFFF"/>
    <w:lvl w:ilvl="0" w:tplc="1602B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147A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EDEF7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640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21EDD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B82CD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5A5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0E0B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AA76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A73D23"/>
    <w:multiLevelType w:val="hybridMultilevel"/>
    <w:tmpl w:val="FFFFFFFF"/>
    <w:lvl w:ilvl="0" w:tplc="46B86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6A56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0407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E47C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D887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581D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E53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749B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D09F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EC0FCD"/>
    <w:multiLevelType w:val="hybridMultilevel"/>
    <w:tmpl w:val="FFFFFFFF"/>
    <w:lvl w:ilvl="0" w:tplc="D58AB8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CC4E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CC8D6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5AA5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1C6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3064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25D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5229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A8B8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26"/>
  </w:num>
  <w:num w:numId="3">
    <w:abstractNumId w:val="24"/>
  </w:num>
  <w:num w:numId="4">
    <w:abstractNumId w:val="13"/>
  </w:num>
  <w:num w:numId="5">
    <w:abstractNumId w:val="19"/>
  </w:num>
  <w:num w:numId="6">
    <w:abstractNumId w:val="9"/>
  </w:num>
  <w:num w:numId="7">
    <w:abstractNumId w:val="6"/>
  </w:num>
  <w:num w:numId="8">
    <w:abstractNumId w:val="28"/>
  </w:num>
  <w:num w:numId="9">
    <w:abstractNumId w:val="0"/>
  </w:num>
  <w:num w:numId="1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1"/>
  </w:num>
  <w:num w:numId="13">
    <w:abstractNumId w:val="3"/>
  </w:num>
  <w:num w:numId="14">
    <w:abstractNumId w:val="2"/>
  </w:num>
  <w:num w:numId="15">
    <w:abstractNumId w:val="39"/>
  </w:num>
  <w:num w:numId="16">
    <w:abstractNumId w:val="14"/>
  </w:num>
  <w:num w:numId="17">
    <w:abstractNumId w:val="1"/>
  </w:num>
  <w:num w:numId="18">
    <w:abstractNumId w:val="45"/>
  </w:num>
  <w:num w:numId="19">
    <w:abstractNumId w:val="4"/>
  </w:num>
  <w:num w:numId="20">
    <w:abstractNumId w:val="29"/>
  </w:num>
  <w:num w:numId="21">
    <w:abstractNumId w:val="5"/>
  </w:num>
  <w:num w:numId="22">
    <w:abstractNumId w:val="8"/>
  </w:num>
  <w:num w:numId="23">
    <w:abstractNumId w:val="42"/>
  </w:num>
  <w:num w:numId="24">
    <w:abstractNumId w:val="46"/>
  </w:num>
  <w:num w:numId="25">
    <w:abstractNumId w:val="31"/>
  </w:num>
  <w:num w:numId="26">
    <w:abstractNumId w:val="20"/>
  </w:num>
  <w:num w:numId="27">
    <w:abstractNumId w:val="7"/>
  </w:num>
  <w:num w:numId="28">
    <w:abstractNumId w:val="43"/>
  </w:num>
  <w:num w:numId="29">
    <w:abstractNumId w:val="17"/>
  </w:num>
  <w:num w:numId="30">
    <w:abstractNumId w:val="32"/>
  </w:num>
  <w:num w:numId="31">
    <w:abstractNumId w:val="48"/>
  </w:num>
  <w:num w:numId="32">
    <w:abstractNumId w:val="22"/>
  </w:num>
  <w:num w:numId="33">
    <w:abstractNumId w:val="16"/>
  </w:num>
  <w:num w:numId="34">
    <w:abstractNumId w:val="27"/>
  </w:num>
  <w:num w:numId="35">
    <w:abstractNumId w:val="40"/>
  </w:num>
  <w:num w:numId="36">
    <w:abstractNumId w:val="47"/>
  </w:num>
  <w:num w:numId="37">
    <w:abstractNumId w:val="35"/>
  </w:num>
  <w:num w:numId="38">
    <w:abstractNumId w:val="23"/>
  </w:num>
  <w:num w:numId="39">
    <w:abstractNumId w:val="25"/>
  </w:num>
  <w:num w:numId="40">
    <w:abstractNumId w:val="21"/>
  </w:num>
  <w:num w:numId="41">
    <w:abstractNumId w:val="36"/>
  </w:num>
  <w:num w:numId="42">
    <w:abstractNumId w:val="37"/>
  </w:num>
  <w:num w:numId="43">
    <w:abstractNumId w:val="41"/>
  </w:num>
  <w:num w:numId="44">
    <w:abstractNumId w:val="34"/>
  </w:num>
  <w:num w:numId="45">
    <w:abstractNumId w:val="12"/>
  </w:num>
  <w:num w:numId="46">
    <w:abstractNumId w:val="33"/>
  </w:num>
  <w:num w:numId="47">
    <w:abstractNumId w:val="15"/>
  </w:num>
  <w:num w:numId="48">
    <w:abstractNumId w:val="38"/>
  </w:num>
  <w:num w:numId="49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numRestart w:val="eachPage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NzSztLAwNzY2NDZV0lEKTi0uzszPAykwrwUAiP0qKiwAAAA="/>
  </w:docVars>
  <w:rsids>
    <w:rsidRoot w:val="00AE25A2"/>
    <w:rsid w:val="000005F8"/>
    <w:rsid w:val="0000098E"/>
    <w:rsid w:val="000009D7"/>
    <w:rsid w:val="000014BA"/>
    <w:rsid w:val="000018D4"/>
    <w:rsid w:val="00001975"/>
    <w:rsid w:val="00001C81"/>
    <w:rsid w:val="00002231"/>
    <w:rsid w:val="00002DDB"/>
    <w:rsid w:val="00004243"/>
    <w:rsid w:val="00004A30"/>
    <w:rsid w:val="00005291"/>
    <w:rsid w:val="00005732"/>
    <w:rsid w:val="00006943"/>
    <w:rsid w:val="00006ADA"/>
    <w:rsid w:val="00006AF4"/>
    <w:rsid w:val="00006D7A"/>
    <w:rsid w:val="00007911"/>
    <w:rsid w:val="00007AF2"/>
    <w:rsid w:val="00007BA3"/>
    <w:rsid w:val="00007FCC"/>
    <w:rsid w:val="00010742"/>
    <w:rsid w:val="000121C4"/>
    <w:rsid w:val="00012613"/>
    <w:rsid w:val="00012A2F"/>
    <w:rsid w:val="000132F6"/>
    <w:rsid w:val="00013E21"/>
    <w:rsid w:val="000143CD"/>
    <w:rsid w:val="00014B53"/>
    <w:rsid w:val="00014C95"/>
    <w:rsid w:val="00015377"/>
    <w:rsid w:val="00016390"/>
    <w:rsid w:val="000167E0"/>
    <w:rsid w:val="00016D79"/>
    <w:rsid w:val="00016F0A"/>
    <w:rsid w:val="00017B9C"/>
    <w:rsid w:val="00020163"/>
    <w:rsid w:val="000205ED"/>
    <w:rsid w:val="0002067F"/>
    <w:rsid w:val="000207D4"/>
    <w:rsid w:val="0002188A"/>
    <w:rsid w:val="00021A18"/>
    <w:rsid w:val="00022F0E"/>
    <w:rsid w:val="000233B6"/>
    <w:rsid w:val="00023F4D"/>
    <w:rsid w:val="000244C2"/>
    <w:rsid w:val="00025B4B"/>
    <w:rsid w:val="000260E9"/>
    <w:rsid w:val="00026321"/>
    <w:rsid w:val="00026A77"/>
    <w:rsid w:val="00026EC7"/>
    <w:rsid w:val="00027602"/>
    <w:rsid w:val="0003031F"/>
    <w:rsid w:val="00030725"/>
    <w:rsid w:val="00030EBF"/>
    <w:rsid w:val="00031CC7"/>
    <w:rsid w:val="00032158"/>
    <w:rsid w:val="000324DC"/>
    <w:rsid w:val="000326B8"/>
    <w:rsid w:val="00032CC0"/>
    <w:rsid w:val="000346E9"/>
    <w:rsid w:val="00034C1B"/>
    <w:rsid w:val="000351D2"/>
    <w:rsid w:val="0003529B"/>
    <w:rsid w:val="000354CE"/>
    <w:rsid w:val="00035C8C"/>
    <w:rsid w:val="0003670C"/>
    <w:rsid w:val="0003707F"/>
    <w:rsid w:val="00040156"/>
    <w:rsid w:val="000403DA"/>
    <w:rsid w:val="00040FBC"/>
    <w:rsid w:val="00041D00"/>
    <w:rsid w:val="00042683"/>
    <w:rsid w:val="00042F22"/>
    <w:rsid w:val="00044E44"/>
    <w:rsid w:val="0004526A"/>
    <w:rsid w:val="00045403"/>
    <w:rsid w:val="00046096"/>
    <w:rsid w:val="000469E7"/>
    <w:rsid w:val="000474CE"/>
    <w:rsid w:val="0005024C"/>
    <w:rsid w:val="0005098C"/>
    <w:rsid w:val="00050B28"/>
    <w:rsid w:val="000510D8"/>
    <w:rsid w:val="00051668"/>
    <w:rsid w:val="00051B4A"/>
    <w:rsid w:val="00052837"/>
    <w:rsid w:val="00052851"/>
    <w:rsid w:val="00052FB7"/>
    <w:rsid w:val="000539AE"/>
    <w:rsid w:val="000539CD"/>
    <w:rsid w:val="000547FD"/>
    <w:rsid w:val="0005502D"/>
    <w:rsid w:val="000550C3"/>
    <w:rsid w:val="00055B8B"/>
    <w:rsid w:val="00055F79"/>
    <w:rsid w:val="000562EA"/>
    <w:rsid w:val="00057162"/>
    <w:rsid w:val="00057656"/>
    <w:rsid w:val="0006041D"/>
    <w:rsid w:val="00061BB2"/>
    <w:rsid w:val="00061EC4"/>
    <w:rsid w:val="00063626"/>
    <w:rsid w:val="00063DDD"/>
    <w:rsid w:val="000641DD"/>
    <w:rsid w:val="000643B6"/>
    <w:rsid w:val="000643E1"/>
    <w:rsid w:val="000649D0"/>
    <w:rsid w:val="00064E6C"/>
    <w:rsid w:val="000650F6"/>
    <w:rsid w:val="00065544"/>
    <w:rsid w:val="000655C7"/>
    <w:rsid w:val="000657E8"/>
    <w:rsid w:val="00066776"/>
    <w:rsid w:val="00066A6A"/>
    <w:rsid w:val="00066C74"/>
    <w:rsid w:val="00066EB5"/>
    <w:rsid w:val="0006710B"/>
    <w:rsid w:val="00067599"/>
    <w:rsid w:val="00067F6F"/>
    <w:rsid w:val="00070893"/>
    <w:rsid w:val="00071337"/>
    <w:rsid w:val="000717EF"/>
    <w:rsid w:val="000730D9"/>
    <w:rsid w:val="000744D9"/>
    <w:rsid w:val="00074C25"/>
    <w:rsid w:val="00075CD2"/>
    <w:rsid w:val="00076391"/>
    <w:rsid w:val="00077A48"/>
    <w:rsid w:val="000808E0"/>
    <w:rsid w:val="00080B0D"/>
    <w:rsid w:val="00080D4B"/>
    <w:rsid w:val="00080EC3"/>
    <w:rsid w:val="000812AD"/>
    <w:rsid w:val="00082171"/>
    <w:rsid w:val="00082458"/>
    <w:rsid w:val="0008318C"/>
    <w:rsid w:val="00083DD8"/>
    <w:rsid w:val="000846DE"/>
    <w:rsid w:val="00084DE2"/>
    <w:rsid w:val="00086677"/>
    <w:rsid w:val="00087116"/>
    <w:rsid w:val="00087263"/>
    <w:rsid w:val="00087D09"/>
    <w:rsid w:val="00087DE2"/>
    <w:rsid w:val="00090CF6"/>
    <w:rsid w:val="00091BB9"/>
    <w:rsid w:val="0009330A"/>
    <w:rsid w:val="0009395E"/>
    <w:rsid w:val="000949D5"/>
    <w:rsid w:val="00094D90"/>
    <w:rsid w:val="0009505C"/>
    <w:rsid w:val="0009511C"/>
    <w:rsid w:val="0009555F"/>
    <w:rsid w:val="00095C27"/>
    <w:rsid w:val="00095E10"/>
    <w:rsid w:val="000960FA"/>
    <w:rsid w:val="00096819"/>
    <w:rsid w:val="00097425"/>
    <w:rsid w:val="000A04C7"/>
    <w:rsid w:val="000A0860"/>
    <w:rsid w:val="000A0B6D"/>
    <w:rsid w:val="000A10C6"/>
    <w:rsid w:val="000A191E"/>
    <w:rsid w:val="000A1D0E"/>
    <w:rsid w:val="000A230D"/>
    <w:rsid w:val="000A36DF"/>
    <w:rsid w:val="000A37C3"/>
    <w:rsid w:val="000A3C85"/>
    <w:rsid w:val="000A5774"/>
    <w:rsid w:val="000A6BEB"/>
    <w:rsid w:val="000A6CE6"/>
    <w:rsid w:val="000A7549"/>
    <w:rsid w:val="000A75E5"/>
    <w:rsid w:val="000A7B65"/>
    <w:rsid w:val="000A7DAB"/>
    <w:rsid w:val="000A7F6F"/>
    <w:rsid w:val="000B02DF"/>
    <w:rsid w:val="000B0A16"/>
    <w:rsid w:val="000B1472"/>
    <w:rsid w:val="000B1799"/>
    <w:rsid w:val="000B25AE"/>
    <w:rsid w:val="000B2D3B"/>
    <w:rsid w:val="000B2EEA"/>
    <w:rsid w:val="000B3721"/>
    <w:rsid w:val="000B3B87"/>
    <w:rsid w:val="000B3C93"/>
    <w:rsid w:val="000B449A"/>
    <w:rsid w:val="000B451F"/>
    <w:rsid w:val="000B4577"/>
    <w:rsid w:val="000B57DF"/>
    <w:rsid w:val="000B5A7C"/>
    <w:rsid w:val="000B61DE"/>
    <w:rsid w:val="000B7264"/>
    <w:rsid w:val="000B7385"/>
    <w:rsid w:val="000B7C17"/>
    <w:rsid w:val="000B7E0F"/>
    <w:rsid w:val="000B7F9C"/>
    <w:rsid w:val="000B7FC8"/>
    <w:rsid w:val="000C09D5"/>
    <w:rsid w:val="000C0E46"/>
    <w:rsid w:val="000C2040"/>
    <w:rsid w:val="000C20B9"/>
    <w:rsid w:val="000C28EE"/>
    <w:rsid w:val="000C2952"/>
    <w:rsid w:val="000C386F"/>
    <w:rsid w:val="000C3DA3"/>
    <w:rsid w:val="000C4AD6"/>
    <w:rsid w:val="000C4C9C"/>
    <w:rsid w:val="000C4CDC"/>
    <w:rsid w:val="000C4DF7"/>
    <w:rsid w:val="000C50C6"/>
    <w:rsid w:val="000C5274"/>
    <w:rsid w:val="000C77C1"/>
    <w:rsid w:val="000C782C"/>
    <w:rsid w:val="000C789B"/>
    <w:rsid w:val="000C7B0E"/>
    <w:rsid w:val="000D05A8"/>
    <w:rsid w:val="000D0BFA"/>
    <w:rsid w:val="000D16E7"/>
    <w:rsid w:val="000D1706"/>
    <w:rsid w:val="000D2499"/>
    <w:rsid w:val="000D30A4"/>
    <w:rsid w:val="000D30F9"/>
    <w:rsid w:val="000D33D6"/>
    <w:rsid w:val="000D3C2D"/>
    <w:rsid w:val="000D3EB6"/>
    <w:rsid w:val="000D4859"/>
    <w:rsid w:val="000D4E5A"/>
    <w:rsid w:val="000D4E68"/>
    <w:rsid w:val="000D53C6"/>
    <w:rsid w:val="000D5426"/>
    <w:rsid w:val="000D59E7"/>
    <w:rsid w:val="000D59F9"/>
    <w:rsid w:val="000D5FD9"/>
    <w:rsid w:val="000D62D7"/>
    <w:rsid w:val="000D6384"/>
    <w:rsid w:val="000D7C6F"/>
    <w:rsid w:val="000D7CBD"/>
    <w:rsid w:val="000D7D7B"/>
    <w:rsid w:val="000E0442"/>
    <w:rsid w:val="000E10F6"/>
    <w:rsid w:val="000E1770"/>
    <w:rsid w:val="000E1B61"/>
    <w:rsid w:val="000E1DD1"/>
    <w:rsid w:val="000E1DFA"/>
    <w:rsid w:val="000E4031"/>
    <w:rsid w:val="000E48F6"/>
    <w:rsid w:val="000E518C"/>
    <w:rsid w:val="000E7B60"/>
    <w:rsid w:val="000E7EA9"/>
    <w:rsid w:val="000F0378"/>
    <w:rsid w:val="000F0411"/>
    <w:rsid w:val="000F0A75"/>
    <w:rsid w:val="000F23B6"/>
    <w:rsid w:val="000F2B5A"/>
    <w:rsid w:val="000F3375"/>
    <w:rsid w:val="000F553C"/>
    <w:rsid w:val="000F5708"/>
    <w:rsid w:val="000F5C0E"/>
    <w:rsid w:val="000F612F"/>
    <w:rsid w:val="000F6876"/>
    <w:rsid w:val="000F7670"/>
    <w:rsid w:val="000F7E59"/>
    <w:rsid w:val="0010020A"/>
    <w:rsid w:val="00100426"/>
    <w:rsid w:val="001009D8"/>
    <w:rsid w:val="00100EF8"/>
    <w:rsid w:val="00101829"/>
    <w:rsid w:val="001018EE"/>
    <w:rsid w:val="001019DD"/>
    <w:rsid w:val="00101ABA"/>
    <w:rsid w:val="00101D0F"/>
    <w:rsid w:val="00101D93"/>
    <w:rsid w:val="00102638"/>
    <w:rsid w:val="00102CC6"/>
    <w:rsid w:val="00103028"/>
    <w:rsid w:val="0010419E"/>
    <w:rsid w:val="001044AF"/>
    <w:rsid w:val="0010461A"/>
    <w:rsid w:val="001047BA"/>
    <w:rsid w:val="001047F8"/>
    <w:rsid w:val="0010483B"/>
    <w:rsid w:val="00104A08"/>
    <w:rsid w:val="0010514E"/>
    <w:rsid w:val="00105EC8"/>
    <w:rsid w:val="00105F99"/>
    <w:rsid w:val="001063FB"/>
    <w:rsid w:val="00106AD5"/>
    <w:rsid w:val="001070AC"/>
    <w:rsid w:val="00107608"/>
    <w:rsid w:val="001076D5"/>
    <w:rsid w:val="001079E5"/>
    <w:rsid w:val="00107B85"/>
    <w:rsid w:val="00110423"/>
    <w:rsid w:val="0011121F"/>
    <w:rsid w:val="0011150E"/>
    <w:rsid w:val="00111661"/>
    <w:rsid w:val="00111A8C"/>
    <w:rsid w:val="00111D3C"/>
    <w:rsid w:val="00112261"/>
    <w:rsid w:val="00112439"/>
    <w:rsid w:val="00112493"/>
    <w:rsid w:val="00113A63"/>
    <w:rsid w:val="00113DF8"/>
    <w:rsid w:val="001147EA"/>
    <w:rsid w:val="00114992"/>
    <w:rsid w:val="00114E7E"/>
    <w:rsid w:val="00114ED2"/>
    <w:rsid w:val="001154B7"/>
    <w:rsid w:val="001160A3"/>
    <w:rsid w:val="001175DE"/>
    <w:rsid w:val="0011777B"/>
    <w:rsid w:val="001201B4"/>
    <w:rsid w:val="001202DF"/>
    <w:rsid w:val="00120493"/>
    <w:rsid w:val="00121FB6"/>
    <w:rsid w:val="0012238F"/>
    <w:rsid w:val="001229AE"/>
    <w:rsid w:val="001234F6"/>
    <w:rsid w:val="0012374C"/>
    <w:rsid w:val="00123A1C"/>
    <w:rsid w:val="00124345"/>
    <w:rsid w:val="0012441B"/>
    <w:rsid w:val="0012525E"/>
    <w:rsid w:val="0012660E"/>
    <w:rsid w:val="00126D41"/>
    <w:rsid w:val="00127FD8"/>
    <w:rsid w:val="00130ED8"/>
    <w:rsid w:val="00131D35"/>
    <w:rsid w:val="00131F12"/>
    <w:rsid w:val="00133A75"/>
    <w:rsid w:val="00133CFE"/>
    <w:rsid w:val="001349C2"/>
    <w:rsid w:val="00135AC7"/>
    <w:rsid w:val="00135FEB"/>
    <w:rsid w:val="001360C1"/>
    <w:rsid w:val="001361E6"/>
    <w:rsid w:val="00136447"/>
    <w:rsid w:val="00136910"/>
    <w:rsid w:val="0013724A"/>
    <w:rsid w:val="00137B0D"/>
    <w:rsid w:val="001403EC"/>
    <w:rsid w:val="00141636"/>
    <w:rsid w:val="001419F6"/>
    <w:rsid w:val="00141A96"/>
    <w:rsid w:val="0014262A"/>
    <w:rsid w:val="0014299F"/>
    <w:rsid w:val="00142DD2"/>
    <w:rsid w:val="00142F37"/>
    <w:rsid w:val="00144B18"/>
    <w:rsid w:val="00144C6C"/>
    <w:rsid w:val="00144D45"/>
    <w:rsid w:val="00146473"/>
    <w:rsid w:val="00146BA6"/>
    <w:rsid w:val="0014744D"/>
    <w:rsid w:val="001479B3"/>
    <w:rsid w:val="00147AB5"/>
    <w:rsid w:val="00147F27"/>
    <w:rsid w:val="001500D5"/>
    <w:rsid w:val="00150A79"/>
    <w:rsid w:val="001513FA"/>
    <w:rsid w:val="001515C1"/>
    <w:rsid w:val="00151C62"/>
    <w:rsid w:val="00152DBA"/>
    <w:rsid w:val="0015460E"/>
    <w:rsid w:val="00154D00"/>
    <w:rsid w:val="001557D5"/>
    <w:rsid w:val="00156A50"/>
    <w:rsid w:val="00156DE3"/>
    <w:rsid w:val="00156EAB"/>
    <w:rsid w:val="0015783F"/>
    <w:rsid w:val="00157CEC"/>
    <w:rsid w:val="00157FF1"/>
    <w:rsid w:val="00161AA2"/>
    <w:rsid w:val="001620A3"/>
    <w:rsid w:val="00162512"/>
    <w:rsid w:val="0016319A"/>
    <w:rsid w:val="0016378B"/>
    <w:rsid w:val="001639B8"/>
    <w:rsid w:val="00164320"/>
    <w:rsid w:val="001648E9"/>
    <w:rsid w:val="0016555E"/>
    <w:rsid w:val="00165C6E"/>
    <w:rsid w:val="00166544"/>
    <w:rsid w:val="0016663E"/>
    <w:rsid w:val="00167B0B"/>
    <w:rsid w:val="00167E17"/>
    <w:rsid w:val="00170E66"/>
    <w:rsid w:val="00171009"/>
    <w:rsid w:val="00171467"/>
    <w:rsid w:val="00172D50"/>
    <w:rsid w:val="00172FFD"/>
    <w:rsid w:val="00173CF1"/>
    <w:rsid w:val="00173F2E"/>
    <w:rsid w:val="00174470"/>
    <w:rsid w:val="0017526F"/>
    <w:rsid w:val="001755F5"/>
    <w:rsid w:val="00176405"/>
    <w:rsid w:val="001765BF"/>
    <w:rsid w:val="0017686B"/>
    <w:rsid w:val="001774E2"/>
    <w:rsid w:val="0018005A"/>
    <w:rsid w:val="00180577"/>
    <w:rsid w:val="00180587"/>
    <w:rsid w:val="00180DFE"/>
    <w:rsid w:val="00180E3B"/>
    <w:rsid w:val="001814A3"/>
    <w:rsid w:val="00182821"/>
    <w:rsid w:val="001833D8"/>
    <w:rsid w:val="001833E1"/>
    <w:rsid w:val="00183465"/>
    <w:rsid w:val="00184069"/>
    <w:rsid w:val="00184ABB"/>
    <w:rsid w:val="00184C3D"/>
    <w:rsid w:val="00185352"/>
    <w:rsid w:val="00185BA4"/>
    <w:rsid w:val="00185E81"/>
    <w:rsid w:val="00186B73"/>
    <w:rsid w:val="00186D64"/>
    <w:rsid w:val="00187101"/>
    <w:rsid w:val="001871C1"/>
    <w:rsid w:val="00187D75"/>
    <w:rsid w:val="0019059D"/>
    <w:rsid w:val="00191463"/>
    <w:rsid w:val="00191E10"/>
    <w:rsid w:val="001927A0"/>
    <w:rsid w:val="00192AA5"/>
    <w:rsid w:val="00192AE4"/>
    <w:rsid w:val="0019314D"/>
    <w:rsid w:val="00194693"/>
    <w:rsid w:val="00194D82"/>
    <w:rsid w:val="0019593D"/>
    <w:rsid w:val="00195F29"/>
    <w:rsid w:val="0019683C"/>
    <w:rsid w:val="00196B3A"/>
    <w:rsid w:val="00196D62"/>
    <w:rsid w:val="001970F1"/>
    <w:rsid w:val="0019730C"/>
    <w:rsid w:val="00197745"/>
    <w:rsid w:val="001A035D"/>
    <w:rsid w:val="001A0964"/>
    <w:rsid w:val="001A0F55"/>
    <w:rsid w:val="001A11F5"/>
    <w:rsid w:val="001A1EA3"/>
    <w:rsid w:val="001A2D83"/>
    <w:rsid w:val="001A304F"/>
    <w:rsid w:val="001A30E7"/>
    <w:rsid w:val="001A44E9"/>
    <w:rsid w:val="001A4B56"/>
    <w:rsid w:val="001A73FB"/>
    <w:rsid w:val="001A75EC"/>
    <w:rsid w:val="001A778A"/>
    <w:rsid w:val="001A77FE"/>
    <w:rsid w:val="001B0FBA"/>
    <w:rsid w:val="001B123A"/>
    <w:rsid w:val="001B133C"/>
    <w:rsid w:val="001B23D3"/>
    <w:rsid w:val="001B27D5"/>
    <w:rsid w:val="001B2B1C"/>
    <w:rsid w:val="001B32C2"/>
    <w:rsid w:val="001B3C4B"/>
    <w:rsid w:val="001B4525"/>
    <w:rsid w:val="001B4BB4"/>
    <w:rsid w:val="001B6298"/>
    <w:rsid w:val="001B66D9"/>
    <w:rsid w:val="001B6C19"/>
    <w:rsid w:val="001B6EC5"/>
    <w:rsid w:val="001B704F"/>
    <w:rsid w:val="001B725D"/>
    <w:rsid w:val="001B767C"/>
    <w:rsid w:val="001C0F71"/>
    <w:rsid w:val="001C118A"/>
    <w:rsid w:val="001C136F"/>
    <w:rsid w:val="001C26B9"/>
    <w:rsid w:val="001C281B"/>
    <w:rsid w:val="001C3062"/>
    <w:rsid w:val="001C39D9"/>
    <w:rsid w:val="001C3CEA"/>
    <w:rsid w:val="001C4757"/>
    <w:rsid w:val="001C5419"/>
    <w:rsid w:val="001C5D28"/>
    <w:rsid w:val="001C5E37"/>
    <w:rsid w:val="001C676D"/>
    <w:rsid w:val="001C69F4"/>
    <w:rsid w:val="001C6CED"/>
    <w:rsid w:val="001C6D03"/>
    <w:rsid w:val="001C7A4E"/>
    <w:rsid w:val="001C7B29"/>
    <w:rsid w:val="001C7E6A"/>
    <w:rsid w:val="001D0938"/>
    <w:rsid w:val="001D09A7"/>
    <w:rsid w:val="001D0A8D"/>
    <w:rsid w:val="001D0B23"/>
    <w:rsid w:val="001D0EB0"/>
    <w:rsid w:val="001D15D7"/>
    <w:rsid w:val="001D1631"/>
    <w:rsid w:val="001D1B51"/>
    <w:rsid w:val="001D1D4B"/>
    <w:rsid w:val="001D1FAD"/>
    <w:rsid w:val="001D2135"/>
    <w:rsid w:val="001D2CFA"/>
    <w:rsid w:val="001D3685"/>
    <w:rsid w:val="001D3C99"/>
    <w:rsid w:val="001D5054"/>
    <w:rsid w:val="001D5217"/>
    <w:rsid w:val="001D587F"/>
    <w:rsid w:val="001D646A"/>
    <w:rsid w:val="001D675D"/>
    <w:rsid w:val="001D7C64"/>
    <w:rsid w:val="001E0AB5"/>
    <w:rsid w:val="001E1816"/>
    <w:rsid w:val="001E1F1B"/>
    <w:rsid w:val="001E2B0E"/>
    <w:rsid w:val="001E2E44"/>
    <w:rsid w:val="001E30B6"/>
    <w:rsid w:val="001E5343"/>
    <w:rsid w:val="001E5444"/>
    <w:rsid w:val="001E5737"/>
    <w:rsid w:val="001E7053"/>
    <w:rsid w:val="001E716D"/>
    <w:rsid w:val="001E773F"/>
    <w:rsid w:val="001E79AD"/>
    <w:rsid w:val="001E7E65"/>
    <w:rsid w:val="001F1332"/>
    <w:rsid w:val="001F1449"/>
    <w:rsid w:val="001F2C94"/>
    <w:rsid w:val="001F2EC9"/>
    <w:rsid w:val="001F2F65"/>
    <w:rsid w:val="001F38F3"/>
    <w:rsid w:val="001F41BE"/>
    <w:rsid w:val="001F42EC"/>
    <w:rsid w:val="001F4C93"/>
    <w:rsid w:val="001F4F3F"/>
    <w:rsid w:val="001F51BF"/>
    <w:rsid w:val="001F6100"/>
    <w:rsid w:val="001F6A1A"/>
    <w:rsid w:val="001F7A6D"/>
    <w:rsid w:val="00201002"/>
    <w:rsid w:val="002016FC"/>
    <w:rsid w:val="0020175D"/>
    <w:rsid w:val="00201D6B"/>
    <w:rsid w:val="00202467"/>
    <w:rsid w:val="00202B43"/>
    <w:rsid w:val="00203786"/>
    <w:rsid w:val="00204C3A"/>
    <w:rsid w:val="002058F6"/>
    <w:rsid w:val="002059F4"/>
    <w:rsid w:val="00205A13"/>
    <w:rsid w:val="00205E8F"/>
    <w:rsid w:val="002062BA"/>
    <w:rsid w:val="002067AC"/>
    <w:rsid w:val="00206A4F"/>
    <w:rsid w:val="0020721F"/>
    <w:rsid w:val="00207376"/>
    <w:rsid w:val="00207D5F"/>
    <w:rsid w:val="002100EA"/>
    <w:rsid w:val="0021014E"/>
    <w:rsid w:val="002114E9"/>
    <w:rsid w:val="00211680"/>
    <w:rsid w:val="0021213F"/>
    <w:rsid w:val="00212961"/>
    <w:rsid w:val="002129DC"/>
    <w:rsid w:val="00212ADC"/>
    <w:rsid w:val="00212F4C"/>
    <w:rsid w:val="002136AF"/>
    <w:rsid w:val="00213C02"/>
    <w:rsid w:val="0021453C"/>
    <w:rsid w:val="00214A1D"/>
    <w:rsid w:val="00214D56"/>
    <w:rsid w:val="00214EAA"/>
    <w:rsid w:val="00214F4E"/>
    <w:rsid w:val="00215AA6"/>
    <w:rsid w:val="00216437"/>
    <w:rsid w:val="00216524"/>
    <w:rsid w:val="00217568"/>
    <w:rsid w:val="00217ABA"/>
    <w:rsid w:val="00220F6C"/>
    <w:rsid w:val="00221759"/>
    <w:rsid w:val="00221A69"/>
    <w:rsid w:val="00221C9A"/>
    <w:rsid w:val="002220E6"/>
    <w:rsid w:val="00222A83"/>
    <w:rsid w:val="00222D71"/>
    <w:rsid w:val="00223A84"/>
    <w:rsid w:val="00223E8F"/>
    <w:rsid w:val="002248CD"/>
    <w:rsid w:val="0022525A"/>
    <w:rsid w:val="00225B62"/>
    <w:rsid w:val="00226450"/>
    <w:rsid w:val="002265F8"/>
    <w:rsid w:val="002267D6"/>
    <w:rsid w:val="00230804"/>
    <w:rsid w:val="00230CF7"/>
    <w:rsid w:val="00231C53"/>
    <w:rsid w:val="00231E5F"/>
    <w:rsid w:val="002324AD"/>
    <w:rsid w:val="00233BD1"/>
    <w:rsid w:val="002347C0"/>
    <w:rsid w:val="00234B7C"/>
    <w:rsid w:val="00234DB0"/>
    <w:rsid w:val="0023687E"/>
    <w:rsid w:val="0023779E"/>
    <w:rsid w:val="00240619"/>
    <w:rsid w:val="002418A2"/>
    <w:rsid w:val="00241B4A"/>
    <w:rsid w:val="00242AE5"/>
    <w:rsid w:val="002431D0"/>
    <w:rsid w:val="00243304"/>
    <w:rsid w:val="00243618"/>
    <w:rsid w:val="00243F35"/>
    <w:rsid w:val="00244693"/>
    <w:rsid w:val="00244A4D"/>
    <w:rsid w:val="00245CF6"/>
    <w:rsid w:val="0024634B"/>
    <w:rsid w:val="0024634E"/>
    <w:rsid w:val="002463BB"/>
    <w:rsid w:val="002471B3"/>
    <w:rsid w:val="00247361"/>
    <w:rsid w:val="002473F4"/>
    <w:rsid w:val="002474AF"/>
    <w:rsid w:val="0024799C"/>
    <w:rsid w:val="00247C26"/>
    <w:rsid w:val="00247EFC"/>
    <w:rsid w:val="00250581"/>
    <w:rsid w:val="002505E0"/>
    <w:rsid w:val="00251095"/>
    <w:rsid w:val="00251FBA"/>
    <w:rsid w:val="002522C6"/>
    <w:rsid w:val="002522CA"/>
    <w:rsid w:val="00252A17"/>
    <w:rsid w:val="00253A3B"/>
    <w:rsid w:val="002543DE"/>
    <w:rsid w:val="0025560B"/>
    <w:rsid w:val="00255856"/>
    <w:rsid w:val="0025589D"/>
    <w:rsid w:val="00256C3F"/>
    <w:rsid w:val="00257107"/>
    <w:rsid w:val="0025758C"/>
    <w:rsid w:val="00257D0D"/>
    <w:rsid w:val="0026130B"/>
    <w:rsid w:val="0026136A"/>
    <w:rsid w:val="0026166E"/>
    <w:rsid w:val="00261A61"/>
    <w:rsid w:val="00262268"/>
    <w:rsid w:val="0026271E"/>
    <w:rsid w:val="0026274A"/>
    <w:rsid w:val="002632A2"/>
    <w:rsid w:val="00263CAF"/>
    <w:rsid w:val="00263CF2"/>
    <w:rsid w:val="00263EEF"/>
    <w:rsid w:val="00264409"/>
    <w:rsid w:val="002644A2"/>
    <w:rsid w:val="00264BAC"/>
    <w:rsid w:val="0026675D"/>
    <w:rsid w:val="0026759D"/>
    <w:rsid w:val="00267A92"/>
    <w:rsid w:val="00267E8B"/>
    <w:rsid w:val="00270178"/>
    <w:rsid w:val="00270182"/>
    <w:rsid w:val="00270B64"/>
    <w:rsid w:val="00271DFA"/>
    <w:rsid w:val="0027212C"/>
    <w:rsid w:val="00273A40"/>
    <w:rsid w:val="002747F6"/>
    <w:rsid w:val="00274882"/>
    <w:rsid w:val="00274ABA"/>
    <w:rsid w:val="00276614"/>
    <w:rsid w:val="002767B0"/>
    <w:rsid w:val="00277DB7"/>
    <w:rsid w:val="00280B3A"/>
    <w:rsid w:val="00281264"/>
    <w:rsid w:val="002822FC"/>
    <w:rsid w:val="0028231F"/>
    <w:rsid w:val="00282706"/>
    <w:rsid w:val="002836BC"/>
    <w:rsid w:val="002849BF"/>
    <w:rsid w:val="00284A05"/>
    <w:rsid w:val="0028582C"/>
    <w:rsid w:val="00286904"/>
    <w:rsid w:val="00287F78"/>
    <w:rsid w:val="0029030B"/>
    <w:rsid w:val="00290A44"/>
    <w:rsid w:val="00290C94"/>
    <w:rsid w:val="00290D1B"/>
    <w:rsid w:val="00290F61"/>
    <w:rsid w:val="00291478"/>
    <w:rsid w:val="002914F6"/>
    <w:rsid w:val="00291F50"/>
    <w:rsid w:val="002936DA"/>
    <w:rsid w:val="00294739"/>
    <w:rsid w:val="002948FF"/>
    <w:rsid w:val="00294AEE"/>
    <w:rsid w:val="0029518F"/>
    <w:rsid w:val="00295E77"/>
    <w:rsid w:val="002968A1"/>
    <w:rsid w:val="002976B5"/>
    <w:rsid w:val="00297944"/>
    <w:rsid w:val="00297ED9"/>
    <w:rsid w:val="002A079C"/>
    <w:rsid w:val="002A0A13"/>
    <w:rsid w:val="002A174A"/>
    <w:rsid w:val="002A1E95"/>
    <w:rsid w:val="002A1F1A"/>
    <w:rsid w:val="002A26F2"/>
    <w:rsid w:val="002A274B"/>
    <w:rsid w:val="002A2B70"/>
    <w:rsid w:val="002A3670"/>
    <w:rsid w:val="002A3BAC"/>
    <w:rsid w:val="002A49DF"/>
    <w:rsid w:val="002A56AB"/>
    <w:rsid w:val="002A5799"/>
    <w:rsid w:val="002A61B9"/>
    <w:rsid w:val="002A6315"/>
    <w:rsid w:val="002A66DB"/>
    <w:rsid w:val="002A6E8D"/>
    <w:rsid w:val="002A6F00"/>
    <w:rsid w:val="002A785B"/>
    <w:rsid w:val="002A7DED"/>
    <w:rsid w:val="002B0135"/>
    <w:rsid w:val="002B0485"/>
    <w:rsid w:val="002B06A9"/>
    <w:rsid w:val="002B085F"/>
    <w:rsid w:val="002B1DA9"/>
    <w:rsid w:val="002B1E3F"/>
    <w:rsid w:val="002B1F60"/>
    <w:rsid w:val="002B2CA0"/>
    <w:rsid w:val="002B34C8"/>
    <w:rsid w:val="002B4F07"/>
    <w:rsid w:val="002B5901"/>
    <w:rsid w:val="002B5F2B"/>
    <w:rsid w:val="002B7E13"/>
    <w:rsid w:val="002C00F5"/>
    <w:rsid w:val="002C0123"/>
    <w:rsid w:val="002C033F"/>
    <w:rsid w:val="002C0410"/>
    <w:rsid w:val="002C0DD0"/>
    <w:rsid w:val="002C114C"/>
    <w:rsid w:val="002C2037"/>
    <w:rsid w:val="002C229E"/>
    <w:rsid w:val="002C33DA"/>
    <w:rsid w:val="002C3513"/>
    <w:rsid w:val="002C4063"/>
    <w:rsid w:val="002C4C84"/>
    <w:rsid w:val="002C5607"/>
    <w:rsid w:val="002C609A"/>
    <w:rsid w:val="002C6AC2"/>
    <w:rsid w:val="002C6C86"/>
    <w:rsid w:val="002C7310"/>
    <w:rsid w:val="002C756D"/>
    <w:rsid w:val="002C7C3C"/>
    <w:rsid w:val="002C7CC4"/>
    <w:rsid w:val="002D0F51"/>
    <w:rsid w:val="002D102A"/>
    <w:rsid w:val="002D1D5D"/>
    <w:rsid w:val="002D28BA"/>
    <w:rsid w:val="002D2913"/>
    <w:rsid w:val="002D2D82"/>
    <w:rsid w:val="002D32E7"/>
    <w:rsid w:val="002D4B12"/>
    <w:rsid w:val="002D4F99"/>
    <w:rsid w:val="002D50E6"/>
    <w:rsid w:val="002D7B57"/>
    <w:rsid w:val="002E02E0"/>
    <w:rsid w:val="002E09F7"/>
    <w:rsid w:val="002E0A70"/>
    <w:rsid w:val="002E1181"/>
    <w:rsid w:val="002E2086"/>
    <w:rsid w:val="002E33AF"/>
    <w:rsid w:val="002E35BE"/>
    <w:rsid w:val="002E35E6"/>
    <w:rsid w:val="002E5993"/>
    <w:rsid w:val="002E5C7B"/>
    <w:rsid w:val="002E5EB2"/>
    <w:rsid w:val="002E5F70"/>
    <w:rsid w:val="002E65F3"/>
    <w:rsid w:val="002E66C0"/>
    <w:rsid w:val="002E70AE"/>
    <w:rsid w:val="002E74DE"/>
    <w:rsid w:val="002E7879"/>
    <w:rsid w:val="002F00CE"/>
    <w:rsid w:val="002F040F"/>
    <w:rsid w:val="002F08FA"/>
    <w:rsid w:val="002F1492"/>
    <w:rsid w:val="002F230E"/>
    <w:rsid w:val="002F24D4"/>
    <w:rsid w:val="002F2DD9"/>
    <w:rsid w:val="002F2E92"/>
    <w:rsid w:val="002F47E7"/>
    <w:rsid w:val="002F53F5"/>
    <w:rsid w:val="002F5426"/>
    <w:rsid w:val="002F5E57"/>
    <w:rsid w:val="002F5F50"/>
    <w:rsid w:val="002F6274"/>
    <w:rsid w:val="002F6C47"/>
    <w:rsid w:val="002F70EF"/>
    <w:rsid w:val="002F78D9"/>
    <w:rsid w:val="00300C4F"/>
    <w:rsid w:val="0030102F"/>
    <w:rsid w:val="00301191"/>
    <w:rsid w:val="0030126C"/>
    <w:rsid w:val="00301C80"/>
    <w:rsid w:val="00301FFA"/>
    <w:rsid w:val="00302283"/>
    <w:rsid w:val="00302476"/>
    <w:rsid w:val="00303CA8"/>
    <w:rsid w:val="00303FB5"/>
    <w:rsid w:val="00305593"/>
    <w:rsid w:val="003058EF"/>
    <w:rsid w:val="00306294"/>
    <w:rsid w:val="003065E8"/>
    <w:rsid w:val="00306F8E"/>
    <w:rsid w:val="0030704F"/>
    <w:rsid w:val="00307C17"/>
    <w:rsid w:val="00310F4B"/>
    <w:rsid w:val="00311444"/>
    <w:rsid w:val="003118D0"/>
    <w:rsid w:val="0031344B"/>
    <w:rsid w:val="00313635"/>
    <w:rsid w:val="003139BE"/>
    <w:rsid w:val="00314C54"/>
    <w:rsid w:val="003152E3"/>
    <w:rsid w:val="00316746"/>
    <w:rsid w:val="0031707E"/>
    <w:rsid w:val="0031737F"/>
    <w:rsid w:val="00317DF9"/>
    <w:rsid w:val="0032022F"/>
    <w:rsid w:val="003211A6"/>
    <w:rsid w:val="0032320A"/>
    <w:rsid w:val="003236DF"/>
    <w:rsid w:val="00323C24"/>
    <w:rsid w:val="00323E37"/>
    <w:rsid w:val="003240E1"/>
    <w:rsid w:val="00324C39"/>
    <w:rsid w:val="0032526B"/>
    <w:rsid w:val="0032647C"/>
    <w:rsid w:val="00326C82"/>
    <w:rsid w:val="00326CBE"/>
    <w:rsid w:val="003274B9"/>
    <w:rsid w:val="003276BB"/>
    <w:rsid w:val="00327A3C"/>
    <w:rsid w:val="00327AD3"/>
    <w:rsid w:val="003307DF"/>
    <w:rsid w:val="00330FF8"/>
    <w:rsid w:val="00331AC3"/>
    <w:rsid w:val="00331F17"/>
    <w:rsid w:val="00332014"/>
    <w:rsid w:val="003326CD"/>
    <w:rsid w:val="00332932"/>
    <w:rsid w:val="00332D75"/>
    <w:rsid w:val="003339E2"/>
    <w:rsid w:val="00333AA7"/>
    <w:rsid w:val="00334678"/>
    <w:rsid w:val="0033479F"/>
    <w:rsid w:val="00336B0C"/>
    <w:rsid w:val="00337663"/>
    <w:rsid w:val="00337FF9"/>
    <w:rsid w:val="00341267"/>
    <w:rsid w:val="0034132C"/>
    <w:rsid w:val="0034136C"/>
    <w:rsid w:val="0034160A"/>
    <w:rsid w:val="00341739"/>
    <w:rsid w:val="0034210E"/>
    <w:rsid w:val="00342239"/>
    <w:rsid w:val="00342467"/>
    <w:rsid w:val="00342523"/>
    <w:rsid w:val="00342BF1"/>
    <w:rsid w:val="00342C28"/>
    <w:rsid w:val="0034347A"/>
    <w:rsid w:val="0034465C"/>
    <w:rsid w:val="003459E6"/>
    <w:rsid w:val="003471CA"/>
    <w:rsid w:val="003471FF"/>
    <w:rsid w:val="00347729"/>
    <w:rsid w:val="0034790F"/>
    <w:rsid w:val="003504D1"/>
    <w:rsid w:val="00351ACD"/>
    <w:rsid w:val="00352DEA"/>
    <w:rsid w:val="00352EC6"/>
    <w:rsid w:val="003530C1"/>
    <w:rsid w:val="003539F6"/>
    <w:rsid w:val="00353CEB"/>
    <w:rsid w:val="0035406C"/>
    <w:rsid w:val="00354302"/>
    <w:rsid w:val="00354A72"/>
    <w:rsid w:val="00354C7F"/>
    <w:rsid w:val="00355A67"/>
    <w:rsid w:val="00355B38"/>
    <w:rsid w:val="0035666C"/>
    <w:rsid w:val="003568B2"/>
    <w:rsid w:val="00356B5E"/>
    <w:rsid w:val="003570FE"/>
    <w:rsid w:val="00360FF3"/>
    <w:rsid w:val="003613B6"/>
    <w:rsid w:val="003622A6"/>
    <w:rsid w:val="00363506"/>
    <w:rsid w:val="00363F58"/>
    <w:rsid w:val="003645B8"/>
    <w:rsid w:val="003650F1"/>
    <w:rsid w:val="0036519A"/>
    <w:rsid w:val="00366E59"/>
    <w:rsid w:val="003673DA"/>
    <w:rsid w:val="00367707"/>
    <w:rsid w:val="00367CE8"/>
    <w:rsid w:val="003704E6"/>
    <w:rsid w:val="003707CD"/>
    <w:rsid w:val="00370829"/>
    <w:rsid w:val="00372A9C"/>
    <w:rsid w:val="00372F89"/>
    <w:rsid w:val="0037315F"/>
    <w:rsid w:val="003734F3"/>
    <w:rsid w:val="00373951"/>
    <w:rsid w:val="00373A42"/>
    <w:rsid w:val="0037496D"/>
    <w:rsid w:val="00375572"/>
    <w:rsid w:val="00375BE8"/>
    <w:rsid w:val="00376312"/>
    <w:rsid w:val="00377149"/>
    <w:rsid w:val="0037715C"/>
    <w:rsid w:val="003778D2"/>
    <w:rsid w:val="00377D11"/>
    <w:rsid w:val="00381B0E"/>
    <w:rsid w:val="00381F38"/>
    <w:rsid w:val="003826A7"/>
    <w:rsid w:val="00382AB8"/>
    <w:rsid w:val="00383195"/>
    <w:rsid w:val="00383767"/>
    <w:rsid w:val="003837DF"/>
    <w:rsid w:val="00384314"/>
    <w:rsid w:val="00384C62"/>
    <w:rsid w:val="003851BB"/>
    <w:rsid w:val="0038708B"/>
    <w:rsid w:val="0039017F"/>
    <w:rsid w:val="00390B72"/>
    <w:rsid w:val="00391089"/>
    <w:rsid w:val="003918CF"/>
    <w:rsid w:val="00391C09"/>
    <w:rsid w:val="00392597"/>
    <w:rsid w:val="00393929"/>
    <w:rsid w:val="00393B6B"/>
    <w:rsid w:val="0039412A"/>
    <w:rsid w:val="0039423C"/>
    <w:rsid w:val="00395A0B"/>
    <w:rsid w:val="003970F4"/>
    <w:rsid w:val="0039783F"/>
    <w:rsid w:val="003A0617"/>
    <w:rsid w:val="003A0743"/>
    <w:rsid w:val="003A1A48"/>
    <w:rsid w:val="003A1EE1"/>
    <w:rsid w:val="003A1FDB"/>
    <w:rsid w:val="003A209A"/>
    <w:rsid w:val="003A2725"/>
    <w:rsid w:val="003A2CE3"/>
    <w:rsid w:val="003A2D65"/>
    <w:rsid w:val="003A38FD"/>
    <w:rsid w:val="003A3A76"/>
    <w:rsid w:val="003A3B9A"/>
    <w:rsid w:val="003A481B"/>
    <w:rsid w:val="003A48F0"/>
    <w:rsid w:val="003A4A5A"/>
    <w:rsid w:val="003A4F8F"/>
    <w:rsid w:val="003A52DA"/>
    <w:rsid w:val="003A587C"/>
    <w:rsid w:val="003A6730"/>
    <w:rsid w:val="003A6830"/>
    <w:rsid w:val="003A6E85"/>
    <w:rsid w:val="003A7580"/>
    <w:rsid w:val="003A7EC4"/>
    <w:rsid w:val="003B0C7B"/>
    <w:rsid w:val="003B10B8"/>
    <w:rsid w:val="003B11D4"/>
    <w:rsid w:val="003B11F4"/>
    <w:rsid w:val="003B14CC"/>
    <w:rsid w:val="003B174D"/>
    <w:rsid w:val="003B1B0E"/>
    <w:rsid w:val="003B1D85"/>
    <w:rsid w:val="003B2508"/>
    <w:rsid w:val="003B2EA0"/>
    <w:rsid w:val="003B30E3"/>
    <w:rsid w:val="003B385C"/>
    <w:rsid w:val="003B3C13"/>
    <w:rsid w:val="003B4131"/>
    <w:rsid w:val="003B43A9"/>
    <w:rsid w:val="003B4439"/>
    <w:rsid w:val="003B543D"/>
    <w:rsid w:val="003B5D45"/>
    <w:rsid w:val="003B6C08"/>
    <w:rsid w:val="003B734E"/>
    <w:rsid w:val="003B769C"/>
    <w:rsid w:val="003B7A5A"/>
    <w:rsid w:val="003C016F"/>
    <w:rsid w:val="003C0316"/>
    <w:rsid w:val="003C0397"/>
    <w:rsid w:val="003C062E"/>
    <w:rsid w:val="003C0817"/>
    <w:rsid w:val="003C10C9"/>
    <w:rsid w:val="003C1E5D"/>
    <w:rsid w:val="003C2F3E"/>
    <w:rsid w:val="003C3517"/>
    <w:rsid w:val="003C3539"/>
    <w:rsid w:val="003C374C"/>
    <w:rsid w:val="003C3783"/>
    <w:rsid w:val="003C3908"/>
    <w:rsid w:val="003C39AD"/>
    <w:rsid w:val="003C3F14"/>
    <w:rsid w:val="003C4EF0"/>
    <w:rsid w:val="003C5C97"/>
    <w:rsid w:val="003C695F"/>
    <w:rsid w:val="003C6A35"/>
    <w:rsid w:val="003C6AF2"/>
    <w:rsid w:val="003C6CBF"/>
    <w:rsid w:val="003D103D"/>
    <w:rsid w:val="003D1217"/>
    <w:rsid w:val="003D28F9"/>
    <w:rsid w:val="003D2D8F"/>
    <w:rsid w:val="003D3075"/>
    <w:rsid w:val="003D32D8"/>
    <w:rsid w:val="003D3611"/>
    <w:rsid w:val="003D39C9"/>
    <w:rsid w:val="003D5DC0"/>
    <w:rsid w:val="003D79B3"/>
    <w:rsid w:val="003E1031"/>
    <w:rsid w:val="003E134D"/>
    <w:rsid w:val="003E1521"/>
    <w:rsid w:val="003E1691"/>
    <w:rsid w:val="003E19B5"/>
    <w:rsid w:val="003E1A43"/>
    <w:rsid w:val="003E1E2C"/>
    <w:rsid w:val="003E2525"/>
    <w:rsid w:val="003E3011"/>
    <w:rsid w:val="003E3215"/>
    <w:rsid w:val="003E3243"/>
    <w:rsid w:val="003E3264"/>
    <w:rsid w:val="003E4404"/>
    <w:rsid w:val="003E52E2"/>
    <w:rsid w:val="003E57CB"/>
    <w:rsid w:val="003E633C"/>
    <w:rsid w:val="003E6A96"/>
    <w:rsid w:val="003E7B43"/>
    <w:rsid w:val="003F0149"/>
    <w:rsid w:val="003F0869"/>
    <w:rsid w:val="003F0B9A"/>
    <w:rsid w:val="003F0DC5"/>
    <w:rsid w:val="003F0DC7"/>
    <w:rsid w:val="003F0DD8"/>
    <w:rsid w:val="003F1491"/>
    <w:rsid w:val="003F19A3"/>
    <w:rsid w:val="003F1A40"/>
    <w:rsid w:val="003F1B4F"/>
    <w:rsid w:val="003F2047"/>
    <w:rsid w:val="003F20B6"/>
    <w:rsid w:val="003F2389"/>
    <w:rsid w:val="003F2BAD"/>
    <w:rsid w:val="003F3903"/>
    <w:rsid w:val="003F437A"/>
    <w:rsid w:val="003F50F9"/>
    <w:rsid w:val="003F56EB"/>
    <w:rsid w:val="003F59B6"/>
    <w:rsid w:val="003F6F04"/>
    <w:rsid w:val="003F7B52"/>
    <w:rsid w:val="004003DD"/>
    <w:rsid w:val="004005FD"/>
    <w:rsid w:val="004007FE"/>
    <w:rsid w:val="00401461"/>
    <w:rsid w:val="004017CD"/>
    <w:rsid w:val="00401C82"/>
    <w:rsid w:val="00402B10"/>
    <w:rsid w:val="00403AAC"/>
    <w:rsid w:val="00403C56"/>
    <w:rsid w:val="004047D1"/>
    <w:rsid w:val="004052A7"/>
    <w:rsid w:val="00405450"/>
    <w:rsid w:val="00406A2E"/>
    <w:rsid w:val="0040769D"/>
    <w:rsid w:val="00407D38"/>
    <w:rsid w:val="00410CB9"/>
    <w:rsid w:val="00410E19"/>
    <w:rsid w:val="00411180"/>
    <w:rsid w:val="004114E5"/>
    <w:rsid w:val="00411F40"/>
    <w:rsid w:val="00412EA0"/>
    <w:rsid w:val="00412EF9"/>
    <w:rsid w:val="004133E5"/>
    <w:rsid w:val="00413EC4"/>
    <w:rsid w:val="004143C2"/>
    <w:rsid w:val="0041514E"/>
    <w:rsid w:val="00416A10"/>
    <w:rsid w:val="004200E6"/>
    <w:rsid w:val="00420663"/>
    <w:rsid w:val="00420680"/>
    <w:rsid w:val="004207A2"/>
    <w:rsid w:val="0042089C"/>
    <w:rsid w:val="00421069"/>
    <w:rsid w:val="004211AC"/>
    <w:rsid w:val="0042164B"/>
    <w:rsid w:val="0042190B"/>
    <w:rsid w:val="00421AC5"/>
    <w:rsid w:val="00421E31"/>
    <w:rsid w:val="00421E39"/>
    <w:rsid w:val="00421F41"/>
    <w:rsid w:val="004225F7"/>
    <w:rsid w:val="004229D6"/>
    <w:rsid w:val="00422EBB"/>
    <w:rsid w:val="0042319B"/>
    <w:rsid w:val="00423752"/>
    <w:rsid w:val="00423880"/>
    <w:rsid w:val="00423B3B"/>
    <w:rsid w:val="00424535"/>
    <w:rsid w:val="00424BF9"/>
    <w:rsid w:val="00424C5D"/>
    <w:rsid w:val="0042506F"/>
    <w:rsid w:val="00425D95"/>
    <w:rsid w:val="00425EDC"/>
    <w:rsid w:val="0042687D"/>
    <w:rsid w:val="004268F3"/>
    <w:rsid w:val="00426968"/>
    <w:rsid w:val="00427109"/>
    <w:rsid w:val="0042731F"/>
    <w:rsid w:val="004273F0"/>
    <w:rsid w:val="00427F3C"/>
    <w:rsid w:val="004307D8"/>
    <w:rsid w:val="00430B15"/>
    <w:rsid w:val="004312DB"/>
    <w:rsid w:val="00431385"/>
    <w:rsid w:val="004325F5"/>
    <w:rsid w:val="00432BD0"/>
    <w:rsid w:val="00433D2A"/>
    <w:rsid w:val="00434731"/>
    <w:rsid w:val="004347B8"/>
    <w:rsid w:val="004349B2"/>
    <w:rsid w:val="00434F20"/>
    <w:rsid w:val="004351BC"/>
    <w:rsid w:val="004352B3"/>
    <w:rsid w:val="00435348"/>
    <w:rsid w:val="004355EC"/>
    <w:rsid w:val="004356C5"/>
    <w:rsid w:val="00435C8F"/>
    <w:rsid w:val="00436923"/>
    <w:rsid w:val="0043737D"/>
    <w:rsid w:val="00437920"/>
    <w:rsid w:val="00437C8D"/>
    <w:rsid w:val="0044067A"/>
    <w:rsid w:val="0044083B"/>
    <w:rsid w:val="00440A5C"/>
    <w:rsid w:val="00442E63"/>
    <w:rsid w:val="00443D84"/>
    <w:rsid w:val="00444103"/>
    <w:rsid w:val="0044417F"/>
    <w:rsid w:val="0044461B"/>
    <w:rsid w:val="00444821"/>
    <w:rsid w:val="00445C91"/>
    <w:rsid w:val="00446070"/>
    <w:rsid w:val="00446189"/>
    <w:rsid w:val="00446788"/>
    <w:rsid w:val="00447555"/>
    <w:rsid w:val="0045113E"/>
    <w:rsid w:val="004523E5"/>
    <w:rsid w:val="00452902"/>
    <w:rsid w:val="00453655"/>
    <w:rsid w:val="0045370B"/>
    <w:rsid w:val="00453D5F"/>
    <w:rsid w:val="00454492"/>
    <w:rsid w:val="004547BF"/>
    <w:rsid w:val="00454838"/>
    <w:rsid w:val="00454EE8"/>
    <w:rsid w:val="0045557C"/>
    <w:rsid w:val="004555EC"/>
    <w:rsid w:val="004557D9"/>
    <w:rsid w:val="00456038"/>
    <w:rsid w:val="0045695D"/>
    <w:rsid w:val="004573A3"/>
    <w:rsid w:val="004573FA"/>
    <w:rsid w:val="00457C59"/>
    <w:rsid w:val="0046114A"/>
    <w:rsid w:val="0046129B"/>
    <w:rsid w:val="0046157E"/>
    <w:rsid w:val="00461983"/>
    <w:rsid w:val="00461E85"/>
    <w:rsid w:val="00461EFF"/>
    <w:rsid w:val="004621F3"/>
    <w:rsid w:val="004625AF"/>
    <w:rsid w:val="004626BE"/>
    <w:rsid w:val="004629B6"/>
    <w:rsid w:val="00463227"/>
    <w:rsid w:val="00463306"/>
    <w:rsid w:val="004635EB"/>
    <w:rsid w:val="00463842"/>
    <w:rsid w:val="00464079"/>
    <w:rsid w:val="00464258"/>
    <w:rsid w:val="004642FD"/>
    <w:rsid w:val="00464339"/>
    <w:rsid w:val="00466499"/>
    <w:rsid w:val="0046654C"/>
    <w:rsid w:val="00467671"/>
    <w:rsid w:val="004676E8"/>
    <w:rsid w:val="004702C4"/>
    <w:rsid w:val="00471361"/>
    <w:rsid w:val="00471414"/>
    <w:rsid w:val="0047150D"/>
    <w:rsid w:val="00471ABA"/>
    <w:rsid w:val="00471EA1"/>
    <w:rsid w:val="0047216B"/>
    <w:rsid w:val="00472AF1"/>
    <w:rsid w:val="00473DF1"/>
    <w:rsid w:val="0047459A"/>
    <w:rsid w:val="00474801"/>
    <w:rsid w:val="00474E7E"/>
    <w:rsid w:val="004761CD"/>
    <w:rsid w:val="00476230"/>
    <w:rsid w:val="0047774E"/>
    <w:rsid w:val="004779EE"/>
    <w:rsid w:val="0048038D"/>
    <w:rsid w:val="004806FF"/>
    <w:rsid w:val="00480EAD"/>
    <w:rsid w:val="00481B49"/>
    <w:rsid w:val="00482083"/>
    <w:rsid w:val="0048312D"/>
    <w:rsid w:val="00483DF8"/>
    <w:rsid w:val="004847D0"/>
    <w:rsid w:val="0048528F"/>
    <w:rsid w:val="00485376"/>
    <w:rsid w:val="00486774"/>
    <w:rsid w:val="00487EB1"/>
    <w:rsid w:val="00490D70"/>
    <w:rsid w:val="00491233"/>
    <w:rsid w:val="004912D4"/>
    <w:rsid w:val="0049144C"/>
    <w:rsid w:val="0049177A"/>
    <w:rsid w:val="00491DF3"/>
    <w:rsid w:val="004920A0"/>
    <w:rsid w:val="00492398"/>
    <w:rsid w:val="00492A61"/>
    <w:rsid w:val="00493B3D"/>
    <w:rsid w:val="004955E5"/>
    <w:rsid w:val="00495771"/>
    <w:rsid w:val="004958CB"/>
    <w:rsid w:val="0049643B"/>
    <w:rsid w:val="0049677A"/>
    <w:rsid w:val="00496D0B"/>
    <w:rsid w:val="00497AA7"/>
    <w:rsid w:val="00497AB4"/>
    <w:rsid w:val="00497FC8"/>
    <w:rsid w:val="004A00A7"/>
    <w:rsid w:val="004A02DC"/>
    <w:rsid w:val="004A02E6"/>
    <w:rsid w:val="004A04DA"/>
    <w:rsid w:val="004A0DBF"/>
    <w:rsid w:val="004A24DF"/>
    <w:rsid w:val="004A2F3C"/>
    <w:rsid w:val="004A369C"/>
    <w:rsid w:val="004A3E6A"/>
    <w:rsid w:val="004A3EAE"/>
    <w:rsid w:val="004A49C2"/>
    <w:rsid w:val="004A4A20"/>
    <w:rsid w:val="004A4C4F"/>
    <w:rsid w:val="004A5978"/>
    <w:rsid w:val="004A6695"/>
    <w:rsid w:val="004A69A9"/>
    <w:rsid w:val="004B0021"/>
    <w:rsid w:val="004B0BC0"/>
    <w:rsid w:val="004B19A9"/>
    <w:rsid w:val="004B1BC8"/>
    <w:rsid w:val="004B2213"/>
    <w:rsid w:val="004B3559"/>
    <w:rsid w:val="004B3998"/>
    <w:rsid w:val="004B3AA2"/>
    <w:rsid w:val="004B3D95"/>
    <w:rsid w:val="004B422F"/>
    <w:rsid w:val="004B4BC4"/>
    <w:rsid w:val="004B530D"/>
    <w:rsid w:val="004B5891"/>
    <w:rsid w:val="004B5BFD"/>
    <w:rsid w:val="004B5E52"/>
    <w:rsid w:val="004B621E"/>
    <w:rsid w:val="004B6227"/>
    <w:rsid w:val="004B62DA"/>
    <w:rsid w:val="004B65D6"/>
    <w:rsid w:val="004B7C71"/>
    <w:rsid w:val="004B7E53"/>
    <w:rsid w:val="004C0882"/>
    <w:rsid w:val="004C0B78"/>
    <w:rsid w:val="004C1019"/>
    <w:rsid w:val="004C12E1"/>
    <w:rsid w:val="004C20DD"/>
    <w:rsid w:val="004C298C"/>
    <w:rsid w:val="004C54B3"/>
    <w:rsid w:val="004C63BC"/>
    <w:rsid w:val="004C643D"/>
    <w:rsid w:val="004C7536"/>
    <w:rsid w:val="004D07A0"/>
    <w:rsid w:val="004D18BF"/>
    <w:rsid w:val="004D2438"/>
    <w:rsid w:val="004D3290"/>
    <w:rsid w:val="004D39B2"/>
    <w:rsid w:val="004D3A9F"/>
    <w:rsid w:val="004D402F"/>
    <w:rsid w:val="004D4CAC"/>
    <w:rsid w:val="004D4F54"/>
    <w:rsid w:val="004D5131"/>
    <w:rsid w:val="004D5F41"/>
    <w:rsid w:val="004D65D9"/>
    <w:rsid w:val="004D6670"/>
    <w:rsid w:val="004D6844"/>
    <w:rsid w:val="004D6CC3"/>
    <w:rsid w:val="004D6E04"/>
    <w:rsid w:val="004D78EE"/>
    <w:rsid w:val="004E0071"/>
    <w:rsid w:val="004E093F"/>
    <w:rsid w:val="004E0BE2"/>
    <w:rsid w:val="004E0E85"/>
    <w:rsid w:val="004E177A"/>
    <w:rsid w:val="004E380C"/>
    <w:rsid w:val="004E3838"/>
    <w:rsid w:val="004E4C58"/>
    <w:rsid w:val="004E5206"/>
    <w:rsid w:val="004E5315"/>
    <w:rsid w:val="004E53BD"/>
    <w:rsid w:val="004E6656"/>
    <w:rsid w:val="004E7422"/>
    <w:rsid w:val="004E7726"/>
    <w:rsid w:val="004E79E8"/>
    <w:rsid w:val="004E7E3B"/>
    <w:rsid w:val="004F0662"/>
    <w:rsid w:val="004F0B50"/>
    <w:rsid w:val="004F0E36"/>
    <w:rsid w:val="004F0F6B"/>
    <w:rsid w:val="004F1470"/>
    <w:rsid w:val="004F1AD4"/>
    <w:rsid w:val="004F1F1D"/>
    <w:rsid w:val="004F26CF"/>
    <w:rsid w:val="004F2C9F"/>
    <w:rsid w:val="004F429C"/>
    <w:rsid w:val="004F666A"/>
    <w:rsid w:val="004F6935"/>
    <w:rsid w:val="004F73CD"/>
    <w:rsid w:val="004F775F"/>
    <w:rsid w:val="004F7E91"/>
    <w:rsid w:val="0050020B"/>
    <w:rsid w:val="00500DF4"/>
    <w:rsid w:val="005017C8"/>
    <w:rsid w:val="00501915"/>
    <w:rsid w:val="00501FB1"/>
    <w:rsid w:val="00502C8A"/>
    <w:rsid w:val="00502E84"/>
    <w:rsid w:val="00502EAA"/>
    <w:rsid w:val="00504999"/>
    <w:rsid w:val="005049E6"/>
    <w:rsid w:val="005049EA"/>
    <w:rsid w:val="00504E75"/>
    <w:rsid w:val="005052EC"/>
    <w:rsid w:val="0050567F"/>
    <w:rsid w:val="00505D7C"/>
    <w:rsid w:val="00506F99"/>
    <w:rsid w:val="00507178"/>
    <w:rsid w:val="00507698"/>
    <w:rsid w:val="0050770F"/>
    <w:rsid w:val="00510DBF"/>
    <w:rsid w:val="005114B6"/>
    <w:rsid w:val="0051161F"/>
    <w:rsid w:val="0051178F"/>
    <w:rsid w:val="0051271F"/>
    <w:rsid w:val="005128C4"/>
    <w:rsid w:val="00512F23"/>
    <w:rsid w:val="00513235"/>
    <w:rsid w:val="005132A9"/>
    <w:rsid w:val="005134CF"/>
    <w:rsid w:val="00513B81"/>
    <w:rsid w:val="0051437B"/>
    <w:rsid w:val="005143CA"/>
    <w:rsid w:val="005148B7"/>
    <w:rsid w:val="00515032"/>
    <w:rsid w:val="00515637"/>
    <w:rsid w:val="005177B8"/>
    <w:rsid w:val="00520CE6"/>
    <w:rsid w:val="0052179B"/>
    <w:rsid w:val="00521920"/>
    <w:rsid w:val="00521B1F"/>
    <w:rsid w:val="00521B3E"/>
    <w:rsid w:val="00522268"/>
    <w:rsid w:val="005223FC"/>
    <w:rsid w:val="00522F24"/>
    <w:rsid w:val="005230D3"/>
    <w:rsid w:val="0052440E"/>
    <w:rsid w:val="00524CFD"/>
    <w:rsid w:val="00524FDA"/>
    <w:rsid w:val="005256BA"/>
    <w:rsid w:val="00525933"/>
    <w:rsid w:val="00526030"/>
    <w:rsid w:val="00526D95"/>
    <w:rsid w:val="00526E56"/>
    <w:rsid w:val="00527008"/>
    <w:rsid w:val="005271BD"/>
    <w:rsid w:val="00530F24"/>
    <w:rsid w:val="00531356"/>
    <w:rsid w:val="00532594"/>
    <w:rsid w:val="00532D08"/>
    <w:rsid w:val="00533CCA"/>
    <w:rsid w:val="005359BC"/>
    <w:rsid w:val="00536722"/>
    <w:rsid w:val="005373E1"/>
    <w:rsid w:val="00537E55"/>
    <w:rsid w:val="005406AF"/>
    <w:rsid w:val="00540EB5"/>
    <w:rsid w:val="00541CA1"/>
    <w:rsid w:val="00541D81"/>
    <w:rsid w:val="00542B0D"/>
    <w:rsid w:val="00542E01"/>
    <w:rsid w:val="00543976"/>
    <w:rsid w:val="00544491"/>
    <w:rsid w:val="005447E2"/>
    <w:rsid w:val="005448CC"/>
    <w:rsid w:val="00544D4D"/>
    <w:rsid w:val="005456F1"/>
    <w:rsid w:val="005460FB"/>
    <w:rsid w:val="00546E8F"/>
    <w:rsid w:val="00546F66"/>
    <w:rsid w:val="005502D6"/>
    <w:rsid w:val="0055116E"/>
    <w:rsid w:val="0055139A"/>
    <w:rsid w:val="0055160A"/>
    <w:rsid w:val="005516A6"/>
    <w:rsid w:val="00552753"/>
    <w:rsid w:val="00552BD9"/>
    <w:rsid w:val="00552F7B"/>
    <w:rsid w:val="00553014"/>
    <w:rsid w:val="00553356"/>
    <w:rsid w:val="00554061"/>
    <w:rsid w:val="005543D1"/>
    <w:rsid w:val="00554750"/>
    <w:rsid w:val="00554A43"/>
    <w:rsid w:val="00554C46"/>
    <w:rsid w:val="00554C8C"/>
    <w:rsid w:val="00556D49"/>
    <w:rsid w:val="00557952"/>
    <w:rsid w:val="00557C4E"/>
    <w:rsid w:val="00557FD5"/>
    <w:rsid w:val="00560A4A"/>
    <w:rsid w:val="005613F6"/>
    <w:rsid w:val="00561843"/>
    <w:rsid w:val="00561CA2"/>
    <w:rsid w:val="005621DD"/>
    <w:rsid w:val="00562560"/>
    <w:rsid w:val="005634E2"/>
    <w:rsid w:val="00563ADB"/>
    <w:rsid w:val="00563F43"/>
    <w:rsid w:val="0056606D"/>
    <w:rsid w:val="00566224"/>
    <w:rsid w:val="005664E4"/>
    <w:rsid w:val="0056703D"/>
    <w:rsid w:val="005671AB"/>
    <w:rsid w:val="005674FB"/>
    <w:rsid w:val="005677BF"/>
    <w:rsid w:val="00570A80"/>
    <w:rsid w:val="00570DCD"/>
    <w:rsid w:val="00571DC8"/>
    <w:rsid w:val="00572865"/>
    <w:rsid w:val="00572BE9"/>
    <w:rsid w:val="005734AD"/>
    <w:rsid w:val="0057355B"/>
    <w:rsid w:val="005771B3"/>
    <w:rsid w:val="00577978"/>
    <w:rsid w:val="00577B40"/>
    <w:rsid w:val="005813D6"/>
    <w:rsid w:val="005813E7"/>
    <w:rsid w:val="00581BB6"/>
    <w:rsid w:val="005821E7"/>
    <w:rsid w:val="005825F3"/>
    <w:rsid w:val="00582B88"/>
    <w:rsid w:val="00582E5D"/>
    <w:rsid w:val="0058305D"/>
    <w:rsid w:val="005843C3"/>
    <w:rsid w:val="005844F7"/>
    <w:rsid w:val="00584889"/>
    <w:rsid w:val="005849B8"/>
    <w:rsid w:val="00584CDA"/>
    <w:rsid w:val="00584DC6"/>
    <w:rsid w:val="00585014"/>
    <w:rsid w:val="00585117"/>
    <w:rsid w:val="005852FB"/>
    <w:rsid w:val="00586286"/>
    <w:rsid w:val="00586587"/>
    <w:rsid w:val="00586A23"/>
    <w:rsid w:val="005903C7"/>
    <w:rsid w:val="00591CBA"/>
    <w:rsid w:val="0059230C"/>
    <w:rsid w:val="00592527"/>
    <w:rsid w:val="00593133"/>
    <w:rsid w:val="005933E2"/>
    <w:rsid w:val="00594321"/>
    <w:rsid w:val="00595276"/>
    <w:rsid w:val="00595EFB"/>
    <w:rsid w:val="00595FC2"/>
    <w:rsid w:val="005963FE"/>
    <w:rsid w:val="005974A5"/>
    <w:rsid w:val="00597939"/>
    <w:rsid w:val="005A00E8"/>
    <w:rsid w:val="005A03E7"/>
    <w:rsid w:val="005A06F1"/>
    <w:rsid w:val="005A0D6A"/>
    <w:rsid w:val="005A1308"/>
    <w:rsid w:val="005A5186"/>
    <w:rsid w:val="005A6E6B"/>
    <w:rsid w:val="005A6F44"/>
    <w:rsid w:val="005A7562"/>
    <w:rsid w:val="005A7886"/>
    <w:rsid w:val="005A7F02"/>
    <w:rsid w:val="005B05BF"/>
    <w:rsid w:val="005B0749"/>
    <w:rsid w:val="005B2D6B"/>
    <w:rsid w:val="005B2D92"/>
    <w:rsid w:val="005B4031"/>
    <w:rsid w:val="005B4220"/>
    <w:rsid w:val="005B483F"/>
    <w:rsid w:val="005B5365"/>
    <w:rsid w:val="005B54B9"/>
    <w:rsid w:val="005B6121"/>
    <w:rsid w:val="005B6812"/>
    <w:rsid w:val="005B770C"/>
    <w:rsid w:val="005B7F90"/>
    <w:rsid w:val="005B7FE9"/>
    <w:rsid w:val="005C0977"/>
    <w:rsid w:val="005C0CB5"/>
    <w:rsid w:val="005C0CB6"/>
    <w:rsid w:val="005C16CC"/>
    <w:rsid w:val="005C28E9"/>
    <w:rsid w:val="005C3F65"/>
    <w:rsid w:val="005C413F"/>
    <w:rsid w:val="005C4656"/>
    <w:rsid w:val="005C5366"/>
    <w:rsid w:val="005C63B9"/>
    <w:rsid w:val="005C6C26"/>
    <w:rsid w:val="005C6D9B"/>
    <w:rsid w:val="005C6F2A"/>
    <w:rsid w:val="005C7E30"/>
    <w:rsid w:val="005D0516"/>
    <w:rsid w:val="005D0FB7"/>
    <w:rsid w:val="005D19B3"/>
    <w:rsid w:val="005D19B5"/>
    <w:rsid w:val="005D1CB4"/>
    <w:rsid w:val="005D2206"/>
    <w:rsid w:val="005D3CCF"/>
    <w:rsid w:val="005D4CDB"/>
    <w:rsid w:val="005D4DA0"/>
    <w:rsid w:val="005D56E5"/>
    <w:rsid w:val="005D6AED"/>
    <w:rsid w:val="005D6C04"/>
    <w:rsid w:val="005D7073"/>
    <w:rsid w:val="005D783C"/>
    <w:rsid w:val="005D7BBB"/>
    <w:rsid w:val="005D7DEC"/>
    <w:rsid w:val="005E01E7"/>
    <w:rsid w:val="005E02F4"/>
    <w:rsid w:val="005E0BD1"/>
    <w:rsid w:val="005E0D84"/>
    <w:rsid w:val="005E14E6"/>
    <w:rsid w:val="005E16A2"/>
    <w:rsid w:val="005E1B6A"/>
    <w:rsid w:val="005E1DD0"/>
    <w:rsid w:val="005E26E0"/>
    <w:rsid w:val="005E2B30"/>
    <w:rsid w:val="005E2CAB"/>
    <w:rsid w:val="005E3B06"/>
    <w:rsid w:val="005E3E81"/>
    <w:rsid w:val="005E4E89"/>
    <w:rsid w:val="005E511B"/>
    <w:rsid w:val="005E54C9"/>
    <w:rsid w:val="005E576A"/>
    <w:rsid w:val="005E64D0"/>
    <w:rsid w:val="005E6AA2"/>
    <w:rsid w:val="005E732D"/>
    <w:rsid w:val="005F0000"/>
    <w:rsid w:val="005F05FD"/>
    <w:rsid w:val="005F0BA0"/>
    <w:rsid w:val="005F1613"/>
    <w:rsid w:val="005F1E84"/>
    <w:rsid w:val="005F2BD7"/>
    <w:rsid w:val="005F3716"/>
    <w:rsid w:val="005F54CB"/>
    <w:rsid w:val="005F57E7"/>
    <w:rsid w:val="005F5A64"/>
    <w:rsid w:val="005F67BE"/>
    <w:rsid w:val="005F6C1E"/>
    <w:rsid w:val="005F6C95"/>
    <w:rsid w:val="005F6CBA"/>
    <w:rsid w:val="005F72CF"/>
    <w:rsid w:val="006001C7"/>
    <w:rsid w:val="00600875"/>
    <w:rsid w:val="00601146"/>
    <w:rsid w:val="006020CA"/>
    <w:rsid w:val="006023DA"/>
    <w:rsid w:val="00602968"/>
    <w:rsid w:val="00604F4E"/>
    <w:rsid w:val="00605C57"/>
    <w:rsid w:val="00606312"/>
    <w:rsid w:val="0060655E"/>
    <w:rsid w:val="00606C95"/>
    <w:rsid w:val="00606ECF"/>
    <w:rsid w:val="00606F0C"/>
    <w:rsid w:val="00606F78"/>
    <w:rsid w:val="00607885"/>
    <w:rsid w:val="00607D4F"/>
    <w:rsid w:val="00610313"/>
    <w:rsid w:val="006108F3"/>
    <w:rsid w:val="00610A75"/>
    <w:rsid w:val="006112C4"/>
    <w:rsid w:val="006117F3"/>
    <w:rsid w:val="00611B82"/>
    <w:rsid w:val="006128BF"/>
    <w:rsid w:val="00612E1B"/>
    <w:rsid w:val="00614700"/>
    <w:rsid w:val="00614FEF"/>
    <w:rsid w:val="0061520B"/>
    <w:rsid w:val="00615D36"/>
    <w:rsid w:val="00616310"/>
    <w:rsid w:val="006171ED"/>
    <w:rsid w:val="00617763"/>
    <w:rsid w:val="00620124"/>
    <w:rsid w:val="006201A9"/>
    <w:rsid w:val="00620480"/>
    <w:rsid w:val="00620EA7"/>
    <w:rsid w:val="006215CD"/>
    <w:rsid w:val="00621607"/>
    <w:rsid w:val="0062163A"/>
    <w:rsid w:val="006226C6"/>
    <w:rsid w:val="0062323D"/>
    <w:rsid w:val="00623263"/>
    <w:rsid w:val="00623418"/>
    <w:rsid w:val="00624BF4"/>
    <w:rsid w:val="00624C00"/>
    <w:rsid w:val="00625C3C"/>
    <w:rsid w:val="00625D48"/>
    <w:rsid w:val="0062669E"/>
    <w:rsid w:val="00627FE5"/>
    <w:rsid w:val="006302DB"/>
    <w:rsid w:val="006308FF"/>
    <w:rsid w:val="00630C8E"/>
    <w:rsid w:val="006318CA"/>
    <w:rsid w:val="006327C0"/>
    <w:rsid w:val="00632D2B"/>
    <w:rsid w:val="00633A88"/>
    <w:rsid w:val="0063617B"/>
    <w:rsid w:val="006364A0"/>
    <w:rsid w:val="0063730F"/>
    <w:rsid w:val="006406B9"/>
    <w:rsid w:val="00641510"/>
    <w:rsid w:val="006421A4"/>
    <w:rsid w:val="00642B6A"/>
    <w:rsid w:val="00642CCC"/>
    <w:rsid w:val="006437F5"/>
    <w:rsid w:val="00643BC3"/>
    <w:rsid w:val="00644B0C"/>
    <w:rsid w:val="006453B6"/>
    <w:rsid w:val="0064560C"/>
    <w:rsid w:val="006456D2"/>
    <w:rsid w:val="00645BA6"/>
    <w:rsid w:val="00646423"/>
    <w:rsid w:val="006464D8"/>
    <w:rsid w:val="006469EC"/>
    <w:rsid w:val="00647A13"/>
    <w:rsid w:val="00651AE9"/>
    <w:rsid w:val="00652B37"/>
    <w:rsid w:val="006535E6"/>
    <w:rsid w:val="00653731"/>
    <w:rsid w:val="006537C5"/>
    <w:rsid w:val="006537EF"/>
    <w:rsid w:val="00653C03"/>
    <w:rsid w:val="0065416D"/>
    <w:rsid w:val="0065423B"/>
    <w:rsid w:val="006558B7"/>
    <w:rsid w:val="00656367"/>
    <w:rsid w:val="00656633"/>
    <w:rsid w:val="00657834"/>
    <w:rsid w:val="00657859"/>
    <w:rsid w:val="00660345"/>
    <w:rsid w:val="0066050B"/>
    <w:rsid w:val="006607A1"/>
    <w:rsid w:val="0066081C"/>
    <w:rsid w:val="0066093D"/>
    <w:rsid w:val="00661654"/>
    <w:rsid w:val="0066335E"/>
    <w:rsid w:val="00664956"/>
    <w:rsid w:val="00664CE0"/>
    <w:rsid w:val="00665395"/>
    <w:rsid w:val="00665461"/>
    <w:rsid w:val="00665BDF"/>
    <w:rsid w:val="00666138"/>
    <w:rsid w:val="006670F5"/>
    <w:rsid w:val="006675DB"/>
    <w:rsid w:val="006679B4"/>
    <w:rsid w:val="00667C32"/>
    <w:rsid w:val="0066928E"/>
    <w:rsid w:val="00670061"/>
    <w:rsid w:val="00670B50"/>
    <w:rsid w:val="00670FD7"/>
    <w:rsid w:val="0067124B"/>
    <w:rsid w:val="00671485"/>
    <w:rsid w:val="0067165C"/>
    <w:rsid w:val="00671873"/>
    <w:rsid w:val="00671F31"/>
    <w:rsid w:val="00671F93"/>
    <w:rsid w:val="006728F5"/>
    <w:rsid w:val="006728FA"/>
    <w:rsid w:val="00672AA3"/>
    <w:rsid w:val="00672BD2"/>
    <w:rsid w:val="0067311E"/>
    <w:rsid w:val="00674020"/>
    <w:rsid w:val="00674046"/>
    <w:rsid w:val="00674A86"/>
    <w:rsid w:val="00674C34"/>
    <w:rsid w:val="00675FC3"/>
    <w:rsid w:val="00676176"/>
    <w:rsid w:val="006779B1"/>
    <w:rsid w:val="0068010C"/>
    <w:rsid w:val="006802EC"/>
    <w:rsid w:val="00680885"/>
    <w:rsid w:val="00680AFA"/>
    <w:rsid w:val="00680AFB"/>
    <w:rsid w:val="00680DBD"/>
    <w:rsid w:val="0068197F"/>
    <w:rsid w:val="006822BD"/>
    <w:rsid w:val="0068269C"/>
    <w:rsid w:val="006826EF"/>
    <w:rsid w:val="006835A4"/>
    <w:rsid w:val="006858CB"/>
    <w:rsid w:val="00686C42"/>
    <w:rsid w:val="006877DE"/>
    <w:rsid w:val="00687B52"/>
    <w:rsid w:val="00687EA6"/>
    <w:rsid w:val="006906D1"/>
    <w:rsid w:val="006908A6"/>
    <w:rsid w:val="00690C41"/>
    <w:rsid w:val="00692C2C"/>
    <w:rsid w:val="00693576"/>
    <w:rsid w:val="00693586"/>
    <w:rsid w:val="00693985"/>
    <w:rsid w:val="00694004"/>
    <w:rsid w:val="00694D02"/>
    <w:rsid w:val="00695448"/>
    <w:rsid w:val="006961D1"/>
    <w:rsid w:val="00696541"/>
    <w:rsid w:val="00696979"/>
    <w:rsid w:val="006969E5"/>
    <w:rsid w:val="006979F6"/>
    <w:rsid w:val="00697C6B"/>
    <w:rsid w:val="00697E9D"/>
    <w:rsid w:val="006A0135"/>
    <w:rsid w:val="006A03E0"/>
    <w:rsid w:val="006A0843"/>
    <w:rsid w:val="006A08A7"/>
    <w:rsid w:val="006A0DD4"/>
    <w:rsid w:val="006A0E5A"/>
    <w:rsid w:val="006A1F1E"/>
    <w:rsid w:val="006A2490"/>
    <w:rsid w:val="006A2911"/>
    <w:rsid w:val="006A32F8"/>
    <w:rsid w:val="006A5EC2"/>
    <w:rsid w:val="006A606D"/>
    <w:rsid w:val="006A69F6"/>
    <w:rsid w:val="006A7F61"/>
    <w:rsid w:val="006B072C"/>
    <w:rsid w:val="006B2C03"/>
    <w:rsid w:val="006B3244"/>
    <w:rsid w:val="006B48A1"/>
    <w:rsid w:val="006B5226"/>
    <w:rsid w:val="006B5672"/>
    <w:rsid w:val="006B6014"/>
    <w:rsid w:val="006B760C"/>
    <w:rsid w:val="006B77FE"/>
    <w:rsid w:val="006C00FB"/>
    <w:rsid w:val="006C021B"/>
    <w:rsid w:val="006C051E"/>
    <w:rsid w:val="006C0520"/>
    <w:rsid w:val="006C054D"/>
    <w:rsid w:val="006C05D2"/>
    <w:rsid w:val="006C1DED"/>
    <w:rsid w:val="006C1F41"/>
    <w:rsid w:val="006C33AF"/>
    <w:rsid w:val="006C3ABE"/>
    <w:rsid w:val="006C3D15"/>
    <w:rsid w:val="006C43D7"/>
    <w:rsid w:val="006C4821"/>
    <w:rsid w:val="006C4ABB"/>
    <w:rsid w:val="006C549A"/>
    <w:rsid w:val="006C5A8E"/>
    <w:rsid w:val="006C62B7"/>
    <w:rsid w:val="006C6903"/>
    <w:rsid w:val="006C6F56"/>
    <w:rsid w:val="006D0604"/>
    <w:rsid w:val="006D0AB1"/>
    <w:rsid w:val="006D1656"/>
    <w:rsid w:val="006D189D"/>
    <w:rsid w:val="006D1D4C"/>
    <w:rsid w:val="006D22DA"/>
    <w:rsid w:val="006D24E0"/>
    <w:rsid w:val="006D295D"/>
    <w:rsid w:val="006D2AC5"/>
    <w:rsid w:val="006D2C1C"/>
    <w:rsid w:val="006D371B"/>
    <w:rsid w:val="006D3E31"/>
    <w:rsid w:val="006D4BD1"/>
    <w:rsid w:val="006D5608"/>
    <w:rsid w:val="006D666A"/>
    <w:rsid w:val="006D711E"/>
    <w:rsid w:val="006D7369"/>
    <w:rsid w:val="006E06B0"/>
    <w:rsid w:val="006E0EFF"/>
    <w:rsid w:val="006E1792"/>
    <w:rsid w:val="006E1951"/>
    <w:rsid w:val="006E1D96"/>
    <w:rsid w:val="006E2A49"/>
    <w:rsid w:val="006E448D"/>
    <w:rsid w:val="006E497A"/>
    <w:rsid w:val="006E550C"/>
    <w:rsid w:val="006E5B18"/>
    <w:rsid w:val="006E5CF7"/>
    <w:rsid w:val="006E7050"/>
    <w:rsid w:val="006E7493"/>
    <w:rsid w:val="006F0A8E"/>
    <w:rsid w:val="006F0C15"/>
    <w:rsid w:val="006F145D"/>
    <w:rsid w:val="006F1A82"/>
    <w:rsid w:val="006F1BEB"/>
    <w:rsid w:val="006F2BEA"/>
    <w:rsid w:val="006F2FFC"/>
    <w:rsid w:val="006F3BC1"/>
    <w:rsid w:val="006F3C64"/>
    <w:rsid w:val="006F3D4F"/>
    <w:rsid w:val="006F6398"/>
    <w:rsid w:val="006F78DD"/>
    <w:rsid w:val="006F7AFF"/>
    <w:rsid w:val="00700377"/>
    <w:rsid w:val="00700C8C"/>
    <w:rsid w:val="00701661"/>
    <w:rsid w:val="007021FF"/>
    <w:rsid w:val="007029F5"/>
    <w:rsid w:val="00702DAC"/>
    <w:rsid w:val="00702F45"/>
    <w:rsid w:val="00702FD5"/>
    <w:rsid w:val="00703520"/>
    <w:rsid w:val="007038B7"/>
    <w:rsid w:val="007043B1"/>
    <w:rsid w:val="00704507"/>
    <w:rsid w:val="00704D94"/>
    <w:rsid w:val="00705D60"/>
    <w:rsid w:val="0070601D"/>
    <w:rsid w:val="00707047"/>
    <w:rsid w:val="0070741C"/>
    <w:rsid w:val="00707710"/>
    <w:rsid w:val="00707CB7"/>
    <w:rsid w:val="00710154"/>
    <w:rsid w:val="00710B44"/>
    <w:rsid w:val="00710CEE"/>
    <w:rsid w:val="00711260"/>
    <w:rsid w:val="0071256C"/>
    <w:rsid w:val="0071260E"/>
    <w:rsid w:val="00712950"/>
    <w:rsid w:val="007132D7"/>
    <w:rsid w:val="0071366E"/>
    <w:rsid w:val="00713900"/>
    <w:rsid w:val="007143A0"/>
    <w:rsid w:val="00715D4B"/>
    <w:rsid w:val="007161F2"/>
    <w:rsid w:val="0071636E"/>
    <w:rsid w:val="00716E3F"/>
    <w:rsid w:val="0072015B"/>
    <w:rsid w:val="00722675"/>
    <w:rsid w:val="007234DA"/>
    <w:rsid w:val="00723B85"/>
    <w:rsid w:val="0072411B"/>
    <w:rsid w:val="00724B32"/>
    <w:rsid w:val="00725480"/>
    <w:rsid w:val="00725815"/>
    <w:rsid w:val="00725BAC"/>
    <w:rsid w:val="0072604E"/>
    <w:rsid w:val="00726811"/>
    <w:rsid w:val="00727C9C"/>
    <w:rsid w:val="00730102"/>
    <w:rsid w:val="00730C72"/>
    <w:rsid w:val="00730CBB"/>
    <w:rsid w:val="00731BFD"/>
    <w:rsid w:val="00732C14"/>
    <w:rsid w:val="00733BA4"/>
    <w:rsid w:val="00734456"/>
    <w:rsid w:val="0073484D"/>
    <w:rsid w:val="00735483"/>
    <w:rsid w:val="007362DE"/>
    <w:rsid w:val="007363CD"/>
    <w:rsid w:val="00736769"/>
    <w:rsid w:val="007367F6"/>
    <w:rsid w:val="00736A73"/>
    <w:rsid w:val="00737D8B"/>
    <w:rsid w:val="007405F0"/>
    <w:rsid w:val="00740DB5"/>
    <w:rsid w:val="007410BC"/>
    <w:rsid w:val="007410CF"/>
    <w:rsid w:val="007412EF"/>
    <w:rsid w:val="00741995"/>
    <w:rsid w:val="00742D37"/>
    <w:rsid w:val="007436E5"/>
    <w:rsid w:val="0074528C"/>
    <w:rsid w:val="00746CE1"/>
    <w:rsid w:val="00746DA1"/>
    <w:rsid w:val="0074733C"/>
    <w:rsid w:val="007473C9"/>
    <w:rsid w:val="00747419"/>
    <w:rsid w:val="00747F9D"/>
    <w:rsid w:val="00750482"/>
    <w:rsid w:val="00750C2C"/>
    <w:rsid w:val="007523AC"/>
    <w:rsid w:val="007531BF"/>
    <w:rsid w:val="0075387E"/>
    <w:rsid w:val="00754193"/>
    <w:rsid w:val="0075432E"/>
    <w:rsid w:val="00754A6C"/>
    <w:rsid w:val="00755301"/>
    <w:rsid w:val="00755E6E"/>
    <w:rsid w:val="00756EAB"/>
    <w:rsid w:val="00756EE9"/>
    <w:rsid w:val="00757237"/>
    <w:rsid w:val="00757E7A"/>
    <w:rsid w:val="00757EC8"/>
    <w:rsid w:val="0076097C"/>
    <w:rsid w:val="00762B3D"/>
    <w:rsid w:val="00762F00"/>
    <w:rsid w:val="0076303A"/>
    <w:rsid w:val="00763F5E"/>
    <w:rsid w:val="007644A4"/>
    <w:rsid w:val="0076470F"/>
    <w:rsid w:val="007651F3"/>
    <w:rsid w:val="007653AB"/>
    <w:rsid w:val="0076549D"/>
    <w:rsid w:val="007668E4"/>
    <w:rsid w:val="0076746F"/>
    <w:rsid w:val="00767AB7"/>
    <w:rsid w:val="00770956"/>
    <w:rsid w:val="00770E13"/>
    <w:rsid w:val="00770E77"/>
    <w:rsid w:val="00771396"/>
    <w:rsid w:val="0077173B"/>
    <w:rsid w:val="00771910"/>
    <w:rsid w:val="00771D9D"/>
    <w:rsid w:val="007728A6"/>
    <w:rsid w:val="00772A84"/>
    <w:rsid w:val="00772EB5"/>
    <w:rsid w:val="00772F2A"/>
    <w:rsid w:val="007733AD"/>
    <w:rsid w:val="007734B9"/>
    <w:rsid w:val="007742EF"/>
    <w:rsid w:val="00774DDF"/>
    <w:rsid w:val="00776E7A"/>
    <w:rsid w:val="00776F28"/>
    <w:rsid w:val="007777CA"/>
    <w:rsid w:val="00777B00"/>
    <w:rsid w:val="00780306"/>
    <w:rsid w:val="00780A63"/>
    <w:rsid w:val="00781AB4"/>
    <w:rsid w:val="007823A8"/>
    <w:rsid w:val="00782C00"/>
    <w:rsid w:val="007831B7"/>
    <w:rsid w:val="00783CED"/>
    <w:rsid w:val="00784278"/>
    <w:rsid w:val="00784C55"/>
    <w:rsid w:val="0078555B"/>
    <w:rsid w:val="00785726"/>
    <w:rsid w:val="00785C76"/>
    <w:rsid w:val="00786259"/>
    <w:rsid w:val="00786263"/>
    <w:rsid w:val="00786B2C"/>
    <w:rsid w:val="00786E69"/>
    <w:rsid w:val="00790787"/>
    <w:rsid w:val="00790966"/>
    <w:rsid w:val="00790E04"/>
    <w:rsid w:val="0079114B"/>
    <w:rsid w:val="00791CA2"/>
    <w:rsid w:val="00791D12"/>
    <w:rsid w:val="007921D8"/>
    <w:rsid w:val="0079284F"/>
    <w:rsid w:val="00792DE9"/>
    <w:rsid w:val="00792E28"/>
    <w:rsid w:val="00792E64"/>
    <w:rsid w:val="00793785"/>
    <w:rsid w:val="0079441F"/>
    <w:rsid w:val="00794B0A"/>
    <w:rsid w:val="00795DB1"/>
    <w:rsid w:val="00795DD9"/>
    <w:rsid w:val="00796370"/>
    <w:rsid w:val="007969A9"/>
    <w:rsid w:val="007A0210"/>
    <w:rsid w:val="007A026A"/>
    <w:rsid w:val="007A0275"/>
    <w:rsid w:val="007A0CF4"/>
    <w:rsid w:val="007A0D5B"/>
    <w:rsid w:val="007A0FD2"/>
    <w:rsid w:val="007A12A6"/>
    <w:rsid w:val="007A2835"/>
    <w:rsid w:val="007A2E31"/>
    <w:rsid w:val="007A4673"/>
    <w:rsid w:val="007A49CC"/>
    <w:rsid w:val="007A4B91"/>
    <w:rsid w:val="007A501F"/>
    <w:rsid w:val="007A6246"/>
    <w:rsid w:val="007A6352"/>
    <w:rsid w:val="007A6ECC"/>
    <w:rsid w:val="007A7B56"/>
    <w:rsid w:val="007A7EAC"/>
    <w:rsid w:val="007B0F03"/>
    <w:rsid w:val="007B1D32"/>
    <w:rsid w:val="007B1E0D"/>
    <w:rsid w:val="007B2D07"/>
    <w:rsid w:val="007B2D7D"/>
    <w:rsid w:val="007B2EAB"/>
    <w:rsid w:val="007B3B8B"/>
    <w:rsid w:val="007B41AC"/>
    <w:rsid w:val="007B41DF"/>
    <w:rsid w:val="007B4212"/>
    <w:rsid w:val="007B4BA7"/>
    <w:rsid w:val="007B528F"/>
    <w:rsid w:val="007B59E3"/>
    <w:rsid w:val="007B5F86"/>
    <w:rsid w:val="007B6426"/>
    <w:rsid w:val="007B6862"/>
    <w:rsid w:val="007B6F3E"/>
    <w:rsid w:val="007B72F9"/>
    <w:rsid w:val="007C0D16"/>
    <w:rsid w:val="007C171C"/>
    <w:rsid w:val="007C173C"/>
    <w:rsid w:val="007C1EDB"/>
    <w:rsid w:val="007C21A0"/>
    <w:rsid w:val="007C2D5C"/>
    <w:rsid w:val="007C2F2F"/>
    <w:rsid w:val="007C33A7"/>
    <w:rsid w:val="007C40C3"/>
    <w:rsid w:val="007C47FE"/>
    <w:rsid w:val="007C5011"/>
    <w:rsid w:val="007C59D3"/>
    <w:rsid w:val="007C6F7B"/>
    <w:rsid w:val="007C75EF"/>
    <w:rsid w:val="007C77C6"/>
    <w:rsid w:val="007C7869"/>
    <w:rsid w:val="007C7871"/>
    <w:rsid w:val="007C7973"/>
    <w:rsid w:val="007C7D9A"/>
    <w:rsid w:val="007D0DFB"/>
    <w:rsid w:val="007D1BAF"/>
    <w:rsid w:val="007D237E"/>
    <w:rsid w:val="007D25BF"/>
    <w:rsid w:val="007D2E69"/>
    <w:rsid w:val="007D328B"/>
    <w:rsid w:val="007D3D31"/>
    <w:rsid w:val="007D3EB9"/>
    <w:rsid w:val="007D41A7"/>
    <w:rsid w:val="007D4238"/>
    <w:rsid w:val="007D452B"/>
    <w:rsid w:val="007D4883"/>
    <w:rsid w:val="007D4F71"/>
    <w:rsid w:val="007D5F77"/>
    <w:rsid w:val="007D629F"/>
    <w:rsid w:val="007D62D4"/>
    <w:rsid w:val="007D684C"/>
    <w:rsid w:val="007D6B81"/>
    <w:rsid w:val="007D6CA8"/>
    <w:rsid w:val="007D7CBB"/>
    <w:rsid w:val="007E0087"/>
    <w:rsid w:val="007E0B63"/>
    <w:rsid w:val="007E0C0F"/>
    <w:rsid w:val="007E1214"/>
    <w:rsid w:val="007E298C"/>
    <w:rsid w:val="007E2F9C"/>
    <w:rsid w:val="007E38E3"/>
    <w:rsid w:val="007E3E0D"/>
    <w:rsid w:val="007E3F6A"/>
    <w:rsid w:val="007E487F"/>
    <w:rsid w:val="007E58A9"/>
    <w:rsid w:val="007E5B6B"/>
    <w:rsid w:val="007E6CB3"/>
    <w:rsid w:val="007E6F0B"/>
    <w:rsid w:val="007E730E"/>
    <w:rsid w:val="007E7471"/>
    <w:rsid w:val="007E79EE"/>
    <w:rsid w:val="007E7A3C"/>
    <w:rsid w:val="007E7C97"/>
    <w:rsid w:val="007F070B"/>
    <w:rsid w:val="007F0B5E"/>
    <w:rsid w:val="007F10E5"/>
    <w:rsid w:val="007F259A"/>
    <w:rsid w:val="007F2689"/>
    <w:rsid w:val="007F2AD1"/>
    <w:rsid w:val="007F3A56"/>
    <w:rsid w:val="007F3D0E"/>
    <w:rsid w:val="007F3DF2"/>
    <w:rsid w:val="007F4508"/>
    <w:rsid w:val="007F48E5"/>
    <w:rsid w:val="007F4B91"/>
    <w:rsid w:val="007F54AE"/>
    <w:rsid w:val="007F578B"/>
    <w:rsid w:val="007F57C7"/>
    <w:rsid w:val="007F6B59"/>
    <w:rsid w:val="007F6BDC"/>
    <w:rsid w:val="007F79E3"/>
    <w:rsid w:val="007F7B27"/>
    <w:rsid w:val="00800980"/>
    <w:rsid w:val="00802F25"/>
    <w:rsid w:val="00803FB5"/>
    <w:rsid w:val="00804571"/>
    <w:rsid w:val="008048C6"/>
    <w:rsid w:val="0080498E"/>
    <w:rsid w:val="008057A2"/>
    <w:rsid w:val="00806B71"/>
    <w:rsid w:val="00806DFF"/>
    <w:rsid w:val="00807201"/>
    <w:rsid w:val="008072E8"/>
    <w:rsid w:val="008101BC"/>
    <w:rsid w:val="00810D6E"/>
    <w:rsid w:val="00810E6F"/>
    <w:rsid w:val="00810E8C"/>
    <w:rsid w:val="00811137"/>
    <w:rsid w:val="008113E9"/>
    <w:rsid w:val="0081165F"/>
    <w:rsid w:val="008128EF"/>
    <w:rsid w:val="00812D13"/>
    <w:rsid w:val="00813A4F"/>
    <w:rsid w:val="00813E9C"/>
    <w:rsid w:val="0081401E"/>
    <w:rsid w:val="00814DB5"/>
    <w:rsid w:val="00815037"/>
    <w:rsid w:val="00816BA2"/>
    <w:rsid w:val="00816D6A"/>
    <w:rsid w:val="0081765E"/>
    <w:rsid w:val="00817FAC"/>
    <w:rsid w:val="008212F9"/>
    <w:rsid w:val="00821693"/>
    <w:rsid w:val="00821D1D"/>
    <w:rsid w:val="0082346B"/>
    <w:rsid w:val="00823B56"/>
    <w:rsid w:val="008244FE"/>
    <w:rsid w:val="008245DD"/>
    <w:rsid w:val="00824EB0"/>
    <w:rsid w:val="00824FF5"/>
    <w:rsid w:val="0082563D"/>
    <w:rsid w:val="0082635A"/>
    <w:rsid w:val="0082682F"/>
    <w:rsid w:val="008273D6"/>
    <w:rsid w:val="00827B9B"/>
    <w:rsid w:val="008308B8"/>
    <w:rsid w:val="00830D36"/>
    <w:rsid w:val="00830E22"/>
    <w:rsid w:val="008319D1"/>
    <w:rsid w:val="00831F16"/>
    <w:rsid w:val="00831FA9"/>
    <w:rsid w:val="00831FDE"/>
    <w:rsid w:val="008327C1"/>
    <w:rsid w:val="00832C75"/>
    <w:rsid w:val="00832D1E"/>
    <w:rsid w:val="00833010"/>
    <w:rsid w:val="008337DB"/>
    <w:rsid w:val="0083460D"/>
    <w:rsid w:val="008347DA"/>
    <w:rsid w:val="00834C4A"/>
    <w:rsid w:val="0083515C"/>
    <w:rsid w:val="008360C2"/>
    <w:rsid w:val="0083628B"/>
    <w:rsid w:val="0083649B"/>
    <w:rsid w:val="0083678D"/>
    <w:rsid w:val="00836BB8"/>
    <w:rsid w:val="00836E7D"/>
    <w:rsid w:val="0083756A"/>
    <w:rsid w:val="00840A5A"/>
    <w:rsid w:val="00841389"/>
    <w:rsid w:val="008414EF"/>
    <w:rsid w:val="00841502"/>
    <w:rsid w:val="008417FD"/>
    <w:rsid w:val="008425A4"/>
    <w:rsid w:val="00842AD2"/>
    <w:rsid w:val="00843C07"/>
    <w:rsid w:val="008449EF"/>
    <w:rsid w:val="00845040"/>
    <w:rsid w:val="00845B42"/>
    <w:rsid w:val="00846499"/>
    <w:rsid w:val="00847F05"/>
    <w:rsid w:val="008502A1"/>
    <w:rsid w:val="008502FC"/>
    <w:rsid w:val="00851123"/>
    <w:rsid w:val="008512DC"/>
    <w:rsid w:val="008519A3"/>
    <w:rsid w:val="00851F72"/>
    <w:rsid w:val="00852274"/>
    <w:rsid w:val="00852758"/>
    <w:rsid w:val="008528A0"/>
    <w:rsid w:val="00852900"/>
    <w:rsid w:val="0085493A"/>
    <w:rsid w:val="00855379"/>
    <w:rsid w:val="00855750"/>
    <w:rsid w:val="008562B5"/>
    <w:rsid w:val="00856749"/>
    <w:rsid w:val="00857052"/>
    <w:rsid w:val="008571F8"/>
    <w:rsid w:val="008579BE"/>
    <w:rsid w:val="0086003F"/>
    <w:rsid w:val="0086112D"/>
    <w:rsid w:val="008612C8"/>
    <w:rsid w:val="00862523"/>
    <w:rsid w:val="00865390"/>
    <w:rsid w:val="00865BB1"/>
    <w:rsid w:val="00866782"/>
    <w:rsid w:val="00870A15"/>
    <w:rsid w:val="00870F7D"/>
    <w:rsid w:val="0087117E"/>
    <w:rsid w:val="00872F29"/>
    <w:rsid w:val="0087369B"/>
    <w:rsid w:val="00873EB8"/>
    <w:rsid w:val="00874643"/>
    <w:rsid w:val="00874655"/>
    <w:rsid w:val="00874F54"/>
    <w:rsid w:val="008754B7"/>
    <w:rsid w:val="00875759"/>
    <w:rsid w:val="0087590E"/>
    <w:rsid w:val="00875E32"/>
    <w:rsid w:val="00876DED"/>
    <w:rsid w:val="00876E60"/>
    <w:rsid w:val="00877933"/>
    <w:rsid w:val="00881131"/>
    <w:rsid w:val="00883789"/>
    <w:rsid w:val="00883F6F"/>
    <w:rsid w:val="00884A31"/>
    <w:rsid w:val="00884CDD"/>
    <w:rsid w:val="0088501F"/>
    <w:rsid w:val="00885A57"/>
    <w:rsid w:val="00886395"/>
    <w:rsid w:val="00886DF0"/>
    <w:rsid w:val="00886DFF"/>
    <w:rsid w:val="00887B0F"/>
    <w:rsid w:val="00890643"/>
    <w:rsid w:val="008907B6"/>
    <w:rsid w:val="00890DA0"/>
    <w:rsid w:val="00893EA6"/>
    <w:rsid w:val="008940A1"/>
    <w:rsid w:val="00895471"/>
    <w:rsid w:val="008954D3"/>
    <w:rsid w:val="00895867"/>
    <w:rsid w:val="00895E91"/>
    <w:rsid w:val="00896068"/>
    <w:rsid w:val="0089685C"/>
    <w:rsid w:val="008968B2"/>
    <w:rsid w:val="00897B6B"/>
    <w:rsid w:val="008A0EF3"/>
    <w:rsid w:val="008A12FA"/>
    <w:rsid w:val="008A268B"/>
    <w:rsid w:val="008A2771"/>
    <w:rsid w:val="008A2AE2"/>
    <w:rsid w:val="008A2BFF"/>
    <w:rsid w:val="008A3368"/>
    <w:rsid w:val="008A362B"/>
    <w:rsid w:val="008A3A0F"/>
    <w:rsid w:val="008A4583"/>
    <w:rsid w:val="008A4F41"/>
    <w:rsid w:val="008A6019"/>
    <w:rsid w:val="008A6997"/>
    <w:rsid w:val="008A6F7E"/>
    <w:rsid w:val="008A7826"/>
    <w:rsid w:val="008B02EC"/>
    <w:rsid w:val="008B083B"/>
    <w:rsid w:val="008B139F"/>
    <w:rsid w:val="008B16BC"/>
    <w:rsid w:val="008B2215"/>
    <w:rsid w:val="008B2709"/>
    <w:rsid w:val="008B3144"/>
    <w:rsid w:val="008B327F"/>
    <w:rsid w:val="008B3D9F"/>
    <w:rsid w:val="008B3E1C"/>
    <w:rsid w:val="008B4B56"/>
    <w:rsid w:val="008B4F1D"/>
    <w:rsid w:val="008B50C0"/>
    <w:rsid w:val="008B564C"/>
    <w:rsid w:val="008B5757"/>
    <w:rsid w:val="008B5CC3"/>
    <w:rsid w:val="008B5EBB"/>
    <w:rsid w:val="008B5EC6"/>
    <w:rsid w:val="008B66D0"/>
    <w:rsid w:val="008B6D31"/>
    <w:rsid w:val="008B6DAC"/>
    <w:rsid w:val="008C0484"/>
    <w:rsid w:val="008C06A7"/>
    <w:rsid w:val="008C0E27"/>
    <w:rsid w:val="008C1268"/>
    <w:rsid w:val="008C1573"/>
    <w:rsid w:val="008C215F"/>
    <w:rsid w:val="008C24F4"/>
    <w:rsid w:val="008C44EB"/>
    <w:rsid w:val="008C4EF9"/>
    <w:rsid w:val="008C4F57"/>
    <w:rsid w:val="008C4F75"/>
    <w:rsid w:val="008C541F"/>
    <w:rsid w:val="008C552D"/>
    <w:rsid w:val="008C60FC"/>
    <w:rsid w:val="008C692C"/>
    <w:rsid w:val="008C6E91"/>
    <w:rsid w:val="008C75B6"/>
    <w:rsid w:val="008C7708"/>
    <w:rsid w:val="008D0145"/>
    <w:rsid w:val="008D04A7"/>
    <w:rsid w:val="008D06B4"/>
    <w:rsid w:val="008D0F4E"/>
    <w:rsid w:val="008D2568"/>
    <w:rsid w:val="008D2BF7"/>
    <w:rsid w:val="008D399D"/>
    <w:rsid w:val="008D3EC4"/>
    <w:rsid w:val="008D491C"/>
    <w:rsid w:val="008D4A0D"/>
    <w:rsid w:val="008D50BD"/>
    <w:rsid w:val="008D5593"/>
    <w:rsid w:val="008D58F9"/>
    <w:rsid w:val="008D5C64"/>
    <w:rsid w:val="008D618C"/>
    <w:rsid w:val="008D74AB"/>
    <w:rsid w:val="008E0322"/>
    <w:rsid w:val="008E034F"/>
    <w:rsid w:val="008E0D04"/>
    <w:rsid w:val="008E193B"/>
    <w:rsid w:val="008E198E"/>
    <w:rsid w:val="008E2D01"/>
    <w:rsid w:val="008E2EDE"/>
    <w:rsid w:val="008E351F"/>
    <w:rsid w:val="008E37F1"/>
    <w:rsid w:val="008E3CEC"/>
    <w:rsid w:val="008E3D98"/>
    <w:rsid w:val="008E43AF"/>
    <w:rsid w:val="008E4779"/>
    <w:rsid w:val="008E4926"/>
    <w:rsid w:val="008E4B89"/>
    <w:rsid w:val="008E54BE"/>
    <w:rsid w:val="008E647D"/>
    <w:rsid w:val="008E6D6A"/>
    <w:rsid w:val="008E7DEC"/>
    <w:rsid w:val="008F1238"/>
    <w:rsid w:val="008F1C22"/>
    <w:rsid w:val="008F1EDC"/>
    <w:rsid w:val="008F21F4"/>
    <w:rsid w:val="008F2223"/>
    <w:rsid w:val="008F2ECB"/>
    <w:rsid w:val="008F3AA3"/>
    <w:rsid w:val="008F4C06"/>
    <w:rsid w:val="008F51C1"/>
    <w:rsid w:val="008F6655"/>
    <w:rsid w:val="008F66E5"/>
    <w:rsid w:val="008F68C3"/>
    <w:rsid w:val="00900AD5"/>
    <w:rsid w:val="00901942"/>
    <w:rsid w:val="00901EA6"/>
    <w:rsid w:val="009032AC"/>
    <w:rsid w:val="00903CE3"/>
    <w:rsid w:val="0090522A"/>
    <w:rsid w:val="009052F2"/>
    <w:rsid w:val="00905435"/>
    <w:rsid w:val="00906BF6"/>
    <w:rsid w:val="00906E7D"/>
    <w:rsid w:val="00906EC7"/>
    <w:rsid w:val="00910B9D"/>
    <w:rsid w:val="00910EAD"/>
    <w:rsid w:val="00910FB9"/>
    <w:rsid w:val="009110EC"/>
    <w:rsid w:val="00911FFC"/>
    <w:rsid w:val="0091236E"/>
    <w:rsid w:val="009125A5"/>
    <w:rsid w:val="00913A1B"/>
    <w:rsid w:val="00915236"/>
    <w:rsid w:val="00915D13"/>
    <w:rsid w:val="00917182"/>
    <w:rsid w:val="009172CB"/>
    <w:rsid w:val="00920071"/>
    <w:rsid w:val="009214A7"/>
    <w:rsid w:val="00921FF4"/>
    <w:rsid w:val="0092231E"/>
    <w:rsid w:val="009223FB"/>
    <w:rsid w:val="00922B24"/>
    <w:rsid w:val="00922DE1"/>
    <w:rsid w:val="0092347F"/>
    <w:rsid w:val="00923743"/>
    <w:rsid w:val="00923B3E"/>
    <w:rsid w:val="00924C25"/>
    <w:rsid w:val="00924F72"/>
    <w:rsid w:val="0092516C"/>
    <w:rsid w:val="00925507"/>
    <w:rsid w:val="00925884"/>
    <w:rsid w:val="00925EA2"/>
    <w:rsid w:val="0092696D"/>
    <w:rsid w:val="00926A17"/>
    <w:rsid w:val="00926AC5"/>
    <w:rsid w:val="00927842"/>
    <w:rsid w:val="00927C6F"/>
    <w:rsid w:val="00930C78"/>
    <w:rsid w:val="00930D5A"/>
    <w:rsid w:val="0093243B"/>
    <w:rsid w:val="009326B6"/>
    <w:rsid w:val="0093302B"/>
    <w:rsid w:val="009335D4"/>
    <w:rsid w:val="0093575A"/>
    <w:rsid w:val="0093591B"/>
    <w:rsid w:val="00935C95"/>
    <w:rsid w:val="00936A84"/>
    <w:rsid w:val="00936D54"/>
    <w:rsid w:val="00937817"/>
    <w:rsid w:val="00937E61"/>
    <w:rsid w:val="009401E8"/>
    <w:rsid w:val="00940FF1"/>
    <w:rsid w:val="0094101A"/>
    <w:rsid w:val="00941832"/>
    <w:rsid w:val="009422B6"/>
    <w:rsid w:val="009439F5"/>
    <w:rsid w:val="00944CF0"/>
    <w:rsid w:val="00944DFC"/>
    <w:rsid w:val="0094583C"/>
    <w:rsid w:val="00946882"/>
    <w:rsid w:val="00946C9B"/>
    <w:rsid w:val="0094741F"/>
    <w:rsid w:val="00947CCC"/>
    <w:rsid w:val="00947D92"/>
    <w:rsid w:val="00947E58"/>
    <w:rsid w:val="00947F58"/>
    <w:rsid w:val="009503CB"/>
    <w:rsid w:val="00950506"/>
    <w:rsid w:val="00950687"/>
    <w:rsid w:val="0095118F"/>
    <w:rsid w:val="009513C6"/>
    <w:rsid w:val="00951B10"/>
    <w:rsid w:val="009523FE"/>
    <w:rsid w:val="00953604"/>
    <w:rsid w:val="009538AA"/>
    <w:rsid w:val="00954B2E"/>
    <w:rsid w:val="0095537B"/>
    <w:rsid w:val="00957B53"/>
    <w:rsid w:val="009602B9"/>
    <w:rsid w:val="00960496"/>
    <w:rsid w:val="009606A1"/>
    <w:rsid w:val="0096209B"/>
    <w:rsid w:val="0096209C"/>
    <w:rsid w:val="0096301A"/>
    <w:rsid w:val="00964486"/>
    <w:rsid w:val="00965BC5"/>
    <w:rsid w:val="00966724"/>
    <w:rsid w:val="00967212"/>
    <w:rsid w:val="009674F9"/>
    <w:rsid w:val="009716CA"/>
    <w:rsid w:val="00971F43"/>
    <w:rsid w:val="0097247F"/>
    <w:rsid w:val="009724B5"/>
    <w:rsid w:val="00973167"/>
    <w:rsid w:val="00973347"/>
    <w:rsid w:val="009733B8"/>
    <w:rsid w:val="00973E8D"/>
    <w:rsid w:val="00974106"/>
    <w:rsid w:val="009745A8"/>
    <w:rsid w:val="00975996"/>
    <w:rsid w:val="00975AD3"/>
    <w:rsid w:val="00976441"/>
    <w:rsid w:val="00976C17"/>
    <w:rsid w:val="009802BE"/>
    <w:rsid w:val="0098054B"/>
    <w:rsid w:val="009805D5"/>
    <w:rsid w:val="0098171C"/>
    <w:rsid w:val="00981A96"/>
    <w:rsid w:val="00982A86"/>
    <w:rsid w:val="00983458"/>
    <w:rsid w:val="00983A05"/>
    <w:rsid w:val="009840F4"/>
    <w:rsid w:val="00985587"/>
    <w:rsid w:val="00985725"/>
    <w:rsid w:val="009859FB"/>
    <w:rsid w:val="00985F5A"/>
    <w:rsid w:val="0098627A"/>
    <w:rsid w:val="009863FD"/>
    <w:rsid w:val="00986A9B"/>
    <w:rsid w:val="00986FD2"/>
    <w:rsid w:val="00987A22"/>
    <w:rsid w:val="009902E6"/>
    <w:rsid w:val="00990325"/>
    <w:rsid w:val="0099035B"/>
    <w:rsid w:val="00990F1E"/>
    <w:rsid w:val="0099114D"/>
    <w:rsid w:val="00991991"/>
    <w:rsid w:val="00992337"/>
    <w:rsid w:val="009929EB"/>
    <w:rsid w:val="00992FC2"/>
    <w:rsid w:val="009930BD"/>
    <w:rsid w:val="00993E05"/>
    <w:rsid w:val="0099498C"/>
    <w:rsid w:val="00994F1A"/>
    <w:rsid w:val="009956D8"/>
    <w:rsid w:val="00996BCB"/>
    <w:rsid w:val="00997E75"/>
    <w:rsid w:val="00997EA8"/>
    <w:rsid w:val="00997EF0"/>
    <w:rsid w:val="009A039B"/>
    <w:rsid w:val="009A28D0"/>
    <w:rsid w:val="009A2B9E"/>
    <w:rsid w:val="009A30FA"/>
    <w:rsid w:val="009A32E0"/>
    <w:rsid w:val="009A39CB"/>
    <w:rsid w:val="009A4342"/>
    <w:rsid w:val="009A4BFF"/>
    <w:rsid w:val="009A4FF6"/>
    <w:rsid w:val="009A5193"/>
    <w:rsid w:val="009A5EBF"/>
    <w:rsid w:val="009A6198"/>
    <w:rsid w:val="009A6464"/>
    <w:rsid w:val="009A6747"/>
    <w:rsid w:val="009A691D"/>
    <w:rsid w:val="009A6EAD"/>
    <w:rsid w:val="009A707E"/>
    <w:rsid w:val="009A71F7"/>
    <w:rsid w:val="009A729F"/>
    <w:rsid w:val="009A7566"/>
    <w:rsid w:val="009B0C55"/>
    <w:rsid w:val="009B0E05"/>
    <w:rsid w:val="009B1A68"/>
    <w:rsid w:val="009B29CC"/>
    <w:rsid w:val="009B331D"/>
    <w:rsid w:val="009B3DAF"/>
    <w:rsid w:val="009B3E11"/>
    <w:rsid w:val="009B41D8"/>
    <w:rsid w:val="009B48E0"/>
    <w:rsid w:val="009B4A2F"/>
    <w:rsid w:val="009B5244"/>
    <w:rsid w:val="009B55E6"/>
    <w:rsid w:val="009B5733"/>
    <w:rsid w:val="009B5804"/>
    <w:rsid w:val="009B6613"/>
    <w:rsid w:val="009B6659"/>
    <w:rsid w:val="009B6B61"/>
    <w:rsid w:val="009B6EB8"/>
    <w:rsid w:val="009B6F20"/>
    <w:rsid w:val="009B7625"/>
    <w:rsid w:val="009C0B9E"/>
    <w:rsid w:val="009C17F0"/>
    <w:rsid w:val="009C37BC"/>
    <w:rsid w:val="009C3CD2"/>
    <w:rsid w:val="009C413F"/>
    <w:rsid w:val="009C4BC0"/>
    <w:rsid w:val="009C543A"/>
    <w:rsid w:val="009C5CA0"/>
    <w:rsid w:val="009C6D3C"/>
    <w:rsid w:val="009C6FAD"/>
    <w:rsid w:val="009C7164"/>
    <w:rsid w:val="009C71A0"/>
    <w:rsid w:val="009C7E8B"/>
    <w:rsid w:val="009D04E4"/>
    <w:rsid w:val="009D0D14"/>
    <w:rsid w:val="009D107A"/>
    <w:rsid w:val="009D1F2D"/>
    <w:rsid w:val="009D5596"/>
    <w:rsid w:val="009D6DD1"/>
    <w:rsid w:val="009D7D11"/>
    <w:rsid w:val="009E0920"/>
    <w:rsid w:val="009E18DD"/>
    <w:rsid w:val="009E1F79"/>
    <w:rsid w:val="009E2D36"/>
    <w:rsid w:val="009E32CF"/>
    <w:rsid w:val="009E3470"/>
    <w:rsid w:val="009E3668"/>
    <w:rsid w:val="009E3DC2"/>
    <w:rsid w:val="009E4488"/>
    <w:rsid w:val="009E49FB"/>
    <w:rsid w:val="009E64F7"/>
    <w:rsid w:val="009E705C"/>
    <w:rsid w:val="009E7780"/>
    <w:rsid w:val="009E7980"/>
    <w:rsid w:val="009E7D3A"/>
    <w:rsid w:val="009F0C5D"/>
    <w:rsid w:val="009F1D5A"/>
    <w:rsid w:val="009F1EE4"/>
    <w:rsid w:val="009F38BF"/>
    <w:rsid w:val="009F394B"/>
    <w:rsid w:val="009F4CD7"/>
    <w:rsid w:val="009F53C2"/>
    <w:rsid w:val="009F5645"/>
    <w:rsid w:val="009F6094"/>
    <w:rsid w:val="009F6201"/>
    <w:rsid w:val="009F67BB"/>
    <w:rsid w:val="009F7EB8"/>
    <w:rsid w:val="00A00847"/>
    <w:rsid w:val="00A00A23"/>
    <w:rsid w:val="00A017D0"/>
    <w:rsid w:val="00A0242C"/>
    <w:rsid w:val="00A02872"/>
    <w:rsid w:val="00A02EDE"/>
    <w:rsid w:val="00A0360D"/>
    <w:rsid w:val="00A03778"/>
    <w:rsid w:val="00A041FD"/>
    <w:rsid w:val="00A04326"/>
    <w:rsid w:val="00A04449"/>
    <w:rsid w:val="00A044B0"/>
    <w:rsid w:val="00A045A5"/>
    <w:rsid w:val="00A04857"/>
    <w:rsid w:val="00A04B97"/>
    <w:rsid w:val="00A04CF9"/>
    <w:rsid w:val="00A04FB7"/>
    <w:rsid w:val="00A053C7"/>
    <w:rsid w:val="00A05807"/>
    <w:rsid w:val="00A05EC1"/>
    <w:rsid w:val="00A06203"/>
    <w:rsid w:val="00A0620B"/>
    <w:rsid w:val="00A06568"/>
    <w:rsid w:val="00A0767B"/>
    <w:rsid w:val="00A07B33"/>
    <w:rsid w:val="00A11688"/>
    <w:rsid w:val="00A11F71"/>
    <w:rsid w:val="00A1290E"/>
    <w:rsid w:val="00A13080"/>
    <w:rsid w:val="00A1421C"/>
    <w:rsid w:val="00A14A88"/>
    <w:rsid w:val="00A14C21"/>
    <w:rsid w:val="00A15415"/>
    <w:rsid w:val="00A15AC3"/>
    <w:rsid w:val="00A15F5E"/>
    <w:rsid w:val="00A16049"/>
    <w:rsid w:val="00A163D2"/>
    <w:rsid w:val="00A16D39"/>
    <w:rsid w:val="00A17834"/>
    <w:rsid w:val="00A2022F"/>
    <w:rsid w:val="00A2033B"/>
    <w:rsid w:val="00A212A1"/>
    <w:rsid w:val="00A21FAD"/>
    <w:rsid w:val="00A22A52"/>
    <w:rsid w:val="00A22DB9"/>
    <w:rsid w:val="00A237C8"/>
    <w:rsid w:val="00A244B3"/>
    <w:rsid w:val="00A24784"/>
    <w:rsid w:val="00A25023"/>
    <w:rsid w:val="00A25E95"/>
    <w:rsid w:val="00A2711D"/>
    <w:rsid w:val="00A27632"/>
    <w:rsid w:val="00A27827"/>
    <w:rsid w:val="00A27960"/>
    <w:rsid w:val="00A30296"/>
    <w:rsid w:val="00A3056E"/>
    <w:rsid w:val="00A30E6D"/>
    <w:rsid w:val="00A31A15"/>
    <w:rsid w:val="00A31BF5"/>
    <w:rsid w:val="00A328C1"/>
    <w:rsid w:val="00A32906"/>
    <w:rsid w:val="00A330CB"/>
    <w:rsid w:val="00A335EE"/>
    <w:rsid w:val="00A337D4"/>
    <w:rsid w:val="00A3441B"/>
    <w:rsid w:val="00A34688"/>
    <w:rsid w:val="00A34B8E"/>
    <w:rsid w:val="00A3501D"/>
    <w:rsid w:val="00A35364"/>
    <w:rsid w:val="00A353E6"/>
    <w:rsid w:val="00A36555"/>
    <w:rsid w:val="00A36CA0"/>
    <w:rsid w:val="00A3720F"/>
    <w:rsid w:val="00A37B99"/>
    <w:rsid w:val="00A401C3"/>
    <w:rsid w:val="00A403EF"/>
    <w:rsid w:val="00A40501"/>
    <w:rsid w:val="00A409C0"/>
    <w:rsid w:val="00A41450"/>
    <w:rsid w:val="00A43D03"/>
    <w:rsid w:val="00A45BB0"/>
    <w:rsid w:val="00A50851"/>
    <w:rsid w:val="00A51A8C"/>
    <w:rsid w:val="00A51FCC"/>
    <w:rsid w:val="00A52174"/>
    <w:rsid w:val="00A52771"/>
    <w:rsid w:val="00A52A95"/>
    <w:rsid w:val="00A52EE9"/>
    <w:rsid w:val="00A52F40"/>
    <w:rsid w:val="00A52FE3"/>
    <w:rsid w:val="00A531BF"/>
    <w:rsid w:val="00A53B2C"/>
    <w:rsid w:val="00A53B5F"/>
    <w:rsid w:val="00A551F0"/>
    <w:rsid w:val="00A56370"/>
    <w:rsid w:val="00A56F33"/>
    <w:rsid w:val="00A60455"/>
    <w:rsid w:val="00A60A98"/>
    <w:rsid w:val="00A615A0"/>
    <w:rsid w:val="00A61642"/>
    <w:rsid w:val="00A61E57"/>
    <w:rsid w:val="00A620CC"/>
    <w:rsid w:val="00A62CCB"/>
    <w:rsid w:val="00A635E8"/>
    <w:rsid w:val="00A63EF5"/>
    <w:rsid w:val="00A64DF5"/>
    <w:rsid w:val="00A657C0"/>
    <w:rsid w:val="00A65E3C"/>
    <w:rsid w:val="00A65F75"/>
    <w:rsid w:val="00A662CE"/>
    <w:rsid w:val="00A6674B"/>
    <w:rsid w:val="00A667FF"/>
    <w:rsid w:val="00A668A4"/>
    <w:rsid w:val="00A668F1"/>
    <w:rsid w:val="00A67397"/>
    <w:rsid w:val="00A703BE"/>
    <w:rsid w:val="00A70B44"/>
    <w:rsid w:val="00A71B50"/>
    <w:rsid w:val="00A72FAA"/>
    <w:rsid w:val="00A736FD"/>
    <w:rsid w:val="00A73DE1"/>
    <w:rsid w:val="00A74305"/>
    <w:rsid w:val="00A74A4A"/>
    <w:rsid w:val="00A75222"/>
    <w:rsid w:val="00A75A80"/>
    <w:rsid w:val="00A76908"/>
    <w:rsid w:val="00A773E8"/>
    <w:rsid w:val="00A77413"/>
    <w:rsid w:val="00A8018C"/>
    <w:rsid w:val="00A80A5F"/>
    <w:rsid w:val="00A80E53"/>
    <w:rsid w:val="00A81425"/>
    <w:rsid w:val="00A818CB"/>
    <w:rsid w:val="00A81A5B"/>
    <w:rsid w:val="00A81B1D"/>
    <w:rsid w:val="00A81CCA"/>
    <w:rsid w:val="00A824A9"/>
    <w:rsid w:val="00A82B5C"/>
    <w:rsid w:val="00A82D4A"/>
    <w:rsid w:val="00A83CDB"/>
    <w:rsid w:val="00A83D95"/>
    <w:rsid w:val="00A841FF"/>
    <w:rsid w:val="00A848EB"/>
    <w:rsid w:val="00A84BC0"/>
    <w:rsid w:val="00A84E65"/>
    <w:rsid w:val="00A85092"/>
    <w:rsid w:val="00A86B92"/>
    <w:rsid w:val="00A86D1B"/>
    <w:rsid w:val="00A878DD"/>
    <w:rsid w:val="00A90224"/>
    <w:rsid w:val="00A903A0"/>
    <w:rsid w:val="00A91694"/>
    <w:rsid w:val="00A91E06"/>
    <w:rsid w:val="00A92122"/>
    <w:rsid w:val="00A9310B"/>
    <w:rsid w:val="00A93473"/>
    <w:rsid w:val="00A93B9C"/>
    <w:rsid w:val="00A9434B"/>
    <w:rsid w:val="00A9499D"/>
    <w:rsid w:val="00A94E35"/>
    <w:rsid w:val="00A95D4F"/>
    <w:rsid w:val="00A95F46"/>
    <w:rsid w:val="00A95F6F"/>
    <w:rsid w:val="00A9601F"/>
    <w:rsid w:val="00A979C7"/>
    <w:rsid w:val="00AA09AF"/>
    <w:rsid w:val="00AA0A62"/>
    <w:rsid w:val="00AA0B2F"/>
    <w:rsid w:val="00AA0C29"/>
    <w:rsid w:val="00AA25AA"/>
    <w:rsid w:val="00AA2AD0"/>
    <w:rsid w:val="00AA2E6C"/>
    <w:rsid w:val="00AA2FD3"/>
    <w:rsid w:val="00AA34F0"/>
    <w:rsid w:val="00AA3FE7"/>
    <w:rsid w:val="00AA416C"/>
    <w:rsid w:val="00AA41D9"/>
    <w:rsid w:val="00AA4949"/>
    <w:rsid w:val="00AA4FC6"/>
    <w:rsid w:val="00AA50BB"/>
    <w:rsid w:val="00AA50C8"/>
    <w:rsid w:val="00AA54EE"/>
    <w:rsid w:val="00AA5740"/>
    <w:rsid w:val="00AA587F"/>
    <w:rsid w:val="00AA60B8"/>
    <w:rsid w:val="00AA66CA"/>
    <w:rsid w:val="00AA67C1"/>
    <w:rsid w:val="00AA6D99"/>
    <w:rsid w:val="00AA7BDD"/>
    <w:rsid w:val="00AA7EF3"/>
    <w:rsid w:val="00AA7F8F"/>
    <w:rsid w:val="00AB0900"/>
    <w:rsid w:val="00AB0BB2"/>
    <w:rsid w:val="00AB10CA"/>
    <w:rsid w:val="00AB1955"/>
    <w:rsid w:val="00AB27CB"/>
    <w:rsid w:val="00AB2E92"/>
    <w:rsid w:val="00AB49C7"/>
    <w:rsid w:val="00AB4A2A"/>
    <w:rsid w:val="00AB4BF0"/>
    <w:rsid w:val="00AB5AC9"/>
    <w:rsid w:val="00AB61B4"/>
    <w:rsid w:val="00AB7232"/>
    <w:rsid w:val="00AC0D60"/>
    <w:rsid w:val="00AC0F71"/>
    <w:rsid w:val="00AC1007"/>
    <w:rsid w:val="00AC13BD"/>
    <w:rsid w:val="00AC1751"/>
    <w:rsid w:val="00AC1ED3"/>
    <w:rsid w:val="00AC20AF"/>
    <w:rsid w:val="00AC2713"/>
    <w:rsid w:val="00AC29EF"/>
    <w:rsid w:val="00AC342C"/>
    <w:rsid w:val="00AC4211"/>
    <w:rsid w:val="00AC4BED"/>
    <w:rsid w:val="00AC511F"/>
    <w:rsid w:val="00AC5939"/>
    <w:rsid w:val="00AC59EE"/>
    <w:rsid w:val="00AC5EDB"/>
    <w:rsid w:val="00AC63BC"/>
    <w:rsid w:val="00AC6A35"/>
    <w:rsid w:val="00AD0331"/>
    <w:rsid w:val="00AD0924"/>
    <w:rsid w:val="00AD1215"/>
    <w:rsid w:val="00AD15DF"/>
    <w:rsid w:val="00AD1704"/>
    <w:rsid w:val="00AD2159"/>
    <w:rsid w:val="00AD2351"/>
    <w:rsid w:val="00AD246D"/>
    <w:rsid w:val="00AD35D1"/>
    <w:rsid w:val="00AD4903"/>
    <w:rsid w:val="00AD6B50"/>
    <w:rsid w:val="00AD7B4C"/>
    <w:rsid w:val="00AE09CA"/>
    <w:rsid w:val="00AE1519"/>
    <w:rsid w:val="00AE1593"/>
    <w:rsid w:val="00AE235F"/>
    <w:rsid w:val="00AE25A2"/>
    <w:rsid w:val="00AE2B5D"/>
    <w:rsid w:val="00AE30FC"/>
    <w:rsid w:val="00AE3349"/>
    <w:rsid w:val="00AE3D28"/>
    <w:rsid w:val="00AE3E1F"/>
    <w:rsid w:val="00AE40BE"/>
    <w:rsid w:val="00AE4A13"/>
    <w:rsid w:val="00AE5191"/>
    <w:rsid w:val="00AE6001"/>
    <w:rsid w:val="00AE69A4"/>
    <w:rsid w:val="00AE7E69"/>
    <w:rsid w:val="00AF0472"/>
    <w:rsid w:val="00AF0C29"/>
    <w:rsid w:val="00AF0CDB"/>
    <w:rsid w:val="00AF0E56"/>
    <w:rsid w:val="00AF15DC"/>
    <w:rsid w:val="00AF1CCC"/>
    <w:rsid w:val="00AF1E53"/>
    <w:rsid w:val="00AF2E7F"/>
    <w:rsid w:val="00AF3270"/>
    <w:rsid w:val="00AF3D73"/>
    <w:rsid w:val="00AF40CE"/>
    <w:rsid w:val="00AF482E"/>
    <w:rsid w:val="00AF4C97"/>
    <w:rsid w:val="00AF5293"/>
    <w:rsid w:val="00AF55A8"/>
    <w:rsid w:val="00AF63B7"/>
    <w:rsid w:val="00AF7045"/>
    <w:rsid w:val="00AF7F27"/>
    <w:rsid w:val="00B0020C"/>
    <w:rsid w:val="00B00D7B"/>
    <w:rsid w:val="00B00D8F"/>
    <w:rsid w:val="00B0201D"/>
    <w:rsid w:val="00B02CCD"/>
    <w:rsid w:val="00B02EB3"/>
    <w:rsid w:val="00B03956"/>
    <w:rsid w:val="00B03D18"/>
    <w:rsid w:val="00B04542"/>
    <w:rsid w:val="00B05FF7"/>
    <w:rsid w:val="00B060F5"/>
    <w:rsid w:val="00B063A7"/>
    <w:rsid w:val="00B064A5"/>
    <w:rsid w:val="00B067BA"/>
    <w:rsid w:val="00B06C8C"/>
    <w:rsid w:val="00B06EFD"/>
    <w:rsid w:val="00B07533"/>
    <w:rsid w:val="00B07957"/>
    <w:rsid w:val="00B104CC"/>
    <w:rsid w:val="00B1128A"/>
    <w:rsid w:val="00B11CD4"/>
    <w:rsid w:val="00B12441"/>
    <w:rsid w:val="00B12BDD"/>
    <w:rsid w:val="00B131F4"/>
    <w:rsid w:val="00B14385"/>
    <w:rsid w:val="00B1521C"/>
    <w:rsid w:val="00B16BF6"/>
    <w:rsid w:val="00B16E5A"/>
    <w:rsid w:val="00B21990"/>
    <w:rsid w:val="00B2207A"/>
    <w:rsid w:val="00B2300B"/>
    <w:rsid w:val="00B232FA"/>
    <w:rsid w:val="00B233B1"/>
    <w:rsid w:val="00B239D1"/>
    <w:rsid w:val="00B241A8"/>
    <w:rsid w:val="00B24EB4"/>
    <w:rsid w:val="00B251D3"/>
    <w:rsid w:val="00B268E9"/>
    <w:rsid w:val="00B300CC"/>
    <w:rsid w:val="00B30817"/>
    <w:rsid w:val="00B311C2"/>
    <w:rsid w:val="00B31785"/>
    <w:rsid w:val="00B318B3"/>
    <w:rsid w:val="00B3223C"/>
    <w:rsid w:val="00B326DB"/>
    <w:rsid w:val="00B329A4"/>
    <w:rsid w:val="00B32D82"/>
    <w:rsid w:val="00B3427B"/>
    <w:rsid w:val="00B3447C"/>
    <w:rsid w:val="00B3489E"/>
    <w:rsid w:val="00B3517B"/>
    <w:rsid w:val="00B37E73"/>
    <w:rsid w:val="00B40DD5"/>
    <w:rsid w:val="00B40FFE"/>
    <w:rsid w:val="00B41FB6"/>
    <w:rsid w:val="00B42887"/>
    <w:rsid w:val="00B42A01"/>
    <w:rsid w:val="00B433ED"/>
    <w:rsid w:val="00B43492"/>
    <w:rsid w:val="00B43E37"/>
    <w:rsid w:val="00B44A8D"/>
    <w:rsid w:val="00B44E85"/>
    <w:rsid w:val="00B45BDE"/>
    <w:rsid w:val="00B4723C"/>
    <w:rsid w:val="00B472B1"/>
    <w:rsid w:val="00B4799B"/>
    <w:rsid w:val="00B504A7"/>
    <w:rsid w:val="00B50E94"/>
    <w:rsid w:val="00B5133D"/>
    <w:rsid w:val="00B518D6"/>
    <w:rsid w:val="00B518E9"/>
    <w:rsid w:val="00B5323B"/>
    <w:rsid w:val="00B5393B"/>
    <w:rsid w:val="00B539E9"/>
    <w:rsid w:val="00B539F0"/>
    <w:rsid w:val="00B54A8A"/>
    <w:rsid w:val="00B5570C"/>
    <w:rsid w:val="00B5589B"/>
    <w:rsid w:val="00B55C61"/>
    <w:rsid w:val="00B56155"/>
    <w:rsid w:val="00B56A4D"/>
    <w:rsid w:val="00B571BE"/>
    <w:rsid w:val="00B5794D"/>
    <w:rsid w:val="00B57E56"/>
    <w:rsid w:val="00B606DB"/>
    <w:rsid w:val="00B620CD"/>
    <w:rsid w:val="00B62239"/>
    <w:rsid w:val="00B62DA5"/>
    <w:rsid w:val="00B633F0"/>
    <w:rsid w:val="00B634B7"/>
    <w:rsid w:val="00B63A91"/>
    <w:rsid w:val="00B64CA2"/>
    <w:rsid w:val="00B659B0"/>
    <w:rsid w:val="00B66473"/>
    <w:rsid w:val="00B672FB"/>
    <w:rsid w:val="00B675C1"/>
    <w:rsid w:val="00B67642"/>
    <w:rsid w:val="00B67CB6"/>
    <w:rsid w:val="00B71401"/>
    <w:rsid w:val="00B71B39"/>
    <w:rsid w:val="00B722DB"/>
    <w:rsid w:val="00B724F4"/>
    <w:rsid w:val="00B724F5"/>
    <w:rsid w:val="00B72776"/>
    <w:rsid w:val="00B72DF3"/>
    <w:rsid w:val="00B73172"/>
    <w:rsid w:val="00B73762"/>
    <w:rsid w:val="00B740D8"/>
    <w:rsid w:val="00B747B5"/>
    <w:rsid w:val="00B74BCA"/>
    <w:rsid w:val="00B762E1"/>
    <w:rsid w:val="00B76B74"/>
    <w:rsid w:val="00B77BC8"/>
    <w:rsid w:val="00B77CA5"/>
    <w:rsid w:val="00B8074C"/>
    <w:rsid w:val="00B808DE"/>
    <w:rsid w:val="00B81356"/>
    <w:rsid w:val="00B814D5"/>
    <w:rsid w:val="00B819B6"/>
    <w:rsid w:val="00B81C90"/>
    <w:rsid w:val="00B821E4"/>
    <w:rsid w:val="00B82A26"/>
    <w:rsid w:val="00B82AA3"/>
    <w:rsid w:val="00B83035"/>
    <w:rsid w:val="00B83164"/>
    <w:rsid w:val="00B85390"/>
    <w:rsid w:val="00B86787"/>
    <w:rsid w:val="00B871B3"/>
    <w:rsid w:val="00B87573"/>
    <w:rsid w:val="00B878CA"/>
    <w:rsid w:val="00B87BC9"/>
    <w:rsid w:val="00B87FDF"/>
    <w:rsid w:val="00B909F5"/>
    <w:rsid w:val="00B91220"/>
    <w:rsid w:val="00B913B2"/>
    <w:rsid w:val="00B916D1"/>
    <w:rsid w:val="00B92370"/>
    <w:rsid w:val="00B9287C"/>
    <w:rsid w:val="00B92C75"/>
    <w:rsid w:val="00B92E32"/>
    <w:rsid w:val="00B937FF"/>
    <w:rsid w:val="00B93C44"/>
    <w:rsid w:val="00B93FB8"/>
    <w:rsid w:val="00B9594D"/>
    <w:rsid w:val="00B95AEB"/>
    <w:rsid w:val="00B95CC8"/>
    <w:rsid w:val="00B95FD5"/>
    <w:rsid w:val="00B961AC"/>
    <w:rsid w:val="00B9629C"/>
    <w:rsid w:val="00B971C4"/>
    <w:rsid w:val="00B9790A"/>
    <w:rsid w:val="00B97E37"/>
    <w:rsid w:val="00B97EC3"/>
    <w:rsid w:val="00BA0E87"/>
    <w:rsid w:val="00BA14B0"/>
    <w:rsid w:val="00BA2441"/>
    <w:rsid w:val="00BA2BCD"/>
    <w:rsid w:val="00BA2C87"/>
    <w:rsid w:val="00BA32D8"/>
    <w:rsid w:val="00BA3BB4"/>
    <w:rsid w:val="00BA3F1A"/>
    <w:rsid w:val="00BA4DAB"/>
    <w:rsid w:val="00BA51A5"/>
    <w:rsid w:val="00BA55BC"/>
    <w:rsid w:val="00BA6687"/>
    <w:rsid w:val="00BA789A"/>
    <w:rsid w:val="00BA7FB4"/>
    <w:rsid w:val="00BB00EB"/>
    <w:rsid w:val="00BB0659"/>
    <w:rsid w:val="00BB0BF4"/>
    <w:rsid w:val="00BB0E76"/>
    <w:rsid w:val="00BB0EC0"/>
    <w:rsid w:val="00BB2204"/>
    <w:rsid w:val="00BB39C6"/>
    <w:rsid w:val="00BB527B"/>
    <w:rsid w:val="00BB57D4"/>
    <w:rsid w:val="00BB5EA9"/>
    <w:rsid w:val="00BB7934"/>
    <w:rsid w:val="00BB7AB3"/>
    <w:rsid w:val="00BB7B17"/>
    <w:rsid w:val="00BC0439"/>
    <w:rsid w:val="00BC0470"/>
    <w:rsid w:val="00BC07AB"/>
    <w:rsid w:val="00BC1015"/>
    <w:rsid w:val="00BC143B"/>
    <w:rsid w:val="00BC2291"/>
    <w:rsid w:val="00BC2653"/>
    <w:rsid w:val="00BC2CD5"/>
    <w:rsid w:val="00BC3759"/>
    <w:rsid w:val="00BC3CFD"/>
    <w:rsid w:val="00BC3F1E"/>
    <w:rsid w:val="00BC420D"/>
    <w:rsid w:val="00BC45E7"/>
    <w:rsid w:val="00BC4657"/>
    <w:rsid w:val="00BC4A20"/>
    <w:rsid w:val="00BC51C0"/>
    <w:rsid w:val="00BC537C"/>
    <w:rsid w:val="00BC5AFF"/>
    <w:rsid w:val="00BC612E"/>
    <w:rsid w:val="00BC7508"/>
    <w:rsid w:val="00BC7B06"/>
    <w:rsid w:val="00BC7D22"/>
    <w:rsid w:val="00BD1707"/>
    <w:rsid w:val="00BD1D6C"/>
    <w:rsid w:val="00BD23C2"/>
    <w:rsid w:val="00BD240E"/>
    <w:rsid w:val="00BD2972"/>
    <w:rsid w:val="00BD319B"/>
    <w:rsid w:val="00BD3233"/>
    <w:rsid w:val="00BD4107"/>
    <w:rsid w:val="00BD4144"/>
    <w:rsid w:val="00BD518F"/>
    <w:rsid w:val="00BD58C3"/>
    <w:rsid w:val="00BD5B32"/>
    <w:rsid w:val="00BD68E9"/>
    <w:rsid w:val="00BD71EE"/>
    <w:rsid w:val="00BD7366"/>
    <w:rsid w:val="00BD75E8"/>
    <w:rsid w:val="00BE0C15"/>
    <w:rsid w:val="00BE0FC4"/>
    <w:rsid w:val="00BE158B"/>
    <w:rsid w:val="00BE36F4"/>
    <w:rsid w:val="00BE3E39"/>
    <w:rsid w:val="00BE4D41"/>
    <w:rsid w:val="00BE599F"/>
    <w:rsid w:val="00BE5D16"/>
    <w:rsid w:val="00BE6082"/>
    <w:rsid w:val="00BE612D"/>
    <w:rsid w:val="00BE61BE"/>
    <w:rsid w:val="00BE67A8"/>
    <w:rsid w:val="00BE6D24"/>
    <w:rsid w:val="00BE7371"/>
    <w:rsid w:val="00BE7911"/>
    <w:rsid w:val="00BE7C38"/>
    <w:rsid w:val="00BF136B"/>
    <w:rsid w:val="00BF1588"/>
    <w:rsid w:val="00BF1796"/>
    <w:rsid w:val="00BF1810"/>
    <w:rsid w:val="00BF29E0"/>
    <w:rsid w:val="00BF33AF"/>
    <w:rsid w:val="00BF349F"/>
    <w:rsid w:val="00BF3D3A"/>
    <w:rsid w:val="00BF432A"/>
    <w:rsid w:val="00BF4E5F"/>
    <w:rsid w:val="00BF5600"/>
    <w:rsid w:val="00BF5D59"/>
    <w:rsid w:val="00BF647B"/>
    <w:rsid w:val="00BF6555"/>
    <w:rsid w:val="00BF6747"/>
    <w:rsid w:val="00BF6B06"/>
    <w:rsid w:val="00BF7230"/>
    <w:rsid w:val="00C027B6"/>
    <w:rsid w:val="00C032E0"/>
    <w:rsid w:val="00C03943"/>
    <w:rsid w:val="00C0397A"/>
    <w:rsid w:val="00C047F1"/>
    <w:rsid w:val="00C048A0"/>
    <w:rsid w:val="00C04B4D"/>
    <w:rsid w:val="00C06C32"/>
    <w:rsid w:val="00C07508"/>
    <w:rsid w:val="00C07D61"/>
    <w:rsid w:val="00C07E74"/>
    <w:rsid w:val="00C10219"/>
    <w:rsid w:val="00C105B3"/>
    <w:rsid w:val="00C10C2D"/>
    <w:rsid w:val="00C11453"/>
    <w:rsid w:val="00C11624"/>
    <w:rsid w:val="00C12DDD"/>
    <w:rsid w:val="00C14226"/>
    <w:rsid w:val="00C14A2D"/>
    <w:rsid w:val="00C1556E"/>
    <w:rsid w:val="00C15613"/>
    <w:rsid w:val="00C1657B"/>
    <w:rsid w:val="00C1677C"/>
    <w:rsid w:val="00C16E95"/>
    <w:rsid w:val="00C17091"/>
    <w:rsid w:val="00C17298"/>
    <w:rsid w:val="00C20C4E"/>
    <w:rsid w:val="00C215BA"/>
    <w:rsid w:val="00C2206B"/>
    <w:rsid w:val="00C22180"/>
    <w:rsid w:val="00C221BD"/>
    <w:rsid w:val="00C22D0C"/>
    <w:rsid w:val="00C23020"/>
    <w:rsid w:val="00C2377B"/>
    <w:rsid w:val="00C23B13"/>
    <w:rsid w:val="00C23F8A"/>
    <w:rsid w:val="00C24463"/>
    <w:rsid w:val="00C2469E"/>
    <w:rsid w:val="00C24765"/>
    <w:rsid w:val="00C24833"/>
    <w:rsid w:val="00C26122"/>
    <w:rsid w:val="00C262A5"/>
    <w:rsid w:val="00C272EC"/>
    <w:rsid w:val="00C27D1D"/>
    <w:rsid w:val="00C30154"/>
    <w:rsid w:val="00C31C8B"/>
    <w:rsid w:val="00C3234A"/>
    <w:rsid w:val="00C3283D"/>
    <w:rsid w:val="00C32B58"/>
    <w:rsid w:val="00C333DC"/>
    <w:rsid w:val="00C33E7A"/>
    <w:rsid w:val="00C34448"/>
    <w:rsid w:val="00C345FB"/>
    <w:rsid w:val="00C34672"/>
    <w:rsid w:val="00C357CD"/>
    <w:rsid w:val="00C40494"/>
    <w:rsid w:val="00C4070E"/>
    <w:rsid w:val="00C4131D"/>
    <w:rsid w:val="00C42D0C"/>
    <w:rsid w:val="00C43445"/>
    <w:rsid w:val="00C440E4"/>
    <w:rsid w:val="00C44DB6"/>
    <w:rsid w:val="00C45D37"/>
    <w:rsid w:val="00C45D70"/>
    <w:rsid w:val="00C4630A"/>
    <w:rsid w:val="00C464AF"/>
    <w:rsid w:val="00C467B2"/>
    <w:rsid w:val="00C47240"/>
    <w:rsid w:val="00C4728D"/>
    <w:rsid w:val="00C47746"/>
    <w:rsid w:val="00C47E6B"/>
    <w:rsid w:val="00C502BE"/>
    <w:rsid w:val="00C50709"/>
    <w:rsid w:val="00C51882"/>
    <w:rsid w:val="00C5192E"/>
    <w:rsid w:val="00C51A2A"/>
    <w:rsid w:val="00C51C77"/>
    <w:rsid w:val="00C5441E"/>
    <w:rsid w:val="00C54C60"/>
    <w:rsid w:val="00C54D44"/>
    <w:rsid w:val="00C5504A"/>
    <w:rsid w:val="00C551DA"/>
    <w:rsid w:val="00C561C0"/>
    <w:rsid w:val="00C5673C"/>
    <w:rsid w:val="00C5782B"/>
    <w:rsid w:val="00C578AA"/>
    <w:rsid w:val="00C6113B"/>
    <w:rsid w:val="00C61487"/>
    <w:rsid w:val="00C61681"/>
    <w:rsid w:val="00C620D0"/>
    <w:rsid w:val="00C62F0B"/>
    <w:rsid w:val="00C632E2"/>
    <w:rsid w:val="00C63A0D"/>
    <w:rsid w:val="00C6420C"/>
    <w:rsid w:val="00C64D00"/>
    <w:rsid w:val="00C66C96"/>
    <w:rsid w:val="00C67A31"/>
    <w:rsid w:val="00C67D25"/>
    <w:rsid w:val="00C67F81"/>
    <w:rsid w:val="00C67FDD"/>
    <w:rsid w:val="00C70712"/>
    <w:rsid w:val="00C70A4F"/>
    <w:rsid w:val="00C7122F"/>
    <w:rsid w:val="00C712C4"/>
    <w:rsid w:val="00C731AD"/>
    <w:rsid w:val="00C73C72"/>
    <w:rsid w:val="00C747C0"/>
    <w:rsid w:val="00C74B26"/>
    <w:rsid w:val="00C74CEE"/>
    <w:rsid w:val="00C7614A"/>
    <w:rsid w:val="00C76C34"/>
    <w:rsid w:val="00C770D4"/>
    <w:rsid w:val="00C777F4"/>
    <w:rsid w:val="00C802E4"/>
    <w:rsid w:val="00C80AB4"/>
    <w:rsid w:val="00C81043"/>
    <w:rsid w:val="00C810E0"/>
    <w:rsid w:val="00C81A9F"/>
    <w:rsid w:val="00C820BF"/>
    <w:rsid w:val="00C8259E"/>
    <w:rsid w:val="00C82656"/>
    <w:rsid w:val="00C8295D"/>
    <w:rsid w:val="00C82FA6"/>
    <w:rsid w:val="00C8361A"/>
    <w:rsid w:val="00C83694"/>
    <w:rsid w:val="00C836B8"/>
    <w:rsid w:val="00C849AC"/>
    <w:rsid w:val="00C84DD5"/>
    <w:rsid w:val="00C85012"/>
    <w:rsid w:val="00C857A4"/>
    <w:rsid w:val="00C875EB"/>
    <w:rsid w:val="00C878D6"/>
    <w:rsid w:val="00C90D7B"/>
    <w:rsid w:val="00C9120E"/>
    <w:rsid w:val="00C918AF"/>
    <w:rsid w:val="00C91A4E"/>
    <w:rsid w:val="00C91E87"/>
    <w:rsid w:val="00C923EC"/>
    <w:rsid w:val="00C934D3"/>
    <w:rsid w:val="00C9376D"/>
    <w:rsid w:val="00C937F8"/>
    <w:rsid w:val="00C94286"/>
    <w:rsid w:val="00C94535"/>
    <w:rsid w:val="00C95ABA"/>
    <w:rsid w:val="00C963C8"/>
    <w:rsid w:val="00C965A1"/>
    <w:rsid w:val="00C97F49"/>
    <w:rsid w:val="00CA00DE"/>
    <w:rsid w:val="00CA0259"/>
    <w:rsid w:val="00CA1014"/>
    <w:rsid w:val="00CA182C"/>
    <w:rsid w:val="00CA33CE"/>
    <w:rsid w:val="00CA3512"/>
    <w:rsid w:val="00CA3B1F"/>
    <w:rsid w:val="00CA45E7"/>
    <w:rsid w:val="00CA4CF0"/>
    <w:rsid w:val="00CA5027"/>
    <w:rsid w:val="00CA57F5"/>
    <w:rsid w:val="00CA5B77"/>
    <w:rsid w:val="00CA5BA6"/>
    <w:rsid w:val="00CA6469"/>
    <w:rsid w:val="00CA6608"/>
    <w:rsid w:val="00CA679C"/>
    <w:rsid w:val="00CA6C5A"/>
    <w:rsid w:val="00CA6CE1"/>
    <w:rsid w:val="00CA70DC"/>
    <w:rsid w:val="00CA722E"/>
    <w:rsid w:val="00CA747E"/>
    <w:rsid w:val="00CB0028"/>
    <w:rsid w:val="00CB01CD"/>
    <w:rsid w:val="00CB03E7"/>
    <w:rsid w:val="00CB0485"/>
    <w:rsid w:val="00CB049C"/>
    <w:rsid w:val="00CB056C"/>
    <w:rsid w:val="00CB084A"/>
    <w:rsid w:val="00CB0CAE"/>
    <w:rsid w:val="00CB13CA"/>
    <w:rsid w:val="00CB205B"/>
    <w:rsid w:val="00CB20F6"/>
    <w:rsid w:val="00CB24EC"/>
    <w:rsid w:val="00CB3053"/>
    <w:rsid w:val="00CB3A63"/>
    <w:rsid w:val="00CB525B"/>
    <w:rsid w:val="00CB5DEC"/>
    <w:rsid w:val="00CB67AD"/>
    <w:rsid w:val="00CB69C8"/>
    <w:rsid w:val="00CB6DC6"/>
    <w:rsid w:val="00CB7D69"/>
    <w:rsid w:val="00CC07A8"/>
    <w:rsid w:val="00CC1AC6"/>
    <w:rsid w:val="00CC232C"/>
    <w:rsid w:val="00CC2C54"/>
    <w:rsid w:val="00CC33F2"/>
    <w:rsid w:val="00CC3607"/>
    <w:rsid w:val="00CC3C55"/>
    <w:rsid w:val="00CC4308"/>
    <w:rsid w:val="00CC4523"/>
    <w:rsid w:val="00CC467A"/>
    <w:rsid w:val="00CC5184"/>
    <w:rsid w:val="00CC553E"/>
    <w:rsid w:val="00CC5989"/>
    <w:rsid w:val="00CC5CCA"/>
    <w:rsid w:val="00CC7250"/>
    <w:rsid w:val="00CC73FC"/>
    <w:rsid w:val="00CC7511"/>
    <w:rsid w:val="00CC7ED8"/>
    <w:rsid w:val="00CD2042"/>
    <w:rsid w:val="00CD2061"/>
    <w:rsid w:val="00CD3527"/>
    <w:rsid w:val="00CD4153"/>
    <w:rsid w:val="00CD4397"/>
    <w:rsid w:val="00CD55B2"/>
    <w:rsid w:val="00CD6142"/>
    <w:rsid w:val="00CD6DA5"/>
    <w:rsid w:val="00CE01A8"/>
    <w:rsid w:val="00CE1104"/>
    <w:rsid w:val="00CE1E8E"/>
    <w:rsid w:val="00CE281D"/>
    <w:rsid w:val="00CE387E"/>
    <w:rsid w:val="00CE3B9E"/>
    <w:rsid w:val="00CE449B"/>
    <w:rsid w:val="00CE4A81"/>
    <w:rsid w:val="00CE524D"/>
    <w:rsid w:val="00CE628B"/>
    <w:rsid w:val="00CE7359"/>
    <w:rsid w:val="00CE73AF"/>
    <w:rsid w:val="00CF01CC"/>
    <w:rsid w:val="00CF0234"/>
    <w:rsid w:val="00CF0245"/>
    <w:rsid w:val="00CF05ED"/>
    <w:rsid w:val="00CF06DF"/>
    <w:rsid w:val="00CF0A35"/>
    <w:rsid w:val="00CF12A1"/>
    <w:rsid w:val="00CF1E11"/>
    <w:rsid w:val="00CF24DD"/>
    <w:rsid w:val="00CF3399"/>
    <w:rsid w:val="00CF4573"/>
    <w:rsid w:val="00CF46EC"/>
    <w:rsid w:val="00CF4913"/>
    <w:rsid w:val="00CF4D3D"/>
    <w:rsid w:val="00CF5113"/>
    <w:rsid w:val="00CF5AC8"/>
    <w:rsid w:val="00CF7CA8"/>
    <w:rsid w:val="00D007C0"/>
    <w:rsid w:val="00D01057"/>
    <w:rsid w:val="00D012E0"/>
    <w:rsid w:val="00D013F4"/>
    <w:rsid w:val="00D01A62"/>
    <w:rsid w:val="00D01C5A"/>
    <w:rsid w:val="00D02646"/>
    <w:rsid w:val="00D0266C"/>
    <w:rsid w:val="00D029E5"/>
    <w:rsid w:val="00D02C61"/>
    <w:rsid w:val="00D02ECC"/>
    <w:rsid w:val="00D02F20"/>
    <w:rsid w:val="00D034E6"/>
    <w:rsid w:val="00D0392D"/>
    <w:rsid w:val="00D03FA1"/>
    <w:rsid w:val="00D0417E"/>
    <w:rsid w:val="00D04CC7"/>
    <w:rsid w:val="00D05487"/>
    <w:rsid w:val="00D0551A"/>
    <w:rsid w:val="00D058F4"/>
    <w:rsid w:val="00D06996"/>
    <w:rsid w:val="00D077C3"/>
    <w:rsid w:val="00D078B0"/>
    <w:rsid w:val="00D07AD6"/>
    <w:rsid w:val="00D07D73"/>
    <w:rsid w:val="00D07F6E"/>
    <w:rsid w:val="00D1003E"/>
    <w:rsid w:val="00D101A1"/>
    <w:rsid w:val="00D1104C"/>
    <w:rsid w:val="00D1135B"/>
    <w:rsid w:val="00D149D0"/>
    <w:rsid w:val="00D14E9C"/>
    <w:rsid w:val="00D15E9E"/>
    <w:rsid w:val="00D16A8B"/>
    <w:rsid w:val="00D1730F"/>
    <w:rsid w:val="00D17425"/>
    <w:rsid w:val="00D177CD"/>
    <w:rsid w:val="00D17AD1"/>
    <w:rsid w:val="00D17F4F"/>
    <w:rsid w:val="00D209FF"/>
    <w:rsid w:val="00D21131"/>
    <w:rsid w:val="00D21976"/>
    <w:rsid w:val="00D21D77"/>
    <w:rsid w:val="00D22482"/>
    <w:rsid w:val="00D22829"/>
    <w:rsid w:val="00D22B5E"/>
    <w:rsid w:val="00D23217"/>
    <w:rsid w:val="00D24236"/>
    <w:rsid w:val="00D25F38"/>
    <w:rsid w:val="00D2635C"/>
    <w:rsid w:val="00D267A8"/>
    <w:rsid w:val="00D26F24"/>
    <w:rsid w:val="00D27AE5"/>
    <w:rsid w:val="00D27CE0"/>
    <w:rsid w:val="00D31682"/>
    <w:rsid w:val="00D31EE2"/>
    <w:rsid w:val="00D31F79"/>
    <w:rsid w:val="00D32374"/>
    <w:rsid w:val="00D333BD"/>
    <w:rsid w:val="00D34928"/>
    <w:rsid w:val="00D36A46"/>
    <w:rsid w:val="00D371DC"/>
    <w:rsid w:val="00D37A8B"/>
    <w:rsid w:val="00D37C3D"/>
    <w:rsid w:val="00D40240"/>
    <w:rsid w:val="00D40580"/>
    <w:rsid w:val="00D40A45"/>
    <w:rsid w:val="00D414F5"/>
    <w:rsid w:val="00D417D1"/>
    <w:rsid w:val="00D422DF"/>
    <w:rsid w:val="00D42C8C"/>
    <w:rsid w:val="00D43D1A"/>
    <w:rsid w:val="00D44423"/>
    <w:rsid w:val="00D45B49"/>
    <w:rsid w:val="00D45C00"/>
    <w:rsid w:val="00D460BE"/>
    <w:rsid w:val="00D460E2"/>
    <w:rsid w:val="00D461C6"/>
    <w:rsid w:val="00D47817"/>
    <w:rsid w:val="00D47C55"/>
    <w:rsid w:val="00D5030C"/>
    <w:rsid w:val="00D51071"/>
    <w:rsid w:val="00D51294"/>
    <w:rsid w:val="00D51DE2"/>
    <w:rsid w:val="00D520EC"/>
    <w:rsid w:val="00D53034"/>
    <w:rsid w:val="00D533E3"/>
    <w:rsid w:val="00D5386C"/>
    <w:rsid w:val="00D54974"/>
    <w:rsid w:val="00D55BD1"/>
    <w:rsid w:val="00D55F27"/>
    <w:rsid w:val="00D5612A"/>
    <w:rsid w:val="00D5612D"/>
    <w:rsid w:val="00D562B9"/>
    <w:rsid w:val="00D565B7"/>
    <w:rsid w:val="00D56B69"/>
    <w:rsid w:val="00D571CA"/>
    <w:rsid w:val="00D57242"/>
    <w:rsid w:val="00D57483"/>
    <w:rsid w:val="00D5753D"/>
    <w:rsid w:val="00D57D4B"/>
    <w:rsid w:val="00D6057E"/>
    <w:rsid w:val="00D60719"/>
    <w:rsid w:val="00D60E60"/>
    <w:rsid w:val="00D610F6"/>
    <w:rsid w:val="00D61289"/>
    <w:rsid w:val="00D61367"/>
    <w:rsid w:val="00D62155"/>
    <w:rsid w:val="00D62721"/>
    <w:rsid w:val="00D62933"/>
    <w:rsid w:val="00D62EA3"/>
    <w:rsid w:val="00D632CE"/>
    <w:rsid w:val="00D63382"/>
    <w:rsid w:val="00D638AD"/>
    <w:rsid w:val="00D63F2E"/>
    <w:rsid w:val="00D64C61"/>
    <w:rsid w:val="00D64F6B"/>
    <w:rsid w:val="00D65371"/>
    <w:rsid w:val="00D657C4"/>
    <w:rsid w:val="00D6587D"/>
    <w:rsid w:val="00D65F47"/>
    <w:rsid w:val="00D66020"/>
    <w:rsid w:val="00D661D7"/>
    <w:rsid w:val="00D66A40"/>
    <w:rsid w:val="00D677C1"/>
    <w:rsid w:val="00D70544"/>
    <w:rsid w:val="00D705F5"/>
    <w:rsid w:val="00D72906"/>
    <w:rsid w:val="00D73EE7"/>
    <w:rsid w:val="00D76558"/>
    <w:rsid w:val="00D773F0"/>
    <w:rsid w:val="00D77536"/>
    <w:rsid w:val="00D77CAA"/>
    <w:rsid w:val="00D80BD6"/>
    <w:rsid w:val="00D80C81"/>
    <w:rsid w:val="00D815DC"/>
    <w:rsid w:val="00D819E2"/>
    <w:rsid w:val="00D83358"/>
    <w:rsid w:val="00D83566"/>
    <w:rsid w:val="00D8364B"/>
    <w:rsid w:val="00D83671"/>
    <w:rsid w:val="00D836D2"/>
    <w:rsid w:val="00D84844"/>
    <w:rsid w:val="00D84F91"/>
    <w:rsid w:val="00D85115"/>
    <w:rsid w:val="00D8672A"/>
    <w:rsid w:val="00D86AFB"/>
    <w:rsid w:val="00D87440"/>
    <w:rsid w:val="00D876A9"/>
    <w:rsid w:val="00D87D8F"/>
    <w:rsid w:val="00D9091D"/>
    <w:rsid w:val="00D909C0"/>
    <w:rsid w:val="00D90D22"/>
    <w:rsid w:val="00D913B7"/>
    <w:rsid w:val="00D9150F"/>
    <w:rsid w:val="00D92194"/>
    <w:rsid w:val="00D92F85"/>
    <w:rsid w:val="00D931EC"/>
    <w:rsid w:val="00D93523"/>
    <w:rsid w:val="00D93984"/>
    <w:rsid w:val="00D93C93"/>
    <w:rsid w:val="00D94B52"/>
    <w:rsid w:val="00D95DE0"/>
    <w:rsid w:val="00D9698E"/>
    <w:rsid w:val="00D96CDF"/>
    <w:rsid w:val="00D97BCE"/>
    <w:rsid w:val="00DA0889"/>
    <w:rsid w:val="00DA0EF1"/>
    <w:rsid w:val="00DA2195"/>
    <w:rsid w:val="00DA2F1A"/>
    <w:rsid w:val="00DA3249"/>
    <w:rsid w:val="00DA351C"/>
    <w:rsid w:val="00DA3E7B"/>
    <w:rsid w:val="00DA4B95"/>
    <w:rsid w:val="00DA520C"/>
    <w:rsid w:val="00DA5770"/>
    <w:rsid w:val="00DA6ADD"/>
    <w:rsid w:val="00DB007A"/>
    <w:rsid w:val="00DB2AB1"/>
    <w:rsid w:val="00DB332F"/>
    <w:rsid w:val="00DB34A5"/>
    <w:rsid w:val="00DB3D1F"/>
    <w:rsid w:val="00DB42EC"/>
    <w:rsid w:val="00DB4FCB"/>
    <w:rsid w:val="00DB50ED"/>
    <w:rsid w:val="00DB536E"/>
    <w:rsid w:val="00DB604B"/>
    <w:rsid w:val="00DC084D"/>
    <w:rsid w:val="00DC10A8"/>
    <w:rsid w:val="00DC1168"/>
    <w:rsid w:val="00DC169E"/>
    <w:rsid w:val="00DC28E6"/>
    <w:rsid w:val="00DC2CE8"/>
    <w:rsid w:val="00DC2E79"/>
    <w:rsid w:val="00DC2FEC"/>
    <w:rsid w:val="00DC33B3"/>
    <w:rsid w:val="00DC3A1F"/>
    <w:rsid w:val="00DC3E6B"/>
    <w:rsid w:val="00DC443B"/>
    <w:rsid w:val="00DC540C"/>
    <w:rsid w:val="00DC58AF"/>
    <w:rsid w:val="00DC6A79"/>
    <w:rsid w:val="00DC7757"/>
    <w:rsid w:val="00DD061F"/>
    <w:rsid w:val="00DD12BC"/>
    <w:rsid w:val="00DD30E0"/>
    <w:rsid w:val="00DD3B58"/>
    <w:rsid w:val="00DD3BC2"/>
    <w:rsid w:val="00DD3C33"/>
    <w:rsid w:val="00DD4958"/>
    <w:rsid w:val="00DD495D"/>
    <w:rsid w:val="00DD5534"/>
    <w:rsid w:val="00DD573E"/>
    <w:rsid w:val="00DD5D1A"/>
    <w:rsid w:val="00DD5DB6"/>
    <w:rsid w:val="00DD7B8C"/>
    <w:rsid w:val="00DD7BDE"/>
    <w:rsid w:val="00DE0012"/>
    <w:rsid w:val="00DE19FC"/>
    <w:rsid w:val="00DE1B0C"/>
    <w:rsid w:val="00DE228E"/>
    <w:rsid w:val="00DE247D"/>
    <w:rsid w:val="00DE251E"/>
    <w:rsid w:val="00DE2A80"/>
    <w:rsid w:val="00DE2C82"/>
    <w:rsid w:val="00DE3BF8"/>
    <w:rsid w:val="00DE4318"/>
    <w:rsid w:val="00DE4638"/>
    <w:rsid w:val="00DE52D9"/>
    <w:rsid w:val="00DE640E"/>
    <w:rsid w:val="00DE6B3F"/>
    <w:rsid w:val="00DE6F15"/>
    <w:rsid w:val="00DE700B"/>
    <w:rsid w:val="00DE783B"/>
    <w:rsid w:val="00DF01E2"/>
    <w:rsid w:val="00DF039C"/>
    <w:rsid w:val="00DF0556"/>
    <w:rsid w:val="00DF0993"/>
    <w:rsid w:val="00DF126E"/>
    <w:rsid w:val="00DF128A"/>
    <w:rsid w:val="00DF1396"/>
    <w:rsid w:val="00DF14C8"/>
    <w:rsid w:val="00DF14ED"/>
    <w:rsid w:val="00DF261F"/>
    <w:rsid w:val="00DF3531"/>
    <w:rsid w:val="00DF3F05"/>
    <w:rsid w:val="00DF45CA"/>
    <w:rsid w:val="00DF4861"/>
    <w:rsid w:val="00DF498A"/>
    <w:rsid w:val="00DF4F3B"/>
    <w:rsid w:val="00DF50F7"/>
    <w:rsid w:val="00DF5277"/>
    <w:rsid w:val="00DF59E6"/>
    <w:rsid w:val="00DF5F55"/>
    <w:rsid w:val="00DF61F4"/>
    <w:rsid w:val="00DF62AF"/>
    <w:rsid w:val="00DF6733"/>
    <w:rsid w:val="00DF6B19"/>
    <w:rsid w:val="00DF7C09"/>
    <w:rsid w:val="00DF7E33"/>
    <w:rsid w:val="00E000E3"/>
    <w:rsid w:val="00E000E7"/>
    <w:rsid w:val="00E003D8"/>
    <w:rsid w:val="00E01428"/>
    <w:rsid w:val="00E01C86"/>
    <w:rsid w:val="00E026C2"/>
    <w:rsid w:val="00E02912"/>
    <w:rsid w:val="00E02B90"/>
    <w:rsid w:val="00E03246"/>
    <w:rsid w:val="00E03521"/>
    <w:rsid w:val="00E0555B"/>
    <w:rsid w:val="00E05B22"/>
    <w:rsid w:val="00E06089"/>
    <w:rsid w:val="00E0653C"/>
    <w:rsid w:val="00E06980"/>
    <w:rsid w:val="00E07CD2"/>
    <w:rsid w:val="00E105C1"/>
    <w:rsid w:val="00E1106E"/>
    <w:rsid w:val="00E11232"/>
    <w:rsid w:val="00E117D3"/>
    <w:rsid w:val="00E11C37"/>
    <w:rsid w:val="00E11C75"/>
    <w:rsid w:val="00E11E8F"/>
    <w:rsid w:val="00E11FE7"/>
    <w:rsid w:val="00E12931"/>
    <w:rsid w:val="00E12F1B"/>
    <w:rsid w:val="00E1343B"/>
    <w:rsid w:val="00E13999"/>
    <w:rsid w:val="00E14E2C"/>
    <w:rsid w:val="00E15F30"/>
    <w:rsid w:val="00E15FF2"/>
    <w:rsid w:val="00E160C3"/>
    <w:rsid w:val="00E163E9"/>
    <w:rsid w:val="00E16FA8"/>
    <w:rsid w:val="00E171BB"/>
    <w:rsid w:val="00E171C5"/>
    <w:rsid w:val="00E174D8"/>
    <w:rsid w:val="00E20638"/>
    <w:rsid w:val="00E20E22"/>
    <w:rsid w:val="00E2134E"/>
    <w:rsid w:val="00E2185A"/>
    <w:rsid w:val="00E222EF"/>
    <w:rsid w:val="00E227F0"/>
    <w:rsid w:val="00E22AB0"/>
    <w:rsid w:val="00E23841"/>
    <w:rsid w:val="00E2415B"/>
    <w:rsid w:val="00E2594E"/>
    <w:rsid w:val="00E25F74"/>
    <w:rsid w:val="00E3004B"/>
    <w:rsid w:val="00E30878"/>
    <w:rsid w:val="00E31042"/>
    <w:rsid w:val="00E311C9"/>
    <w:rsid w:val="00E3137B"/>
    <w:rsid w:val="00E31BC1"/>
    <w:rsid w:val="00E322F1"/>
    <w:rsid w:val="00E343DE"/>
    <w:rsid w:val="00E34862"/>
    <w:rsid w:val="00E34ECD"/>
    <w:rsid w:val="00E34F4B"/>
    <w:rsid w:val="00E34F96"/>
    <w:rsid w:val="00E35F35"/>
    <w:rsid w:val="00E360A5"/>
    <w:rsid w:val="00E36C0F"/>
    <w:rsid w:val="00E37B94"/>
    <w:rsid w:val="00E37C15"/>
    <w:rsid w:val="00E37EA7"/>
    <w:rsid w:val="00E4053B"/>
    <w:rsid w:val="00E40870"/>
    <w:rsid w:val="00E40FD5"/>
    <w:rsid w:val="00E40FFA"/>
    <w:rsid w:val="00E4100D"/>
    <w:rsid w:val="00E41061"/>
    <w:rsid w:val="00E41907"/>
    <w:rsid w:val="00E42B5E"/>
    <w:rsid w:val="00E43C3F"/>
    <w:rsid w:val="00E46281"/>
    <w:rsid w:val="00E46419"/>
    <w:rsid w:val="00E477AD"/>
    <w:rsid w:val="00E50033"/>
    <w:rsid w:val="00E50392"/>
    <w:rsid w:val="00E50CA8"/>
    <w:rsid w:val="00E51AE6"/>
    <w:rsid w:val="00E525E0"/>
    <w:rsid w:val="00E52A54"/>
    <w:rsid w:val="00E52D4B"/>
    <w:rsid w:val="00E53022"/>
    <w:rsid w:val="00E531A0"/>
    <w:rsid w:val="00E533F7"/>
    <w:rsid w:val="00E543F6"/>
    <w:rsid w:val="00E54C2E"/>
    <w:rsid w:val="00E5564A"/>
    <w:rsid w:val="00E564C7"/>
    <w:rsid w:val="00E56EBE"/>
    <w:rsid w:val="00E6102B"/>
    <w:rsid w:val="00E62E57"/>
    <w:rsid w:val="00E63181"/>
    <w:rsid w:val="00E63D20"/>
    <w:rsid w:val="00E644B1"/>
    <w:rsid w:val="00E6463D"/>
    <w:rsid w:val="00E66266"/>
    <w:rsid w:val="00E66A9F"/>
    <w:rsid w:val="00E66CD0"/>
    <w:rsid w:val="00E66ED3"/>
    <w:rsid w:val="00E6718B"/>
    <w:rsid w:val="00E67C92"/>
    <w:rsid w:val="00E67E90"/>
    <w:rsid w:val="00E70541"/>
    <w:rsid w:val="00E706A0"/>
    <w:rsid w:val="00E70D48"/>
    <w:rsid w:val="00E70DAD"/>
    <w:rsid w:val="00E712BF"/>
    <w:rsid w:val="00E7165C"/>
    <w:rsid w:val="00E71682"/>
    <w:rsid w:val="00E719F6"/>
    <w:rsid w:val="00E73210"/>
    <w:rsid w:val="00E74783"/>
    <w:rsid w:val="00E754C8"/>
    <w:rsid w:val="00E763A9"/>
    <w:rsid w:val="00E7677C"/>
    <w:rsid w:val="00E76925"/>
    <w:rsid w:val="00E76A0C"/>
    <w:rsid w:val="00E76BCB"/>
    <w:rsid w:val="00E76E14"/>
    <w:rsid w:val="00E800C7"/>
    <w:rsid w:val="00E800F4"/>
    <w:rsid w:val="00E8204B"/>
    <w:rsid w:val="00E82BEA"/>
    <w:rsid w:val="00E84CBA"/>
    <w:rsid w:val="00E84F27"/>
    <w:rsid w:val="00E85511"/>
    <w:rsid w:val="00E86292"/>
    <w:rsid w:val="00E86BAD"/>
    <w:rsid w:val="00E86C90"/>
    <w:rsid w:val="00E87507"/>
    <w:rsid w:val="00E87895"/>
    <w:rsid w:val="00E87E68"/>
    <w:rsid w:val="00E9075E"/>
    <w:rsid w:val="00E91371"/>
    <w:rsid w:val="00E91457"/>
    <w:rsid w:val="00E91E45"/>
    <w:rsid w:val="00E920CD"/>
    <w:rsid w:val="00E92FE3"/>
    <w:rsid w:val="00E93004"/>
    <w:rsid w:val="00E935FF"/>
    <w:rsid w:val="00E93633"/>
    <w:rsid w:val="00E95670"/>
    <w:rsid w:val="00E961A5"/>
    <w:rsid w:val="00E9778F"/>
    <w:rsid w:val="00E97F38"/>
    <w:rsid w:val="00EA09AB"/>
    <w:rsid w:val="00EA0D2C"/>
    <w:rsid w:val="00EA18E2"/>
    <w:rsid w:val="00EA2276"/>
    <w:rsid w:val="00EA26F9"/>
    <w:rsid w:val="00EA3353"/>
    <w:rsid w:val="00EA3880"/>
    <w:rsid w:val="00EA4122"/>
    <w:rsid w:val="00EA4685"/>
    <w:rsid w:val="00EA48CC"/>
    <w:rsid w:val="00EA490A"/>
    <w:rsid w:val="00EA49C6"/>
    <w:rsid w:val="00EA4CF9"/>
    <w:rsid w:val="00EB00BE"/>
    <w:rsid w:val="00EB04E3"/>
    <w:rsid w:val="00EB07E2"/>
    <w:rsid w:val="00EB2B28"/>
    <w:rsid w:val="00EB2BA1"/>
    <w:rsid w:val="00EB418A"/>
    <w:rsid w:val="00EB4595"/>
    <w:rsid w:val="00EB4C95"/>
    <w:rsid w:val="00EB4EFC"/>
    <w:rsid w:val="00EB4F15"/>
    <w:rsid w:val="00EB523A"/>
    <w:rsid w:val="00EB58EA"/>
    <w:rsid w:val="00EB5B8D"/>
    <w:rsid w:val="00EB65E4"/>
    <w:rsid w:val="00EB6FB9"/>
    <w:rsid w:val="00EB7D11"/>
    <w:rsid w:val="00EB7ECF"/>
    <w:rsid w:val="00EB7F59"/>
    <w:rsid w:val="00EC0B4E"/>
    <w:rsid w:val="00EC117B"/>
    <w:rsid w:val="00EC1B10"/>
    <w:rsid w:val="00EC1FD4"/>
    <w:rsid w:val="00EC2670"/>
    <w:rsid w:val="00EC2AE7"/>
    <w:rsid w:val="00EC2D72"/>
    <w:rsid w:val="00EC2E7D"/>
    <w:rsid w:val="00EC3052"/>
    <w:rsid w:val="00EC30F0"/>
    <w:rsid w:val="00EC3112"/>
    <w:rsid w:val="00EC37BF"/>
    <w:rsid w:val="00EC3A00"/>
    <w:rsid w:val="00EC3F12"/>
    <w:rsid w:val="00EC45AB"/>
    <w:rsid w:val="00EC5578"/>
    <w:rsid w:val="00EC5D1B"/>
    <w:rsid w:val="00EC6950"/>
    <w:rsid w:val="00EC6FDD"/>
    <w:rsid w:val="00ED03A5"/>
    <w:rsid w:val="00ED0BED"/>
    <w:rsid w:val="00ED1206"/>
    <w:rsid w:val="00ED146B"/>
    <w:rsid w:val="00ED1E42"/>
    <w:rsid w:val="00ED254D"/>
    <w:rsid w:val="00ED29EB"/>
    <w:rsid w:val="00ED2C68"/>
    <w:rsid w:val="00ED2D7E"/>
    <w:rsid w:val="00ED309A"/>
    <w:rsid w:val="00ED34E1"/>
    <w:rsid w:val="00ED389B"/>
    <w:rsid w:val="00ED3A56"/>
    <w:rsid w:val="00ED5EE4"/>
    <w:rsid w:val="00ED64E8"/>
    <w:rsid w:val="00ED6A22"/>
    <w:rsid w:val="00ED6BE4"/>
    <w:rsid w:val="00ED7319"/>
    <w:rsid w:val="00ED7C9C"/>
    <w:rsid w:val="00EE0747"/>
    <w:rsid w:val="00EE0D32"/>
    <w:rsid w:val="00EE1169"/>
    <w:rsid w:val="00EE1302"/>
    <w:rsid w:val="00EE1665"/>
    <w:rsid w:val="00EE1915"/>
    <w:rsid w:val="00EE2110"/>
    <w:rsid w:val="00EE22E5"/>
    <w:rsid w:val="00EE2896"/>
    <w:rsid w:val="00EE2AC0"/>
    <w:rsid w:val="00EE2E19"/>
    <w:rsid w:val="00EE2E6A"/>
    <w:rsid w:val="00EE2EA0"/>
    <w:rsid w:val="00EE318E"/>
    <w:rsid w:val="00EE3484"/>
    <w:rsid w:val="00EE3996"/>
    <w:rsid w:val="00EE3A8D"/>
    <w:rsid w:val="00EE41A1"/>
    <w:rsid w:val="00EE5913"/>
    <w:rsid w:val="00EE59F0"/>
    <w:rsid w:val="00EE5E9C"/>
    <w:rsid w:val="00EE6A01"/>
    <w:rsid w:val="00EE6C24"/>
    <w:rsid w:val="00EE6EAF"/>
    <w:rsid w:val="00EE70EF"/>
    <w:rsid w:val="00EE7E1B"/>
    <w:rsid w:val="00EF1144"/>
    <w:rsid w:val="00EF144C"/>
    <w:rsid w:val="00EF183D"/>
    <w:rsid w:val="00EF1F8C"/>
    <w:rsid w:val="00EF2771"/>
    <w:rsid w:val="00EF3119"/>
    <w:rsid w:val="00EF3628"/>
    <w:rsid w:val="00EF4144"/>
    <w:rsid w:val="00EF419B"/>
    <w:rsid w:val="00EF422C"/>
    <w:rsid w:val="00EF482B"/>
    <w:rsid w:val="00EF4B4A"/>
    <w:rsid w:val="00EF4B75"/>
    <w:rsid w:val="00EF567F"/>
    <w:rsid w:val="00EF6491"/>
    <w:rsid w:val="00F01E1C"/>
    <w:rsid w:val="00F021FF"/>
    <w:rsid w:val="00F02D65"/>
    <w:rsid w:val="00F04734"/>
    <w:rsid w:val="00F04A8E"/>
    <w:rsid w:val="00F055EB"/>
    <w:rsid w:val="00F05F01"/>
    <w:rsid w:val="00F06290"/>
    <w:rsid w:val="00F063EC"/>
    <w:rsid w:val="00F064CA"/>
    <w:rsid w:val="00F06C5B"/>
    <w:rsid w:val="00F100E4"/>
    <w:rsid w:val="00F10481"/>
    <w:rsid w:val="00F10B42"/>
    <w:rsid w:val="00F116EA"/>
    <w:rsid w:val="00F125F3"/>
    <w:rsid w:val="00F13E57"/>
    <w:rsid w:val="00F1407C"/>
    <w:rsid w:val="00F14C6C"/>
    <w:rsid w:val="00F15B5E"/>
    <w:rsid w:val="00F15F16"/>
    <w:rsid w:val="00F165FC"/>
    <w:rsid w:val="00F16715"/>
    <w:rsid w:val="00F177BC"/>
    <w:rsid w:val="00F17F79"/>
    <w:rsid w:val="00F20173"/>
    <w:rsid w:val="00F204CB"/>
    <w:rsid w:val="00F21859"/>
    <w:rsid w:val="00F23E90"/>
    <w:rsid w:val="00F246D9"/>
    <w:rsid w:val="00F258D7"/>
    <w:rsid w:val="00F2686B"/>
    <w:rsid w:val="00F26AD7"/>
    <w:rsid w:val="00F2715E"/>
    <w:rsid w:val="00F27A99"/>
    <w:rsid w:val="00F27CCC"/>
    <w:rsid w:val="00F300A0"/>
    <w:rsid w:val="00F3012B"/>
    <w:rsid w:val="00F30FBC"/>
    <w:rsid w:val="00F31ED7"/>
    <w:rsid w:val="00F3230E"/>
    <w:rsid w:val="00F32EC7"/>
    <w:rsid w:val="00F3317D"/>
    <w:rsid w:val="00F331E1"/>
    <w:rsid w:val="00F33338"/>
    <w:rsid w:val="00F3391A"/>
    <w:rsid w:val="00F3407C"/>
    <w:rsid w:val="00F353B7"/>
    <w:rsid w:val="00F3604B"/>
    <w:rsid w:val="00F36199"/>
    <w:rsid w:val="00F364AD"/>
    <w:rsid w:val="00F36FAC"/>
    <w:rsid w:val="00F36FE2"/>
    <w:rsid w:val="00F370F0"/>
    <w:rsid w:val="00F371E8"/>
    <w:rsid w:val="00F3790B"/>
    <w:rsid w:val="00F3794B"/>
    <w:rsid w:val="00F40006"/>
    <w:rsid w:val="00F402BA"/>
    <w:rsid w:val="00F403A2"/>
    <w:rsid w:val="00F40916"/>
    <w:rsid w:val="00F40A36"/>
    <w:rsid w:val="00F4113F"/>
    <w:rsid w:val="00F413E8"/>
    <w:rsid w:val="00F41BEC"/>
    <w:rsid w:val="00F41DCF"/>
    <w:rsid w:val="00F42936"/>
    <w:rsid w:val="00F4297A"/>
    <w:rsid w:val="00F42B97"/>
    <w:rsid w:val="00F42EE3"/>
    <w:rsid w:val="00F43865"/>
    <w:rsid w:val="00F43879"/>
    <w:rsid w:val="00F43C11"/>
    <w:rsid w:val="00F43E45"/>
    <w:rsid w:val="00F44F89"/>
    <w:rsid w:val="00F45724"/>
    <w:rsid w:val="00F45E9A"/>
    <w:rsid w:val="00F46BAE"/>
    <w:rsid w:val="00F470EE"/>
    <w:rsid w:val="00F507E0"/>
    <w:rsid w:val="00F51280"/>
    <w:rsid w:val="00F52733"/>
    <w:rsid w:val="00F52DD6"/>
    <w:rsid w:val="00F53A2B"/>
    <w:rsid w:val="00F53EE5"/>
    <w:rsid w:val="00F53F2A"/>
    <w:rsid w:val="00F54455"/>
    <w:rsid w:val="00F548E3"/>
    <w:rsid w:val="00F55313"/>
    <w:rsid w:val="00F559E7"/>
    <w:rsid w:val="00F5615E"/>
    <w:rsid w:val="00F5644C"/>
    <w:rsid w:val="00F56FE4"/>
    <w:rsid w:val="00F57096"/>
    <w:rsid w:val="00F57129"/>
    <w:rsid w:val="00F6012F"/>
    <w:rsid w:val="00F62B66"/>
    <w:rsid w:val="00F63600"/>
    <w:rsid w:val="00F63E02"/>
    <w:rsid w:val="00F642BC"/>
    <w:rsid w:val="00F64604"/>
    <w:rsid w:val="00F65357"/>
    <w:rsid w:val="00F662D5"/>
    <w:rsid w:val="00F669CC"/>
    <w:rsid w:val="00F67131"/>
    <w:rsid w:val="00F67C44"/>
    <w:rsid w:val="00F70159"/>
    <w:rsid w:val="00F70C8D"/>
    <w:rsid w:val="00F72164"/>
    <w:rsid w:val="00F72647"/>
    <w:rsid w:val="00F72827"/>
    <w:rsid w:val="00F72848"/>
    <w:rsid w:val="00F730B0"/>
    <w:rsid w:val="00F731D3"/>
    <w:rsid w:val="00F73CD6"/>
    <w:rsid w:val="00F73D31"/>
    <w:rsid w:val="00F743BC"/>
    <w:rsid w:val="00F74725"/>
    <w:rsid w:val="00F7571C"/>
    <w:rsid w:val="00F757CD"/>
    <w:rsid w:val="00F75F0D"/>
    <w:rsid w:val="00F7624E"/>
    <w:rsid w:val="00F77449"/>
    <w:rsid w:val="00F776CF"/>
    <w:rsid w:val="00F77A5D"/>
    <w:rsid w:val="00F77F68"/>
    <w:rsid w:val="00F80088"/>
    <w:rsid w:val="00F80546"/>
    <w:rsid w:val="00F80D3B"/>
    <w:rsid w:val="00F8149C"/>
    <w:rsid w:val="00F814B7"/>
    <w:rsid w:val="00F81591"/>
    <w:rsid w:val="00F8182D"/>
    <w:rsid w:val="00F81945"/>
    <w:rsid w:val="00F821CC"/>
    <w:rsid w:val="00F823CC"/>
    <w:rsid w:val="00F825F7"/>
    <w:rsid w:val="00F827D2"/>
    <w:rsid w:val="00F829B5"/>
    <w:rsid w:val="00F82F92"/>
    <w:rsid w:val="00F83E5E"/>
    <w:rsid w:val="00F83F71"/>
    <w:rsid w:val="00F83FB1"/>
    <w:rsid w:val="00F84363"/>
    <w:rsid w:val="00F84678"/>
    <w:rsid w:val="00F850DD"/>
    <w:rsid w:val="00F85147"/>
    <w:rsid w:val="00F85B36"/>
    <w:rsid w:val="00F85EFF"/>
    <w:rsid w:val="00F86534"/>
    <w:rsid w:val="00F8671A"/>
    <w:rsid w:val="00F86CB3"/>
    <w:rsid w:val="00F9059A"/>
    <w:rsid w:val="00F91C6C"/>
    <w:rsid w:val="00F91EA0"/>
    <w:rsid w:val="00F922C6"/>
    <w:rsid w:val="00F92409"/>
    <w:rsid w:val="00F924E7"/>
    <w:rsid w:val="00F92769"/>
    <w:rsid w:val="00F92FBC"/>
    <w:rsid w:val="00F936A4"/>
    <w:rsid w:val="00F93C42"/>
    <w:rsid w:val="00F94510"/>
    <w:rsid w:val="00F947AF"/>
    <w:rsid w:val="00F94ABB"/>
    <w:rsid w:val="00F950E9"/>
    <w:rsid w:val="00F95405"/>
    <w:rsid w:val="00F9724B"/>
    <w:rsid w:val="00F979A7"/>
    <w:rsid w:val="00FA0960"/>
    <w:rsid w:val="00FA099F"/>
    <w:rsid w:val="00FA1F5F"/>
    <w:rsid w:val="00FA20F5"/>
    <w:rsid w:val="00FA2D17"/>
    <w:rsid w:val="00FA3F44"/>
    <w:rsid w:val="00FA4599"/>
    <w:rsid w:val="00FA4DD4"/>
    <w:rsid w:val="00FA55D7"/>
    <w:rsid w:val="00FA5670"/>
    <w:rsid w:val="00FA5734"/>
    <w:rsid w:val="00FA5C7A"/>
    <w:rsid w:val="00FA60D5"/>
    <w:rsid w:val="00FA6A06"/>
    <w:rsid w:val="00FA7FB5"/>
    <w:rsid w:val="00FB00B8"/>
    <w:rsid w:val="00FB04F2"/>
    <w:rsid w:val="00FB0515"/>
    <w:rsid w:val="00FB0B19"/>
    <w:rsid w:val="00FB0DD1"/>
    <w:rsid w:val="00FB16C2"/>
    <w:rsid w:val="00FB1C49"/>
    <w:rsid w:val="00FB3F8C"/>
    <w:rsid w:val="00FB44F3"/>
    <w:rsid w:val="00FB4924"/>
    <w:rsid w:val="00FB715A"/>
    <w:rsid w:val="00FC0D9C"/>
    <w:rsid w:val="00FC1177"/>
    <w:rsid w:val="00FC137B"/>
    <w:rsid w:val="00FC1680"/>
    <w:rsid w:val="00FC1CBA"/>
    <w:rsid w:val="00FC2A73"/>
    <w:rsid w:val="00FC2D29"/>
    <w:rsid w:val="00FC3238"/>
    <w:rsid w:val="00FC3B6A"/>
    <w:rsid w:val="00FC3F3D"/>
    <w:rsid w:val="00FC4D7A"/>
    <w:rsid w:val="00FC51AC"/>
    <w:rsid w:val="00FC5B91"/>
    <w:rsid w:val="00FC5BAD"/>
    <w:rsid w:val="00FC5C09"/>
    <w:rsid w:val="00FC5D98"/>
    <w:rsid w:val="00FC6844"/>
    <w:rsid w:val="00FC68D5"/>
    <w:rsid w:val="00FC6AD6"/>
    <w:rsid w:val="00FC6CF4"/>
    <w:rsid w:val="00FC70F4"/>
    <w:rsid w:val="00FC7B1A"/>
    <w:rsid w:val="00FD00F6"/>
    <w:rsid w:val="00FD02F3"/>
    <w:rsid w:val="00FD089C"/>
    <w:rsid w:val="00FD0B37"/>
    <w:rsid w:val="00FD0D4F"/>
    <w:rsid w:val="00FD0F1F"/>
    <w:rsid w:val="00FD2142"/>
    <w:rsid w:val="00FD26FC"/>
    <w:rsid w:val="00FD2E2F"/>
    <w:rsid w:val="00FD34CF"/>
    <w:rsid w:val="00FD3B10"/>
    <w:rsid w:val="00FD4D73"/>
    <w:rsid w:val="00FD542E"/>
    <w:rsid w:val="00FD5C92"/>
    <w:rsid w:val="00FD5DC1"/>
    <w:rsid w:val="00FD6358"/>
    <w:rsid w:val="00FD771A"/>
    <w:rsid w:val="00FE0874"/>
    <w:rsid w:val="00FE0C08"/>
    <w:rsid w:val="00FE26D3"/>
    <w:rsid w:val="00FE27F7"/>
    <w:rsid w:val="00FE2D54"/>
    <w:rsid w:val="00FE320A"/>
    <w:rsid w:val="00FE4AF1"/>
    <w:rsid w:val="00FE5879"/>
    <w:rsid w:val="00FE5B76"/>
    <w:rsid w:val="00FE605E"/>
    <w:rsid w:val="00FE6C30"/>
    <w:rsid w:val="00FE79DF"/>
    <w:rsid w:val="00FF162E"/>
    <w:rsid w:val="00FF2050"/>
    <w:rsid w:val="00FF21F7"/>
    <w:rsid w:val="00FF3192"/>
    <w:rsid w:val="00FF3395"/>
    <w:rsid w:val="00FF346E"/>
    <w:rsid w:val="00FF3782"/>
    <w:rsid w:val="00FF39AA"/>
    <w:rsid w:val="00FF4026"/>
    <w:rsid w:val="00FF4A95"/>
    <w:rsid w:val="00FF5507"/>
    <w:rsid w:val="00FF5BEB"/>
    <w:rsid w:val="00FF5F5B"/>
    <w:rsid w:val="00FF5FF1"/>
    <w:rsid w:val="00FF6858"/>
    <w:rsid w:val="00FF765C"/>
    <w:rsid w:val="00FF7A6F"/>
    <w:rsid w:val="013B9D7E"/>
    <w:rsid w:val="018E436F"/>
    <w:rsid w:val="02452ECF"/>
    <w:rsid w:val="0263E5D7"/>
    <w:rsid w:val="02B0FC22"/>
    <w:rsid w:val="02C60037"/>
    <w:rsid w:val="02DD914D"/>
    <w:rsid w:val="0337F4A8"/>
    <w:rsid w:val="034F896E"/>
    <w:rsid w:val="03E8B8EA"/>
    <w:rsid w:val="05110143"/>
    <w:rsid w:val="057C8979"/>
    <w:rsid w:val="05A27705"/>
    <w:rsid w:val="0634843F"/>
    <w:rsid w:val="06DCE408"/>
    <w:rsid w:val="07694754"/>
    <w:rsid w:val="077C4DE9"/>
    <w:rsid w:val="07822EEF"/>
    <w:rsid w:val="07B10270"/>
    <w:rsid w:val="082521F0"/>
    <w:rsid w:val="08333949"/>
    <w:rsid w:val="086E9BD4"/>
    <w:rsid w:val="0875D258"/>
    <w:rsid w:val="08B4A229"/>
    <w:rsid w:val="08C4AF0B"/>
    <w:rsid w:val="0911C556"/>
    <w:rsid w:val="091E773E"/>
    <w:rsid w:val="0926969A"/>
    <w:rsid w:val="09CEF663"/>
    <w:rsid w:val="09DCEA82"/>
    <w:rsid w:val="0A04BE00"/>
    <w:rsid w:val="0A8D69A7"/>
    <w:rsid w:val="0A8E790D"/>
    <w:rsid w:val="0AE47D44"/>
    <w:rsid w:val="0B67E4B3"/>
    <w:rsid w:val="0B9F2CA0"/>
    <w:rsid w:val="0C42DA53"/>
    <w:rsid w:val="0CAA1EB7"/>
    <w:rsid w:val="0CFF2288"/>
    <w:rsid w:val="0D41BB97"/>
    <w:rsid w:val="0D5B15CA"/>
    <w:rsid w:val="0D613CE8"/>
    <w:rsid w:val="0DD26710"/>
    <w:rsid w:val="0E3776C8"/>
    <w:rsid w:val="0EA99E0A"/>
    <w:rsid w:val="0F7CE292"/>
    <w:rsid w:val="0FAC3DF4"/>
    <w:rsid w:val="0FB31B19"/>
    <w:rsid w:val="1020F13C"/>
    <w:rsid w:val="105DCC7F"/>
    <w:rsid w:val="107C890C"/>
    <w:rsid w:val="1091F185"/>
    <w:rsid w:val="118614D8"/>
    <w:rsid w:val="118E3434"/>
    <w:rsid w:val="11C35697"/>
    <w:rsid w:val="11E53F22"/>
    <w:rsid w:val="12761D6C"/>
    <w:rsid w:val="12A66FAB"/>
    <w:rsid w:val="134FDEDA"/>
    <w:rsid w:val="14140E44"/>
    <w:rsid w:val="1453490D"/>
    <w:rsid w:val="1459702B"/>
    <w:rsid w:val="146A3314"/>
    <w:rsid w:val="14782733"/>
    <w:rsid w:val="14924BAF"/>
    <w:rsid w:val="14C3FB47"/>
    <w:rsid w:val="14E25D3F"/>
    <w:rsid w:val="15FBEAE0"/>
    <w:rsid w:val="16E5ADC7"/>
    <w:rsid w:val="17006479"/>
    <w:rsid w:val="175C456F"/>
    <w:rsid w:val="17722B5B"/>
    <w:rsid w:val="177258EA"/>
    <w:rsid w:val="17B15B8C"/>
    <w:rsid w:val="18228B39"/>
    <w:rsid w:val="1841433C"/>
    <w:rsid w:val="1848C59B"/>
    <w:rsid w:val="18FF1983"/>
    <w:rsid w:val="1A0960DB"/>
    <w:rsid w:val="1A229C7F"/>
    <w:rsid w:val="1C282EAE"/>
    <w:rsid w:val="1C98F42F"/>
    <w:rsid w:val="1CC53AAF"/>
    <w:rsid w:val="1CE6A1F2"/>
    <w:rsid w:val="1CEE7478"/>
    <w:rsid w:val="1D14AEDA"/>
    <w:rsid w:val="1DF7A027"/>
    <w:rsid w:val="1DF864EB"/>
    <w:rsid w:val="1E9F1193"/>
    <w:rsid w:val="1F1B8340"/>
    <w:rsid w:val="1F460F9B"/>
    <w:rsid w:val="1F9C54A8"/>
    <w:rsid w:val="1FC0FD48"/>
    <w:rsid w:val="1FC7F164"/>
    <w:rsid w:val="20DC1E80"/>
    <w:rsid w:val="21013F0E"/>
    <w:rsid w:val="2180EA78"/>
    <w:rsid w:val="2270FE75"/>
    <w:rsid w:val="231FDCC5"/>
    <w:rsid w:val="23555F45"/>
    <w:rsid w:val="24E05976"/>
    <w:rsid w:val="25F894ED"/>
    <w:rsid w:val="264771A0"/>
    <w:rsid w:val="26E75A5C"/>
    <w:rsid w:val="273ACEF1"/>
    <w:rsid w:val="2768B646"/>
    <w:rsid w:val="28214884"/>
    <w:rsid w:val="2892DCD8"/>
    <w:rsid w:val="2983DD01"/>
    <w:rsid w:val="2A5AC8A1"/>
    <w:rsid w:val="2A5D06F7"/>
    <w:rsid w:val="2A632E15"/>
    <w:rsid w:val="2B03AFEF"/>
    <w:rsid w:val="2B473586"/>
    <w:rsid w:val="2B60712A"/>
    <w:rsid w:val="2B75426E"/>
    <w:rsid w:val="2B854F50"/>
    <w:rsid w:val="2BB44510"/>
    <w:rsid w:val="2BC7E85F"/>
    <w:rsid w:val="2C16C512"/>
    <w:rsid w:val="2C78ACA1"/>
    <w:rsid w:val="2CD35EA7"/>
    <w:rsid w:val="2D7C16D4"/>
    <w:rsid w:val="2DC65751"/>
    <w:rsid w:val="2E3B50B1"/>
    <w:rsid w:val="2EA1647F"/>
    <w:rsid w:val="2EF22C7A"/>
    <w:rsid w:val="2F55EDB8"/>
    <w:rsid w:val="2FAA8BE7"/>
    <w:rsid w:val="302C5A69"/>
    <w:rsid w:val="305957EB"/>
    <w:rsid w:val="306DF3A9"/>
    <w:rsid w:val="308B474A"/>
    <w:rsid w:val="30D19209"/>
    <w:rsid w:val="31719362"/>
    <w:rsid w:val="31B5F2D9"/>
    <w:rsid w:val="31B68A51"/>
    <w:rsid w:val="327D6F4C"/>
    <w:rsid w:val="32BA2755"/>
    <w:rsid w:val="33AFE286"/>
    <w:rsid w:val="33C3A464"/>
    <w:rsid w:val="33CE9F13"/>
    <w:rsid w:val="33D262CC"/>
    <w:rsid w:val="34D82ADF"/>
    <w:rsid w:val="34F60552"/>
    <w:rsid w:val="35341E21"/>
    <w:rsid w:val="35C949DA"/>
    <w:rsid w:val="35CB8830"/>
    <w:rsid w:val="35D1AF4E"/>
    <w:rsid w:val="35F06656"/>
    <w:rsid w:val="35F885B2"/>
    <w:rsid w:val="374D9366"/>
    <w:rsid w:val="37A55F14"/>
    <w:rsid w:val="37AB8632"/>
    <w:rsid w:val="3816114E"/>
    <w:rsid w:val="381C1532"/>
    <w:rsid w:val="38619402"/>
    <w:rsid w:val="38A8C947"/>
    <w:rsid w:val="394F104D"/>
    <w:rsid w:val="39A01EF7"/>
    <w:rsid w:val="39C104BE"/>
    <w:rsid w:val="3A000760"/>
    <w:rsid w:val="3A3B6AE6"/>
    <w:rsid w:val="3A60ADB3"/>
    <w:rsid w:val="3AAE5B76"/>
    <w:rsid w:val="3B0EAF6E"/>
    <w:rsid w:val="3B3102DD"/>
    <w:rsid w:val="3B74A140"/>
    <w:rsid w:val="3B7B8D22"/>
    <w:rsid w:val="3C1CD945"/>
    <w:rsid w:val="3C93C899"/>
    <w:rsid w:val="3CDD4877"/>
    <w:rsid w:val="3D2D7D41"/>
    <w:rsid w:val="3E66B39B"/>
    <w:rsid w:val="3F1E63BF"/>
    <w:rsid w:val="3F2C0F11"/>
    <w:rsid w:val="3F883524"/>
    <w:rsid w:val="3F8A63E3"/>
    <w:rsid w:val="401750B6"/>
    <w:rsid w:val="40D821DA"/>
    <w:rsid w:val="41B7455F"/>
    <w:rsid w:val="41F1279A"/>
    <w:rsid w:val="41F2EA52"/>
    <w:rsid w:val="4272F26C"/>
    <w:rsid w:val="42826A8B"/>
    <w:rsid w:val="431A076B"/>
    <w:rsid w:val="431E2FFA"/>
    <w:rsid w:val="432CA053"/>
    <w:rsid w:val="433988BC"/>
    <w:rsid w:val="43AB7D2D"/>
    <w:rsid w:val="449C12A1"/>
    <w:rsid w:val="4505B09E"/>
    <w:rsid w:val="453184B5"/>
    <w:rsid w:val="45881ADF"/>
    <w:rsid w:val="45A9EC1F"/>
    <w:rsid w:val="4605F2A8"/>
    <w:rsid w:val="46EA0E5B"/>
    <w:rsid w:val="47095CDB"/>
    <w:rsid w:val="472E3B01"/>
    <w:rsid w:val="47485F7D"/>
    <w:rsid w:val="47DFC98C"/>
    <w:rsid w:val="48326F7D"/>
    <w:rsid w:val="489BFE7A"/>
    <w:rsid w:val="490811E5"/>
    <w:rsid w:val="4908DC2E"/>
    <w:rsid w:val="499987A7"/>
    <w:rsid w:val="4A8CE4F8"/>
    <w:rsid w:val="4B16D2D6"/>
    <w:rsid w:val="4BBEAABE"/>
    <w:rsid w:val="4C4A342A"/>
    <w:rsid w:val="4C8C317A"/>
    <w:rsid w:val="4CFA2F1E"/>
    <w:rsid w:val="4D17B2EF"/>
    <w:rsid w:val="4D8FCE7E"/>
    <w:rsid w:val="4DACDEA8"/>
    <w:rsid w:val="4DAF1CFE"/>
    <w:rsid w:val="4DDC1A80"/>
    <w:rsid w:val="4E01C2EF"/>
    <w:rsid w:val="4E18F213"/>
    <w:rsid w:val="4E8589AF"/>
    <w:rsid w:val="4EA809F5"/>
    <w:rsid w:val="4ED76557"/>
    <w:rsid w:val="4F19FE66"/>
    <w:rsid w:val="4F68DB19"/>
    <w:rsid w:val="4FC2A34C"/>
    <w:rsid w:val="4FCAC2A8"/>
    <w:rsid w:val="4FEE07E1"/>
    <w:rsid w:val="515359A3"/>
    <w:rsid w:val="516F4F62"/>
    <w:rsid w:val="5192C38D"/>
    <w:rsid w:val="51C977B2"/>
    <w:rsid w:val="5209B8C2"/>
    <w:rsid w:val="520C3FE2"/>
    <w:rsid w:val="537E7070"/>
    <w:rsid w:val="53C9DFDD"/>
    <w:rsid w:val="53EFCD69"/>
    <w:rsid w:val="53FF41D8"/>
    <w:rsid w:val="54709C1C"/>
    <w:rsid w:val="5496ABE7"/>
    <w:rsid w:val="549D2465"/>
    <w:rsid w:val="550808E0"/>
    <w:rsid w:val="552BB2C0"/>
    <w:rsid w:val="5579C52A"/>
    <w:rsid w:val="560C3D5C"/>
    <w:rsid w:val="564275E3"/>
    <w:rsid w:val="564A4869"/>
    <w:rsid w:val="56506A02"/>
    <w:rsid w:val="56574727"/>
    <w:rsid w:val="56744859"/>
    <w:rsid w:val="56930311"/>
    <w:rsid w:val="56BBF238"/>
    <w:rsid w:val="5701F88D"/>
    <w:rsid w:val="5715BA6B"/>
    <w:rsid w:val="572478D3"/>
    <w:rsid w:val="576DF8B1"/>
    <w:rsid w:val="5775C2E4"/>
    <w:rsid w:val="57FAE584"/>
    <w:rsid w:val="582A40E6"/>
    <w:rsid w:val="58C197AE"/>
    <w:rsid w:val="58FE4FB7"/>
    <w:rsid w:val="591D9E37"/>
    <w:rsid w:val="5923C555"/>
    <w:rsid w:val="5926277C"/>
    <w:rsid w:val="59F40AE8"/>
    <w:rsid w:val="5AFD9C39"/>
    <w:rsid w:val="5B4FE1CA"/>
    <w:rsid w:val="5BB84A86"/>
    <w:rsid w:val="5BCCD266"/>
    <w:rsid w:val="5BEA3AF4"/>
    <w:rsid w:val="5C0A8C13"/>
    <w:rsid w:val="5C0FB092"/>
    <w:rsid w:val="5D131AC5"/>
    <w:rsid w:val="5D521D67"/>
    <w:rsid w:val="5E00717D"/>
    <w:rsid w:val="5E812456"/>
    <w:rsid w:val="5ECDA329"/>
    <w:rsid w:val="5F16C1AC"/>
    <w:rsid w:val="5F2BF44B"/>
    <w:rsid w:val="5F60442B"/>
    <w:rsid w:val="602F5E7E"/>
    <w:rsid w:val="6096A2E2"/>
    <w:rsid w:val="61DF0404"/>
    <w:rsid w:val="62005004"/>
    <w:rsid w:val="620C0186"/>
    <w:rsid w:val="621E06A6"/>
    <w:rsid w:val="622A7371"/>
    <w:rsid w:val="62962235"/>
    <w:rsid w:val="62B570B5"/>
    <w:rsid w:val="62E26E37"/>
    <w:rsid w:val="636966BD"/>
    <w:rsid w:val="638ACE00"/>
    <w:rsid w:val="63E49633"/>
    <w:rsid w:val="63E5D4BA"/>
    <w:rsid w:val="642A37E1"/>
    <w:rsid w:val="6492468E"/>
    <w:rsid w:val="65729903"/>
    <w:rsid w:val="65BFAF4E"/>
    <w:rsid w:val="65CCF8AE"/>
    <w:rsid w:val="65CE8C45"/>
    <w:rsid w:val="66C9A9D0"/>
    <w:rsid w:val="673B539F"/>
    <w:rsid w:val="67D386FC"/>
    <w:rsid w:val="68ABCD5C"/>
    <w:rsid w:val="68B1C1A9"/>
    <w:rsid w:val="68C09EA0"/>
    <w:rsid w:val="68CC51B4"/>
    <w:rsid w:val="691049E3"/>
    <w:rsid w:val="6911B0FA"/>
    <w:rsid w:val="695E2FCD"/>
    <w:rsid w:val="6A0F26E0"/>
    <w:rsid w:val="6A258906"/>
    <w:rsid w:val="6A2D65FA"/>
    <w:rsid w:val="6A9A7584"/>
    <w:rsid w:val="6C2ACC8A"/>
    <w:rsid w:val="6C44F68B"/>
    <w:rsid w:val="6C4C33CD"/>
    <w:rsid w:val="6C5A27EC"/>
    <w:rsid w:val="6C5AF235"/>
    <w:rsid w:val="6C610511"/>
    <w:rsid w:val="6E3C1E2C"/>
    <w:rsid w:val="6E8FF212"/>
    <w:rsid w:val="7011FFE9"/>
    <w:rsid w:val="7085785A"/>
    <w:rsid w:val="70E1E485"/>
    <w:rsid w:val="711527B4"/>
    <w:rsid w:val="714C1A91"/>
    <w:rsid w:val="7153D8F6"/>
    <w:rsid w:val="71728FFE"/>
    <w:rsid w:val="71D79FB6"/>
    <w:rsid w:val="72297B5E"/>
    <w:rsid w:val="724174CB"/>
    <w:rsid w:val="7523AD15"/>
    <w:rsid w:val="76A060CC"/>
    <w:rsid w:val="770C60F0"/>
    <w:rsid w:val="7712553D"/>
    <w:rsid w:val="7737FDAC"/>
    <w:rsid w:val="77C2878C"/>
    <w:rsid w:val="77E8C1EE"/>
    <w:rsid w:val="78E637D4"/>
    <w:rsid w:val="79490936"/>
    <w:rsid w:val="797025B2"/>
    <w:rsid w:val="797324A7"/>
    <w:rsid w:val="79948BEA"/>
    <w:rsid w:val="79A28009"/>
    <w:rsid w:val="79E51918"/>
    <w:rsid w:val="7A768EDA"/>
    <w:rsid w:val="7AC270DF"/>
    <w:rsid w:val="7AC60305"/>
    <w:rsid w:val="7B4CFB8B"/>
    <w:rsid w:val="7BA2F7CB"/>
    <w:rsid w:val="7CEF24E0"/>
    <w:rsid w:val="7D2BE92C"/>
    <w:rsid w:val="7D4620EF"/>
    <w:rsid w:val="7E12C766"/>
    <w:rsid w:val="7E50E035"/>
    <w:rsid w:val="7EFBF374"/>
    <w:rsid w:val="7F05C010"/>
    <w:rsid w:val="7F71D37B"/>
    <w:rsid w:val="7F98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DBF423"/>
  <w15:chartTrackingRefBased/>
  <w15:docId w15:val="{A11F7B43-9878-4E21-AB77-D3EF4CD1D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footnote reference" w:uiPriority="99"/>
    <w:lsdException w:name="List Bullet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DD5DB6"/>
    <w:pPr>
      <w:spacing w:before="120" w:after="120"/>
    </w:pPr>
    <w:rPr>
      <w:iCs/>
      <w:sz w:val="24"/>
      <w:szCs w:val="24"/>
    </w:rPr>
  </w:style>
  <w:style w:type="paragraph" w:styleId="Balk1">
    <w:name w:val="heading 1"/>
    <w:basedOn w:val="Normal"/>
    <w:next w:val="Normal"/>
    <w:link w:val="Balk1Char"/>
    <w:qFormat/>
    <w:rsid w:val="00A2022F"/>
    <w:pPr>
      <w:keepNext/>
      <w:widowControl w:val="0"/>
      <w:numPr>
        <w:numId w:val="10"/>
      </w:numPr>
      <w:tabs>
        <w:tab w:val="left" w:pos="851"/>
      </w:tabs>
      <w:spacing w:before="360" w:line="360" w:lineRule="auto"/>
      <w:jc w:val="right"/>
      <w:outlineLvl w:val="0"/>
    </w:pPr>
    <w:rPr>
      <w:rFonts w:eastAsia="TheSansLight"/>
      <w:b/>
      <w:kern w:val="28"/>
      <w:sz w:val="28"/>
      <w:szCs w:val="20"/>
      <w:lang w:eastAsia="en-US"/>
    </w:rPr>
  </w:style>
  <w:style w:type="paragraph" w:styleId="Balk2">
    <w:name w:val="heading 2"/>
    <w:basedOn w:val="Normal"/>
    <w:next w:val="Normal"/>
    <w:link w:val="Balk2Char"/>
    <w:qFormat/>
    <w:rsid w:val="00010742"/>
    <w:pPr>
      <w:keepNext/>
      <w:widowControl w:val="0"/>
      <w:numPr>
        <w:ilvl w:val="1"/>
        <w:numId w:val="10"/>
      </w:numPr>
      <w:tabs>
        <w:tab w:val="left" w:pos="851"/>
      </w:tabs>
      <w:spacing w:before="360" w:line="360" w:lineRule="auto"/>
      <w:outlineLvl w:val="1"/>
    </w:pPr>
    <w:rPr>
      <w:b/>
      <w:szCs w:val="20"/>
      <w:lang w:eastAsia="en-US"/>
    </w:rPr>
  </w:style>
  <w:style w:type="paragraph" w:styleId="Balk3">
    <w:name w:val="heading 3"/>
    <w:basedOn w:val="Normal"/>
    <w:next w:val="Normal"/>
    <w:link w:val="Balk3Char"/>
    <w:qFormat/>
    <w:rsid w:val="00B87FDF"/>
    <w:pPr>
      <w:keepNext/>
      <w:widowControl w:val="0"/>
      <w:numPr>
        <w:ilvl w:val="2"/>
        <w:numId w:val="10"/>
      </w:numPr>
      <w:tabs>
        <w:tab w:val="left" w:pos="851"/>
      </w:tabs>
      <w:spacing w:before="360" w:line="360" w:lineRule="auto"/>
      <w:jc w:val="both"/>
      <w:outlineLvl w:val="2"/>
    </w:pPr>
    <w:rPr>
      <w:b/>
      <w:szCs w:val="20"/>
      <w:lang w:eastAsia="en-US"/>
    </w:rPr>
  </w:style>
  <w:style w:type="paragraph" w:styleId="Balk4">
    <w:name w:val="heading 4"/>
    <w:basedOn w:val="Normal"/>
    <w:next w:val="Normal"/>
    <w:qFormat/>
    <w:rsid w:val="00AE1593"/>
    <w:pPr>
      <w:keepNext/>
      <w:widowControl w:val="0"/>
      <w:numPr>
        <w:ilvl w:val="3"/>
        <w:numId w:val="10"/>
      </w:numPr>
      <w:tabs>
        <w:tab w:val="left" w:pos="839"/>
      </w:tabs>
      <w:spacing w:before="360" w:line="360" w:lineRule="auto"/>
      <w:jc w:val="both"/>
      <w:outlineLvl w:val="3"/>
    </w:pPr>
    <w:rPr>
      <w:b/>
      <w:szCs w:val="20"/>
      <w:lang w:eastAsia="en-US"/>
    </w:rPr>
  </w:style>
  <w:style w:type="paragraph" w:styleId="Balk5">
    <w:name w:val="heading 5"/>
    <w:basedOn w:val="Normal"/>
    <w:next w:val="Normal"/>
    <w:qFormat/>
    <w:rsid w:val="007B0F03"/>
    <w:pPr>
      <w:spacing w:before="360" w:line="360" w:lineRule="auto"/>
      <w:outlineLvl w:val="4"/>
    </w:pPr>
    <w:rPr>
      <w:b/>
      <w:bCs/>
      <w:iCs w:val="0"/>
      <w:szCs w:val="26"/>
    </w:rPr>
  </w:style>
  <w:style w:type="paragraph" w:styleId="Balk6">
    <w:name w:val="heading 6"/>
    <w:basedOn w:val="Normal"/>
    <w:next w:val="Normal"/>
    <w:rsid w:val="007B0F03"/>
    <w:pPr>
      <w:spacing w:before="360" w:line="360" w:lineRule="auto"/>
      <w:outlineLvl w:val="5"/>
    </w:pPr>
    <w:rPr>
      <w:b/>
      <w:bCs/>
      <w:szCs w:val="22"/>
    </w:rPr>
  </w:style>
  <w:style w:type="paragraph" w:styleId="Balk7">
    <w:name w:val="heading 7"/>
    <w:basedOn w:val="Normal"/>
    <w:next w:val="Normal"/>
    <w:qFormat/>
    <w:rsid w:val="007B0F03"/>
    <w:pPr>
      <w:widowControl w:val="0"/>
      <w:numPr>
        <w:ilvl w:val="6"/>
        <w:numId w:val="10"/>
      </w:numPr>
      <w:tabs>
        <w:tab w:val="left" w:pos="851"/>
        <w:tab w:val="right" w:pos="9072"/>
      </w:tabs>
      <w:spacing w:before="360" w:line="360" w:lineRule="auto"/>
      <w:jc w:val="both"/>
      <w:outlineLvl w:val="6"/>
    </w:pPr>
    <w:rPr>
      <w:b/>
      <w:szCs w:val="20"/>
      <w:lang w:eastAsia="en-US"/>
    </w:rPr>
  </w:style>
  <w:style w:type="paragraph" w:styleId="Balk8">
    <w:name w:val="heading 8"/>
    <w:basedOn w:val="Normal"/>
    <w:next w:val="Normal"/>
    <w:qFormat/>
    <w:rsid w:val="007B0F03"/>
    <w:pPr>
      <w:widowControl w:val="0"/>
      <w:numPr>
        <w:ilvl w:val="7"/>
        <w:numId w:val="10"/>
      </w:numPr>
      <w:tabs>
        <w:tab w:val="left" w:pos="851"/>
        <w:tab w:val="right" w:pos="9072"/>
      </w:tabs>
      <w:spacing w:before="360" w:line="360" w:lineRule="auto"/>
      <w:jc w:val="both"/>
      <w:outlineLvl w:val="7"/>
    </w:pPr>
    <w:rPr>
      <w:b/>
      <w:szCs w:val="20"/>
      <w:lang w:eastAsia="en-US"/>
    </w:rPr>
  </w:style>
  <w:style w:type="paragraph" w:styleId="Balk9">
    <w:name w:val="heading 9"/>
    <w:basedOn w:val="Normal"/>
    <w:next w:val="Normal"/>
    <w:qFormat/>
    <w:rsid w:val="007B0F03"/>
    <w:pPr>
      <w:widowControl w:val="0"/>
      <w:numPr>
        <w:ilvl w:val="8"/>
        <w:numId w:val="10"/>
      </w:numPr>
      <w:tabs>
        <w:tab w:val="left" w:pos="851"/>
        <w:tab w:val="right" w:pos="9072"/>
      </w:tabs>
      <w:spacing w:before="360" w:line="360" w:lineRule="auto"/>
      <w:outlineLvl w:val="8"/>
    </w:pPr>
    <w:rPr>
      <w:b/>
      <w:szCs w:val="20"/>
      <w:lang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rsid w:val="00BB0BF4"/>
    <w:rPr>
      <w:rFonts w:eastAsia="TheSansLight"/>
      <w:b/>
      <w:iCs/>
      <w:kern w:val="28"/>
      <w:sz w:val="28"/>
      <w:lang w:eastAsia="en-US"/>
    </w:rPr>
  </w:style>
  <w:style w:type="character" w:customStyle="1" w:styleId="Balk2Char">
    <w:name w:val="Başlık 2 Char"/>
    <w:link w:val="Balk2"/>
    <w:rsid w:val="00010742"/>
    <w:rPr>
      <w:b/>
      <w:iCs/>
      <w:sz w:val="24"/>
      <w:lang w:eastAsia="en-US"/>
    </w:rPr>
  </w:style>
  <w:style w:type="paragraph" w:customStyle="1" w:styleId="nsayfalarbalkstili">
    <w:name w:val="ön sayfalar başlık stili"/>
    <w:basedOn w:val="nsayfalarmetinstili"/>
    <w:qFormat/>
    <w:rsid w:val="006C021B"/>
    <w:pPr>
      <w:jc w:val="center"/>
    </w:pPr>
    <w:rPr>
      <w:b/>
      <w:bCs/>
      <w:sz w:val="28"/>
    </w:rPr>
  </w:style>
  <w:style w:type="paragraph" w:customStyle="1" w:styleId="nsayfalarmetinstili">
    <w:name w:val="ön sayfalar metin stili"/>
    <w:basedOn w:val="Normal"/>
    <w:link w:val="nsayfalarmetinstiliChar"/>
    <w:rsid w:val="006C021B"/>
    <w:pPr>
      <w:jc w:val="both"/>
    </w:pPr>
    <w:rPr>
      <w:iCs w:val="0"/>
      <w:szCs w:val="20"/>
    </w:rPr>
  </w:style>
  <w:style w:type="character" w:styleId="Kpr">
    <w:name w:val="Hyperlink"/>
    <w:uiPriority w:val="99"/>
    <w:unhideWhenUsed/>
    <w:rsid w:val="002248CD"/>
    <w:rPr>
      <w:color w:val="0000FF"/>
      <w:u w:val="single"/>
    </w:rPr>
  </w:style>
  <w:style w:type="paragraph" w:customStyle="1" w:styleId="anametin">
    <w:name w:val="ana metin"/>
    <w:basedOn w:val="Normal"/>
    <w:link w:val="anametinChar"/>
    <w:qFormat/>
    <w:rsid w:val="009E18DD"/>
    <w:pPr>
      <w:spacing w:line="360" w:lineRule="auto"/>
      <w:jc w:val="both"/>
    </w:pPr>
    <w:rPr>
      <w:rFonts w:eastAsia="Arial"/>
      <w:iCs w:val="0"/>
      <w:szCs w:val="20"/>
    </w:rPr>
  </w:style>
  <w:style w:type="paragraph" w:styleId="T1">
    <w:name w:val="toc 1"/>
    <w:basedOn w:val="Normal"/>
    <w:next w:val="Normal"/>
    <w:autoRedefine/>
    <w:uiPriority w:val="39"/>
    <w:qFormat/>
    <w:rsid w:val="007C5011"/>
    <w:pPr>
      <w:spacing w:line="360" w:lineRule="auto"/>
    </w:pPr>
    <w:rPr>
      <w:noProof/>
    </w:rPr>
  </w:style>
  <w:style w:type="paragraph" w:styleId="T2">
    <w:name w:val="toc 2"/>
    <w:basedOn w:val="Normal"/>
    <w:next w:val="Normal"/>
    <w:autoRedefine/>
    <w:uiPriority w:val="39"/>
    <w:qFormat/>
    <w:rsid w:val="0006710B"/>
    <w:pPr>
      <w:tabs>
        <w:tab w:val="left" w:pos="1321"/>
        <w:tab w:val="right" w:pos="8494"/>
      </w:tabs>
      <w:spacing w:before="0" w:after="0"/>
      <w:ind w:left="720"/>
    </w:pPr>
    <w:rPr>
      <w:noProof/>
    </w:rPr>
  </w:style>
  <w:style w:type="paragraph" w:customStyle="1" w:styleId="stil0">
    <w:name w:val="stil 0"/>
    <w:basedOn w:val="Normal"/>
    <w:rsid w:val="00305593"/>
    <w:pPr>
      <w:jc w:val="center"/>
    </w:pPr>
    <w:rPr>
      <w:sz w:val="60"/>
    </w:rPr>
  </w:style>
  <w:style w:type="paragraph" w:styleId="T4">
    <w:name w:val="toc 4"/>
    <w:basedOn w:val="Normal"/>
    <w:next w:val="Normal"/>
    <w:autoRedefine/>
    <w:uiPriority w:val="39"/>
    <w:rsid w:val="00BC143B"/>
    <w:pPr>
      <w:tabs>
        <w:tab w:val="left" w:pos="2087"/>
        <w:tab w:val="right" w:leader="dot" w:pos="8494"/>
      </w:tabs>
      <w:spacing w:before="0" w:after="0"/>
      <w:ind w:left="1202"/>
    </w:pPr>
  </w:style>
  <w:style w:type="paragraph" w:styleId="T5">
    <w:name w:val="toc 5"/>
    <w:basedOn w:val="Normal"/>
    <w:next w:val="Normal"/>
    <w:autoRedefine/>
    <w:uiPriority w:val="39"/>
    <w:rsid w:val="00C47240"/>
    <w:pPr>
      <w:spacing w:before="0" w:after="0"/>
      <w:ind w:left="958"/>
    </w:pPr>
  </w:style>
  <w:style w:type="paragraph" w:styleId="T6">
    <w:name w:val="toc 6"/>
    <w:basedOn w:val="Normal"/>
    <w:next w:val="Normal"/>
    <w:autoRedefine/>
    <w:uiPriority w:val="39"/>
    <w:rsid w:val="00C47240"/>
    <w:pPr>
      <w:tabs>
        <w:tab w:val="left" w:pos="2088"/>
        <w:tab w:val="right" w:leader="dot" w:pos="8493"/>
      </w:tabs>
      <w:spacing w:before="0" w:after="0"/>
      <w:ind w:left="1202"/>
    </w:pPr>
  </w:style>
  <w:style w:type="paragraph" w:styleId="AklamaMetni">
    <w:name w:val="annotation text"/>
    <w:basedOn w:val="Normal"/>
    <w:semiHidden/>
    <w:rsid w:val="00247EFC"/>
    <w:rPr>
      <w:sz w:val="20"/>
      <w:szCs w:val="20"/>
      <w:lang w:eastAsia="en-US"/>
    </w:rPr>
  </w:style>
  <w:style w:type="numbering" w:customStyle="1" w:styleId="StilNumaralandrlmanahatSymbolsimgeSol0cmAsl">
    <w:name w:val="Stil Numaralandırılmış anahat Symbol (simge) Sol:  0 cm Asılı: ..."/>
    <w:basedOn w:val="ListeYok"/>
    <w:rsid w:val="009439F5"/>
    <w:pPr>
      <w:numPr>
        <w:numId w:val="1"/>
      </w:numPr>
    </w:pPr>
  </w:style>
  <w:style w:type="numbering" w:customStyle="1" w:styleId="StilNumaralandrlmanahatSymbolsimge">
    <w:name w:val="Stil Numaralandırılmış anahat Symbol (simge)"/>
    <w:basedOn w:val="ListeYok"/>
    <w:rsid w:val="009439F5"/>
    <w:pPr>
      <w:numPr>
        <w:numId w:val="2"/>
      </w:numPr>
    </w:pPr>
  </w:style>
  <w:style w:type="numbering" w:customStyle="1" w:styleId="StilNumaralandrlmanahatSymbolsimge1">
    <w:name w:val="Stil Numaralandırılmış anahat Symbol (simge)1"/>
    <w:basedOn w:val="ListeYok"/>
    <w:rsid w:val="009439F5"/>
    <w:pPr>
      <w:numPr>
        <w:numId w:val="3"/>
      </w:numPr>
    </w:pPr>
  </w:style>
  <w:style w:type="numbering" w:customStyle="1" w:styleId="StilMaddearetliSymbolsimge">
    <w:name w:val="Stil Madde İşaretli Symbol (simge)"/>
    <w:basedOn w:val="ListeYok"/>
    <w:rsid w:val="009439F5"/>
    <w:pPr>
      <w:numPr>
        <w:numId w:val="4"/>
      </w:numPr>
    </w:pPr>
  </w:style>
  <w:style w:type="paragraph" w:customStyle="1" w:styleId="zetstil">
    <w:name w:val="özet stil"/>
    <w:basedOn w:val="Normal"/>
    <w:rsid w:val="006F145D"/>
    <w:pPr>
      <w:pBdr>
        <w:top w:val="single" w:sz="4" w:space="1" w:color="auto"/>
      </w:pBdr>
      <w:jc w:val="right"/>
    </w:pPr>
    <w:rPr>
      <w:b/>
      <w:iCs w:val="0"/>
      <w:szCs w:val="20"/>
    </w:rPr>
  </w:style>
  <w:style w:type="numbering" w:customStyle="1" w:styleId="StilMaddearetliSymbolsimgeSol063cmAsl063cm">
    <w:name w:val="Stil Madde İşaretli Symbol (simge) Sol:  063 cm Asılı:  063 cm"/>
    <w:basedOn w:val="ListeYok"/>
    <w:rsid w:val="009439F5"/>
    <w:pPr>
      <w:numPr>
        <w:numId w:val="5"/>
      </w:numPr>
    </w:pPr>
  </w:style>
  <w:style w:type="paragraph" w:customStyle="1" w:styleId="kapaksayfasstili">
    <w:name w:val="kapak sayfası stili"/>
    <w:basedOn w:val="Normal"/>
    <w:qFormat/>
    <w:rsid w:val="00DD5DB6"/>
    <w:pPr>
      <w:spacing w:before="0" w:after="0"/>
      <w:jc w:val="center"/>
    </w:pPr>
    <w:rPr>
      <w:b/>
      <w:sz w:val="28"/>
      <w:szCs w:val="28"/>
    </w:rPr>
  </w:style>
  <w:style w:type="paragraph" w:customStyle="1" w:styleId="listelerstili">
    <w:name w:val="listeler stili"/>
    <w:basedOn w:val="nsayfalarmetinstili"/>
    <w:qFormat/>
    <w:rsid w:val="006C021B"/>
    <w:pPr>
      <w:tabs>
        <w:tab w:val="left" w:pos="851"/>
      </w:tabs>
      <w:spacing w:before="0" w:after="0"/>
    </w:pPr>
  </w:style>
  <w:style w:type="table" w:styleId="TabloListe3">
    <w:name w:val="Table List 3"/>
    <w:basedOn w:val="NormalTablo"/>
    <w:rsid w:val="006117F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ltyaz">
    <w:name w:val="Subtitle"/>
    <w:basedOn w:val="Balk1"/>
    <w:next w:val="Normal"/>
    <w:link w:val="AltyazChar"/>
    <w:qFormat/>
    <w:rsid w:val="0019730C"/>
    <w:pPr>
      <w:numPr>
        <w:numId w:val="0"/>
      </w:numPr>
    </w:pPr>
  </w:style>
  <w:style w:type="character" w:customStyle="1" w:styleId="AltyazChar">
    <w:name w:val="Altyazı Char"/>
    <w:link w:val="Altyaz"/>
    <w:rsid w:val="0019730C"/>
    <w:rPr>
      <w:rFonts w:eastAsia="TheSansLight"/>
      <w:b/>
      <w:iCs/>
      <w:kern w:val="28"/>
      <w:sz w:val="28"/>
      <w:lang w:eastAsia="en-US"/>
    </w:rPr>
  </w:style>
  <w:style w:type="paragraph" w:styleId="ekillerTablosu">
    <w:name w:val="table of figures"/>
    <w:basedOn w:val="Normal"/>
    <w:next w:val="Normal"/>
    <w:uiPriority w:val="99"/>
    <w:rsid w:val="003276BB"/>
    <w:pPr>
      <w:spacing w:before="0" w:after="0"/>
    </w:pPr>
  </w:style>
  <w:style w:type="table" w:styleId="TabloKlavuzu">
    <w:name w:val="Table Grid"/>
    <w:basedOn w:val="NormalTablo"/>
    <w:uiPriority w:val="39"/>
    <w:rsid w:val="002F53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nhideWhenUsed/>
    <w:qFormat/>
    <w:rsid w:val="005F6CBA"/>
    <w:pPr>
      <w:tabs>
        <w:tab w:val="left" w:pos="851"/>
      </w:tabs>
      <w:spacing w:after="240"/>
      <w:jc w:val="center"/>
    </w:pPr>
    <w:rPr>
      <w:bCs/>
      <w:szCs w:val="20"/>
    </w:rPr>
  </w:style>
  <w:style w:type="paragraph" w:customStyle="1" w:styleId="KESKNtrnak">
    <w:name w:val="KESKİN tırnak"/>
    <w:basedOn w:val="Normal"/>
    <w:link w:val="KESKNtrnakChar"/>
    <w:rsid w:val="007B0F03"/>
    <w:pPr>
      <w:pBdr>
        <w:bottom w:val="single" w:sz="4" w:space="4" w:color="000000"/>
      </w:pBdr>
      <w:spacing w:before="2400" w:line="360" w:lineRule="auto"/>
      <w:mirrorIndents/>
      <w:jc w:val="right"/>
    </w:pPr>
    <w:rPr>
      <w:b/>
      <w:bCs/>
      <w:iCs w:val="0"/>
      <w:sz w:val="28"/>
    </w:rPr>
  </w:style>
  <w:style w:type="paragraph" w:customStyle="1" w:styleId="nsayfalarmetinstiliortadan">
    <w:name w:val="ön sayfalar metin stili ortadan"/>
    <w:basedOn w:val="nsayfalarmetinstili"/>
    <w:qFormat/>
    <w:rsid w:val="00B87FDF"/>
    <w:pPr>
      <w:jc w:val="center"/>
    </w:pPr>
    <w:rPr>
      <w:lang w:val="en-US"/>
    </w:rPr>
  </w:style>
  <w:style w:type="paragraph" w:customStyle="1" w:styleId="StilMaddearetliSymbolsimgeSol0cmAsl127cm">
    <w:name w:val="Stil Madde İşaretli Symbol (simge) Sol:  0 cm Asılı:  127 cm"/>
    <w:basedOn w:val="Normal"/>
    <w:rsid w:val="00944DFC"/>
    <w:pPr>
      <w:numPr>
        <w:numId w:val="6"/>
      </w:numPr>
      <w:tabs>
        <w:tab w:val="left" w:pos="426"/>
      </w:tabs>
      <w:spacing w:line="360" w:lineRule="auto"/>
      <w:ind w:hanging="720"/>
    </w:pPr>
  </w:style>
  <w:style w:type="paragraph" w:customStyle="1" w:styleId="izelgeyazs">
    <w:name w:val="çizelge yazısı"/>
    <w:basedOn w:val="ResimYazs"/>
    <w:qFormat/>
    <w:rsid w:val="005F6CBA"/>
    <w:pPr>
      <w:spacing w:before="240" w:after="120"/>
    </w:pPr>
    <w:rPr>
      <w:bCs w:val="0"/>
      <w:iCs w:val="0"/>
    </w:rPr>
  </w:style>
  <w:style w:type="paragraph" w:styleId="T3">
    <w:name w:val="toc 3"/>
    <w:basedOn w:val="Normal"/>
    <w:next w:val="Normal"/>
    <w:autoRedefine/>
    <w:uiPriority w:val="39"/>
    <w:qFormat/>
    <w:rsid w:val="007C5011"/>
    <w:pPr>
      <w:spacing w:before="0" w:after="0"/>
      <w:ind w:left="958"/>
    </w:pPr>
  </w:style>
  <w:style w:type="paragraph" w:styleId="T7">
    <w:name w:val="toc 7"/>
    <w:basedOn w:val="Normal"/>
    <w:next w:val="Normal"/>
    <w:autoRedefine/>
    <w:rsid w:val="00C47240"/>
    <w:pPr>
      <w:spacing w:before="0" w:after="0"/>
      <w:ind w:left="1440"/>
    </w:pPr>
  </w:style>
  <w:style w:type="paragraph" w:styleId="DipnotMetni">
    <w:name w:val="footnote text"/>
    <w:basedOn w:val="Normal"/>
    <w:link w:val="DipnotMetniChar"/>
    <w:rsid w:val="003D1217"/>
    <w:rPr>
      <w:sz w:val="20"/>
      <w:szCs w:val="20"/>
    </w:rPr>
  </w:style>
  <w:style w:type="character" w:customStyle="1" w:styleId="DipnotMetniChar">
    <w:name w:val="Dipnot Metni Char"/>
    <w:link w:val="DipnotMetni"/>
    <w:rsid w:val="003D1217"/>
    <w:rPr>
      <w:iCs/>
    </w:rPr>
  </w:style>
  <w:style w:type="character" w:styleId="DipnotBavurusu">
    <w:name w:val="footnote reference"/>
    <w:uiPriority w:val="99"/>
    <w:rsid w:val="003D1217"/>
    <w:rPr>
      <w:vertAlign w:val="superscript"/>
    </w:rPr>
  </w:style>
  <w:style w:type="paragraph" w:customStyle="1" w:styleId="kaynaklar">
    <w:name w:val="kaynaklar"/>
    <w:basedOn w:val="nsayfalarmetinstili"/>
    <w:rsid w:val="00501FB1"/>
    <w:pPr>
      <w:ind w:left="851" w:hanging="851"/>
    </w:pPr>
  </w:style>
  <w:style w:type="paragraph" w:styleId="ListeParagraf">
    <w:name w:val="List Paragraph"/>
    <w:basedOn w:val="Normal"/>
    <w:uiPriority w:val="34"/>
    <w:qFormat/>
    <w:rsid w:val="00790787"/>
    <w:pPr>
      <w:ind w:left="708"/>
    </w:pPr>
  </w:style>
  <w:style w:type="paragraph" w:styleId="BalonMetni">
    <w:name w:val="Balloon Text"/>
    <w:basedOn w:val="Normal"/>
    <w:link w:val="BalonMetniChar"/>
    <w:rsid w:val="00B77CA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rsid w:val="00B77CA5"/>
    <w:rPr>
      <w:rFonts w:ascii="Tahoma" w:hAnsi="Tahoma" w:cs="Tahoma"/>
      <w:iCs/>
      <w:sz w:val="16"/>
      <w:szCs w:val="16"/>
    </w:rPr>
  </w:style>
  <w:style w:type="paragraph" w:customStyle="1" w:styleId="Default">
    <w:name w:val="Default"/>
    <w:rsid w:val="00DE247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stBilgi">
    <w:name w:val="header"/>
    <w:basedOn w:val="Normal"/>
    <w:link w:val="stBilgiChar"/>
    <w:uiPriority w:val="99"/>
    <w:rsid w:val="006A69F6"/>
    <w:pPr>
      <w:tabs>
        <w:tab w:val="center" w:pos="4536"/>
        <w:tab w:val="right" w:pos="9072"/>
      </w:tabs>
      <w:spacing w:before="0" w:after="0"/>
    </w:pPr>
  </w:style>
  <w:style w:type="character" w:customStyle="1" w:styleId="stBilgiChar">
    <w:name w:val="Üst Bilgi Char"/>
    <w:basedOn w:val="VarsaylanParagrafYazTipi"/>
    <w:link w:val="stBilgi"/>
    <w:uiPriority w:val="99"/>
    <w:rsid w:val="006A69F6"/>
    <w:rPr>
      <w:iCs/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6A69F6"/>
    <w:pPr>
      <w:tabs>
        <w:tab w:val="center" w:pos="4536"/>
        <w:tab w:val="right" w:pos="9072"/>
      </w:tabs>
      <w:spacing w:before="0" w:after="0"/>
    </w:pPr>
  </w:style>
  <w:style w:type="character" w:customStyle="1" w:styleId="AltBilgiChar">
    <w:name w:val="Alt Bilgi Char"/>
    <w:basedOn w:val="VarsaylanParagrafYazTipi"/>
    <w:link w:val="AltBilgi"/>
    <w:uiPriority w:val="99"/>
    <w:rsid w:val="006A69F6"/>
    <w:rPr>
      <w:iCs/>
      <w:sz w:val="24"/>
      <w:szCs w:val="24"/>
    </w:rPr>
  </w:style>
  <w:style w:type="paragraph" w:customStyle="1" w:styleId="blmstil">
    <w:name w:val="bölümstil"/>
    <w:basedOn w:val="Normal"/>
    <w:next w:val="Normal"/>
    <w:link w:val="blmstilChar"/>
    <w:autoRedefine/>
    <w:rsid w:val="00ED389B"/>
    <w:pPr>
      <w:spacing w:before="480"/>
    </w:pPr>
    <w:rPr>
      <w:rFonts w:cs="Calibri"/>
      <w:color w:val="000000" w:themeColor="text1"/>
    </w:rPr>
  </w:style>
  <w:style w:type="paragraph" w:styleId="TBal">
    <w:name w:val="TOC Heading"/>
    <w:basedOn w:val="Balk1"/>
    <w:next w:val="Normal"/>
    <w:uiPriority w:val="39"/>
    <w:unhideWhenUsed/>
    <w:qFormat/>
    <w:rsid w:val="007B3B8B"/>
    <w:pPr>
      <w:keepLines/>
      <w:widowControl/>
      <w:numPr>
        <w:numId w:val="0"/>
      </w:numPr>
      <w:tabs>
        <w:tab w:val="clear" w:pos="851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iCs w:val="0"/>
      <w:color w:val="2E74B5" w:themeColor="accent1" w:themeShade="BF"/>
      <w:kern w:val="0"/>
      <w:sz w:val="32"/>
      <w:szCs w:val="32"/>
      <w:lang w:eastAsia="tr-TR"/>
    </w:rPr>
  </w:style>
  <w:style w:type="character" w:customStyle="1" w:styleId="KESKNtrnakChar">
    <w:name w:val="KESKİN tırnak Char"/>
    <w:basedOn w:val="VarsaylanParagrafYazTipi"/>
    <w:link w:val="KESKNtrnak"/>
    <w:rsid w:val="00E41907"/>
    <w:rPr>
      <w:b/>
      <w:bCs/>
      <w:sz w:val="28"/>
      <w:szCs w:val="24"/>
    </w:rPr>
  </w:style>
  <w:style w:type="character" w:customStyle="1" w:styleId="blmstilChar">
    <w:name w:val="bölümstil Char"/>
    <w:basedOn w:val="KESKNtrnakChar"/>
    <w:link w:val="blmstil"/>
    <w:rsid w:val="006C3D15"/>
    <w:rPr>
      <w:rFonts w:cs="Calibri"/>
      <w:b w:val="0"/>
      <w:bCs w:val="0"/>
      <w:iCs/>
      <w:color w:val="000000" w:themeColor="text1"/>
      <w:sz w:val="24"/>
      <w:szCs w:val="24"/>
    </w:rPr>
  </w:style>
  <w:style w:type="paragraph" w:customStyle="1" w:styleId="blmstil0">
    <w:name w:val="bölümstil0"/>
    <w:basedOn w:val="Normal"/>
    <w:next w:val="Normal"/>
    <w:autoRedefine/>
    <w:rsid w:val="00ED389B"/>
    <w:pPr>
      <w:spacing w:before="480"/>
    </w:pPr>
    <w:rPr>
      <w:rFonts w:cs="Calibri"/>
      <w:color w:val="000000" w:themeColor="text1"/>
    </w:rPr>
  </w:style>
  <w:style w:type="paragraph" w:customStyle="1" w:styleId="bolumbasi">
    <w:name w:val="bolum_basi"/>
    <w:basedOn w:val="Balk1"/>
    <w:next w:val="Normal"/>
    <w:link w:val="bolumbasiChar"/>
    <w:qFormat/>
    <w:rsid w:val="00C47E6B"/>
    <w:pPr>
      <w:numPr>
        <w:numId w:val="0"/>
      </w:numPr>
      <w:pBdr>
        <w:bottom w:val="single" w:sz="4" w:space="4" w:color="auto"/>
      </w:pBdr>
      <w:tabs>
        <w:tab w:val="clear" w:pos="851"/>
      </w:tabs>
      <w:spacing w:before="0"/>
      <w:mirrorIndents/>
    </w:pPr>
  </w:style>
  <w:style w:type="paragraph" w:customStyle="1" w:styleId="sayfabasi">
    <w:name w:val="sayfa_basi"/>
    <w:basedOn w:val="Altyaz"/>
    <w:next w:val="Normal"/>
    <w:link w:val="sayfabasiChar"/>
    <w:qFormat/>
    <w:rsid w:val="0019730C"/>
    <w:pPr>
      <w:pBdr>
        <w:bottom w:val="single" w:sz="4" w:space="4" w:color="auto"/>
      </w:pBdr>
      <w:spacing w:before="480"/>
      <w:mirrorIndents/>
    </w:pPr>
  </w:style>
  <w:style w:type="character" w:customStyle="1" w:styleId="bolumbasiChar">
    <w:name w:val="bolum_basi Char"/>
    <w:basedOn w:val="AltyazChar"/>
    <w:link w:val="bolumbasi"/>
    <w:rsid w:val="00C47E6B"/>
    <w:rPr>
      <w:rFonts w:eastAsia="TheSansLight"/>
      <w:b/>
      <w:iCs/>
      <w:kern w:val="28"/>
      <w:sz w:val="28"/>
      <w:lang w:eastAsia="en-US"/>
    </w:rPr>
  </w:style>
  <w:style w:type="character" w:customStyle="1" w:styleId="sayfabasiChar">
    <w:name w:val="sayfa_basi Char"/>
    <w:basedOn w:val="bolumbasiChar"/>
    <w:link w:val="sayfabasi"/>
    <w:rsid w:val="0019730C"/>
    <w:rPr>
      <w:rFonts w:eastAsia="TheSansLight"/>
      <w:b/>
      <w:iCs/>
      <w:kern w:val="28"/>
      <w:sz w:val="28"/>
      <w:lang w:eastAsia="en-US"/>
    </w:rPr>
  </w:style>
  <w:style w:type="paragraph" w:styleId="T8">
    <w:name w:val="toc 8"/>
    <w:basedOn w:val="Normal"/>
    <w:next w:val="Normal"/>
    <w:autoRedefine/>
    <w:rsid w:val="00EE2E6A"/>
    <w:pPr>
      <w:spacing w:after="100"/>
      <w:ind w:left="1680"/>
    </w:pPr>
  </w:style>
  <w:style w:type="paragraph" w:customStyle="1" w:styleId="WW-NormalWeb1">
    <w:name w:val="WW-Normal (Web)1"/>
    <w:basedOn w:val="Normal"/>
    <w:rsid w:val="00E533F7"/>
    <w:pPr>
      <w:spacing w:before="280" w:after="119"/>
    </w:pPr>
    <w:rPr>
      <w:rFonts w:asciiTheme="minorHAnsi" w:eastAsiaTheme="minorEastAsia" w:hAnsiTheme="minorHAnsi" w:cstheme="minorBidi"/>
      <w:iCs w:val="0"/>
      <w:sz w:val="21"/>
      <w:lang w:eastAsia="en-US"/>
    </w:rPr>
  </w:style>
  <w:style w:type="table" w:customStyle="1" w:styleId="TabloKlavuzu1">
    <w:name w:val="Tablo Kılavuzu1"/>
    <w:basedOn w:val="NormalTablo"/>
    <w:next w:val="TabloKlavuzu"/>
    <w:uiPriority w:val="39"/>
    <w:rsid w:val="00F730B0"/>
    <w:pPr>
      <w:jc w:val="both"/>
    </w:pPr>
    <w:rPr>
      <w:rFonts w:ascii="Times New Roman" w:hAnsi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aynaka">
    <w:name w:val="Bibliography"/>
    <w:basedOn w:val="Normal"/>
    <w:next w:val="Normal"/>
    <w:link w:val="KaynakaChar"/>
    <w:uiPriority w:val="37"/>
    <w:unhideWhenUsed/>
    <w:rsid w:val="00C23F8A"/>
  </w:style>
  <w:style w:type="paragraph" w:customStyle="1" w:styleId="nSayfalarSoldan">
    <w:name w:val="ÖnSayfalarSoldan"/>
    <w:basedOn w:val="nsayfalarmetinstili"/>
    <w:link w:val="nSayfalarSoldanChar"/>
    <w:qFormat/>
    <w:rsid w:val="005D19B3"/>
    <w:rPr>
      <w:rFonts w:cs="Calibri"/>
    </w:rPr>
  </w:style>
  <w:style w:type="character" w:customStyle="1" w:styleId="nsayfalarmetinstiliChar">
    <w:name w:val="ön sayfalar metin stili Char"/>
    <w:basedOn w:val="VarsaylanParagrafYazTipi"/>
    <w:link w:val="nsayfalarmetinstili"/>
    <w:rsid w:val="005D19B3"/>
    <w:rPr>
      <w:sz w:val="24"/>
    </w:rPr>
  </w:style>
  <w:style w:type="character" w:customStyle="1" w:styleId="nSayfalarSoldanChar">
    <w:name w:val="ÖnSayfalarSoldan Char"/>
    <w:basedOn w:val="nsayfalarmetinstiliChar"/>
    <w:link w:val="nSayfalarSoldan"/>
    <w:rsid w:val="005D19B3"/>
    <w:rPr>
      <w:rFonts w:cs="Calibri"/>
      <w:sz w:val="24"/>
    </w:rPr>
  </w:style>
  <w:style w:type="paragraph" w:customStyle="1" w:styleId="ortsayfabasi">
    <w:name w:val="ort_sayfa_basi"/>
    <w:basedOn w:val="sayfabasi"/>
    <w:next w:val="Normal"/>
    <w:link w:val="ortsayfabasiChar"/>
    <w:qFormat/>
    <w:rsid w:val="0019730C"/>
    <w:pPr>
      <w:jc w:val="center"/>
    </w:pPr>
  </w:style>
  <w:style w:type="paragraph" w:customStyle="1" w:styleId="Kaynaka0">
    <w:name w:val="Kaynakça"/>
    <w:basedOn w:val="Kaynaka"/>
    <w:link w:val="KaynakaChar0"/>
    <w:autoRedefine/>
    <w:qFormat/>
    <w:rsid w:val="0082682F"/>
    <w:pPr>
      <w:framePr w:w="9072" w:wrap="around" w:vAnchor="text" w:hAnchor="text" w:y="1"/>
      <w:spacing w:before="0"/>
      <w:ind w:right="454"/>
      <w:jc w:val="both"/>
    </w:pPr>
    <w:rPr>
      <w:noProof/>
    </w:rPr>
  </w:style>
  <w:style w:type="character" w:customStyle="1" w:styleId="ortsayfabasiChar">
    <w:name w:val="ort_sayfa_basi Char"/>
    <w:basedOn w:val="sayfabasiChar"/>
    <w:link w:val="ortsayfabasi"/>
    <w:rsid w:val="0019730C"/>
    <w:rPr>
      <w:rFonts w:eastAsia="TheSansLight"/>
      <w:b/>
      <w:iCs/>
      <w:kern w:val="28"/>
      <w:sz w:val="28"/>
      <w:lang w:eastAsia="en-US"/>
    </w:rPr>
  </w:style>
  <w:style w:type="character" w:customStyle="1" w:styleId="KaynakaChar">
    <w:name w:val="Kaynakça   Char"/>
    <w:basedOn w:val="VarsaylanParagrafYazTipi"/>
    <w:link w:val="Kaynaka"/>
    <w:uiPriority w:val="37"/>
    <w:rsid w:val="006C3ABE"/>
    <w:rPr>
      <w:iCs/>
      <w:sz w:val="24"/>
      <w:szCs w:val="24"/>
    </w:rPr>
  </w:style>
  <w:style w:type="character" w:customStyle="1" w:styleId="KaynakaChar0">
    <w:name w:val="Kaynakça Char"/>
    <w:basedOn w:val="KaynakaChar"/>
    <w:link w:val="Kaynaka0"/>
    <w:rsid w:val="0082682F"/>
    <w:rPr>
      <w:iCs/>
      <w:noProof/>
      <w:sz w:val="24"/>
      <w:szCs w:val="24"/>
    </w:rPr>
  </w:style>
  <w:style w:type="paragraph" w:customStyle="1" w:styleId="Ek-Balk1">
    <w:name w:val="Ek-Başlık 1"/>
    <w:basedOn w:val="Altyaz"/>
    <w:link w:val="Ek-Balk1Char"/>
    <w:qFormat/>
    <w:rsid w:val="008C60FC"/>
    <w:pPr>
      <w:numPr>
        <w:numId w:val="7"/>
      </w:numPr>
    </w:pPr>
  </w:style>
  <w:style w:type="character" w:customStyle="1" w:styleId="Ek-Balk1Char">
    <w:name w:val="Ek-Başlık 1 Char"/>
    <w:basedOn w:val="AltyazChar"/>
    <w:link w:val="Ek-Balk1"/>
    <w:rsid w:val="009D04E4"/>
    <w:rPr>
      <w:rFonts w:eastAsia="TheSansLight"/>
      <w:b/>
      <w:iCs/>
      <w:kern w:val="28"/>
      <w:sz w:val="28"/>
      <w:lang w:eastAsia="en-US"/>
    </w:rPr>
  </w:style>
  <w:style w:type="paragraph" w:customStyle="1" w:styleId="Ek-Balk2">
    <w:name w:val="Ek- Başlık 2"/>
    <w:basedOn w:val="anametin"/>
    <w:next w:val="Normal"/>
    <w:link w:val="Ek-Balk2Char"/>
    <w:qFormat/>
    <w:rsid w:val="008C60FC"/>
    <w:pPr>
      <w:numPr>
        <w:ilvl w:val="1"/>
        <w:numId w:val="8"/>
      </w:numPr>
      <w:spacing w:before="360"/>
      <w:jc w:val="left"/>
      <w:outlineLvl w:val="1"/>
    </w:pPr>
    <w:rPr>
      <w:rFonts w:cs="Calibri"/>
      <w:b/>
      <w:bCs/>
    </w:rPr>
  </w:style>
  <w:style w:type="paragraph" w:customStyle="1" w:styleId="Ek-Balk3">
    <w:name w:val="Ek-Başlık 3"/>
    <w:basedOn w:val="anametin"/>
    <w:next w:val="Normal"/>
    <w:link w:val="Ek-Balk3Char"/>
    <w:qFormat/>
    <w:rsid w:val="003504D1"/>
    <w:pPr>
      <w:numPr>
        <w:ilvl w:val="3"/>
        <w:numId w:val="8"/>
      </w:numPr>
      <w:spacing w:before="360"/>
      <w:jc w:val="left"/>
      <w:outlineLvl w:val="2"/>
    </w:pPr>
    <w:rPr>
      <w:rFonts w:cs="Calibri"/>
      <w:b/>
      <w:bCs/>
    </w:rPr>
  </w:style>
  <w:style w:type="character" w:customStyle="1" w:styleId="anametinChar">
    <w:name w:val="ana metin Char"/>
    <w:basedOn w:val="VarsaylanParagrafYazTipi"/>
    <w:link w:val="anametin"/>
    <w:rsid w:val="008C60FC"/>
    <w:rPr>
      <w:rFonts w:eastAsia="Arial"/>
      <w:sz w:val="24"/>
    </w:rPr>
  </w:style>
  <w:style w:type="character" w:customStyle="1" w:styleId="Ek-Balk2Char">
    <w:name w:val="Ek- Başlık 2 Char"/>
    <w:basedOn w:val="anametinChar"/>
    <w:link w:val="Ek-Balk2"/>
    <w:rsid w:val="008C60FC"/>
    <w:rPr>
      <w:rFonts w:eastAsia="Arial" w:cs="Calibri"/>
      <w:b/>
      <w:bCs/>
      <w:sz w:val="24"/>
    </w:rPr>
  </w:style>
  <w:style w:type="character" w:customStyle="1" w:styleId="Ek-Balk3Char">
    <w:name w:val="Ek-Başlık 3 Char"/>
    <w:basedOn w:val="anametinChar"/>
    <w:link w:val="Ek-Balk3"/>
    <w:rsid w:val="003504D1"/>
    <w:rPr>
      <w:rFonts w:eastAsia="Arial" w:cs="Calibri"/>
      <w:b/>
      <w:bCs/>
      <w:sz w:val="24"/>
    </w:rPr>
  </w:style>
  <w:style w:type="paragraph" w:styleId="ListeMaddemi">
    <w:name w:val="List Bullet"/>
    <w:basedOn w:val="Normal"/>
    <w:qFormat/>
    <w:rsid w:val="00A2022F"/>
    <w:pPr>
      <w:widowControl w:val="0"/>
      <w:numPr>
        <w:numId w:val="9"/>
      </w:numPr>
      <w:tabs>
        <w:tab w:val="clear" w:pos="360"/>
        <w:tab w:val="right" w:pos="284"/>
        <w:tab w:val="right" w:pos="9072"/>
      </w:tabs>
      <w:spacing w:before="0" w:after="0" w:line="360" w:lineRule="auto"/>
      <w:ind w:left="284" w:hanging="284"/>
      <w:jc w:val="both"/>
    </w:pPr>
    <w:rPr>
      <w:rFonts w:ascii="Times New Roman" w:hAnsi="Times New Roman"/>
      <w:iCs w:val="0"/>
      <w:szCs w:val="20"/>
      <w:lang w:eastAsia="en-US"/>
    </w:rPr>
  </w:style>
  <w:style w:type="paragraph" w:customStyle="1" w:styleId="DaraltlmMetin">
    <w:name w:val="Daraltılmış Metin"/>
    <w:basedOn w:val="Normal"/>
    <w:rsid w:val="00A2022F"/>
    <w:pPr>
      <w:widowControl w:val="0"/>
      <w:tabs>
        <w:tab w:val="right" w:pos="9072"/>
      </w:tabs>
      <w:spacing w:before="60"/>
      <w:jc w:val="both"/>
    </w:pPr>
    <w:rPr>
      <w:rFonts w:ascii="Times New Roman" w:hAnsi="Times New Roman"/>
      <w:iCs w:val="0"/>
      <w:szCs w:val="20"/>
      <w:lang w:eastAsia="en-US"/>
    </w:rPr>
  </w:style>
  <w:style w:type="character" w:styleId="YerTutucuMetni">
    <w:name w:val="Placeholder Text"/>
    <w:basedOn w:val="VarsaylanParagrafYazTipi"/>
    <w:uiPriority w:val="99"/>
    <w:semiHidden/>
    <w:rsid w:val="00A615A0"/>
    <w:rPr>
      <w:color w:val="808080"/>
    </w:rPr>
  </w:style>
  <w:style w:type="paragraph" w:customStyle="1" w:styleId="blmstil00">
    <w:name w:val="bölümstil00"/>
    <w:basedOn w:val="Normal"/>
    <w:next w:val="Normal"/>
    <w:autoRedefine/>
    <w:rsid w:val="004D3A9F"/>
    <w:pPr>
      <w:spacing w:before="480"/>
    </w:pPr>
    <w:rPr>
      <w:rFonts w:cs="Calibri"/>
      <w:color w:val="000000" w:themeColor="text1"/>
    </w:rPr>
  </w:style>
  <w:style w:type="paragraph" w:customStyle="1" w:styleId="blmstil000">
    <w:name w:val="bölümstil000"/>
    <w:basedOn w:val="Normal"/>
    <w:next w:val="Normal"/>
    <w:autoRedefine/>
    <w:rsid w:val="00C47746"/>
    <w:pPr>
      <w:spacing w:before="480"/>
    </w:pPr>
    <w:rPr>
      <w:rFonts w:cs="Calibri"/>
      <w:color w:val="000000" w:themeColor="text1"/>
    </w:rPr>
  </w:style>
  <w:style w:type="paragraph" w:customStyle="1" w:styleId="blmstil0000">
    <w:name w:val="bölümstil0000"/>
    <w:basedOn w:val="Normal"/>
    <w:next w:val="Normal"/>
    <w:autoRedefine/>
    <w:rsid w:val="00851F72"/>
    <w:pPr>
      <w:spacing w:before="480"/>
    </w:pPr>
    <w:rPr>
      <w:rFonts w:cs="Calibri"/>
      <w:color w:val="000000" w:themeColor="text1"/>
    </w:rPr>
  </w:style>
  <w:style w:type="paragraph" w:customStyle="1" w:styleId="blmstil00000">
    <w:name w:val="bölümstil00000"/>
    <w:basedOn w:val="Normal"/>
    <w:next w:val="Normal"/>
    <w:autoRedefine/>
    <w:rsid w:val="00CA3B1F"/>
    <w:pPr>
      <w:spacing w:before="480"/>
    </w:pPr>
    <w:rPr>
      <w:rFonts w:cs="Calibri"/>
      <w:color w:val="000000" w:themeColor="text1"/>
    </w:rPr>
  </w:style>
  <w:style w:type="paragraph" w:customStyle="1" w:styleId="blmstil000000">
    <w:name w:val="bölümstil000000"/>
    <w:basedOn w:val="Normal"/>
    <w:next w:val="Normal"/>
    <w:autoRedefine/>
    <w:rsid w:val="0076746F"/>
    <w:pPr>
      <w:spacing w:before="480"/>
    </w:pPr>
    <w:rPr>
      <w:rFonts w:cs="Calibri"/>
      <w:color w:val="000000" w:themeColor="text1"/>
    </w:rPr>
  </w:style>
  <w:style w:type="paragraph" w:customStyle="1" w:styleId="blmstil0000000">
    <w:name w:val="bölümstil0000000"/>
    <w:basedOn w:val="Normal"/>
    <w:next w:val="Normal"/>
    <w:autoRedefine/>
    <w:rsid w:val="00AA0B2F"/>
    <w:pPr>
      <w:spacing w:before="480"/>
    </w:pPr>
    <w:rPr>
      <w:rFonts w:cs="Calibri"/>
      <w:color w:val="000000" w:themeColor="text1"/>
    </w:rPr>
  </w:style>
  <w:style w:type="paragraph" w:customStyle="1" w:styleId="blmstil00000000">
    <w:name w:val="bölümstil00000000"/>
    <w:basedOn w:val="Normal"/>
    <w:next w:val="Normal"/>
    <w:autoRedefine/>
    <w:rsid w:val="00D07F6E"/>
    <w:pPr>
      <w:spacing w:before="480"/>
    </w:pPr>
    <w:rPr>
      <w:rFonts w:cs="Calibri"/>
      <w:color w:val="000000" w:themeColor="text1"/>
    </w:rPr>
  </w:style>
  <w:style w:type="paragraph" w:customStyle="1" w:styleId="blmstil000000000">
    <w:name w:val="bölümstil000000000"/>
    <w:basedOn w:val="Normal"/>
    <w:next w:val="Normal"/>
    <w:autoRedefine/>
    <w:rsid w:val="00D66020"/>
    <w:pPr>
      <w:spacing w:before="480"/>
    </w:pPr>
    <w:rPr>
      <w:rFonts w:cs="Calibri"/>
      <w:color w:val="000000" w:themeColor="text1"/>
    </w:rPr>
  </w:style>
  <w:style w:type="paragraph" w:customStyle="1" w:styleId="blmstil0000000000">
    <w:name w:val="bölümstil0000000000"/>
    <w:basedOn w:val="Normal"/>
    <w:next w:val="Normal"/>
    <w:autoRedefine/>
    <w:rsid w:val="003F0149"/>
    <w:pPr>
      <w:spacing w:before="480"/>
    </w:pPr>
    <w:rPr>
      <w:rFonts w:cs="Calibri"/>
      <w:color w:val="000000" w:themeColor="text1"/>
    </w:rPr>
  </w:style>
  <w:style w:type="paragraph" w:customStyle="1" w:styleId="blmstil00000000000">
    <w:name w:val="bölümstil00000000000"/>
    <w:basedOn w:val="Normal"/>
    <w:next w:val="Normal"/>
    <w:autoRedefine/>
    <w:rsid w:val="005A7562"/>
    <w:pPr>
      <w:spacing w:before="480"/>
    </w:pPr>
    <w:rPr>
      <w:rFonts w:cs="Calibri"/>
      <w:color w:val="000000" w:themeColor="text1"/>
    </w:rPr>
  </w:style>
  <w:style w:type="paragraph" w:customStyle="1" w:styleId="blmstil000000000000">
    <w:name w:val="bölümstil000000000000"/>
    <w:basedOn w:val="Normal"/>
    <w:next w:val="Normal"/>
    <w:autoRedefine/>
    <w:rsid w:val="00A36555"/>
    <w:pPr>
      <w:spacing w:before="480"/>
    </w:pPr>
    <w:rPr>
      <w:rFonts w:cs="Calibri"/>
      <w:color w:val="000000" w:themeColor="text1"/>
    </w:rPr>
  </w:style>
  <w:style w:type="paragraph" w:customStyle="1" w:styleId="blmstil0000000000000">
    <w:name w:val="bölümstil0000000000000"/>
    <w:basedOn w:val="Normal"/>
    <w:next w:val="Normal"/>
    <w:autoRedefine/>
    <w:rsid w:val="00874F54"/>
    <w:pPr>
      <w:spacing w:before="480"/>
    </w:pPr>
    <w:rPr>
      <w:rFonts w:cs="Calibri"/>
      <w:color w:val="000000" w:themeColor="text1"/>
    </w:rPr>
  </w:style>
  <w:style w:type="paragraph" w:customStyle="1" w:styleId="blmstil00000000000000">
    <w:name w:val="bölümstil00000000000000"/>
    <w:basedOn w:val="Normal"/>
    <w:next w:val="Normal"/>
    <w:autoRedefine/>
    <w:rsid w:val="006D189D"/>
    <w:pPr>
      <w:spacing w:before="480"/>
    </w:pPr>
    <w:rPr>
      <w:rFonts w:cs="Calibri"/>
      <w:color w:val="000000" w:themeColor="text1"/>
    </w:rPr>
  </w:style>
  <w:style w:type="paragraph" w:customStyle="1" w:styleId="blmstil000000000000000">
    <w:name w:val="bölümstil000000000000000"/>
    <w:basedOn w:val="Normal"/>
    <w:next w:val="Normal"/>
    <w:autoRedefine/>
    <w:rsid w:val="0046114A"/>
    <w:pPr>
      <w:spacing w:before="480"/>
    </w:pPr>
    <w:rPr>
      <w:rFonts w:cs="Calibri"/>
      <w:color w:val="000000" w:themeColor="text1"/>
    </w:rPr>
  </w:style>
  <w:style w:type="paragraph" w:customStyle="1" w:styleId="blmstil0000000000000000">
    <w:name w:val="bölümstil0000000000000000"/>
    <w:basedOn w:val="Normal"/>
    <w:next w:val="Normal"/>
    <w:autoRedefine/>
    <w:rsid w:val="00957B53"/>
    <w:pPr>
      <w:spacing w:before="480"/>
    </w:pPr>
    <w:rPr>
      <w:rFonts w:cs="Calibri"/>
      <w:color w:val="000000" w:themeColor="text1"/>
    </w:rPr>
  </w:style>
  <w:style w:type="paragraph" w:customStyle="1" w:styleId="blmstil00000000000000000">
    <w:name w:val="bölümstil00000000000000000"/>
    <w:basedOn w:val="Normal"/>
    <w:next w:val="Normal"/>
    <w:autoRedefine/>
    <w:rsid w:val="00707047"/>
    <w:pPr>
      <w:spacing w:before="480"/>
    </w:pPr>
    <w:rPr>
      <w:rFonts w:cs="Calibri"/>
      <w:color w:val="000000" w:themeColor="text1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D5B32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rsid w:val="00A17834"/>
    <w:rPr>
      <w:color w:val="954F72" w:themeColor="followedHyperlink"/>
      <w:u w:val="single"/>
    </w:rPr>
  </w:style>
  <w:style w:type="paragraph" w:styleId="Dzeltme">
    <w:name w:val="Revision"/>
    <w:hidden/>
    <w:uiPriority w:val="99"/>
    <w:semiHidden/>
    <w:rsid w:val="00EE6EAF"/>
    <w:rPr>
      <w:iCs/>
      <w:sz w:val="24"/>
      <w:szCs w:val="24"/>
    </w:rPr>
  </w:style>
  <w:style w:type="character" w:customStyle="1" w:styleId="Balk3Char">
    <w:name w:val="Başlık 3 Char"/>
    <w:basedOn w:val="VarsaylanParagrafYazTipi"/>
    <w:link w:val="Balk3"/>
    <w:rsid w:val="00E800C7"/>
    <w:rPr>
      <w:b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7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5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5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4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3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0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6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57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9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9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3353">
                      <w:marLeft w:val="-15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182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3167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252205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280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979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7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7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3169651">
                      <w:marLeft w:val="-13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33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694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196506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59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39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2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3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54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394153">
                      <w:marLeft w:val="-151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3650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2034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CCCCCC"/>
                                <w:left w:val="single" w:sz="6" w:space="0" w:color="CCCCCC"/>
                                <w:bottom w:val="single" w:sz="6" w:space="0" w:color="CCCCCC"/>
                                <w:right w:val="single" w:sz="6" w:space="0" w:color="CCCCCC"/>
                              </w:divBdr>
                              <w:divsChild>
                                <w:div w:id="398289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0732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2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8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210677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43799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849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5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846758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71037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2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8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3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5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0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435">
              <w:marLeft w:val="225"/>
              <w:marRight w:val="225"/>
              <w:marTop w:val="75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75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4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3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5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7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75791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50570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15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4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6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2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06451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54599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5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5273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0284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64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66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4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49480">
              <w:marLeft w:val="298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CCD2D2"/>
                <w:bottom w:val="none" w:sz="0" w:space="0" w:color="auto"/>
                <w:right w:val="none" w:sz="0" w:space="0" w:color="auto"/>
              </w:divBdr>
              <w:divsChild>
                <w:div w:id="139893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922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5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71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7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28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47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0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oleObject" Target="embeddings/Microsoft_Word_97_-_2003_Document.doc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emlakjet.com" TargetMode="Externa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9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drive.google.com/drive/folders/1EA2wzcXAoGCYpFeb75fDSUvfZfbahdZ1?usp=sharing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youtu.be/d-pe_WwLu5U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5CC8826D81B714CB902A4D9AD1F3C6D" ma:contentTypeVersion="5" ma:contentTypeDescription="Yeni belge oluşturun." ma:contentTypeScope="" ma:versionID="42f1cf3fa251591f698f5986e39b1e24">
  <xsd:schema xmlns:xsd="http://www.w3.org/2001/XMLSchema" xmlns:xs="http://www.w3.org/2001/XMLSchema" xmlns:p="http://schemas.microsoft.com/office/2006/metadata/properties" xmlns:ns3="bdb011fb-cab5-4fdf-a6e8-2f38994a1933" xmlns:ns4="e9709fbd-87e7-45f6-887b-6e8625b4a389" targetNamespace="http://schemas.microsoft.com/office/2006/metadata/properties" ma:root="true" ma:fieldsID="d25a53024e59a7ed41374daf773d617d" ns3:_="" ns4:_="">
    <xsd:import namespace="bdb011fb-cab5-4fdf-a6e8-2f38994a1933"/>
    <xsd:import namespace="e9709fbd-87e7-45f6-887b-6e8625b4a38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011fb-cab5-4fdf-a6e8-2f38994a19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709fbd-87e7-45f6-887b-6e8625b4a38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Paylaşılanla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Ayrıntıları ile Paylaşıld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İpucu Paylaşımı Karması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Ily</b:Tag>
    <b:SourceType>InternetSite</b:SourceType>
    <b:Guid>{3FFFDF4A-D467-452D-997B-4EE588528B50}</b:Guid>
    <b:Author>
      <b:Author>
        <b:NameList>
          <b:Person>
            <b:Last>Bershadskiy</b:Last>
            <b:First>Ilya</b:First>
          </b:Person>
        </b:NameList>
      </b:Author>
    </b:Author>
    <b:Title>Predicting House Price Using Regression Algorithm for Machine Learning</b:Title>
    <b:URL>https://yalantis.com/blog/predictive-algorithm-for-house-price/</b:URL>
    <b:RefOrder>1</b:RefOrder>
  </b:Source>
  <b:Source>
    <b:Tag>dan</b:Tag>
    <b:SourceType>InternetSite</b:SourceType>
    <b:Guid>{60A09631-25B9-44BA-B0B4-C44BC7BBBCB4}</b:Guid>
    <b:Author>
      <b:Author>
        <b:NameList>
          <b:Person>
            <b:Last>danvickmiller.dev</b:Last>
          </b:Person>
        </b:NameList>
      </b:Author>
    </b:Author>
    <b:Title>Flutter FormBuilder</b:Title>
    <b:URL>https://pub.dev/packages/flutter_form_builder</b:URL>
    <b:RefOrder>2</b:RefOrder>
  </b:Source>
  <b:Source>
    <b:Tag>Pra</b:Tag>
    <b:SourceType>InternetSite</b:SourceType>
    <b:Guid>{DE5AFE68-17E0-4BBF-BD32-C3004B66F7F2}</b:Guid>
    <b:Author>
      <b:Author>
        <b:NameList>
          <b:Person>
            <b:Last>Misra</b:Last>
            <b:First>Pratiyush</b:First>
          </b:Person>
        </b:NameList>
      </b:Author>
    </b:Author>
    <b:Title>House Price Predictions Using Keras</b:Title>
    <b:URL>https://towardsai.net/p/deep-learning/house-price-predictions-using-keras</b:URL>
    <b:RefOrder>3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95F056-A033-4935-B2E9-185CA744709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A85E9A-F49C-40A0-899C-E97335B2B1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b011fb-cab5-4fdf-a6e8-2f38994a1933"/>
    <ds:schemaRef ds:uri="e9709fbd-87e7-45f6-887b-6e8625b4a3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381ED3-5F65-4FE8-B36F-201714B9F9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71A16F6-54EA-494F-BBE3-B8CD2E3A8C7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1052</Words>
  <Characters>6002</Characters>
  <Application>Microsoft Office Word</Application>
  <DocSecurity>0</DocSecurity>
  <Lines>50</Lines>
  <Paragraphs>1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ÖNSÖZ</vt:lpstr>
    </vt:vector>
  </TitlesOfParts>
  <Company>Hewlett-Packard Company</Company>
  <LinksUpToDate>false</LinksUpToDate>
  <CharactersWithSpaces>7040</CharactersWithSpaces>
  <SharedDoc>false</SharedDoc>
  <HLinks>
    <vt:vector size="66" baseType="variant">
      <vt:variant>
        <vt:i4>5505030</vt:i4>
      </vt:variant>
      <vt:variant>
        <vt:i4>66</vt:i4>
      </vt:variant>
      <vt:variant>
        <vt:i4>0</vt:i4>
      </vt:variant>
      <vt:variant>
        <vt:i4>5</vt:i4>
      </vt:variant>
      <vt:variant>
        <vt:lpwstr>https://www.emlakjet.com/</vt:lpwstr>
      </vt:variant>
      <vt:variant>
        <vt:lpwstr/>
      </vt:variant>
      <vt:variant>
        <vt:i4>144185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1965197</vt:lpwstr>
      </vt:variant>
      <vt:variant>
        <vt:i4>150738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91965196</vt:lpwstr>
      </vt:variant>
      <vt:variant>
        <vt:i4>13107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91965195</vt:lpwstr>
      </vt:variant>
      <vt:variant>
        <vt:i4>137631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91965194</vt:lpwstr>
      </vt:variant>
      <vt:variant>
        <vt:i4>117970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91965193</vt:lpwstr>
      </vt:variant>
      <vt:variant>
        <vt:i4>124524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91965192</vt:lpwstr>
      </vt:variant>
      <vt:variant>
        <vt:i4>104863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91965191</vt:lpwstr>
      </vt:variant>
      <vt:variant>
        <vt:i4>111417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91965190</vt:lpwstr>
      </vt:variant>
      <vt:variant>
        <vt:i4>157292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91965189</vt:lpwstr>
      </vt:variant>
      <vt:variant>
        <vt:i4>1638461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919651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 Özdemir</dc:creator>
  <cp:keywords/>
  <cp:lastModifiedBy>FERHAT TAŞ</cp:lastModifiedBy>
  <cp:revision>89</cp:revision>
  <cp:lastPrinted>2022-01-02T16:00:00Z</cp:lastPrinted>
  <dcterms:created xsi:type="dcterms:W3CDTF">2022-01-02T08:38:00Z</dcterms:created>
  <dcterms:modified xsi:type="dcterms:W3CDTF">2022-01-0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CC8826D81B714CB902A4D9AD1F3C6D</vt:lpwstr>
  </property>
</Properties>
</file>